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BCDCA" w14:textId="0F4A20C6" w:rsidR="00F551D0" w:rsidRPr="00723F97" w:rsidRDefault="201B43EC" w:rsidP="201B43EC">
      <w:pPr>
        <w:jc w:val="center"/>
        <w:rPr>
          <w:rFonts w:ascii="Times New Roman" w:eastAsia="Times New Roman" w:hAnsi="Times New Roman" w:cs="Times New Roman"/>
          <w:b/>
          <w:bCs/>
          <w:sz w:val="32"/>
          <w:szCs w:val="32"/>
        </w:rPr>
      </w:pPr>
      <w:r w:rsidRPr="00723F97">
        <w:rPr>
          <w:rFonts w:ascii="Times New Roman" w:eastAsia="Times New Roman" w:hAnsi="Times New Roman" w:cs="Times New Roman"/>
          <w:b/>
          <w:bCs/>
          <w:sz w:val="32"/>
          <w:szCs w:val="32"/>
        </w:rPr>
        <w:t>HO CHI MINH NATIONAL UNIVERSITY</w:t>
      </w:r>
    </w:p>
    <w:p w14:paraId="519E1C24" w14:textId="6641BA7A" w:rsidR="002F33C7" w:rsidRPr="00723F97" w:rsidRDefault="201B43EC" w:rsidP="201B43EC">
      <w:pPr>
        <w:jc w:val="center"/>
        <w:rPr>
          <w:rFonts w:ascii="Times New Roman" w:eastAsia="Times New Roman" w:hAnsi="Times New Roman" w:cs="Times New Roman"/>
          <w:b/>
          <w:bCs/>
          <w:sz w:val="32"/>
          <w:szCs w:val="32"/>
        </w:rPr>
      </w:pPr>
      <w:r w:rsidRPr="00723F97">
        <w:rPr>
          <w:rFonts w:ascii="Times New Roman" w:eastAsia="Times New Roman" w:hAnsi="Times New Roman" w:cs="Times New Roman"/>
          <w:b/>
          <w:bCs/>
          <w:sz w:val="32"/>
          <w:szCs w:val="32"/>
        </w:rPr>
        <w:t>UNIVERSITY OF INFORMATION TECHNOLOGY</w:t>
      </w:r>
    </w:p>
    <w:p w14:paraId="297BFDC4" w14:textId="6DCA9734" w:rsidR="00F551D0" w:rsidRPr="00723F97" w:rsidRDefault="201B43EC" w:rsidP="201B43EC">
      <w:pPr>
        <w:jc w:val="center"/>
        <w:rPr>
          <w:rFonts w:ascii="Times New Roman" w:eastAsia="Times New Roman" w:hAnsi="Times New Roman" w:cs="Times New Roman"/>
          <w:b/>
          <w:bCs/>
          <w:sz w:val="32"/>
          <w:szCs w:val="32"/>
        </w:rPr>
      </w:pPr>
      <w:r w:rsidRPr="00723F97">
        <w:rPr>
          <w:rFonts w:ascii="Times New Roman" w:eastAsia="Times New Roman" w:hAnsi="Times New Roman" w:cs="Times New Roman"/>
          <w:b/>
          <w:bCs/>
          <w:sz w:val="32"/>
          <w:szCs w:val="32"/>
        </w:rPr>
        <w:t>INFORMATION SYTEM DEPARTMENT</w:t>
      </w:r>
    </w:p>
    <w:p w14:paraId="10179A2F" w14:textId="77777777" w:rsidR="00FD1D79" w:rsidRPr="00723F97" w:rsidRDefault="00FD1D79" w:rsidP="201B43EC">
      <w:pPr>
        <w:jc w:val="center"/>
        <w:rPr>
          <w:rFonts w:ascii="Times New Roman" w:eastAsia="Times New Roman" w:hAnsi="Times New Roman" w:cs="Times New Roman"/>
          <w:b/>
          <w:bCs/>
          <w:sz w:val="24"/>
          <w:szCs w:val="24"/>
        </w:rPr>
      </w:pPr>
    </w:p>
    <w:p w14:paraId="2C178192" w14:textId="43D4116D" w:rsidR="00F551D0" w:rsidRPr="00723F97" w:rsidRDefault="00F551D0" w:rsidP="201B43EC">
      <w:pPr>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7340B403" wp14:editId="350CC65F">
            <wp:extent cx="3108960" cy="2570074"/>
            <wp:effectExtent l="228600" t="38100" r="205740" b="0"/>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108960" cy="2570074"/>
                    </a:xfrm>
                    <a:prstGeom prst="rect">
                      <a:avLst/>
                    </a:prstGeom>
                  </pic:spPr>
                </pic:pic>
              </a:graphicData>
            </a:graphic>
          </wp:inline>
        </w:drawing>
      </w:r>
    </w:p>
    <w:p w14:paraId="67029AF9" w14:textId="77777777" w:rsidR="005F7E16" w:rsidRDefault="005F7E16" w:rsidP="005F7E16">
      <w:pPr>
        <w:pStyle w:val="paragraph"/>
        <w:spacing w:before="0" w:beforeAutospacing="0" w:after="0" w:afterAutospacing="0"/>
        <w:jc w:val="center"/>
        <w:textAlignment w:val="baseline"/>
        <w:rPr>
          <w:rFonts w:ascii="Segoe UI" w:hAnsi="Segoe UI" w:cs="Segoe UI"/>
          <w:sz w:val="18"/>
          <w:szCs w:val="18"/>
        </w:rPr>
      </w:pPr>
      <w:r>
        <w:rPr>
          <w:rStyle w:val="normaltextrun"/>
          <w:b/>
          <w:bCs/>
          <w:color w:val="FF0000"/>
          <w:sz w:val="32"/>
          <w:szCs w:val="32"/>
        </w:rPr>
        <w:t>Cloud Computing</w:t>
      </w:r>
      <w:r>
        <w:rPr>
          <w:rStyle w:val="eop"/>
          <w:color w:val="FF0000"/>
          <w:sz w:val="32"/>
          <w:szCs w:val="32"/>
        </w:rPr>
        <w:t> </w:t>
      </w:r>
    </w:p>
    <w:p w14:paraId="6A003AF1" w14:textId="77777777" w:rsidR="005F7E16" w:rsidRDefault="005F7E16" w:rsidP="005F7E16">
      <w:pPr>
        <w:pStyle w:val="paragraph"/>
        <w:spacing w:before="0" w:beforeAutospacing="0" w:after="0" w:afterAutospacing="0"/>
        <w:jc w:val="center"/>
        <w:textAlignment w:val="baseline"/>
        <w:rPr>
          <w:rFonts w:ascii="Segoe UI" w:hAnsi="Segoe UI" w:cs="Segoe UI"/>
          <w:sz w:val="18"/>
          <w:szCs w:val="18"/>
          <w:lang w:val="vi-VN"/>
        </w:rPr>
      </w:pPr>
      <w:r>
        <w:rPr>
          <w:rStyle w:val="normaltextrun"/>
          <w:b/>
          <w:bCs/>
          <w:color w:val="FF0000"/>
          <w:sz w:val="32"/>
          <w:szCs w:val="32"/>
        </w:rPr>
        <w:t>MSIS402.O</w:t>
      </w:r>
      <w:proofErr w:type="gramStart"/>
      <w:r>
        <w:rPr>
          <w:rStyle w:val="normaltextrun"/>
          <w:b/>
          <w:bCs/>
          <w:color w:val="FF0000"/>
          <w:sz w:val="32"/>
          <w:szCs w:val="32"/>
        </w:rPr>
        <w:t>12.CTTT</w:t>
      </w:r>
      <w:proofErr w:type="gramEnd"/>
      <w:r>
        <w:rPr>
          <w:rStyle w:val="eop"/>
          <w:color w:val="FF0000"/>
          <w:sz w:val="32"/>
          <w:szCs w:val="32"/>
          <w:lang w:val="vi-VN"/>
        </w:rPr>
        <w:t> </w:t>
      </w:r>
    </w:p>
    <w:p w14:paraId="10A3E003" w14:textId="46E3A4BB" w:rsidR="00F551D0" w:rsidRPr="00723F97" w:rsidRDefault="201B43EC" w:rsidP="201B43EC">
      <w:pPr>
        <w:ind w:left="2880"/>
        <w:rPr>
          <w:rFonts w:ascii="Times New Roman" w:eastAsia="Times New Roman" w:hAnsi="Times New Roman" w:cs="Times New Roman"/>
          <w:b/>
          <w:bCs/>
          <w:sz w:val="32"/>
          <w:szCs w:val="32"/>
        </w:rPr>
      </w:pPr>
      <w:r w:rsidRPr="00723F97">
        <w:rPr>
          <w:rFonts w:ascii="Times New Roman" w:eastAsia="Times New Roman" w:hAnsi="Times New Roman" w:cs="Times New Roman"/>
          <w:b/>
          <w:bCs/>
          <w:sz w:val="32"/>
          <w:szCs w:val="32"/>
        </w:rPr>
        <w:t xml:space="preserve">      FINAL  REPORT</w:t>
      </w:r>
    </w:p>
    <w:p w14:paraId="759E5E4C" w14:textId="65E5F7C6" w:rsidR="00FF650E" w:rsidRPr="00723F97" w:rsidRDefault="201B43EC" w:rsidP="201B43EC">
      <w:pPr>
        <w:jc w:val="center"/>
        <w:rPr>
          <w:rFonts w:ascii="Times New Roman" w:eastAsia="Times New Roman" w:hAnsi="Times New Roman" w:cs="Times New Roman"/>
          <w:b/>
          <w:bCs/>
          <w:sz w:val="32"/>
          <w:szCs w:val="32"/>
        </w:rPr>
      </w:pPr>
      <w:r w:rsidRPr="00723F97">
        <w:rPr>
          <w:rFonts w:ascii="Times New Roman" w:eastAsia="Times New Roman" w:hAnsi="Times New Roman" w:cs="Times New Roman"/>
          <w:b/>
          <w:bCs/>
          <w:sz w:val="32"/>
          <w:szCs w:val="32"/>
        </w:rPr>
        <w:t>Amazon Web Services</w:t>
      </w:r>
    </w:p>
    <w:p w14:paraId="425F49E9" w14:textId="4F7811FD" w:rsidR="005C3C78" w:rsidRPr="00723F97" w:rsidRDefault="201B43EC" w:rsidP="201B43EC">
      <w:pPr>
        <w:jc w:val="center"/>
        <w:rPr>
          <w:rFonts w:ascii="Times New Roman" w:eastAsia="Times New Roman" w:hAnsi="Times New Roman" w:cs="Times New Roman"/>
          <w:b/>
          <w:bCs/>
          <w:sz w:val="32"/>
          <w:szCs w:val="32"/>
        </w:rPr>
      </w:pPr>
      <w:r w:rsidRPr="00723F97">
        <w:rPr>
          <w:rFonts w:ascii="Times New Roman" w:eastAsia="Times New Roman" w:hAnsi="Times New Roman" w:cs="Times New Roman"/>
          <w:b/>
          <w:bCs/>
          <w:sz w:val="32"/>
          <w:szCs w:val="32"/>
        </w:rPr>
        <w:t>INSTRUCTOR: PHAN XUAN THIEN</w:t>
      </w:r>
    </w:p>
    <w:p w14:paraId="29723053" w14:textId="77777777" w:rsidR="005C3C78" w:rsidRPr="00723F97" w:rsidRDefault="005C3C78" w:rsidP="201B43EC">
      <w:pPr>
        <w:rPr>
          <w:rFonts w:ascii="Times New Roman" w:eastAsia="Times New Roman" w:hAnsi="Times New Roman" w:cs="Times New Roman"/>
          <w:sz w:val="24"/>
          <w:szCs w:val="24"/>
        </w:rPr>
      </w:pPr>
    </w:p>
    <w:p w14:paraId="4C56F6E5" w14:textId="45D934BA" w:rsidR="005C3C78" w:rsidRPr="00723F97" w:rsidRDefault="201B43EC" w:rsidP="201B43EC">
      <w:pPr>
        <w:rPr>
          <w:rFonts w:ascii="Times New Roman" w:eastAsia="Times New Roman" w:hAnsi="Times New Roman" w:cs="Times New Roman"/>
          <w:b/>
          <w:bCs/>
          <w:sz w:val="24"/>
          <w:szCs w:val="24"/>
        </w:rPr>
      </w:pPr>
      <w:r w:rsidRPr="00723F97">
        <w:rPr>
          <w:rFonts w:ascii="Times New Roman" w:eastAsia="Times New Roman" w:hAnsi="Times New Roman" w:cs="Times New Roman"/>
          <w:b/>
          <w:bCs/>
          <w:sz w:val="24"/>
          <w:szCs w:val="24"/>
        </w:rPr>
        <w:t>Group: 3</w:t>
      </w:r>
    </w:p>
    <w:p w14:paraId="73D6A83C" w14:textId="0AE798EA" w:rsidR="201B43EC" w:rsidRPr="00723F97" w:rsidRDefault="201B43EC" w:rsidP="201B43EC">
      <w:pPr>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Nguyễn Minh Thành-20521920</w:t>
      </w:r>
    </w:p>
    <w:p w14:paraId="7EEE4EB1" w14:textId="352BD27B" w:rsidR="00812E39" w:rsidRPr="00723F97" w:rsidRDefault="201B43EC" w:rsidP="201B43EC">
      <w:pPr>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Nguyễn Văn Tân-20521880</w:t>
      </w:r>
    </w:p>
    <w:p w14:paraId="30606FB8" w14:textId="50484A05" w:rsidR="7C0EDE84" w:rsidRPr="00723F97" w:rsidRDefault="201B43EC" w:rsidP="201B43EC">
      <w:pPr>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Quách Vinh Quang-20521811</w:t>
      </w:r>
    </w:p>
    <w:p w14:paraId="5E392B62" w14:textId="4FF76C9B" w:rsidR="0006590B" w:rsidRPr="00723F97" w:rsidRDefault="201B43EC" w:rsidP="201B43EC">
      <w:pPr>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Lê Văn Sỹ - 20521854</w:t>
      </w:r>
    </w:p>
    <w:p w14:paraId="620E4D73" w14:textId="59BE1822" w:rsidR="00723F97" w:rsidRPr="00723F97" w:rsidRDefault="00723F97" w:rsidP="201B43EC">
      <w:pPr>
        <w:rPr>
          <w:rFonts w:ascii="Times New Roman" w:eastAsia="Times New Roman" w:hAnsi="Times New Roman" w:cs="Times New Roman"/>
          <w:sz w:val="24"/>
          <w:szCs w:val="24"/>
        </w:rPr>
      </w:pPr>
    </w:p>
    <w:p w14:paraId="6CB0A4A5" w14:textId="4FA9350B" w:rsidR="00723F97" w:rsidRPr="00723F97" w:rsidRDefault="00723F97" w:rsidP="201B43EC">
      <w:pPr>
        <w:rPr>
          <w:rFonts w:ascii="Times New Roman" w:eastAsia="Times New Roman" w:hAnsi="Times New Roman" w:cs="Times New Roman"/>
          <w:sz w:val="24"/>
          <w:szCs w:val="24"/>
        </w:rPr>
      </w:pPr>
    </w:p>
    <w:p w14:paraId="2964BE70" w14:textId="77777777" w:rsidR="00723F97" w:rsidRPr="00723F97" w:rsidRDefault="00723F97" w:rsidP="201B43EC">
      <w:pPr>
        <w:rPr>
          <w:rFonts w:ascii="Times New Roman" w:eastAsia="Times New Roman" w:hAnsi="Times New Roman" w:cs="Times New Roman"/>
          <w:sz w:val="24"/>
          <w:szCs w:val="24"/>
        </w:rPr>
      </w:pPr>
    </w:p>
    <w:sdt>
      <w:sdtPr>
        <w:rPr>
          <w:rFonts w:ascii="Times New Roman" w:eastAsiaTheme="minorEastAsia" w:hAnsi="Times New Roman" w:cs="Times New Roman"/>
          <w:b/>
          <w:color w:val="000000" w:themeColor="text1"/>
          <w:sz w:val="28"/>
          <w:szCs w:val="22"/>
        </w:rPr>
        <w:id w:val="1697508019"/>
        <w:docPartObj>
          <w:docPartGallery w:val="Table of Contents"/>
          <w:docPartUnique/>
        </w:docPartObj>
      </w:sdtPr>
      <w:sdtEndPr/>
      <w:sdtContent>
        <w:p w14:paraId="3E79DE92" w14:textId="2AB23A1F" w:rsidR="00726311" w:rsidRPr="00723F97" w:rsidRDefault="201B43EC" w:rsidP="201B43EC">
          <w:pPr>
            <w:pStyle w:val="TOCHeading"/>
            <w:tabs>
              <w:tab w:val="left" w:pos="1992"/>
            </w:tabs>
            <w:rPr>
              <w:rFonts w:ascii="Times New Roman" w:eastAsia="Times New Roman" w:hAnsi="Times New Roman" w:cs="Times New Roman"/>
              <w:sz w:val="24"/>
              <w:szCs w:val="24"/>
            </w:rPr>
          </w:pPr>
          <w:r w:rsidRPr="00723F97">
            <w:rPr>
              <w:rFonts w:ascii="Times New Roman" w:eastAsia="Times New Roman" w:hAnsi="Times New Roman" w:cs="Times New Roman"/>
              <w:sz w:val="44"/>
              <w:szCs w:val="44"/>
            </w:rPr>
            <w:t>Contents</w:t>
          </w:r>
          <w:r w:rsidR="00726311" w:rsidRPr="00723F97">
            <w:rPr>
              <w:rFonts w:ascii="Times New Roman" w:hAnsi="Times New Roman" w:cs="Times New Roman"/>
            </w:rPr>
            <w:tab/>
          </w:r>
        </w:p>
        <w:p w14:paraId="20E7B4A4" w14:textId="45F7DD08" w:rsidR="00723F97" w:rsidRPr="00723F97" w:rsidRDefault="008777D7">
          <w:pPr>
            <w:pStyle w:val="TOC1"/>
            <w:tabs>
              <w:tab w:val="right" w:leader="dot" w:pos="9350"/>
            </w:tabs>
            <w:rPr>
              <w:rFonts w:ascii="Times New Roman" w:hAnsi="Times New Roman"/>
              <w:b w:val="0"/>
              <w:noProof/>
              <w:color w:val="auto"/>
              <w:sz w:val="22"/>
            </w:rPr>
          </w:pPr>
          <w:r w:rsidRPr="00723F97">
            <w:rPr>
              <w:rFonts w:ascii="Times New Roman" w:hAnsi="Times New Roman"/>
            </w:rPr>
            <w:fldChar w:fldCharType="begin"/>
          </w:r>
          <w:r w:rsidR="00056ABE" w:rsidRPr="00723F97">
            <w:rPr>
              <w:rFonts w:ascii="Times New Roman" w:hAnsi="Times New Roman"/>
            </w:rPr>
            <w:instrText>TOC \o "1-3" \h \z \u</w:instrText>
          </w:r>
          <w:r w:rsidRPr="00723F97">
            <w:rPr>
              <w:rFonts w:ascii="Times New Roman" w:hAnsi="Times New Roman"/>
            </w:rPr>
            <w:fldChar w:fldCharType="separate"/>
          </w:r>
          <w:hyperlink w:anchor="_Toc152660685" w:history="1">
            <w:r w:rsidR="00723F97" w:rsidRPr="00723F97">
              <w:rPr>
                <w:rStyle w:val="Hyperlink"/>
                <w:rFonts w:ascii="Times New Roman" w:hAnsi="Times New Roman"/>
                <w:noProof/>
              </w:rPr>
              <w:t>CHAPTER 1: Cloud computing overview</w:t>
            </w:r>
            <w:r w:rsidR="00723F97" w:rsidRPr="00723F97">
              <w:rPr>
                <w:rFonts w:ascii="Times New Roman" w:hAnsi="Times New Roman"/>
                <w:noProof/>
                <w:webHidden/>
              </w:rPr>
              <w:tab/>
            </w:r>
            <w:r w:rsidR="00723F97" w:rsidRPr="00723F97">
              <w:rPr>
                <w:rFonts w:ascii="Times New Roman" w:hAnsi="Times New Roman"/>
                <w:noProof/>
                <w:webHidden/>
              </w:rPr>
              <w:fldChar w:fldCharType="begin"/>
            </w:r>
            <w:r w:rsidR="00723F97" w:rsidRPr="00723F97">
              <w:rPr>
                <w:rFonts w:ascii="Times New Roman" w:hAnsi="Times New Roman"/>
                <w:noProof/>
                <w:webHidden/>
              </w:rPr>
              <w:instrText xml:space="preserve"> PAGEREF _Toc152660685 \h </w:instrText>
            </w:r>
            <w:r w:rsidR="00723F97" w:rsidRPr="00723F97">
              <w:rPr>
                <w:rFonts w:ascii="Times New Roman" w:hAnsi="Times New Roman"/>
                <w:noProof/>
                <w:webHidden/>
              </w:rPr>
            </w:r>
            <w:r w:rsidR="00723F97" w:rsidRPr="00723F97">
              <w:rPr>
                <w:rFonts w:ascii="Times New Roman" w:hAnsi="Times New Roman"/>
                <w:noProof/>
                <w:webHidden/>
              </w:rPr>
              <w:fldChar w:fldCharType="separate"/>
            </w:r>
            <w:r w:rsidR="00723F97" w:rsidRPr="00723F97">
              <w:rPr>
                <w:rFonts w:ascii="Times New Roman" w:hAnsi="Times New Roman"/>
                <w:noProof/>
                <w:webHidden/>
              </w:rPr>
              <w:t>2</w:t>
            </w:r>
            <w:r w:rsidR="00723F97" w:rsidRPr="00723F97">
              <w:rPr>
                <w:rFonts w:ascii="Times New Roman" w:hAnsi="Times New Roman"/>
                <w:noProof/>
                <w:webHidden/>
              </w:rPr>
              <w:fldChar w:fldCharType="end"/>
            </w:r>
          </w:hyperlink>
        </w:p>
        <w:p w14:paraId="7409BD69" w14:textId="197A899B" w:rsidR="00723F97" w:rsidRPr="00723F97" w:rsidRDefault="00723F97">
          <w:pPr>
            <w:pStyle w:val="TOC2"/>
            <w:tabs>
              <w:tab w:val="left" w:pos="660"/>
              <w:tab w:val="right" w:leader="dot" w:pos="9350"/>
            </w:tabs>
            <w:rPr>
              <w:b w:val="0"/>
              <w:noProof/>
              <w:color w:val="auto"/>
              <w:sz w:val="22"/>
            </w:rPr>
          </w:pPr>
          <w:hyperlink w:anchor="_Toc152660686" w:history="1">
            <w:r w:rsidRPr="00723F97">
              <w:rPr>
                <w:rStyle w:val="Hyperlink"/>
                <w:rFonts w:eastAsia="Times New Roman"/>
                <w:noProof/>
                <w:lang w:bidi="th-TH"/>
              </w:rPr>
              <w:t>I.</w:t>
            </w:r>
            <w:r w:rsidRPr="00723F97">
              <w:rPr>
                <w:b w:val="0"/>
                <w:noProof/>
                <w:color w:val="auto"/>
                <w:sz w:val="22"/>
              </w:rPr>
              <w:tab/>
            </w:r>
            <w:r w:rsidRPr="00723F97">
              <w:rPr>
                <w:rStyle w:val="Hyperlink"/>
                <w:rFonts w:eastAsia="Times New Roman"/>
                <w:noProof/>
                <w:lang w:bidi="th-TH"/>
              </w:rPr>
              <w:t>Overview</w:t>
            </w:r>
            <w:r w:rsidRPr="00723F97">
              <w:rPr>
                <w:noProof/>
                <w:webHidden/>
              </w:rPr>
              <w:tab/>
            </w:r>
            <w:r w:rsidRPr="00723F97">
              <w:rPr>
                <w:noProof/>
                <w:webHidden/>
              </w:rPr>
              <w:fldChar w:fldCharType="begin"/>
            </w:r>
            <w:r w:rsidRPr="00723F97">
              <w:rPr>
                <w:noProof/>
                <w:webHidden/>
              </w:rPr>
              <w:instrText xml:space="preserve"> PAGEREF _Toc152660686 \h </w:instrText>
            </w:r>
            <w:r w:rsidRPr="00723F97">
              <w:rPr>
                <w:noProof/>
                <w:webHidden/>
              </w:rPr>
            </w:r>
            <w:r w:rsidRPr="00723F97">
              <w:rPr>
                <w:noProof/>
                <w:webHidden/>
              </w:rPr>
              <w:fldChar w:fldCharType="separate"/>
            </w:r>
            <w:r w:rsidRPr="00723F97">
              <w:rPr>
                <w:noProof/>
                <w:webHidden/>
              </w:rPr>
              <w:t>2</w:t>
            </w:r>
            <w:r w:rsidRPr="00723F97">
              <w:rPr>
                <w:noProof/>
                <w:webHidden/>
              </w:rPr>
              <w:fldChar w:fldCharType="end"/>
            </w:r>
          </w:hyperlink>
        </w:p>
        <w:p w14:paraId="34B44A13" w14:textId="5CA68A83" w:rsidR="00723F97" w:rsidRPr="00723F97" w:rsidRDefault="00723F97">
          <w:pPr>
            <w:pStyle w:val="TOC2"/>
            <w:tabs>
              <w:tab w:val="left" w:pos="880"/>
              <w:tab w:val="right" w:leader="dot" w:pos="9350"/>
            </w:tabs>
            <w:rPr>
              <w:b w:val="0"/>
              <w:noProof/>
              <w:color w:val="auto"/>
              <w:sz w:val="22"/>
            </w:rPr>
          </w:pPr>
          <w:hyperlink w:anchor="_Toc152660687" w:history="1">
            <w:r w:rsidRPr="00723F97">
              <w:rPr>
                <w:rStyle w:val="Hyperlink"/>
                <w:rFonts w:eastAsia="Times New Roman"/>
                <w:noProof/>
                <w:lang w:bidi="th-TH"/>
              </w:rPr>
              <w:t>II.</w:t>
            </w:r>
            <w:r w:rsidRPr="00723F97">
              <w:rPr>
                <w:b w:val="0"/>
                <w:noProof/>
                <w:color w:val="auto"/>
                <w:sz w:val="22"/>
              </w:rPr>
              <w:tab/>
            </w:r>
            <w:r w:rsidRPr="00723F97">
              <w:rPr>
                <w:rStyle w:val="Hyperlink"/>
                <w:rFonts w:eastAsia="Times New Roman"/>
                <w:noProof/>
                <w:lang w:bidi="th-TH"/>
              </w:rPr>
              <w:t>Define</w:t>
            </w:r>
            <w:r w:rsidRPr="00723F97">
              <w:rPr>
                <w:noProof/>
                <w:webHidden/>
              </w:rPr>
              <w:tab/>
            </w:r>
            <w:r w:rsidRPr="00723F97">
              <w:rPr>
                <w:noProof/>
                <w:webHidden/>
              </w:rPr>
              <w:fldChar w:fldCharType="begin"/>
            </w:r>
            <w:r w:rsidRPr="00723F97">
              <w:rPr>
                <w:noProof/>
                <w:webHidden/>
              </w:rPr>
              <w:instrText xml:space="preserve"> PAGEREF _Toc152660687 \h </w:instrText>
            </w:r>
            <w:r w:rsidRPr="00723F97">
              <w:rPr>
                <w:noProof/>
                <w:webHidden/>
              </w:rPr>
            </w:r>
            <w:r w:rsidRPr="00723F97">
              <w:rPr>
                <w:noProof/>
                <w:webHidden/>
              </w:rPr>
              <w:fldChar w:fldCharType="separate"/>
            </w:r>
            <w:r w:rsidRPr="00723F97">
              <w:rPr>
                <w:noProof/>
                <w:webHidden/>
              </w:rPr>
              <w:t>3</w:t>
            </w:r>
            <w:r w:rsidRPr="00723F97">
              <w:rPr>
                <w:noProof/>
                <w:webHidden/>
              </w:rPr>
              <w:fldChar w:fldCharType="end"/>
            </w:r>
          </w:hyperlink>
        </w:p>
        <w:p w14:paraId="038A8828" w14:textId="6B06C7E7" w:rsidR="00723F97" w:rsidRPr="00723F97" w:rsidRDefault="00723F97">
          <w:pPr>
            <w:pStyle w:val="TOC2"/>
            <w:tabs>
              <w:tab w:val="left" w:pos="880"/>
              <w:tab w:val="right" w:leader="dot" w:pos="9350"/>
            </w:tabs>
            <w:rPr>
              <w:b w:val="0"/>
              <w:noProof/>
              <w:color w:val="auto"/>
              <w:sz w:val="22"/>
            </w:rPr>
          </w:pPr>
          <w:hyperlink w:anchor="_Toc152660688" w:history="1">
            <w:r w:rsidRPr="00723F97">
              <w:rPr>
                <w:rStyle w:val="Hyperlink"/>
                <w:rFonts w:eastAsia="Times New Roman"/>
                <w:noProof/>
                <w:lang w:bidi="th-TH"/>
              </w:rPr>
              <w:t>III.</w:t>
            </w:r>
            <w:r w:rsidRPr="00723F97">
              <w:rPr>
                <w:b w:val="0"/>
                <w:noProof/>
                <w:color w:val="auto"/>
                <w:sz w:val="22"/>
              </w:rPr>
              <w:tab/>
            </w:r>
            <w:r w:rsidRPr="00723F97">
              <w:rPr>
                <w:rStyle w:val="Hyperlink"/>
                <w:rFonts w:eastAsia="Times New Roman"/>
                <w:noProof/>
                <w:lang w:bidi="th-TH"/>
              </w:rPr>
              <w:t>Solutions</w:t>
            </w:r>
            <w:r w:rsidRPr="00723F97">
              <w:rPr>
                <w:noProof/>
                <w:webHidden/>
              </w:rPr>
              <w:tab/>
            </w:r>
            <w:r w:rsidRPr="00723F97">
              <w:rPr>
                <w:noProof/>
                <w:webHidden/>
              </w:rPr>
              <w:fldChar w:fldCharType="begin"/>
            </w:r>
            <w:r w:rsidRPr="00723F97">
              <w:rPr>
                <w:noProof/>
                <w:webHidden/>
              </w:rPr>
              <w:instrText xml:space="preserve"> PAGEREF _Toc152660688 \h </w:instrText>
            </w:r>
            <w:r w:rsidRPr="00723F97">
              <w:rPr>
                <w:noProof/>
                <w:webHidden/>
              </w:rPr>
            </w:r>
            <w:r w:rsidRPr="00723F97">
              <w:rPr>
                <w:noProof/>
                <w:webHidden/>
              </w:rPr>
              <w:fldChar w:fldCharType="separate"/>
            </w:r>
            <w:r w:rsidRPr="00723F97">
              <w:rPr>
                <w:noProof/>
                <w:webHidden/>
              </w:rPr>
              <w:t>4</w:t>
            </w:r>
            <w:r w:rsidRPr="00723F97">
              <w:rPr>
                <w:noProof/>
                <w:webHidden/>
              </w:rPr>
              <w:fldChar w:fldCharType="end"/>
            </w:r>
          </w:hyperlink>
        </w:p>
        <w:p w14:paraId="7496246B" w14:textId="3F277A5E" w:rsidR="00723F97" w:rsidRPr="00723F97" w:rsidRDefault="00723F97">
          <w:pPr>
            <w:pStyle w:val="TOC2"/>
            <w:tabs>
              <w:tab w:val="left" w:pos="880"/>
              <w:tab w:val="right" w:leader="dot" w:pos="9350"/>
            </w:tabs>
            <w:rPr>
              <w:b w:val="0"/>
              <w:noProof/>
              <w:color w:val="auto"/>
              <w:sz w:val="22"/>
            </w:rPr>
          </w:pPr>
          <w:hyperlink w:anchor="_Toc152660689" w:history="1">
            <w:r w:rsidRPr="00723F97">
              <w:rPr>
                <w:rStyle w:val="Hyperlink"/>
                <w:rFonts w:eastAsia="Times New Roman"/>
                <w:noProof/>
                <w:lang w:bidi="th-TH"/>
              </w:rPr>
              <w:t>IV.</w:t>
            </w:r>
            <w:r w:rsidRPr="00723F97">
              <w:rPr>
                <w:b w:val="0"/>
                <w:noProof/>
                <w:color w:val="auto"/>
                <w:sz w:val="22"/>
              </w:rPr>
              <w:tab/>
            </w:r>
            <w:r w:rsidRPr="00723F97">
              <w:rPr>
                <w:rStyle w:val="Hyperlink"/>
                <w:rFonts w:eastAsia="Times New Roman"/>
                <w:noProof/>
                <w:lang w:bidi="th-TH"/>
              </w:rPr>
              <w:t>Features of Cloud Computing</w:t>
            </w:r>
            <w:r w:rsidRPr="00723F97">
              <w:rPr>
                <w:noProof/>
                <w:webHidden/>
              </w:rPr>
              <w:tab/>
            </w:r>
            <w:r w:rsidRPr="00723F97">
              <w:rPr>
                <w:noProof/>
                <w:webHidden/>
              </w:rPr>
              <w:fldChar w:fldCharType="begin"/>
            </w:r>
            <w:r w:rsidRPr="00723F97">
              <w:rPr>
                <w:noProof/>
                <w:webHidden/>
              </w:rPr>
              <w:instrText xml:space="preserve"> PAGEREF _Toc152660689 \h </w:instrText>
            </w:r>
            <w:r w:rsidRPr="00723F97">
              <w:rPr>
                <w:noProof/>
                <w:webHidden/>
              </w:rPr>
            </w:r>
            <w:r w:rsidRPr="00723F97">
              <w:rPr>
                <w:noProof/>
                <w:webHidden/>
              </w:rPr>
              <w:fldChar w:fldCharType="separate"/>
            </w:r>
            <w:r w:rsidRPr="00723F97">
              <w:rPr>
                <w:noProof/>
                <w:webHidden/>
              </w:rPr>
              <w:t>5</w:t>
            </w:r>
            <w:r w:rsidRPr="00723F97">
              <w:rPr>
                <w:noProof/>
                <w:webHidden/>
              </w:rPr>
              <w:fldChar w:fldCharType="end"/>
            </w:r>
          </w:hyperlink>
        </w:p>
        <w:p w14:paraId="3F001E6C" w14:textId="581872A6" w:rsidR="00723F97" w:rsidRPr="00723F97" w:rsidRDefault="00723F97">
          <w:pPr>
            <w:pStyle w:val="TOC2"/>
            <w:tabs>
              <w:tab w:val="left" w:pos="880"/>
              <w:tab w:val="right" w:leader="dot" w:pos="9350"/>
            </w:tabs>
            <w:rPr>
              <w:b w:val="0"/>
              <w:noProof/>
              <w:color w:val="auto"/>
              <w:sz w:val="22"/>
            </w:rPr>
          </w:pPr>
          <w:hyperlink w:anchor="_Toc152660690" w:history="1">
            <w:r w:rsidRPr="00723F97">
              <w:rPr>
                <w:rStyle w:val="Hyperlink"/>
                <w:rFonts w:eastAsia="Times New Roman"/>
                <w:noProof/>
                <w:lang w:bidi="th-TH"/>
              </w:rPr>
              <w:t>V.</w:t>
            </w:r>
            <w:r w:rsidRPr="00723F97">
              <w:rPr>
                <w:b w:val="0"/>
                <w:noProof/>
                <w:color w:val="auto"/>
                <w:sz w:val="22"/>
              </w:rPr>
              <w:tab/>
            </w:r>
            <w:r w:rsidRPr="00723F97">
              <w:rPr>
                <w:rStyle w:val="Hyperlink"/>
                <w:rFonts w:eastAsia="Times New Roman"/>
                <w:noProof/>
                <w:lang w:bidi="th-TH"/>
              </w:rPr>
              <w:t>Difficulties and challenges</w:t>
            </w:r>
            <w:r w:rsidRPr="00723F97">
              <w:rPr>
                <w:noProof/>
                <w:webHidden/>
              </w:rPr>
              <w:tab/>
            </w:r>
            <w:r w:rsidRPr="00723F97">
              <w:rPr>
                <w:noProof/>
                <w:webHidden/>
              </w:rPr>
              <w:fldChar w:fldCharType="begin"/>
            </w:r>
            <w:r w:rsidRPr="00723F97">
              <w:rPr>
                <w:noProof/>
                <w:webHidden/>
              </w:rPr>
              <w:instrText xml:space="preserve"> PAGEREF _Toc152660690 \h </w:instrText>
            </w:r>
            <w:r w:rsidRPr="00723F97">
              <w:rPr>
                <w:noProof/>
                <w:webHidden/>
              </w:rPr>
            </w:r>
            <w:r w:rsidRPr="00723F97">
              <w:rPr>
                <w:noProof/>
                <w:webHidden/>
              </w:rPr>
              <w:fldChar w:fldCharType="separate"/>
            </w:r>
            <w:r w:rsidRPr="00723F97">
              <w:rPr>
                <w:noProof/>
                <w:webHidden/>
              </w:rPr>
              <w:t>6</w:t>
            </w:r>
            <w:r w:rsidRPr="00723F97">
              <w:rPr>
                <w:noProof/>
                <w:webHidden/>
              </w:rPr>
              <w:fldChar w:fldCharType="end"/>
            </w:r>
          </w:hyperlink>
        </w:p>
        <w:p w14:paraId="029BF153" w14:textId="499FBBE2" w:rsidR="00723F97" w:rsidRPr="00723F97" w:rsidRDefault="00723F97">
          <w:pPr>
            <w:pStyle w:val="TOC2"/>
            <w:tabs>
              <w:tab w:val="left" w:pos="880"/>
              <w:tab w:val="right" w:leader="dot" w:pos="9350"/>
            </w:tabs>
            <w:rPr>
              <w:b w:val="0"/>
              <w:noProof/>
              <w:color w:val="auto"/>
              <w:sz w:val="22"/>
            </w:rPr>
          </w:pPr>
          <w:hyperlink w:anchor="_Toc152660691" w:history="1">
            <w:r w:rsidRPr="00723F97">
              <w:rPr>
                <w:rStyle w:val="Hyperlink"/>
                <w:rFonts w:eastAsia="Times New Roman"/>
                <w:noProof/>
                <w:lang w:bidi="th-TH"/>
              </w:rPr>
              <w:t>VI.</w:t>
            </w:r>
            <w:r w:rsidRPr="00723F97">
              <w:rPr>
                <w:b w:val="0"/>
                <w:noProof/>
                <w:color w:val="auto"/>
                <w:sz w:val="22"/>
              </w:rPr>
              <w:tab/>
            </w:r>
            <w:r w:rsidRPr="00723F97">
              <w:rPr>
                <w:rStyle w:val="Hyperlink"/>
                <w:rFonts w:eastAsia="Times New Roman"/>
                <w:noProof/>
                <w:lang w:bidi="th-TH"/>
              </w:rPr>
              <w:t>Development trends</w:t>
            </w:r>
            <w:r w:rsidRPr="00723F97">
              <w:rPr>
                <w:noProof/>
                <w:webHidden/>
              </w:rPr>
              <w:tab/>
            </w:r>
            <w:r w:rsidRPr="00723F97">
              <w:rPr>
                <w:noProof/>
                <w:webHidden/>
              </w:rPr>
              <w:fldChar w:fldCharType="begin"/>
            </w:r>
            <w:r w:rsidRPr="00723F97">
              <w:rPr>
                <w:noProof/>
                <w:webHidden/>
              </w:rPr>
              <w:instrText xml:space="preserve"> PAGEREF _Toc152660691 \h </w:instrText>
            </w:r>
            <w:r w:rsidRPr="00723F97">
              <w:rPr>
                <w:noProof/>
                <w:webHidden/>
              </w:rPr>
            </w:r>
            <w:r w:rsidRPr="00723F97">
              <w:rPr>
                <w:noProof/>
                <w:webHidden/>
              </w:rPr>
              <w:fldChar w:fldCharType="separate"/>
            </w:r>
            <w:r w:rsidRPr="00723F97">
              <w:rPr>
                <w:noProof/>
                <w:webHidden/>
              </w:rPr>
              <w:t>7</w:t>
            </w:r>
            <w:r w:rsidRPr="00723F97">
              <w:rPr>
                <w:noProof/>
                <w:webHidden/>
              </w:rPr>
              <w:fldChar w:fldCharType="end"/>
            </w:r>
          </w:hyperlink>
        </w:p>
        <w:p w14:paraId="3385B9B2" w14:textId="620398AD" w:rsidR="00723F97" w:rsidRPr="00723F97" w:rsidRDefault="00723F97">
          <w:pPr>
            <w:pStyle w:val="TOC1"/>
            <w:tabs>
              <w:tab w:val="right" w:leader="dot" w:pos="9350"/>
            </w:tabs>
            <w:rPr>
              <w:rFonts w:ascii="Times New Roman" w:hAnsi="Times New Roman"/>
              <w:b w:val="0"/>
              <w:noProof/>
              <w:color w:val="auto"/>
              <w:sz w:val="22"/>
            </w:rPr>
          </w:pPr>
          <w:hyperlink w:anchor="_Toc152660692" w:history="1">
            <w:r w:rsidRPr="00723F97">
              <w:rPr>
                <w:rStyle w:val="Hyperlink"/>
                <w:rFonts w:ascii="Times New Roman" w:hAnsi="Times New Roman"/>
                <w:noProof/>
              </w:rPr>
              <w:t>CHAPTER 2: Reality of Cloud Computing</w:t>
            </w:r>
            <w:r w:rsidRPr="00723F97">
              <w:rPr>
                <w:rFonts w:ascii="Times New Roman" w:hAnsi="Times New Roman"/>
                <w:noProof/>
                <w:webHidden/>
              </w:rPr>
              <w:tab/>
            </w:r>
            <w:r w:rsidRPr="00723F97">
              <w:rPr>
                <w:rFonts w:ascii="Times New Roman" w:hAnsi="Times New Roman"/>
                <w:noProof/>
                <w:webHidden/>
              </w:rPr>
              <w:fldChar w:fldCharType="begin"/>
            </w:r>
            <w:r w:rsidRPr="00723F97">
              <w:rPr>
                <w:rFonts w:ascii="Times New Roman" w:hAnsi="Times New Roman"/>
                <w:noProof/>
                <w:webHidden/>
              </w:rPr>
              <w:instrText xml:space="preserve"> PAGEREF _Toc152660692 \h </w:instrText>
            </w:r>
            <w:r w:rsidRPr="00723F97">
              <w:rPr>
                <w:rFonts w:ascii="Times New Roman" w:hAnsi="Times New Roman"/>
                <w:noProof/>
                <w:webHidden/>
              </w:rPr>
            </w:r>
            <w:r w:rsidRPr="00723F97">
              <w:rPr>
                <w:rFonts w:ascii="Times New Roman" w:hAnsi="Times New Roman"/>
                <w:noProof/>
                <w:webHidden/>
              </w:rPr>
              <w:fldChar w:fldCharType="separate"/>
            </w:r>
            <w:r w:rsidRPr="00723F97">
              <w:rPr>
                <w:rFonts w:ascii="Times New Roman" w:hAnsi="Times New Roman"/>
                <w:noProof/>
                <w:webHidden/>
              </w:rPr>
              <w:t>8</w:t>
            </w:r>
            <w:r w:rsidRPr="00723F97">
              <w:rPr>
                <w:rFonts w:ascii="Times New Roman" w:hAnsi="Times New Roman"/>
                <w:noProof/>
                <w:webHidden/>
              </w:rPr>
              <w:fldChar w:fldCharType="end"/>
            </w:r>
          </w:hyperlink>
        </w:p>
        <w:p w14:paraId="2C31B284" w14:textId="0FBBE83D" w:rsidR="00723F97" w:rsidRPr="00723F97" w:rsidRDefault="00723F97">
          <w:pPr>
            <w:pStyle w:val="TOC2"/>
            <w:tabs>
              <w:tab w:val="left" w:pos="660"/>
              <w:tab w:val="right" w:leader="dot" w:pos="9350"/>
            </w:tabs>
            <w:rPr>
              <w:b w:val="0"/>
              <w:noProof/>
              <w:color w:val="auto"/>
              <w:sz w:val="22"/>
            </w:rPr>
          </w:pPr>
          <w:hyperlink w:anchor="_Toc152660693" w:history="1">
            <w:r w:rsidRPr="00723F97">
              <w:rPr>
                <w:rStyle w:val="Hyperlink"/>
                <w:rFonts w:eastAsia="Times New Roman"/>
                <w:noProof/>
                <w:lang w:bidi="th-TH"/>
              </w:rPr>
              <w:t>I.</w:t>
            </w:r>
            <w:r w:rsidRPr="00723F97">
              <w:rPr>
                <w:b w:val="0"/>
                <w:noProof/>
                <w:color w:val="auto"/>
                <w:sz w:val="22"/>
              </w:rPr>
              <w:tab/>
            </w:r>
            <w:r w:rsidRPr="00723F97">
              <w:rPr>
                <w:rStyle w:val="Hyperlink"/>
                <w:rFonts w:eastAsia="Times New Roman"/>
                <w:noProof/>
                <w:lang w:bidi="th-TH"/>
              </w:rPr>
              <w:t>Reality of cloud computing</w:t>
            </w:r>
            <w:r w:rsidRPr="00723F97">
              <w:rPr>
                <w:noProof/>
                <w:webHidden/>
              </w:rPr>
              <w:tab/>
            </w:r>
            <w:r w:rsidRPr="00723F97">
              <w:rPr>
                <w:noProof/>
                <w:webHidden/>
              </w:rPr>
              <w:fldChar w:fldCharType="begin"/>
            </w:r>
            <w:r w:rsidRPr="00723F97">
              <w:rPr>
                <w:noProof/>
                <w:webHidden/>
              </w:rPr>
              <w:instrText xml:space="preserve"> PAGEREF _Toc152660693 \h </w:instrText>
            </w:r>
            <w:r w:rsidRPr="00723F97">
              <w:rPr>
                <w:noProof/>
                <w:webHidden/>
              </w:rPr>
            </w:r>
            <w:r w:rsidRPr="00723F97">
              <w:rPr>
                <w:noProof/>
                <w:webHidden/>
              </w:rPr>
              <w:fldChar w:fldCharType="separate"/>
            </w:r>
            <w:r w:rsidRPr="00723F97">
              <w:rPr>
                <w:noProof/>
                <w:webHidden/>
              </w:rPr>
              <w:t>8</w:t>
            </w:r>
            <w:r w:rsidRPr="00723F97">
              <w:rPr>
                <w:noProof/>
                <w:webHidden/>
              </w:rPr>
              <w:fldChar w:fldCharType="end"/>
            </w:r>
          </w:hyperlink>
        </w:p>
        <w:p w14:paraId="099A3C10" w14:textId="311173F5" w:rsidR="00723F97" w:rsidRPr="00723F97" w:rsidRDefault="00723F97">
          <w:pPr>
            <w:pStyle w:val="TOC2"/>
            <w:tabs>
              <w:tab w:val="left" w:pos="880"/>
              <w:tab w:val="right" w:leader="dot" w:pos="9350"/>
            </w:tabs>
            <w:rPr>
              <w:b w:val="0"/>
              <w:noProof/>
              <w:color w:val="auto"/>
              <w:sz w:val="22"/>
            </w:rPr>
          </w:pPr>
          <w:hyperlink w:anchor="_Toc152660694" w:history="1">
            <w:r w:rsidRPr="00723F97">
              <w:rPr>
                <w:rStyle w:val="Hyperlink"/>
                <w:rFonts w:eastAsia="Times New Roman"/>
                <w:noProof/>
                <w:lang w:bidi="th-TH"/>
              </w:rPr>
              <w:t>II.</w:t>
            </w:r>
            <w:r w:rsidRPr="00723F97">
              <w:rPr>
                <w:b w:val="0"/>
                <w:noProof/>
                <w:color w:val="auto"/>
                <w:sz w:val="22"/>
              </w:rPr>
              <w:tab/>
            </w:r>
            <w:r w:rsidRPr="00723F97">
              <w:rPr>
                <w:rStyle w:val="Hyperlink"/>
                <w:rFonts w:eastAsia="Times New Roman"/>
                <w:noProof/>
                <w:lang w:bidi="th-TH"/>
              </w:rPr>
              <w:t>Compare IaaS , PaaS and SaaS</w:t>
            </w:r>
            <w:r w:rsidRPr="00723F97">
              <w:rPr>
                <w:noProof/>
                <w:webHidden/>
              </w:rPr>
              <w:tab/>
            </w:r>
            <w:r w:rsidRPr="00723F97">
              <w:rPr>
                <w:noProof/>
                <w:webHidden/>
              </w:rPr>
              <w:fldChar w:fldCharType="begin"/>
            </w:r>
            <w:r w:rsidRPr="00723F97">
              <w:rPr>
                <w:noProof/>
                <w:webHidden/>
              </w:rPr>
              <w:instrText xml:space="preserve"> PAGEREF _Toc152660694 \h </w:instrText>
            </w:r>
            <w:r w:rsidRPr="00723F97">
              <w:rPr>
                <w:noProof/>
                <w:webHidden/>
              </w:rPr>
            </w:r>
            <w:r w:rsidRPr="00723F97">
              <w:rPr>
                <w:noProof/>
                <w:webHidden/>
              </w:rPr>
              <w:fldChar w:fldCharType="separate"/>
            </w:r>
            <w:r w:rsidRPr="00723F97">
              <w:rPr>
                <w:noProof/>
                <w:webHidden/>
              </w:rPr>
              <w:t>12</w:t>
            </w:r>
            <w:r w:rsidRPr="00723F97">
              <w:rPr>
                <w:noProof/>
                <w:webHidden/>
              </w:rPr>
              <w:fldChar w:fldCharType="end"/>
            </w:r>
          </w:hyperlink>
        </w:p>
        <w:p w14:paraId="7CFED793" w14:textId="78AF8CD2" w:rsidR="00723F97" w:rsidRPr="00723F97" w:rsidRDefault="00723F97">
          <w:pPr>
            <w:pStyle w:val="TOC1"/>
            <w:tabs>
              <w:tab w:val="right" w:leader="dot" w:pos="9350"/>
            </w:tabs>
            <w:rPr>
              <w:rFonts w:ascii="Times New Roman" w:hAnsi="Times New Roman"/>
              <w:b w:val="0"/>
              <w:noProof/>
              <w:color w:val="auto"/>
              <w:sz w:val="22"/>
            </w:rPr>
          </w:pPr>
          <w:hyperlink w:anchor="_Toc152660695" w:history="1">
            <w:r w:rsidRPr="00723F97">
              <w:rPr>
                <w:rStyle w:val="Hyperlink"/>
                <w:rFonts w:ascii="Times New Roman" w:hAnsi="Times New Roman"/>
                <w:bCs/>
                <w:noProof/>
              </w:rPr>
              <w:t>Chapter 3. Amazon Web Service</w:t>
            </w:r>
            <w:r w:rsidRPr="00723F97">
              <w:rPr>
                <w:rFonts w:ascii="Times New Roman" w:hAnsi="Times New Roman"/>
                <w:noProof/>
                <w:webHidden/>
              </w:rPr>
              <w:tab/>
            </w:r>
            <w:r w:rsidRPr="00723F97">
              <w:rPr>
                <w:rFonts w:ascii="Times New Roman" w:hAnsi="Times New Roman"/>
                <w:noProof/>
                <w:webHidden/>
              </w:rPr>
              <w:fldChar w:fldCharType="begin"/>
            </w:r>
            <w:r w:rsidRPr="00723F97">
              <w:rPr>
                <w:rFonts w:ascii="Times New Roman" w:hAnsi="Times New Roman"/>
                <w:noProof/>
                <w:webHidden/>
              </w:rPr>
              <w:instrText xml:space="preserve"> PAGEREF _Toc152660695 \h </w:instrText>
            </w:r>
            <w:r w:rsidRPr="00723F97">
              <w:rPr>
                <w:rFonts w:ascii="Times New Roman" w:hAnsi="Times New Roman"/>
                <w:noProof/>
                <w:webHidden/>
              </w:rPr>
            </w:r>
            <w:r w:rsidRPr="00723F97">
              <w:rPr>
                <w:rFonts w:ascii="Times New Roman" w:hAnsi="Times New Roman"/>
                <w:noProof/>
                <w:webHidden/>
              </w:rPr>
              <w:fldChar w:fldCharType="separate"/>
            </w:r>
            <w:r w:rsidRPr="00723F97">
              <w:rPr>
                <w:rFonts w:ascii="Times New Roman" w:hAnsi="Times New Roman"/>
                <w:noProof/>
                <w:webHidden/>
              </w:rPr>
              <w:t>14</w:t>
            </w:r>
            <w:r w:rsidRPr="00723F97">
              <w:rPr>
                <w:rFonts w:ascii="Times New Roman" w:hAnsi="Times New Roman"/>
                <w:noProof/>
                <w:webHidden/>
              </w:rPr>
              <w:fldChar w:fldCharType="end"/>
            </w:r>
          </w:hyperlink>
        </w:p>
        <w:p w14:paraId="57A11138" w14:textId="3F563E86" w:rsidR="00723F97" w:rsidRPr="00723F97" w:rsidRDefault="00723F97">
          <w:pPr>
            <w:pStyle w:val="TOC2"/>
            <w:tabs>
              <w:tab w:val="left" w:pos="660"/>
              <w:tab w:val="right" w:leader="dot" w:pos="9350"/>
            </w:tabs>
            <w:rPr>
              <w:b w:val="0"/>
              <w:noProof/>
              <w:color w:val="auto"/>
              <w:sz w:val="22"/>
            </w:rPr>
          </w:pPr>
          <w:hyperlink w:anchor="_Toc152660696" w:history="1">
            <w:r w:rsidRPr="00723F97">
              <w:rPr>
                <w:rStyle w:val="Hyperlink"/>
                <w:rFonts w:eastAsia="Times New Roman"/>
                <w:noProof/>
                <w:lang w:bidi="th-TH"/>
              </w:rPr>
              <w:t>I.</w:t>
            </w:r>
            <w:r w:rsidRPr="00723F97">
              <w:rPr>
                <w:b w:val="0"/>
                <w:noProof/>
                <w:color w:val="auto"/>
                <w:sz w:val="22"/>
              </w:rPr>
              <w:tab/>
            </w:r>
            <w:r w:rsidRPr="00723F97">
              <w:rPr>
                <w:rStyle w:val="Hyperlink"/>
                <w:rFonts w:eastAsia="Times New Roman"/>
                <w:noProof/>
                <w:lang w:bidi="th-TH"/>
              </w:rPr>
              <w:t>What is AWS?</w:t>
            </w:r>
            <w:r w:rsidRPr="00723F97">
              <w:rPr>
                <w:noProof/>
                <w:webHidden/>
              </w:rPr>
              <w:tab/>
            </w:r>
            <w:r w:rsidRPr="00723F97">
              <w:rPr>
                <w:noProof/>
                <w:webHidden/>
              </w:rPr>
              <w:fldChar w:fldCharType="begin"/>
            </w:r>
            <w:r w:rsidRPr="00723F97">
              <w:rPr>
                <w:noProof/>
                <w:webHidden/>
              </w:rPr>
              <w:instrText xml:space="preserve"> PAGEREF _Toc152660696 \h </w:instrText>
            </w:r>
            <w:r w:rsidRPr="00723F97">
              <w:rPr>
                <w:noProof/>
                <w:webHidden/>
              </w:rPr>
            </w:r>
            <w:r w:rsidRPr="00723F97">
              <w:rPr>
                <w:noProof/>
                <w:webHidden/>
              </w:rPr>
              <w:fldChar w:fldCharType="separate"/>
            </w:r>
            <w:r w:rsidRPr="00723F97">
              <w:rPr>
                <w:noProof/>
                <w:webHidden/>
              </w:rPr>
              <w:t>14</w:t>
            </w:r>
            <w:r w:rsidRPr="00723F97">
              <w:rPr>
                <w:noProof/>
                <w:webHidden/>
              </w:rPr>
              <w:fldChar w:fldCharType="end"/>
            </w:r>
          </w:hyperlink>
        </w:p>
        <w:p w14:paraId="591E840F" w14:textId="76974A57" w:rsidR="00723F97" w:rsidRPr="00723F97" w:rsidRDefault="00723F97">
          <w:pPr>
            <w:pStyle w:val="TOC2"/>
            <w:tabs>
              <w:tab w:val="left" w:pos="880"/>
              <w:tab w:val="right" w:leader="dot" w:pos="9350"/>
            </w:tabs>
            <w:rPr>
              <w:b w:val="0"/>
              <w:noProof/>
              <w:color w:val="auto"/>
              <w:sz w:val="22"/>
            </w:rPr>
          </w:pPr>
          <w:hyperlink w:anchor="_Toc152660697" w:history="1">
            <w:r w:rsidRPr="00723F97">
              <w:rPr>
                <w:rStyle w:val="Hyperlink"/>
                <w:rFonts w:eastAsia="Times New Roman"/>
                <w:noProof/>
                <w:lang w:bidi="th-TH"/>
              </w:rPr>
              <w:t>II.</w:t>
            </w:r>
            <w:r w:rsidRPr="00723F97">
              <w:rPr>
                <w:b w:val="0"/>
                <w:noProof/>
                <w:color w:val="auto"/>
                <w:sz w:val="22"/>
              </w:rPr>
              <w:tab/>
            </w:r>
            <w:r w:rsidRPr="00723F97">
              <w:rPr>
                <w:rStyle w:val="Hyperlink"/>
                <w:rFonts w:eastAsia="Times New Roman"/>
                <w:noProof/>
                <w:lang w:bidi="th-TH"/>
              </w:rPr>
              <w:t>How Does AWS Work?</w:t>
            </w:r>
            <w:r w:rsidRPr="00723F97">
              <w:rPr>
                <w:noProof/>
                <w:webHidden/>
              </w:rPr>
              <w:tab/>
            </w:r>
            <w:r w:rsidRPr="00723F97">
              <w:rPr>
                <w:noProof/>
                <w:webHidden/>
              </w:rPr>
              <w:fldChar w:fldCharType="begin"/>
            </w:r>
            <w:r w:rsidRPr="00723F97">
              <w:rPr>
                <w:noProof/>
                <w:webHidden/>
              </w:rPr>
              <w:instrText xml:space="preserve"> PAGEREF _Toc152660697 \h </w:instrText>
            </w:r>
            <w:r w:rsidRPr="00723F97">
              <w:rPr>
                <w:noProof/>
                <w:webHidden/>
              </w:rPr>
            </w:r>
            <w:r w:rsidRPr="00723F97">
              <w:rPr>
                <w:noProof/>
                <w:webHidden/>
              </w:rPr>
              <w:fldChar w:fldCharType="separate"/>
            </w:r>
            <w:r w:rsidRPr="00723F97">
              <w:rPr>
                <w:noProof/>
                <w:webHidden/>
              </w:rPr>
              <w:t>14</w:t>
            </w:r>
            <w:r w:rsidRPr="00723F97">
              <w:rPr>
                <w:noProof/>
                <w:webHidden/>
              </w:rPr>
              <w:fldChar w:fldCharType="end"/>
            </w:r>
          </w:hyperlink>
        </w:p>
        <w:p w14:paraId="02BD10D0" w14:textId="3F963720" w:rsidR="00723F97" w:rsidRPr="00723F97" w:rsidRDefault="00723F97">
          <w:pPr>
            <w:pStyle w:val="TOC2"/>
            <w:tabs>
              <w:tab w:val="left" w:pos="880"/>
              <w:tab w:val="right" w:leader="dot" w:pos="9350"/>
            </w:tabs>
            <w:rPr>
              <w:b w:val="0"/>
              <w:noProof/>
              <w:color w:val="auto"/>
              <w:sz w:val="22"/>
            </w:rPr>
          </w:pPr>
          <w:hyperlink w:anchor="_Toc152660698" w:history="1">
            <w:r w:rsidRPr="00723F97">
              <w:rPr>
                <w:rStyle w:val="Hyperlink"/>
                <w:rFonts w:eastAsia="Times New Roman"/>
                <w:noProof/>
                <w:lang w:bidi="th-TH"/>
              </w:rPr>
              <w:t>III.</w:t>
            </w:r>
            <w:r w:rsidRPr="00723F97">
              <w:rPr>
                <w:b w:val="0"/>
                <w:noProof/>
                <w:color w:val="auto"/>
                <w:sz w:val="22"/>
              </w:rPr>
              <w:tab/>
            </w:r>
            <w:r w:rsidRPr="00723F97">
              <w:rPr>
                <w:rStyle w:val="Hyperlink"/>
                <w:rFonts w:eastAsia="Times New Roman"/>
                <w:noProof/>
                <w:lang w:bidi="th-TH"/>
              </w:rPr>
              <w:t>Availability</w:t>
            </w:r>
            <w:r w:rsidRPr="00723F97">
              <w:rPr>
                <w:noProof/>
                <w:webHidden/>
              </w:rPr>
              <w:tab/>
            </w:r>
            <w:r w:rsidRPr="00723F97">
              <w:rPr>
                <w:noProof/>
                <w:webHidden/>
              </w:rPr>
              <w:fldChar w:fldCharType="begin"/>
            </w:r>
            <w:r w:rsidRPr="00723F97">
              <w:rPr>
                <w:noProof/>
                <w:webHidden/>
              </w:rPr>
              <w:instrText xml:space="preserve"> PAGEREF _Toc152660698 \h </w:instrText>
            </w:r>
            <w:r w:rsidRPr="00723F97">
              <w:rPr>
                <w:noProof/>
                <w:webHidden/>
              </w:rPr>
            </w:r>
            <w:r w:rsidRPr="00723F97">
              <w:rPr>
                <w:noProof/>
                <w:webHidden/>
              </w:rPr>
              <w:fldChar w:fldCharType="separate"/>
            </w:r>
            <w:r w:rsidRPr="00723F97">
              <w:rPr>
                <w:noProof/>
                <w:webHidden/>
              </w:rPr>
              <w:t>14</w:t>
            </w:r>
            <w:r w:rsidRPr="00723F97">
              <w:rPr>
                <w:noProof/>
                <w:webHidden/>
              </w:rPr>
              <w:fldChar w:fldCharType="end"/>
            </w:r>
          </w:hyperlink>
        </w:p>
        <w:p w14:paraId="2A3ABB7A" w14:textId="27704DD5" w:rsidR="00723F97" w:rsidRPr="00723F97" w:rsidRDefault="00723F97">
          <w:pPr>
            <w:pStyle w:val="TOC2"/>
            <w:tabs>
              <w:tab w:val="left" w:pos="880"/>
              <w:tab w:val="right" w:leader="dot" w:pos="9350"/>
            </w:tabs>
            <w:rPr>
              <w:b w:val="0"/>
              <w:noProof/>
              <w:color w:val="auto"/>
              <w:sz w:val="22"/>
            </w:rPr>
          </w:pPr>
          <w:hyperlink w:anchor="_Toc152660699" w:history="1">
            <w:r w:rsidRPr="00723F97">
              <w:rPr>
                <w:rStyle w:val="Hyperlink"/>
                <w:rFonts w:eastAsia="Times New Roman"/>
                <w:noProof/>
                <w:lang w:bidi="th-TH"/>
              </w:rPr>
              <w:t>IV.</w:t>
            </w:r>
            <w:r w:rsidRPr="00723F97">
              <w:rPr>
                <w:b w:val="0"/>
                <w:noProof/>
                <w:color w:val="auto"/>
                <w:sz w:val="22"/>
              </w:rPr>
              <w:tab/>
            </w:r>
            <w:r w:rsidRPr="00723F97">
              <w:rPr>
                <w:rStyle w:val="Hyperlink"/>
                <w:rFonts w:eastAsia="Times New Roman"/>
                <w:noProof/>
                <w:lang w:bidi="th-TH"/>
              </w:rPr>
              <w:t>Services</w:t>
            </w:r>
            <w:r w:rsidRPr="00723F97">
              <w:rPr>
                <w:noProof/>
                <w:webHidden/>
              </w:rPr>
              <w:tab/>
            </w:r>
            <w:r w:rsidRPr="00723F97">
              <w:rPr>
                <w:noProof/>
                <w:webHidden/>
              </w:rPr>
              <w:fldChar w:fldCharType="begin"/>
            </w:r>
            <w:r w:rsidRPr="00723F97">
              <w:rPr>
                <w:noProof/>
                <w:webHidden/>
              </w:rPr>
              <w:instrText xml:space="preserve"> PAGEREF _Toc152660699 \h </w:instrText>
            </w:r>
            <w:r w:rsidRPr="00723F97">
              <w:rPr>
                <w:noProof/>
                <w:webHidden/>
              </w:rPr>
            </w:r>
            <w:r w:rsidRPr="00723F97">
              <w:rPr>
                <w:noProof/>
                <w:webHidden/>
              </w:rPr>
              <w:fldChar w:fldCharType="separate"/>
            </w:r>
            <w:r w:rsidRPr="00723F97">
              <w:rPr>
                <w:noProof/>
                <w:webHidden/>
              </w:rPr>
              <w:t>15</w:t>
            </w:r>
            <w:r w:rsidRPr="00723F97">
              <w:rPr>
                <w:noProof/>
                <w:webHidden/>
              </w:rPr>
              <w:fldChar w:fldCharType="end"/>
            </w:r>
          </w:hyperlink>
        </w:p>
        <w:p w14:paraId="2A370ED7" w14:textId="08ACD16F" w:rsidR="00723F97" w:rsidRPr="00723F97" w:rsidRDefault="00723F97">
          <w:pPr>
            <w:pStyle w:val="TOC2"/>
            <w:tabs>
              <w:tab w:val="left" w:pos="880"/>
              <w:tab w:val="right" w:leader="dot" w:pos="9350"/>
            </w:tabs>
            <w:rPr>
              <w:b w:val="0"/>
              <w:noProof/>
              <w:color w:val="auto"/>
              <w:sz w:val="22"/>
            </w:rPr>
          </w:pPr>
          <w:hyperlink w:anchor="_Toc152660700" w:history="1">
            <w:r w:rsidRPr="00723F97">
              <w:rPr>
                <w:rStyle w:val="Hyperlink"/>
                <w:rFonts w:eastAsia="Times New Roman"/>
                <w:noProof/>
                <w:lang w:bidi="th-TH"/>
              </w:rPr>
              <w:t>V.</w:t>
            </w:r>
            <w:r w:rsidRPr="00723F97">
              <w:rPr>
                <w:b w:val="0"/>
                <w:noProof/>
                <w:color w:val="auto"/>
                <w:sz w:val="22"/>
              </w:rPr>
              <w:tab/>
            </w:r>
            <w:r w:rsidRPr="00723F97">
              <w:rPr>
                <w:rStyle w:val="Hyperlink"/>
                <w:rFonts w:eastAsia="Times New Roman"/>
                <w:noProof/>
                <w:lang w:bidi="th-TH"/>
              </w:rPr>
              <w:t>Service Configuration</w:t>
            </w:r>
            <w:r w:rsidRPr="00723F97">
              <w:rPr>
                <w:noProof/>
                <w:webHidden/>
              </w:rPr>
              <w:tab/>
            </w:r>
            <w:r w:rsidRPr="00723F97">
              <w:rPr>
                <w:noProof/>
                <w:webHidden/>
              </w:rPr>
              <w:fldChar w:fldCharType="begin"/>
            </w:r>
            <w:r w:rsidRPr="00723F97">
              <w:rPr>
                <w:noProof/>
                <w:webHidden/>
              </w:rPr>
              <w:instrText xml:space="preserve"> PAGEREF _Toc152660700 \h </w:instrText>
            </w:r>
            <w:r w:rsidRPr="00723F97">
              <w:rPr>
                <w:noProof/>
                <w:webHidden/>
              </w:rPr>
            </w:r>
            <w:r w:rsidRPr="00723F97">
              <w:rPr>
                <w:noProof/>
                <w:webHidden/>
              </w:rPr>
              <w:fldChar w:fldCharType="separate"/>
            </w:r>
            <w:r w:rsidRPr="00723F97">
              <w:rPr>
                <w:noProof/>
                <w:webHidden/>
              </w:rPr>
              <w:t>16</w:t>
            </w:r>
            <w:r w:rsidRPr="00723F97">
              <w:rPr>
                <w:noProof/>
                <w:webHidden/>
              </w:rPr>
              <w:fldChar w:fldCharType="end"/>
            </w:r>
          </w:hyperlink>
        </w:p>
        <w:p w14:paraId="1D411E95" w14:textId="001C0AC5" w:rsidR="00723F97" w:rsidRPr="00723F97" w:rsidRDefault="00723F97">
          <w:pPr>
            <w:pStyle w:val="TOC3"/>
            <w:tabs>
              <w:tab w:val="left" w:pos="1100"/>
              <w:tab w:val="right" w:leader="dot" w:pos="9350"/>
            </w:tabs>
            <w:rPr>
              <w:noProof/>
              <w:color w:val="auto"/>
              <w:sz w:val="22"/>
            </w:rPr>
          </w:pPr>
          <w:hyperlink w:anchor="_Toc152660701" w:history="1">
            <w:r w:rsidRPr="00723F97">
              <w:rPr>
                <w:rStyle w:val="Hyperlink"/>
                <w:rFonts w:eastAsia="Times New Roman"/>
                <w:noProof/>
                <w:lang w:bidi="th-TH"/>
              </w:rPr>
              <w:t>A.</w:t>
            </w:r>
            <w:r w:rsidRPr="00723F97">
              <w:rPr>
                <w:noProof/>
                <w:color w:val="auto"/>
                <w:sz w:val="22"/>
              </w:rPr>
              <w:tab/>
            </w:r>
            <w:r w:rsidRPr="00723F97">
              <w:rPr>
                <w:rStyle w:val="Hyperlink"/>
                <w:rFonts w:eastAsia="Times New Roman"/>
                <w:noProof/>
                <w:lang w:bidi="th-TH"/>
              </w:rPr>
              <w:t>EC2</w:t>
            </w:r>
            <w:r w:rsidRPr="00723F97">
              <w:rPr>
                <w:noProof/>
                <w:webHidden/>
              </w:rPr>
              <w:tab/>
            </w:r>
            <w:r w:rsidRPr="00723F97">
              <w:rPr>
                <w:noProof/>
                <w:webHidden/>
              </w:rPr>
              <w:fldChar w:fldCharType="begin"/>
            </w:r>
            <w:r w:rsidRPr="00723F97">
              <w:rPr>
                <w:noProof/>
                <w:webHidden/>
              </w:rPr>
              <w:instrText xml:space="preserve"> PAGEREF _Toc152660701 \h </w:instrText>
            </w:r>
            <w:r w:rsidRPr="00723F97">
              <w:rPr>
                <w:noProof/>
                <w:webHidden/>
              </w:rPr>
            </w:r>
            <w:r w:rsidRPr="00723F97">
              <w:rPr>
                <w:noProof/>
                <w:webHidden/>
              </w:rPr>
              <w:fldChar w:fldCharType="separate"/>
            </w:r>
            <w:r w:rsidRPr="00723F97">
              <w:rPr>
                <w:noProof/>
                <w:webHidden/>
              </w:rPr>
              <w:t>16</w:t>
            </w:r>
            <w:r w:rsidRPr="00723F97">
              <w:rPr>
                <w:noProof/>
                <w:webHidden/>
              </w:rPr>
              <w:fldChar w:fldCharType="end"/>
            </w:r>
          </w:hyperlink>
        </w:p>
        <w:p w14:paraId="663EF0C0" w14:textId="2C7A9C79" w:rsidR="00723F97" w:rsidRPr="00723F97" w:rsidRDefault="00723F97">
          <w:pPr>
            <w:pStyle w:val="TOC3"/>
            <w:tabs>
              <w:tab w:val="left" w:pos="1100"/>
              <w:tab w:val="right" w:leader="dot" w:pos="9350"/>
            </w:tabs>
            <w:rPr>
              <w:noProof/>
              <w:color w:val="auto"/>
              <w:sz w:val="22"/>
            </w:rPr>
          </w:pPr>
          <w:hyperlink w:anchor="_Toc152660702" w:history="1">
            <w:r w:rsidRPr="00723F97">
              <w:rPr>
                <w:rStyle w:val="Hyperlink"/>
                <w:rFonts w:eastAsia="Times New Roman"/>
                <w:noProof/>
                <w:lang w:bidi="th-TH"/>
              </w:rPr>
              <w:t>B.</w:t>
            </w:r>
            <w:r w:rsidRPr="00723F97">
              <w:rPr>
                <w:noProof/>
                <w:color w:val="auto"/>
                <w:sz w:val="22"/>
              </w:rPr>
              <w:tab/>
            </w:r>
            <w:r w:rsidRPr="00723F97">
              <w:rPr>
                <w:rStyle w:val="Hyperlink"/>
                <w:rFonts w:eastAsia="Times New Roman"/>
                <w:noProof/>
                <w:lang w:bidi="th-TH"/>
              </w:rPr>
              <w:t>VPC</w:t>
            </w:r>
            <w:r w:rsidRPr="00723F97">
              <w:rPr>
                <w:noProof/>
                <w:webHidden/>
              </w:rPr>
              <w:tab/>
            </w:r>
            <w:r w:rsidRPr="00723F97">
              <w:rPr>
                <w:noProof/>
                <w:webHidden/>
              </w:rPr>
              <w:fldChar w:fldCharType="begin"/>
            </w:r>
            <w:r w:rsidRPr="00723F97">
              <w:rPr>
                <w:noProof/>
                <w:webHidden/>
              </w:rPr>
              <w:instrText xml:space="preserve"> PAGEREF _Toc152660702 \h </w:instrText>
            </w:r>
            <w:r w:rsidRPr="00723F97">
              <w:rPr>
                <w:noProof/>
                <w:webHidden/>
              </w:rPr>
            </w:r>
            <w:r w:rsidRPr="00723F97">
              <w:rPr>
                <w:noProof/>
                <w:webHidden/>
              </w:rPr>
              <w:fldChar w:fldCharType="separate"/>
            </w:r>
            <w:r w:rsidRPr="00723F97">
              <w:rPr>
                <w:noProof/>
                <w:webHidden/>
              </w:rPr>
              <w:t>28</w:t>
            </w:r>
            <w:r w:rsidRPr="00723F97">
              <w:rPr>
                <w:noProof/>
                <w:webHidden/>
              </w:rPr>
              <w:fldChar w:fldCharType="end"/>
            </w:r>
          </w:hyperlink>
        </w:p>
        <w:p w14:paraId="17A6DF8D" w14:textId="0E5E5A88" w:rsidR="00723F97" w:rsidRPr="00723F97" w:rsidRDefault="00723F97">
          <w:pPr>
            <w:pStyle w:val="TOC3"/>
            <w:tabs>
              <w:tab w:val="left" w:pos="1100"/>
              <w:tab w:val="right" w:leader="dot" w:pos="9350"/>
            </w:tabs>
            <w:rPr>
              <w:noProof/>
              <w:color w:val="auto"/>
              <w:sz w:val="22"/>
            </w:rPr>
          </w:pPr>
          <w:hyperlink w:anchor="_Toc152660703" w:history="1">
            <w:r w:rsidRPr="00723F97">
              <w:rPr>
                <w:rStyle w:val="Hyperlink"/>
                <w:rFonts w:eastAsia="Times New Roman"/>
                <w:noProof/>
                <w:lang w:bidi="th-TH"/>
              </w:rPr>
              <w:t>C.</w:t>
            </w:r>
            <w:r w:rsidRPr="00723F97">
              <w:rPr>
                <w:noProof/>
                <w:color w:val="auto"/>
                <w:sz w:val="22"/>
              </w:rPr>
              <w:tab/>
            </w:r>
            <w:r w:rsidRPr="00723F97">
              <w:rPr>
                <w:rStyle w:val="Hyperlink"/>
                <w:rFonts w:eastAsia="Times New Roman"/>
                <w:noProof/>
                <w:lang w:bidi="th-TH"/>
              </w:rPr>
              <w:t>S3</w:t>
            </w:r>
            <w:r w:rsidRPr="00723F97">
              <w:rPr>
                <w:noProof/>
                <w:webHidden/>
              </w:rPr>
              <w:tab/>
            </w:r>
            <w:r w:rsidRPr="00723F97">
              <w:rPr>
                <w:noProof/>
                <w:webHidden/>
              </w:rPr>
              <w:fldChar w:fldCharType="begin"/>
            </w:r>
            <w:r w:rsidRPr="00723F97">
              <w:rPr>
                <w:noProof/>
                <w:webHidden/>
              </w:rPr>
              <w:instrText xml:space="preserve"> PAGEREF _Toc152660703 \h </w:instrText>
            </w:r>
            <w:r w:rsidRPr="00723F97">
              <w:rPr>
                <w:noProof/>
                <w:webHidden/>
              </w:rPr>
            </w:r>
            <w:r w:rsidRPr="00723F97">
              <w:rPr>
                <w:noProof/>
                <w:webHidden/>
              </w:rPr>
              <w:fldChar w:fldCharType="separate"/>
            </w:r>
            <w:r w:rsidRPr="00723F97">
              <w:rPr>
                <w:noProof/>
                <w:webHidden/>
              </w:rPr>
              <w:t>31</w:t>
            </w:r>
            <w:r w:rsidRPr="00723F97">
              <w:rPr>
                <w:noProof/>
                <w:webHidden/>
              </w:rPr>
              <w:fldChar w:fldCharType="end"/>
            </w:r>
          </w:hyperlink>
        </w:p>
        <w:p w14:paraId="77DAE9FA" w14:textId="0C951268" w:rsidR="00723F97" w:rsidRPr="00723F97" w:rsidRDefault="00723F97">
          <w:pPr>
            <w:pStyle w:val="TOC3"/>
            <w:tabs>
              <w:tab w:val="left" w:pos="1100"/>
              <w:tab w:val="right" w:leader="dot" w:pos="9350"/>
            </w:tabs>
            <w:rPr>
              <w:noProof/>
              <w:color w:val="auto"/>
              <w:sz w:val="22"/>
            </w:rPr>
          </w:pPr>
          <w:hyperlink w:anchor="_Toc152660704" w:history="1">
            <w:r w:rsidRPr="00723F97">
              <w:rPr>
                <w:rStyle w:val="Hyperlink"/>
                <w:rFonts w:eastAsia="Times New Roman"/>
                <w:noProof/>
                <w:lang w:bidi="th-TH"/>
              </w:rPr>
              <w:t>D.</w:t>
            </w:r>
            <w:r w:rsidRPr="00723F97">
              <w:rPr>
                <w:noProof/>
                <w:color w:val="auto"/>
                <w:sz w:val="22"/>
              </w:rPr>
              <w:tab/>
            </w:r>
            <w:r w:rsidRPr="00723F97">
              <w:rPr>
                <w:rStyle w:val="Hyperlink"/>
                <w:rFonts w:eastAsia="Times New Roman"/>
                <w:noProof/>
                <w:lang w:bidi="th-TH"/>
              </w:rPr>
              <w:t>DynamoDB</w:t>
            </w:r>
            <w:r w:rsidRPr="00723F97">
              <w:rPr>
                <w:noProof/>
                <w:webHidden/>
              </w:rPr>
              <w:tab/>
            </w:r>
            <w:r w:rsidRPr="00723F97">
              <w:rPr>
                <w:noProof/>
                <w:webHidden/>
              </w:rPr>
              <w:fldChar w:fldCharType="begin"/>
            </w:r>
            <w:r w:rsidRPr="00723F97">
              <w:rPr>
                <w:noProof/>
                <w:webHidden/>
              </w:rPr>
              <w:instrText xml:space="preserve"> PAGEREF _Toc152660704 \h </w:instrText>
            </w:r>
            <w:r w:rsidRPr="00723F97">
              <w:rPr>
                <w:noProof/>
                <w:webHidden/>
              </w:rPr>
            </w:r>
            <w:r w:rsidRPr="00723F97">
              <w:rPr>
                <w:noProof/>
                <w:webHidden/>
              </w:rPr>
              <w:fldChar w:fldCharType="separate"/>
            </w:r>
            <w:r w:rsidRPr="00723F97">
              <w:rPr>
                <w:noProof/>
                <w:webHidden/>
              </w:rPr>
              <w:t>37</w:t>
            </w:r>
            <w:r w:rsidRPr="00723F97">
              <w:rPr>
                <w:noProof/>
                <w:webHidden/>
              </w:rPr>
              <w:fldChar w:fldCharType="end"/>
            </w:r>
          </w:hyperlink>
        </w:p>
        <w:p w14:paraId="244F2025" w14:textId="48CB04D0" w:rsidR="00723F97" w:rsidRPr="00723F97" w:rsidRDefault="00723F97">
          <w:pPr>
            <w:pStyle w:val="TOC3"/>
            <w:tabs>
              <w:tab w:val="left" w:pos="1100"/>
              <w:tab w:val="right" w:leader="dot" w:pos="9350"/>
            </w:tabs>
            <w:rPr>
              <w:noProof/>
              <w:color w:val="auto"/>
              <w:sz w:val="22"/>
            </w:rPr>
          </w:pPr>
          <w:hyperlink w:anchor="_Toc152660705" w:history="1">
            <w:r w:rsidRPr="00723F97">
              <w:rPr>
                <w:rStyle w:val="Hyperlink"/>
                <w:rFonts w:eastAsia="Times New Roman"/>
                <w:noProof/>
                <w:lang w:bidi="th-TH"/>
              </w:rPr>
              <w:t>E.</w:t>
            </w:r>
            <w:r w:rsidRPr="00723F97">
              <w:rPr>
                <w:noProof/>
                <w:color w:val="auto"/>
                <w:sz w:val="22"/>
              </w:rPr>
              <w:tab/>
            </w:r>
            <w:r w:rsidRPr="00723F97">
              <w:rPr>
                <w:rStyle w:val="Hyperlink"/>
                <w:rFonts w:eastAsia="Times New Roman"/>
                <w:noProof/>
                <w:lang w:bidi="th-TH"/>
              </w:rPr>
              <w:t>KMS</w:t>
            </w:r>
            <w:r w:rsidRPr="00723F97">
              <w:rPr>
                <w:noProof/>
                <w:webHidden/>
              </w:rPr>
              <w:tab/>
            </w:r>
            <w:r w:rsidRPr="00723F97">
              <w:rPr>
                <w:noProof/>
                <w:webHidden/>
              </w:rPr>
              <w:fldChar w:fldCharType="begin"/>
            </w:r>
            <w:r w:rsidRPr="00723F97">
              <w:rPr>
                <w:noProof/>
                <w:webHidden/>
              </w:rPr>
              <w:instrText xml:space="preserve"> PAGEREF _Toc152660705 \h </w:instrText>
            </w:r>
            <w:r w:rsidRPr="00723F97">
              <w:rPr>
                <w:noProof/>
                <w:webHidden/>
              </w:rPr>
            </w:r>
            <w:r w:rsidRPr="00723F97">
              <w:rPr>
                <w:noProof/>
                <w:webHidden/>
              </w:rPr>
              <w:fldChar w:fldCharType="separate"/>
            </w:r>
            <w:r w:rsidRPr="00723F97">
              <w:rPr>
                <w:noProof/>
                <w:webHidden/>
              </w:rPr>
              <w:t>40</w:t>
            </w:r>
            <w:r w:rsidRPr="00723F97">
              <w:rPr>
                <w:noProof/>
                <w:webHidden/>
              </w:rPr>
              <w:fldChar w:fldCharType="end"/>
            </w:r>
          </w:hyperlink>
        </w:p>
        <w:p w14:paraId="564D7B03" w14:textId="0A90FCE4" w:rsidR="00E72CE5" w:rsidRPr="00723F97" w:rsidRDefault="008777D7" w:rsidP="201B43EC">
          <w:pPr>
            <w:pStyle w:val="TOC2"/>
            <w:tabs>
              <w:tab w:val="left" w:pos="840"/>
              <w:tab w:val="right" w:leader="dot" w:pos="9360"/>
            </w:tabs>
            <w:rPr>
              <w:rStyle w:val="Hyperlink"/>
              <w:noProof/>
            </w:rPr>
          </w:pPr>
          <w:r w:rsidRPr="00723F97">
            <w:fldChar w:fldCharType="end"/>
          </w:r>
        </w:p>
      </w:sdtContent>
    </w:sdt>
    <w:p w14:paraId="05EEE7F7" w14:textId="6FD70D35" w:rsidR="00726311" w:rsidRPr="00723F97" w:rsidRDefault="00726311" w:rsidP="201B43EC">
      <w:pPr>
        <w:spacing w:line="276" w:lineRule="auto"/>
        <w:rPr>
          <w:rFonts w:ascii="Times New Roman" w:eastAsia="Times New Roman" w:hAnsi="Times New Roman" w:cs="Times New Roman"/>
          <w:sz w:val="24"/>
          <w:szCs w:val="24"/>
        </w:rPr>
      </w:pPr>
    </w:p>
    <w:p w14:paraId="5D2665C9" w14:textId="2830E331" w:rsidR="201B43EC" w:rsidRPr="00723F97" w:rsidRDefault="201B43EC" w:rsidP="201B43EC">
      <w:pPr>
        <w:rPr>
          <w:rFonts w:ascii="Times New Roman" w:eastAsia="Times New Roman" w:hAnsi="Times New Roman" w:cs="Times New Roman"/>
          <w:sz w:val="24"/>
          <w:szCs w:val="24"/>
        </w:rPr>
      </w:pPr>
    </w:p>
    <w:p w14:paraId="2F2A3991" w14:textId="5C780CEE" w:rsidR="00DF5DC2" w:rsidRPr="00723F97" w:rsidRDefault="201B43EC" w:rsidP="201B43EC">
      <w:pPr>
        <w:pStyle w:val="Heading1"/>
        <w:numPr>
          <w:ilvl w:val="0"/>
          <w:numId w:val="0"/>
        </w:numPr>
        <w:rPr>
          <w:b w:val="0"/>
          <w:sz w:val="24"/>
          <w:szCs w:val="24"/>
        </w:rPr>
      </w:pPr>
      <w:bookmarkStart w:id="0" w:name="_Toc152660685"/>
      <w:r w:rsidRPr="00723F97">
        <w:rPr>
          <w:sz w:val="24"/>
          <w:szCs w:val="24"/>
        </w:rPr>
        <w:t>CHAPTER 1: Cloud computing overview</w:t>
      </w:r>
      <w:bookmarkEnd w:id="0"/>
    </w:p>
    <w:p w14:paraId="3DDA0272" w14:textId="77777777" w:rsidR="002D0B6B" w:rsidRPr="00723F97" w:rsidRDefault="201B43EC" w:rsidP="201B43EC">
      <w:pPr>
        <w:pStyle w:val="ListParagraph"/>
        <w:numPr>
          <w:ilvl w:val="0"/>
          <w:numId w:val="17"/>
        </w:numPr>
        <w:spacing w:line="276" w:lineRule="auto"/>
        <w:ind w:right="55"/>
        <w:outlineLvl w:val="1"/>
        <w:rPr>
          <w:rFonts w:ascii="Times New Roman" w:eastAsia="Times New Roman" w:hAnsi="Times New Roman" w:cs="Times New Roman"/>
          <w:sz w:val="24"/>
          <w:szCs w:val="24"/>
        </w:rPr>
      </w:pPr>
      <w:bookmarkStart w:id="1" w:name="_Toc152660686"/>
      <w:r w:rsidRPr="00723F97">
        <w:rPr>
          <w:rFonts w:ascii="Times New Roman" w:eastAsia="Times New Roman" w:hAnsi="Times New Roman" w:cs="Times New Roman"/>
          <w:sz w:val="24"/>
          <w:szCs w:val="24"/>
        </w:rPr>
        <w:t>Overview</w:t>
      </w:r>
      <w:bookmarkEnd w:id="1"/>
    </w:p>
    <w:p w14:paraId="2324AD70" w14:textId="5A1C2C90" w:rsidR="002D0B6B" w:rsidRPr="00723F97" w:rsidRDefault="201B43EC" w:rsidP="201B43EC">
      <w:pPr>
        <w:spacing w:line="276" w:lineRule="auto"/>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lastRenderedPageBreak/>
        <w:t xml:space="preserve">"Cloud Computing" is a relatively new notion to us in recent years. It has </w:t>
      </w:r>
      <w:proofErr w:type="gramStart"/>
      <w:r w:rsidRPr="00723F97">
        <w:rPr>
          <w:rFonts w:ascii="Times New Roman" w:eastAsia="Times New Roman" w:hAnsi="Times New Roman" w:cs="Times New Roman"/>
          <w:sz w:val="24"/>
          <w:szCs w:val="24"/>
        </w:rPr>
        <w:t>a large number of</w:t>
      </w:r>
      <w:proofErr w:type="gramEnd"/>
      <w:r w:rsidRPr="00723F97">
        <w:rPr>
          <w:rFonts w:ascii="Times New Roman" w:eastAsia="Times New Roman" w:hAnsi="Times New Roman" w:cs="Times New Roman"/>
          <w:sz w:val="24"/>
          <w:szCs w:val="24"/>
        </w:rPr>
        <w:t xml:space="preserve"> applications that are linked to the Internet. Because the network is a virtual environment, data is the most important concern for the apps that run on it. Processing, storing, securing, and managing data is not easy; it necessitates significant investments in hardware, software, networks, staffing, maintenance, and upgrades, among other things. When organizations and companies employ Cloud Computing services, they are quite concerned about this issue, yet cloud computing technology assists them in reducing costs for establishing, developing, and maintaining applications. </w:t>
      </w:r>
      <w:proofErr w:type="gramStart"/>
      <w:r w:rsidRPr="00723F97">
        <w:rPr>
          <w:rFonts w:ascii="Times New Roman" w:eastAsia="Times New Roman" w:hAnsi="Times New Roman" w:cs="Times New Roman"/>
          <w:sz w:val="24"/>
          <w:szCs w:val="24"/>
        </w:rPr>
        <w:t>So</w:t>
      </w:r>
      <w:proofErr w:type="gramEnd"/>
      <w:r w:rsidRPr="00723F97">
        <w:rPr>
          <w:rFonts w:ascii="Times New Roman" w:eastAsia="Times New Roman" w:hAnsi="Times New Roman" w:cs="Times New Roman"/>
          <w:sz w:val="24"/>
          <w:szCs w:val="24"/>
        </w:rPr>
        <w:t xml:space="preserve"> all they have to do now is concentrate on their business. Many large organizations are currently making significant investments in cloud computing systems such as Microsoft, IBM, </w:t>
      </w:r>
      <w:proofErr w:type="gramStart"/>
      <w:r w:rsidRPr="00723F97">
        <w:rPr>
          <w:rFonts w:ascii="Times New Roman" w:eastAsia="Times New Roman" w:hAnsi="Times New Roman" w:cs="Times New Roman"/>
          <w:sz w:val="24"/>
          <w:szCs w:val="24"/>
        </w:rPr>
        <w:t>Google,...</w:t>
      </w:r>
      <w:proofErr w:type="gramEnd"/>
    </w:p>
    <w:p w14:paraId="770216BF" w14:textId="77777777" w:rsidR="002D0B6B" w:rsidRPr="00723F97" w:rsidRDefault="002D0B6B" w:rsidP="201B43EC">
      <w:pPr>
        <w:spacing w:line="276" w:lineRule="auto"/>
        <w:ind w:right="55"/>
        <w:rPr>
          <w:rFonts w:ascii="Times New Roman" w:eastAsia="Times New Roman" w:hAnsi="Times New Roman" w:cs="Times New Roman"/>
          <w:sz w:val="24"/>
          <w:szCs w:val="24"/>
        </w:rPr>
      </w:pPr>
    </w:p>
    <w:p w14:paraId="15C73D23" w14:textId="7FBD8BD3" w:rsidR="00F0205B" w:rsidRPr="00723F97" w:rsidRDefault="201B43EC" w:rsidP="201B43EC">
      <w:pPr>
        <w:pStyle w:val="ListParagraph"/>
        <w:numPr>
          <w:ilvl w:val="0"/>
          <w:numId w:val="17"/>
        </w:numPr>
        <w:spacing w:line="276" w:lineRule="auto"/>
        <w:ind w:right="55"/>
        <w:outlineLvl w:val="1"/>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 </w:t>
      </w:r>
      <w:bookmarkStart w:id="2" w:name="_Toc152660687"/>
      <w:r w:rsidRPr="00723F97">
        <w:rPr>
          <w:rFonts w:ascii="Times New Roman" w:eastAsia="Times New Roman" w:hAnsi="Times New Roman" w:cs="Times New Roman"/>
          <w:sz w:val="24"/>
          <w:szCs w:val="24"/>
        </w:rPr>
        <w:t>Define</w:t>
      </w:r>
      <w:bookmarkEnd w:id="2"/>
    </w:p>
    <w:p w14:paraId="7E961964" w14:textId="77777777" w:rsidR="002D0B6B" w:rsidRPr="00723F97" w:rsidRDefault="201B43EC" w:rsidP="201B43EC">
      <w:pPr>
        <w:spacing w:line="276" w:lineRule="auto"/>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Cloud Computing, also known as virtual server computing, is a computing model that uses computer technologies and develops based on the internet. The term "cloud" here refers to the Internet. In this cloud computing model, all IT-related capabilities are provided as a service, allowing users to access technology services from a certain provider in the cloud. without having knowledge and experience of that technology</w:t>
      </w:r>
      <w:r w:rsidR="002D0B6B" w:rsidRPr="00723F97">
        <w:rPr>
          <w:rFonts w:ascii="Times New Roman" w:hAnsi="Times New Roman" w:cs="Times New Roman"/>
        </w:rPr>
        <w:br/>
      </w:r>
    </w:p>
    <w:p w14:paraId="119D757F" w14:textId="77777777" w:rsidR="00723F97" w:rsidRDefault="201B43EC" w:rsidP="00723F97">
      <w:pPr>
        <w:spacing w:line="276" w:lineRule="auto"/>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According to Wikipedia:</w:t>
      </w:r>
    </w:p>
    <w:p w14:paraId="4ACE0510" w14:textId="60B13CB0" w:rsidR="002D0B6B" w:rsidRDefault="002D0B6B" w:rsidP="00723F97">
      <w:pPr>
        <w:spacing w:line="276" w:lineRule="auto"/>
        <w:ind w:right="55"/>
        <w:jc w:val="both"/>
        <w:rPr>
          <w:rFonts w:ascii="Times New Roman" w:eastAsia="Times New Roman" w:hAnsi="Times New Roman" w:cs="Times New Roman"/>
          <w:sz w:val="24"/>
          <w:szCs w:val="24"/>
        </w:rPr>
      </w:pPr>
      <w:r w:rsidRPr="00723F97">
        <w:rPr>
          <w:rFonts w:ascii="Times New Roman" w:hAnsi="Times New Roman" w:cs="Times New Roman"/>
        </w:rPr>
        <w:br/>
      </w:r>
      <w:r w:rsidR="201B43EC" w:rsidRPr="00723F97">
        <w:rPr>
          <w:rFonts w:ascii="Times New Roman" w:eastAsia="Times New Roman" w:hAnsi="Times New Roman" w:cs="Times New Roman"/>
          <w:sz w:val="24"/>
          <w:szCs w:val="24"/>
        </w:rPr>
        <w:t>“Cloud computing is a scalable computing model(scalable) is flexible and</w:t>
      </w:r>
      <w:r w:rsidRPr="00723F97">
        <w:rPr>
          <w:rFonts w:ascii="Times New Roman" w:hAnsi="Times New Roman" w:cs="Times New Roman"/>
        </w:rPr>
        <w:br/>
      </w:r>
      <w:r w:rsidR="201B43EC" w:rsidRPr="00723F97">
        <w:rPr>
          <w:rFonts w:ascii="Times New Roman" w:eastAsia="Times New Roman" w:hAnsi="Times New Roman" w:cs="Times New Roman"/>
          <w:sz w:val="24"/>
          <w:szCs w:val="24"/>
        </w:rPr>
        <w:t>resources are usually virtualized provided as a service on the Internet”.</w:t>
      </w:r>
    </w:p>
    <w:p w14:paraId="0A720495" w14:textId="77777777" w:rsidR="00723F97" w:rsidRPr="00723F97" w:rsidRDefault="00723F97" w:rsidP="00723F97">
      <w:pPr>
        <w:spacing w:line="276" w:lineRule="auto"/>
        <w:ind w:right="55"/>
        <w:jc w:val="both"/>
        <w:rPr>
          <w:rFonts w:ascii="Times New Roman" w:eastAsia="Times New Roman" w:hAnsi="Times New Roman" w:cs="Times New Roman"/>
          <w:sz w:val="24"/>
          <w:szCs w:val="24"/>
        </w:rPr>
      </w:pPr>
    </w:p>
    <w:p w14:paraId="55F5DB87" w14:textId="77777777" w:rsidR="002D0B6B" w:rsidRPr="00723F97" w:rsidRDefault="201B43EC" w:rsidP="201B43EC">
      <w:pPr>
        <w:spacing w:line="276" w:lineRule="auto"/>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According to the American Institute of Standards and Technology (NIST), cloud computing is defined as follows:</w:t>
      </w:r>
    </w:p>
    <w:p w14:paraId="1041FEBD" w14:textId="3CEFB342" w:rsidR="002D0B6B" w:rsidRPr="00723F97" w:rsidRDefault="201B43EC" w:rsidP="201B43EC">
      <w:pPr>
        <w:spacing w:line="276" w:lineRule="auto"/>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Cloud Computing is a service model that allows people to access shared computing resources (networks, servers, storage, applications, services) through network connections easily, anytime, anywhere, according to their needs. Cloud resources can be quickly set up or canceled by the user without the intervention of the Service Provider".</w:t>
      </w:r>
    </w:p>
    <w:p w14:paraId="2D00C7E8" w14:textId="09DBD3BE" w:rsidR="008C39FF" w:rsidRPr="00723F97" w:rsidRDefault="008C39FF" w:rsidP="00DE106D">
      <w:pPr>
        <w:spacing w:line="276" w:lineRule="auto"/>
        <w:ind w:right="55" w:firstLine="720"/>
        <w:jc w:val="center"/>
        <w:rPr>
          <w:rFonts w:ascii="Times New Roman" w:eastAsia="Times New Roman" w:hAnsi="Times New Roman" w:cs="Times New Roman"/>
          <w:sz w:val="24"/>
          <w:szCs w:val="24"/>
        </w:rPr>
      </w:pPr>
      <w:r w:rsidRPr="00723F97">
        <w:rPr>
          <w:rFonts w:ascii="Times New Roman" w:hAnsi="Times New Roman" w:cs="Times New Roman"/>
          <w:noProof/>
          <w:sz w:val="28"/>
          <w:lang w:bidi="ar-SA"/>
        </w:rPr>
        <w:lastRenderedPageBreak/>
        <w:drawing>
          <wp:anchor distT="0" distB="0" distL="114300" distR="114300" simplePos="0" relativeHeight="251658240" behindDoc="0" locked="0" layoutInCell="1" allowOverlap="1" wp14:anchorId="26C7494D" wp14:editId="7542963E">
            <wp:simplePos x="0" y="0"/>
            <wp:positionH relativeFrom="margin">
              <wp:align>center</wp:align>
            </wp:positionH>
            <wp:positionV relativeFrom="paragraph">
              <wp:posOffset>12065</wp:posOffset>
            </wp:positionV>
            <wp:extent cx="4467225" cy="3429000"/>
            <wp:effectExtent l="76200" t="76200" r="142875" b="133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4467225" cy="3429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Pr="00723F97">
        <w:rPr>
          <w:rFonts w:ascii="Times New Roman" w:eastAsia="Times New Roman" w:hAnsi="Times New Roman" w:cs="Times New Roman"/>
          <w:sz w:val="24"/>
          <w:szCs w:val="24"/>
        </w:rPr>
        <w:t>Figure 1: It's all in the cloud.</w:t>
      </w:r>
    </w:p>
    <w:p w14:paraId="6CAA3724" w14:textId="3A6BF592" w:rsidR="008C39FF" w:rsidRPr="00723F97" w:rsidRDefault="008C39FF" w:rsidP="201B43EC">
      <w:pPr>
        <w:spacing w:after="124"/>
        <w:ind w:right="55"/>
        <w:rPr>
          <w:rFonts w:ascii="Times New Roman" w:eastAsia="Times New Roman" w:hAnsi="Times New Roman" w:cs="Times New Roman"/>
          <w:sz w:val="24"/>
          <w:szCs w:val="24"/>
        </w:rPr>
      </w:pPr>
    </w:p>
    <w:p w14:paraId="3118A503" w14:textId="31D83BEB" w:rsidR="00E65BBC" w:rsidRPr="00723F97" w:rsidRDefault="00E65BBC" w:rsidP="201B43EC">
      <w:pPr>
        <w:spacing w:after="124"/>
        <w:ind w:right="55"/>
        <w:rPr>
          <w:rFonts w:ascii="Times New Roman" w:eastAsia="Times New Roman" w:hAnsi="Times New Roman" w:cs="Times New Roman"/>
          <w:sz w:val="24"/>
          <w:szCs w:val="24"/>
        </w:rPr>
      </w:pPr>
    </w:p>
    <w:p w14:paraId="7687B2DC" w14:textId="0B70745C" w:rsidR="00357B2B" w:rsidRPr="00723F97" w:rsidRDefault="201B43EC" w:rsidP="201B43EC">
      <w:pPr>
        <w:pStyle w:val="ListParagraph"/>
        <w:numPr>
          <w:ilvl w:val="0"/>
          <w:numId w:val="17"/>
        </w:numPr>
        <w:spacing w:after="124"/>
        <w:ind w:right="55"/>
        <w:outlineLvl w:val="1"/>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 </w:t>
      </w:r>
      <w:r w:rsidR="00357B2B" w:rsidRPr="00723F97">
        <w:rPr>
          <w:rFonts w:ascii="Times New Roman" w:hAnsi="Times New Roman" w:cs="Times New Roman"/>
        </w:rPr>
        <w:tab/>
      </w:r>
      <w:bookmarkStart w:id="3" w:name="_Toc152660688"/>
      <w:r w:rsidRPr="00723F97">
        <w:rPr>
          <w:rFonts w:ascii="Times New Roman" w:eastAsia="Times New Roman" w:hAnsi="Times New Roman" w:cs="Times New Roman"/>
          <w:sz w:val="24"/>
          <w:szCs w:val="24"/>
        </w:rPr>
        <w:t>Solutions</w:t>
      </w:r>
      <w:bookmarkEnd w:id="3"/>
    </w:p>
    <w:p w14:paraId="3B491E0A" w14:textId="77777777" w:rsidR="00357B2B"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Cloud Computing was created to address the following issues:</w:t>
      </w:r>
    </w:p>
    <w:p w14:paraId="346114C8" w14:textId="68B57134" w:rsidR="00357B2B"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 Data storage issue: </w:t>
      </w:r>
    </w:p>
    <w:p w14:paraId="00F2AB5E" w14:textId="17043416" w:rsidR="008C44B2" w:rsidRPr="00723F97" w:rsidRDefault="00DE106D" w:rsidP="201B43EC">
      <w:pPr>
        <w:spacing w:after="124"/>
        <w:ind w:left="360" w:right="55"/>
        <w:rPr>
          <w:rFonts w:ascii="Times New Roman" w:eastAsia="Times New Roman" w:hAnsi="Times New Roman" w:cs="Times New Roman"/>
          <w:sz w:val="24"/>
          <w:szCs w:val="24"/>
        </w:rPr>
      </w:pPr>
      <w:r w:rsidRPr="00723F97">
        <w:rPr>
          <w:rFonts w:ascii="Times New Roman" w:hAnsi="Times New Roman" w:cs="Times New Roman"/>
          <w:noProof/>
          <w:lang w:bidi="ar-SA"/>
        </w:rPr>
        <w:lastRenderedPageBreak/>
        <w:drawing>
          <wp:anchor distT="0" distB="0" distL="114300" distR="114300" simplePos="0" relativeHeight="251658242" behindDoc="0" locked="0" layoutInCell="1" allowOverlap="1" wp14:anchorId="21D28EE6" wp14:editId="5A0D48D8">
            <wp:simplePos x="0" y="0"/>
            <wp:positionH relativeFrom="margin">
              <wp:align>center</wp:align>
            </wp:positionH>
            <wp:positionV relativeFrom="paragraph">
              <wp:posOffset>771525</wp:posOffset>
            </wp:positionV>
            <wp:extent cx="5372100" cy="2989565"/>
            <wp:effectExtent l="76200" t="76200" r="133350" b="135255"/>
            <wp:wrapSquare wrapText="bothSides"/>
            <wp:docPr id="6" name="Picture 6" descr="Cloud Computing là gì? Những khái niệm tổng quan về Cloud Computing [year]  - HOSTVN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oud Computing là gì? Những khái niệm tổng quan về Cloud Computing [year]  - HOSTVN Blo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72100" cy="29895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357B2B" w:rsidRPr="00723F97">
        <w:rPr>
          <w:rFonts w:ascii="Times New Roman" w:eastAsia="Times New Roman" w:hAnsi="Times New Roman" w:cs="Times New Roman"/>
          <w:sz w:val="24"/>
          <w:szCs w:val="24"/>
        </w:rPr>
        <w:t>Data is centralized in massive data warehouses. Microsoft and Google, for example, have hundreds of major data warehouses around the world. These huge corporations will offer services that enable organizations to store and manage data in centralized repositories.</w:t>
      </w:r>
    </w:p>
    <w:p w14:paraId="4AAC854C" w14:textId="6F67FA75" w:rsidR="00A73B63" w:rsidRPr="00723F97" w:rsidRDefault="201B43EC" w:rsidP="201B43EC">
      <w:pPr>
        <w:spacing w:after="124"/>
        <w:ind w:left="21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Figure </w:t>
      </w:r>
      <w:r w:rsidR="00DE106D">
        <w:rPr>
          <w:rFonts w:ascii="Times New Roman" w:eastAsia="Times New Roman" w:hAnsi="Times New Roman" w:cs="Times New Roman"/>
          <w:sz w:val="24"/>
          <w:szCs w:val="24"/>
        </w:rPr>
        <w:t>2</w:t>
      </w:r>
      <w:r w:rsidRPr="00723F97">
        <w:rPr>
          <w:rFonts w:ascii="Times New Roman" w:eastAsia="Times New Roman" w:hAnsi="Times New Roman" w:cs="Times New Roman"/>
          <w:sz w:val="24"/>
          <w:szCs w:val="24"/>
        </w:rPr>
        <w:t>: Overview model of cloud computing</w:t>
      </w:r>
    </w:p>
    <w:p w14:paraId="689BECD8" w14:textId="5782853B" w:rsidR="00A73B63" w:rsidRPr="00723F97" w:rsidRDefault="00A73B63" w:rsidP="201B43EC">
      <w:pPr>
        <w:spacing w:after="124"/>
        <w:ind w:left="360" w:right="55"/>
        <w:rPr>
          <w:rFonts w:ascii="Times New Roman" w:eastAsia="Times New Roman" w:hAnsi="Times New Roman" w:cs="Times New Roman"/>
          <w:sz w:val="24"/>
          <w:szCs w:val="24"/>
        </w:rPr>
      </w:pPr>
    </w:p>
    <w:p w14:paraId="6A948D2E" w14:textId="295F64EB" w:rsidR="008C44B2"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The problem of computing power:</w:t>
      </w:r>
    </w:p>
    <w:p w14:paraId="709EE6F7" w14:textId="3389230F" w:rsidR="008C44B2"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There are two basic solutions:</w:t>
      </w:r>
    </w:p>
    <w:p w14:paraId="1B0F84AC" w14:textId="77777777" w:rsidR="008C44B2" w:rsidRPr="00723F97" w:rsidRDefault="201B43EC" w:rsidP="201B43EC">
      <w:pPr>
        <w:spacing w:after="124"/>
        <w:ind w:left="360" w:right="55" w:firstLine="360"/>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o Using super-computers to handle calculations.</w:t>
      </w:r>
    </w:p>
    <w:p w14:paraId="69AB11BA" w14:textId="485D7132" w:rsidR="008C44B2" w:rsidRPr="00723F97" w:rsidRDefault="201B43EC" w:rsidP="201B43EC">
      <w:pPr>
        <w:spacing w:after="124"/>
        <w:ind w:left="360" w:right="55" w:firstLine="360"/>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o Using parallel, distributed, and grid computing systems.</w:t>
      </w:r>
    </w:p>
    <w:p w14:paraId="0AFC70FB" w14:textId="77777777" w:rsidR="00092B41" w:rsidRPr="00723F97" w:rsidRDefault="00092B41" w:rsidP="201B43EC">
      <w:pPr>
        <w:spacing w:after="124"/>
        <w:ind w:left="360" w:right="55"/>
        <w:rPr>
          <w:rFonts w:ascii="Times New Roman" w:eastAsia="Times New Roman" w:hAnsi="Times New Roman" w:cs="Times New Roman"/>
          <w:sz w:val="24"/>
          <w:szCs w:val="24"/>
        </w:rPr>
      </w:pPr>
    </w:p>
    <w:p w14:paraId="7C45295A" w14:textId="570F8F61" w:rsidR="00EB744A"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Problems with providing resources and software include the following:</w:t>
      </w:r>
    </w:p>
    <w:p w14:paraId="58CFEEAF" w14:textId="65A47EAC" w:rsidR="001D49B9"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Provide services such as IaaS (infrastructure as a service), PaaS (platform as a service), and SaaS (software as a service).</w:t>
      </w:r>
    </w:p>
    <w:p w14:paraId="77CE689F" w14:textId="5E490F47" w:rsidR="201B43EC" w:rsidRPr="00723F97" w:rsidRDefault="201B43EC" w:rsidP="201B43EC">
      <w:pPr>
        <w:spacing w:after="124"/>
        <w:ind w:left="360" w:right="55"/>
        <w:rPr>
          <w:rFonts w:ascii="Times New Roman" w:eastAsia="Times New Roman" w:hAnsi="Times New Roman" w:cs="Times New Roman"/>
          <w:sz w:val="24"/>
          <w:szCs w:val="24"/>
        </w:rPr>
      </w:pPr>
    </w:p>
    <w:p w14:paraId="4F1FA00D" w14:textId="13A744AA" w:rsidR="201B43EC" w:rsidRPr="00723F97" w:rsidRDefault="201B43EC" w:rsidP="201B43EC">
      <w:pPr>
        <w:spacing w:after="124"/>
        <w:ind w:left="360" w:right="55"/>
        <w:rPr>
          <w:rFonts w:ascii="Times New Roman" w:eastAsia="Times New Roman" w:hAnsi="Times New Roman" w:cs="Times New Roman"/>
          <w:sz w:val="24"/>
          <w:szCs w:val="24"/>
        </w:rPr>
      </w:pPr>
    </w:p>
    <w:p w14:paraId="5B2E4002" w14:textId="53C99864" w:rsidR="00EB744A" w:rsidRPr="00723F97" w:rsidRDefault="201B43EC" w:rsidP="201B43EC">
      <w:pPr>
        <w:pStyle w:val="ListParagraph"/>
        <w:numPr>
          <w:ilvl w:val="0"/>
          <w:numId w:val="17"/>
        </w:numPr>
        <w:spacing w:after="124"/>
        <w:ind w:right="55"/>
        <w:outlineLvl w:val="1"/>
        <w:rPr>
          <w:rFonts w:ascii="Times New Roman" w:eastAsia="Times New Roman" w:hAnsi="Times New Roman" w:cs="Times New Roman"/>
          <w:sz w:val="24"/>
          <w:szCs w:val="24"/>
        </w:rPr>
      </w:pPr>
      <w:bookmarkStart w:id="4" w:name="_Toc152660689"/>
      <w:r w:rsidRPr="00723F97">
        <w:rPr>
          <w:rFonts w:ascii="Times New Roman" w:eastAsia="Times New Roman" w:hAnsi="Times New Roman" w:cs="Times New Roman"/>
          <w:sz w:val="24"/>
          <w:szCs w:val="24"/>
        </w:rPr>
        <w:t>Features of Cloud Computing</w:t>
      </w:r>
      <w:bookmarkEnd w:id="4"/>
    </w:p>
    <w:p w14:paraId="77E8294A" w14:textId="1A5FF9AA" w:rsidR="001B0CCB" w:rsidRPr="00723F97" w:rsidRDefault="201B43EC" w:rsidP="201B43EC">
      <w:pPr>
        <w:spacing w:after="124"/>
        <w:ind w:left="360" w:right="55"/>
        <w:rPr>
          <w:rFonts w:ascii="Times New Roman" w:eastAsia="Times New Roman" w:hAnsi="Times New Roman" w:cs="Times New Roman"/>
          <w:i/>
          <w:iCs/>
          <w:sz w:val="24"/>
          <w:szCs w:val="24"/>
        </w:rPr>
      </w:pPr>
      <w:r w:rsidRPr="00723F97">
        <w:rPr>
          <w:rFonts w:ascii="Times New Roman" w:eastAsia="Times New Roman" w:hAnsi="Times New Roman" w:cs="Times New Roman"/>
          <w:i/>
          <w:iCs/>
          <w:sz w:val="24"/>
          <w:szCs w:val="24"/>
        </w:rPr>
        <w:t>1 – Self-service on demand</w:t>
      </w:r>
    </w:p>
    <w:p w14:paraId="4BB82F6B" w14:textId="2D8B8ADA" w:rsidR="00EB744A"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Cloud computing's technical qualities allow customers to define resource requirements unilaterally to meet system requirements such as server usage time, storage capacity, and the </w:t>
      </w:r>
      <w:r w:rsidRPr="00723F97">
        <w:rPr>
          <w:rFonts w:ascii="Times New Roman" w:eastAsia="Times New Roman" w:hAnsi="Times New Roman" w:cs="Times New Roman"/>
          <w:sz w:val="24"/>
          <w:szCs w:val="24"/>
        </w:rPr>
        <w:lastRenderedPageBreak/>
        <w:t>ability to fulfill specific requirements, as well as a high amount of system interaction with the outside world.</w:t>
      </w:r>
    </w:p>
    <w:p w14:paraId="4388604B" w14:textId="38CFC7CC" w:rsidR="001B082A" w:rsidRPr="00723F97" w:rsidRDefault="201B43EC" w:rsidP="201B43EC">
      <w:pPr>
        <w:spacing w:after="124"/>
        <w:ind w:left="360" w:right="55"/>
        <w:rPr>
          <w:rFonts w:ascii="Times New Roman" w:eastAsia="Times New Roman" w:hAnsi="Times New Roman" w:cs="Times New Roman"/>
          <w:i/>
          <w:iCs/>
          <w:sz w:val="24"/>
          <w:szCs w:val="24"/>
        </w:rPr>
      </w:pPr>
      <w:r w:rsidRPr="00723F97">
        <w:rPr>
          <w:rFonts w:ascii="Times New Roman" w:eastAsia="Times New Roman" w:hAnsi="Times New Roman" w:cs="Times New Roman"/>
          <w:i/>
          <w:iCs/>
          <w:sz w:val="24"/>
          <w:szCs w:val="24"/>
        </w:rPr>
        <w:t>2 – Wide Area Access</w:t>
      </w:r>
    </w:p>
    <w:p w14:paraId="5502AA2D" w14:textId="266E0F0F" w:rsidR="001B082A"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Customers just need to be connected to the Internet to use cloud computing services because they run on the Internet. Mobile phones, laptops, and PDAs are examples of information retrieval devices that do not require a lot of </w:t>
      </w:r>
      <w:proofErr w:type="gramStart"/>
      <w:r w:rsidRPr="00723F97">
        <w:rPr>
          <w:rFonts w:ascii="Times New Roman" w:eastAsia="Times New Roman" w:hAnsi="Times New Roman" w:cs="Times New Roman"/>
          <w:sz w:val="24"/>
          <w:szCs w:val="24"/>
        </w:rPr>
        <w:t>configuration</w:t>
      </w:r>
      <w:proofErr w:type="gramEnd"/>
      <w:r w:rsidRPr="00723F97">
        <w:rPr>
          <w:rFonts w:ascii="Times New Roman" w:eastAsia="Times New Roman" w:hAnsi="Times New Roman" w:cs="Times New Roman"/>
          <w:sz w:val="24"/>
          <w:szCs w:val="24"/>
        </w:rPr>
        <w:t xml:space="preserve"> (thin or thick client platforms).</w:t>
      </w:r>
    </w:p>
    <w:p w14:paraId="2A927869" w14:textId="461350C9" w:rsidR="00DE4365" w:rsidRPr="00723F97" w:rsidRDefault="201B43EC" w:rsidP="201B43EC">
      <w:pPr>
        <w:spacing w:after="124"/>
        <w:ind w:left="360" w:right="55"/>
        <w:rPr>
          <w:rFonts w:ascii="Times New Roman" w:eastAsia="Times New Roman" w:hAnsi="Times New Roman" w:cs="Times New Roman"/>
          <w:i/>
          <w:iCs/>
          <w:sz w:val="24"/>
          <w:szCs w:val="24"/>
        </w:rPr>
      </w:pPr>
      <w:r w:rsidRPr="00723F97">
        <w:rPr>
          <w:rFonts w:ascii="Times New Roman" w:eastAsia="Times New Roman" w:hAnsi="Times New Roman" w:cs="Times New Roman"/>
          <w:i/>
          <w:iCs/>
          <w:sz w:val="24"/>
          <w:szCs w:val="24"/>
        </w:rPr>
        <w:t>3 – Resource sharing and location independence</w:t>
      </w:r>
    </w:p>
    <w:p w14:paraId="02312BD6" w14:textId="35BA14B5" w:rsidR="00AA7727"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The resources of service providers are pooled to serve several users in a "multi-tenant" model. This architecture enables for dynamic allocation of hardware and virtualization resources based on user requirements. When demand from users drops or rises, resources will be requisitioned to meet the need.</w:t>
      </w:r>
    </w:p>
    <w:p w14:paraId="59DAFFD2" w14:textId="77777777" w:rsidR="00022BF8" w:rsidRPr="00723F97" w:rsidRDefault="201B43EC" w:rsidP="201B43EC">
      <w:pPr>
        <w:spacing w:after="124"/>
        <w:ind w:left="360" w:right="55"/>
        <w:rPr>
          <w:rFonts w:ascii="Times New Roman" w:eastAsia="Times New Roman" w:hAnsi="Times New Roman" w:cs="Times New Roman"/>
          <w:i/>
          <w:iCs/>
          <w:sz w:val="24"/>
          <w:szCs w:val="24"/>
        </w:rPr>
      </w:pPr>
      <w:r w:rsidRPr="00723F97">
        <w:rPr>
          <w:rFonts w:ascii="Times New Roman" w:eastAsia="Times New Roman" w:hAnsi="Times New Roman" w:cs="Times New Roman"/>
          <w:i/>
          <w:iCs/>
          <w:sz w:val="24"/>
          <w:szCs w:val="24"/>
        </w:rPr>
        <w:t>4 – The ability to quickly stretch</w:t>
      </w:r>
    </w:p>
    <w:p w14:paraId="4194F308" w14:textId="77777777" w:rsidR="00022BF8"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This capability enables the system to automatically grow or contract in response to the user's needs. As demand grows, the system extends automatically by adding resources. When demand falls, the system will cut resources automatically.</w:t>
      </w:r>
    </w:p>
    <w:p w14:paraId="7F42BACF" w14:textId="476A15E2" w:rsidR="00DE4365"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Elasticity allows suppliers to make optimal use of resources, make full use of redundant resources, and serve </w:t>
      </w:r>
      <w:proofErr w:type="gramStart"/>
      <w:r w:rsidRPr="00723F97">
        <w:rPr>
          <w:rFonts w:ascii="Times New Roman" w:eastAsia="Times New Roman" w:hAnsi="Times New Roman" w:cs="Times New Roman"/>
          <w:sz w:val="24"/>
          <w:szCs w:val="24"/>
        </w:rPr>
        <w:t>a large number of</w:t>
      </w:r>
      <w:proofErr w:type="gramEnd"/>
      <w:r w:rsidRPr="00723F97">
        <w:rPr>
          <w:rFonts w:ascii="Times New Roman" w:eastAsia="Times New Roman" w:hAnsi="Times New Roman" w:cs="Times New Roman"/>
          <w:sz w:val="24"/>
          <w:szCs w:val="24"/>
        </w:rPr>
        <w:t xml:space="preserve"> clients. Scalability helps service consumers save money because they only pay for the resources they really utilize.</w:t>
      </w:r>
    </w:p>
    <w:p w14:paraId="755D0712" w14:textId="77777777" w:rsidR="00117B2A" w:rsidRPr="00723F97" w:rsidRDefault="00117B2A" w:rsidP="201B43EC">
      <w:pPr>
        <w:spacing w:after="124"/>
        <w:ind w:left="360" w:right="55"/>
        <w:rPr>
          <w:rFonts w:ascii="Times New Roman" w:eastAsia="Times New Roman" w:hAnsi="Times New Roman" w:cs="Times New Roman"/>
          <w:sz w:val="24"/>
          <w:szCs w:val="24"/>
        </w:rPr>
      </w:pPr>
    </w:p>
    <w:p w14:paraId="03281777" w14:textId="36E7CAD4" w:rsidR="00117B2A" w:rsidRPr="00723F97" w:rsidRDefault="201B43EC" w:rsidP="201B43EC">
      <w:pPr>
        <w:spacing w:after="124"/>
        <w:ind w:left="360" w:right="55"/>
        <w:rPr>
          <w:rFonts w:ascii="Times New Roman" w:eastAsia="Times New Roman" w:hAnsi="Times New Roman" w:cs="Times New Roman"/>
          <w:i/>
          <w:iCs/>
          <w:sz w:val="24"/>
          <w:szCs w:val="24"/>
        </w:rPr>
      </w:pPr>
      <w:r w:rsidRPr="00723F97">
        <w:rPr>
          <w:rFonts w:ascii="Times New Roman" w:eastAsia="Times New Roman" w:hAnsi="Times New Roman" w:cs="Times New Roman"/>
          <w:i/>
          <w:iCs/>
          <w:sz w:val="24"/>
          <w:szCs w:val="24"/>
        </w:rPr>
        <w:t>5 – Pay according to actual use</w:t>
      </w:r>
    </w:p>
    <w:p w14:paraId="4BD65FAF" w14:textId="3120D27C" w:rsidR="00117B2A"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Many cloud services use an on-demand computing model, which is </w:t>
      </w:r>
      <w:proofErr w:type="gramStart"/>
      <w:r w:rsidRPr="00723F97">
        <w:rPr>
          <w:rFonts w:ascii="Times New Roman" w:eastAsia="Times New Roman" w:hAnsi="Times New Roman" w:cs="Times New Roman"/>
          <w:sz w:val="24"/>
          <w:szCs w:val="24"/>
        </w:rPr>
        <w:t>similar to</w:t>
      </w:r>
      <w:proofErr w:type="gramEnd"/>
      <w:r w:rsidRPr="00723F97">
        <w:rPr>
          <w:rFonts w:ascii="Times New Roman" w:eastAsia="Times New Roman" w:hAnsi="Times New Roman" w:cs="Times New Roman"/>
          <w:sz w:val="24"/>
          <w:szCs w:val="24"/>
        </w:rPr>
        <w:t xml:space="preserve"> how traditional on-demand utilities such as electricity are consumed, while others market on a down payment basis. Cloud computing allows to limit storage, bandwidth, computing resources and number of active users per month.</w:t>
      </w:r>
    </w:p>
    <w:p w14:paraId="5337AF12" w14:textId="3C049A93" w:rsidR="003B612C" w:rsidRPr="00723F97" w:rsidRDefault="003B612C" w:rsidP="201B43EC">
      <w:pPr>
        <w:spacing w:after="124"/>
        <w:ind w:left="360" w:right="55"/>
        <w:rPr>
          <w:rFonts w:ascii="Times New Roman" w:eastAsia="Times New Roman" w:hAnsi="Times New Roman" w:cs="Times New Roman"/>
          <w:sz w:val="24"/>
          <w:szCs w:val="24"/>
        </w:rPr>
      </w:pPr>
    </w:p>
    <w:p w14:paraId="17AABB91" w14:textId="77777777" w:rsidR="001D49B9" w:rsidRPr="00723F97" w:rsidRDefault="001D49B9" w:rsidP="201B43EC">
      <w:pPr>
        <w:spacing w:after="124"/>
        <w:ind w:left="360" w:right="55"/>
        <w:rPr>
          <w:rFonts w:ascii="Times New Roman" w:eastAsia="Times New Roman" w:hAnsi="Times New Roman" w:cs="Times New Roman"/>
          <w:sz w:val="24"/>
          <w:szCs w:val="24"/>
        </w:rPr>
      </w:pPr>
    </w:p>
    <w:p w14:paraId="430DC7F9" w14:textId="38EA5DE9" w:rsidR="003B612C" w:rsidRPr="00723F97" w:rsidRDefault="201B43EC" w:rsidP="201B43EC">
      <w:pPr>
        <w:pStyle w:val="ListParagraph"/>
        <w:numPr>
          <w:ilvl w:val="0"/>
          <w:numId w:val="17"/>
        </w:numPr>
        <w:spacing w:after="124"/>
        <w:ind w:right="55"/>
        <w:outlineLvl w:val="1"/>
        <w:rPr>
          <w:rFonts w:ascii="Times New Roman" w:eastAsia="Times New Roman" w:hAnsi="Times New Roman" w:cs="Times New Roman"/>
          <w:sz w:val="24"/>
          <w:szCs w:val="24"/>
        </w:rPr>
      </w:pPr>
      <w:bookmarkStart w:id="5" w:name="_Toc152660690"/>
      <w:r w:rsidRPr="00723F97">
        <w:rPr>
          <w:rFonts w:ascii="Times New Roman" w:eastAsia="Times New Roman" w:hAnsi="Times New Roman" w:cs="Times New Roman"/>
          <w:sz w:val="24"/>
          <w:szCs w:val="24"/>
        </w:rPr>
        <w:t>Difficulties and challenges</w:t>
      </w:r>
      <w:bookmarkEnd w:id="5"/>
    </w:p>
    <w:p w14:paraId="3046298B" w14:textId="77777777" w:rsidR="003B612C"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In the process of implementing cloud computing, people realize </w:t>
      </w:r>
      <w:proofErr w:type="gramStart"/>
      <w:r w:rsidRPr="00723F97">
        <w:rPr>
          <w:rFonts w:ascii="Times New Roman" w:eastAsia="Times New Roman" w:hAnsi="Times New Roman" w:cs="Times New Roman"/>
          <w:sz w:val="24"/>
          <w:szCs w:val="24"/>
        </w:rPr>
        <w:t>a number of</w:t>
      </w:r>
      <w:proofErr w:type="gramEnd"/>
      <w:r w:rsidRPr="00723F97">
        <w:rPr>
          <w:rFonts w:ascii="Times New Roman" w:eastAsia="Times New Roman" w:hAnsi="Times New Roman" w:cs="Times New Roman"/>
          <w:sz w:val="24"/>
          <w:szCs w:val="24"/>
        </w:rPr>
        <w:t xml:space="preserve"> difficulties and challenges</w:t>
      </w:r>
    </w:p>
    <w:p w14:paraId="0EB47F68" w14:textId="77777777" w:rsidR="003B612C"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following formula:</w:t>
      </w:r>
    </w:p>
    <w:p w14:paraId="3D887E51" w14:textId="5C55F764" w:rsidR="003B612C"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Security</w:t>
      </w:r>
    </w:p>
    <w:p w14:paraId="3862B27B" w14:textId="23817C92" w:rsidR="003B612C" w:rsidRPr="00723F97" w:rsidRDefault="201B43EC" w:rsidP="201B43EC">
      <w:pPr>
        <w:spacing w:after="124"/>
        <w:ind w:left="360" w:right="55" w:firstLine="360"/>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o Intellectual property</w:t>
      </w:r>
    </w:p>
    <w:p w14:paraId="3D65F658" w14:textId="18965A55" w:rsidR="003B612C" w:rsidRPr="00723F97" w:rsidRDefault="201B43EC" w:rsidP="201B43EC">
      <w:pPr>
        <w:spacing w:after="124"/>
        <w:ind w:left="360" w:right="55" w:firstLine="360"/>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o Privacy</w:t>
      </w:r>
    </w:p>
    <w:p w14:paraId="0BA869C2" w14:textId="2E6B4F40" w:rsidR="003B612C" w:rsidRPr="00723F97" w:rsidRDefault="201B43EC" w:rsidP="201B43EC">
      <w:pPr>
        <w:spacing w:after="124"/>
        <w:ind w:left="360" w:right="55" w:firstLine="360"/>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o Reliability</w:t>
      </w:r>
    </w:p>
    <w:p w14:paraId="3780C615" w14:textId="77777777" w:rsidR="00AA7727" w:rsidRPr="00723F97" w:rsidRDefault="00AA7727" w:rsidP="201B43EC">
      <w:pPr>
        <w:spacing w:after="124"/>
        <w:ind w:left="360" w:right="55"/>
        <w:rPr>
          <w:rFonts w:ascii="Times New Roman" w:eastAsia="Times New Roman" w:hAnsi="Times New Roman" w:cs="Times New Roman"/>
          <w:sz w:val="24"/>
          <w:szCs w:val="24"/>
        </w:rPr>
      </w:pPr>
    </w:p>
    <w:p w14:paraId="56EDFE82" w14:textId="336B53F6" w:rsidR="003B612C"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Possibility of not controlling data</w:t>
      </w:r>
    </w:p>
    <w:p w14:paraId="0349A290" w14:textId="6F0217AB" w:rsidR="003B612C"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Data Latency</w:t>
      </w:r>
    </w:p>
    <w:p w14:paraId="3AEE1FEA" w14:textId="6484C74A" w:rsidR="003B612C"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Availability of services, data</w:t>
      </w:r>
    </w:p>
    <w:p w14:paraId="5C4B374A" w14:textId="7012B26F" w:rsidR="003B612C"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Additional services</w:t>
      </w:r>
    </w:p>
    <w:p w14:paraId="04ED89B0" w14:textId="2044B18E" w:rsidR="00F62379"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Legal requirements for services, between customers and suppliers.</w:t>
      </w:r>
    </w:p>
    <w:p w14:paraId="675A5398" w14:textId="2373377C" w:rsidR="00A82952" w:rsidRPr="00723F97" w:rsidRDefault="00A82952" w:rsidP="201B43EC">
      <w:pPr>
        <w:spacing w:after="124"/>
        <w:ind w:left="360" w:right="55"/>
        <w:rPr>
          <w:rFonts w:ascii="Times New Roman" w:eastAsia="Times New Roman" w:hAnsi="Times New Roman" w:cs="Times New Roman"/>
          <w:sz w:val="24"/>
          <w:szCs w:val="24"/>
        </w:rPr>
      </w:pPr>
    </w:p>
    <w:p w14:paraId="16244EB1" w14:textId="77777777" w:rsidR="00920C7D" w:rsidRPr="00723F97" w:rsidRDefault="00920C7D" w:rsidP="201B43EC">
      <w:pPr>
        <w:spacing w:after="124"/>
        <w:ind w:left="360" w:right="55"/>
        <w:rPr>
          <w:rFonts w:ascii="Times New Roman" w:eastAsia="Times New Roman" w:hAnsi="Times New Roman" w:cs="Times New Roman"/>
          <w:sz w:val="24"/>
          <w:szCs w:val="24"/>
        </w:rPr>
      </w:pPr>
    </w:p>
    <w:p w14:paraId="54B85C28" w14:textId="67565D94" w:rsidR="00C107EF" w:rsidRPr="00723F97" w:rsidRDefault="201B43EC" w:rsidP="201B43EC">
      <w:pPr>
        <w:pStyle w:val="ListParagraph"/>
        <w:numPr>
          <w:ilvl w:val="0"/>
          <w:numId w:val="17"/>
        </w:numPr>
        <w:spacing w:after="124"/>
        <w:ind w:right="55"/>
        <w:outlineLvl w:val="1"/>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  </w:t>
      </w:r>
      <w:bookmarkStart w:id="6" w:name="_Toc152660691"/>
      <w:r w:rsidRPr="00723F97">
        <w:rPr>
          <w:rFonts w:ascii="Times New Roman" w:eastAsia="Times New Roman" w:hAnsi="Times New Roman" w:cs="Times New Roman"/>
          <w:sz w:val="24"/>
          <w:szCs w:val="24"/>
        </w:rPr>
        <w:t>Development trends</w:t>
      </w:r>
      <w:bookmarkEnd w:id="6"/>
    </w:p>
    <w:p w14:paraId="3DD7B7DD" w14:textId="74B56E16" w:rsidR="00417F8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The term "cloud computing" was coined in mid-2007, and it has since been heavily developed and deployed by several major corporations around the world, including IBM, Sun, Amazon, Google, Microsoft, Yahoo, Sales Force, and others.</w:t>
      </w:r>
    </w:p>
    <w:p w14:paraId="6F4D3C1F" w14:textId="77777777" w:rsidR="00AA7727" w:rsidRPr="00723F97" w:rsidRDefault="00AA7727" w:rsidP="201B43EC">
      <w:pPr>
        <w:spacing w:after="124"/>
        <w:ind w:left="360" w:right="55"/>
        <w:rPr>
          <w:rFonts w:ascii="Times New Roman" w:eastAsia="Times New Roman" w:hAnsi="Times New Roman" w:cs="Times New Roman"/>
          <w:sz w:val="24"/>
          <w:szCs w:val="24"/>
        </w:rPr>
      </w:pPr>
    </w:p>
    <w:p w14:paraId="413F467C" w14:textId="1AE7A20E" w:rsidR="00A82952" w:rsidRPr="00723F97" w:rsidRDefault="00A73B63" w:rsidP="201B43EC">
      <w:pPr>
        <w:spacing w:after="124"/>
        <w:ind w:left="360" w:right="55"/>
        <w:rPr>
          <w:rFonts w:ascii="Times New Roman" w:eastAsia="Times New Roman" w:hAnsi="Times New Roman" w:cs="Times New Roman"/>
          <w:sz w:val="24"/>
          <w:szCs w:val="24"/>
        </w:rPr>
      </w:pPr>
      <w:r w:rsidRPr="00723F97">
        <w:rPr>
          <w:rFonts w:ascii="Times New Roman" w:hAnsi="Times New Roman" w:cs="Times New Roman"/>
          <w:noProof/>
          <w:lang w:bidi="ar-SA"/>
        </w:rPr>
        <w:drawing>
          <wp:anchor distT="0" distB="0" distL="114300" distR="114300" simplePos="0" relativeHeight="251658241" behindDoc="0" locked="0" layoutInCell="1" allowOverlap="1" wp14:anchorId="08E5BCAA" wp14:editId="7D928362">
            <wp:simplePos x="0" y="0"/>
            <wp:positionH relativeFrom="margin">
              <wp:align>center</wp:align>
            </wp:positionH>
            <wp:positionV relativeFrom="paragraph">
              <wp:posOffset>86995</wp:posOffset>
            </wp:positionV>
            <wp:extent cx="4991100" cy="3086100"/>
            <wp:effectExtent l="76200" t="76200" r="133350" b="133350"/>
            <wp:wrapSquare wrapText="bothSides"/>
            <wp:docPr id="7" name="Picture 7" descr="Top 10 Nhà Cung Cấp Dịch Vụ Điện Toán Đám Mây Hàng Đầu Thế Giớ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op 10 Nhà Cung Cấp Dịch Vụ Điện Toán Đám Mây Hàng Đầu Thế Giới"/>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91100" cy="3086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4A300ECF" w14:textId="77777777" w:rsidR="00A82952" w:rsidRPr="00723F97" w:rsidRDefault="00A82952" w:rsidP="201B43EC">
      <w:pPr>
        <w:spacing w:after="124"/>
        <w:ind w:left="360" w:right="55"/>
        <w:rPr>
          <w:rFonts w:ascii="Times New Roman" w:eastAsia="Times New Roman" w:hAnsi="Times New Roman" w:cs="Times New Roman"/>
          <w:sz w:val="24"/>
          <w:szCs w:val="24"/>
        </w:rPr>
      </w:pPr>
    </w:p>
    <w:p w14:paraId="0F22481A" w14:textId="3134C86A" w:rsidR="00A73B63" w:rsidRPr="00723F97" w:rsidRDefault="00A73B63" w:rsidP="201B43EC">
      <w:pPr>
        <w:spacing w:after="124"/>
        <w:ind w:left="360" w:right="55"/>
        <w:rPr>
          <w:rFonts w:ascii="Times New Roman" w:eastAsia="Times New Roman" w:hAnsi="Times New Roman" w:cs="Times New Roman"/>
          <w:sz w:val="24"/>
          <w:szCs w:val="24"/>
        </w:rPr>
      </w:pPr>
    </w:p>
    <w:p w14:paraId="50F96279" w14:textId="0A439F3E" w:rsidR="00A73B63" w:rsidRPr="00723F97" w:rsidRDefault="00A73B63" w:rsidP="201B43EC">
      <w:pPr>
        <w:spacing w:after="124"/>
        <w:ind w:left="360" w:right="55"/>
        <w:rPr>
          <w:rFonts w:ascii="Times New Roman" w:eastAsia="Times New Roman" w:hAnsi="Times New Roman" w:cs="Times New Roman"/>
          <w:sz w:val="24"/>
          <w:szCs w:val="24"/>
        </w:rPr>
      </w:pPr>
    </w:p>
    <w:p w14:paraId="5F40B47C" w14:textId="5058E445" w:rsidR="00A73B63" w:rsidRPr="00723F97" w:rsidRDefault="00A73B63" w:rsidP="201B43EC">
      <w:pPr>
        <w:spacing w:after="124"/>
        <w:ind w:left="360" w:right="55"/>
        <w:rPr>
          <w:rFonts w:ascii="Times New Roman" w:eastAsia="Times New Roman" w:hAnsi="Times New Roman" w:cs="Times New Roman"/>
          <w:sz w:val="24"/>
          <w:szCs w:val="24"/>
        </w:rPr>
      </w:pPr>
    </w:p>
    <w:p w14:paraId="7D3A0221" w14:textId="3570AEBD" w:rsidR="00A73B63" w:rsidRPr="00723F97" w:rsidRDefault="00A73B63" w:rsidP="201B43EC">
      <w:pPr>
        <w:spacing w:after="124"/>
        <w:ind w:left="360" w:right="55"/>
        <w:rPr>
          <w:rFonts w:ascii="Times New Roman" w:eastAsia="Times New Roman" w:hAnsi="Times New Roman" w:cs="Times New Roman"/>
          <w:sz w:val="24"/>
          <w:szCs w:val="24"/>
        </w:rPr>
      </w:pPr>
    </w:p>
    <w:p w14:paraId="3EEC6127" w14:textId="0D57DC81" w:rsidR="00A73B63" w:rsidRPr="00723F97" w:rsidRDefault="00A73B63" w:rsidP="201B43EC">
      <w:pPr>
        <w:spacing w:after="124"/>
        <w:ind w:left="360" w:right="55"/>
        <w:rPr>
          <w:rFonts w:ascii="Times New Roman" w:eastAsia="Times New Roman" w:hAnsi="Times New Roman" w:cs="Times New Roman"/>
          <w:sz w:val="24"/>
          <w:szCs w:val="24"/>
        </w:rPr>
      </w:pPr>
    </w:p>
    <w:p w14:paraId="7EB2F157" w14:textId="31E18474" w:rsidR="00A73B63" w:rsidRPr="00723F97" w:rsidRDefault="00A73B63" w:rsidP="201B43EC">
      <w:pPr>
        <w:spacing w:after="124"/>
        <w:ind w:left="360" w:right="55"/>
        <w:rPr>
          <w:rFonts w:ascii="Times New Roman" w:eastAsia="Times New Roman" w:hAnsi="Times New Roman" w:cs="Times New Roman"/>
          <w:sz w:val="24"/>
          <w:szCs w:val="24"/>
        </w:rPr>
      </w:pPr>
    </w:p>
    <w:p w14:paraId="33A314B5" w14:textId="125E30EF" w:rsidR="00A73B63" w:rsidRPr="00723F97" w:rsidRDefault="00A73B63" w:rsidP="201B43EC">
      <w:pPr>
        <w:spacing w:after="124"/>
        <w:ind w:left="360" w:right="55"/>
        <w:rPr>
          <w:rFonts w:ascii="Times New Roman" w:eastAsia="Times New Roman" w:hAnsi="Times New Roman" w:cs="Times New Roman"/>
          <w:sz w:val="24"/>
          <w:szCs w:val="24"/>
        </w:rPr>
      </w:pPr>
    </w:p>
    <w:p w14:paraId="4287F7BF" w14:textId="753839B1" w:rsidR="00A73B63" w:rsidRPr="00723F97" w:rsidRDefault="00A73B63" w:rsidP="201B43EC">
      <w:pPr>
        <w:spacing w:after="124"/>
        <w:ind w:left="360" w:right="55"/>
        <w:rPr>
          <w:rFonts w:ascii="Times New Roman" w:eastAsia="Times New Roman" w:hAnsi="Times New Roman" w:cs="Times New Roman"/>
          <w:sz w:val="24"/>
          <w:szCs w:val="24"/>
        </w:rPr>
      </w:pPr>
    </w:p>
    <w:p w14:paraId="090A3D4E" w14:textId="3ECD0D20" w:rsidR="00A73B63" w:rsidRPr="00723F97" w:rsidRDefault="201B43EC" w:rsidP="201B43EC">
      <w:pPr>
        <w:spacing w:after="124"/>
        <w:ind w:left="720" w:right="55" w:firstLine="720"/>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Figure </w:t>
      </w:r>
      <w:r w:rsidR="00DE106D">
        <w:rPr>
          <w:rFonts w:ascii="Times New Roman" w:eastAsia="Times New Roman" w:hAnsi="Times New Roman" w:cs="Times New Roman"/>
          <w:sz w:val="24"/>
          <w:szCs w:val="24"/>
        </w:rPr>
        <w:t>3</w:t>
      </w:r>
      <w:r w:rsidRPr="00723F97">
        <w:rPr>
          <w:rFonts w:ascii="Times New Roman" w:eastAsia="Times New Roman" w:hAnsi="Times New Roman" w:cs="Times New Roman"/>
          <w:sz w:val="24"/>
          <w:szCs w:val="24"/>
        </w:rPr>
        <w:t>: Some companies offer cloud computing services.</w:t>
      </w:r>
    </w:p>
    <w:p w14:paraId="1A12F926" w14:textId="77777777" w:rsidR="00AA7727" w:rsidRPr="00723F97" w:rsidRDefault="00AA7727" w:rsidP="201B43EC">
      <w:pPr>
        <w:spacing w:after="124"/>
        <w:ind w:left="360" w:right="55"/>
        <w:rPr>
          <w:rFonts w:ascii="Times New Roman" w:eastAsia="Times New Roman" w:hAnsi="Times New Roman" w:cs="Times New Roman"/>
          <w:sz w:val="24"/>
          <w:szCs w:val="24"/>
        </w:rPr>
      </w:pPr>
    </w:p>
    <w:p w14:paraId="57F961B4" w14:textId="3A827CCD" w:rsidR="00417F8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Cloud computing has been and continues to generate tremendous profits, giving a playground, and a vast market for suppliers, with the purpose of solving problems in data, computers, services, and so on for consumers. Its rapid expansion can be measured by the day. Meanwhile, because the original phrase "grid computing" isn't economically viable or profitable, </w:t>
      </w:r>
      <w:proofErr w:type="gramStart"/>
      <w:r w:rsidRPr="00723F97">
        <w:rPr>
          <w:rFonts w:ascii="Times New Roman" w:eastAsia="Times New Roman" w:hAnsi="Times New Roman" w:cs="Times New Roman"/>
          <w:sz w:val="24"/>
          <w:szCs w:val="24"/>
        </w:rPr>
        <w:t>it's</w:t>
      </w:r>
      <w:proofErr w:type="gramEnd"/>
      <w:r w:rsidRPr="00723F97">
        <w:rPr>
          <w:rFonts w:ascii="Times New Roman" w:eastAsia="Times New Roman" w:hAnsi="Times New Roman" w:cs="Times New Roman"/>
          <w:sz w:val="24"/>
          <w:szCs w:val="24"/>
        </w:rPr>
        <w:t xml:space="preserve"> popularity is waning, and it's now exclusively used in scientific study.</w:t>
      </w:r>
    </w:p>
    <w:p w14:paraId="5725E884" w14:textId="57905AE5" w:rsidR="00041A15" w:rsidRPr="00723F97" w:rsidRDefault="00041A15" w:rsidP="201B43EC">
      <w:pPr>
        <w:spacing w:after="124"/>
        <w:ind w:left="360" w:right="55"/>
        <w:rPr>
          <w:rFonts w:ascii="Times New Roman" w:eastAsia="Times New Roman" w:hAnsi="Times New Roman" w:cs="Times New Roman"/>
          <w:sz w:val="24"/>
          <w:szCs w:val="24"/>
        </w:rPr>
      </w:pPr>
    </w:p>
    <w:p w14:paraId="57FBE3EC" w14:textId="77777777" w:rsidR="00041A15" w:rsidRPr="00723F97" w:rsidRDefault="00041A15" w:rsidP="201B43EC">
      <w:pPr>
        <w:spacing w:after="124"/>
        <w:ind w:left="360" w:right="55"/>
        <w:rPr>
          <w:rFonts w:ascii="Times New Roman" w:eastAsia="Times New Roman" w:hAnsi="Times New Roman" w:cs="Times New Roman"/>
          <w:sz w:val="24"/>
          <w:szCs w:val="24"/>
        </w:rPr>
      </w:pPr>
    </w:p>
    <w:p w14:paraId="0FCB9F7D" w14:textId="3B55C2E1" w:rsidR="00041A15" w:rsidRPr="00723F97" w:rsidRDefault="201B43EC" w:rsidP="201B43EC">
      <w:pPr>
        <w:pStyle w:val="Heading1"/>
        <w:numPr>
          <w:ilvl w:val="0"/>
          <w:numId w:val="0"/>
        </w:numPr>
        <w:rPr>
          <w:b w:val="0"/>
          <w:sz w:val="24"/>
          <w:szCs w:val="24"/>
        </w:rPr>
      </w:pPr>
      <w:bookmarkStart w:id="7" w:name="_Toc152660692"/>
      <w:r w:rsidRPr="00723F97">
        <w:rPr>
          <w:sz w:val="24"/>
          <w:szCs w:val="24"/>
        </w:rPr>
        <w:t>CHAPTER 2: Reality of Cloud Computing</w:t>
      </w:r>
      <w:bookmarkEnd w:id="7"/>
    </w:p>
    <w:p w14:paraId="69699C9F" w14:textId="22E85232" w:rsidR="00041A15" w:rsidRPr="00723F97" w:rsidRDefault="201B43EC" w:rsidP="201B43EC">
      <w:pPr>
        <w:pStyle w:val="ListParagraph"/>
        <w:numPr>
          <w:ilvl w:val="0"/>
          <w:numId w:val="22"/>
        </w:numPr>
        <w:spacing w:after="124"/>
        <w:ind w:right="55"/>
        <w:outlineLvl w:val="1"/>
        <w:rPr>
          <w:rFonts w:ascii="Times New Roman" w:eastAsia="Times New Roman" w:hAnsi="Times New Roman" w:cs="Times New Roman"/>
          <w:sz w:val="24"/>
          <w:szCs w:val="24"/>
        </w:rPr>
      </w:pPr>
      <w:bookmarkStart w:id="8" w:name="_Toc152660693"/>
      <w:r w:rsidRPr="00723F97">
        <w:rPr>
          <w:rFonts w:ascii="Times New Roman" w:eastAsia="Times New Roman" w:hAnsi="Times New Roman" w:cs="Times New Roman"/>
          <w:sz w:val="24"/>
          <w:szCs w:val="24"/>
        </w:rPr>
        <w:t>Reality of cloud computing</w:t>
      </w:r>
      <w:bookmarkEnd w:id="8"/>
    </w:p>
    <w:p w14:paraId="257704BF" w14:textId="77777777" w:rsidR="00092B41" w:rsidRPr="00723F97" w:rsidRDefault="00092B41" w:rsidP="201B43EC">
      <w:pPr>
        <w:spacing w:after="124"/>
        <w:ind w:left="360" w:right="55"/>
        <w:rPr>
          <w:rFonts w:ascii="Times New Roman" w:eastAsia="Times New Roman" w:hAnsi="Times New Roman" w:cs="Times New Roman"/>
          <w:sz w:val="24"/>
          <w:szCs w:val="24"/>
        </w:rPr>
      </w:pPr>
    </w:p>
    <w:p w14:paraId="36C123FA" w14:textId="61FDDF36" w:rsidR="00397A7E"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Cloud computing offers infrastructure, platforms, and software as a service to users, which can be rented on a pay-as-you-go basis.</w:t>
      </w:r>
    </w:p>
    <w:p w14:paraId="73BC527C" w14:textId="2A430D7F" w:rsidR="00041A15"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Cloud service providers offer their services under three basic models:</w:t>
      </w:r>
    </w:p>
    <w:p w14:paraId="1AB54A6C" w14:textId="6B69A395" w:rsidR="00041A15"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 o Services for Infrastructure (IaaS – Infrastructure as a Service).</w:t>
      </w:r>
    </w:p>
    <w:p w14:paraId="37F4DE56" w14:textId="009D920E" w:rsidR="00041A15"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 o Platform as a Service (PaaS – Platform as a Service).</w:t>
      </w:r>
    </w:p>
    <w:p w14:paraId="4EDA23B6" w14:textId="2A8E0171" w:rsidR="00041A15"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 o Service for Software (SaaS – Software as a Service).</w:t>
      </w:r>
    </w:p>
    <w:p w14:paraId="24DA1ACD" w14:textId="30BD1688" w:rsidR="00397A7E" w:rsidRPr="00723F97" w:rsidRDefault="00397A7E" w:rsidP="201B43EC">
      <w:pPr>
        <w:spacing w:after="124"/>
        <w:ind w:left="360" w:right="55"/>
        <w:rPr>
          <w:rFonts w:ascii="Times New Roman" w:eastAsia="Times New Roman" w:hAnsi="Times New Roman" w:cs="Times New Roman"/>
          <w:sz w:val="24"/>
          <w:szCs w:val="24"/>
        </w:rPr>
      </w:pPr>
    </w:p>
    <w:p w14:paraId="08CA34F4" w14:textId="77777777" w:rsidR="00C642EF" w:rsidRPr="00723F97" w:rsidRDefault="00C642EF" w:rsidP="201B43EC">
      <w:pPr>
        <w:spacing w:after="124"/>
        <w:ind w:left="360" w:right="55"/>
        <w:rPr>
          <w:rFonts w:ascii="Times New Roman" w:eastAsia="Times New Roman" w:hAnsi="Times New Roman" w:cs="Times New Roman"/>
          <w:b/>
          <w:bCs/>
          <w:i/>
          <w:iCs/>
          <w:sz w:val="24"/>
          <w:szCs w:val="24"/>
        </w:rPr>
      </w:pPr>
    </w:p>
    <w:p w14:paraId="372FAE00" w14:textId="55070150" w:rsidR="00397A7E" w:rsidRPr="00723F97" w:rsidRDefault="201B43EC" w:rsidP="201B43EC">
      <w:pPr>
        <w:spacing w:after="124"/>
        <w:ind w:left="360" w:right="55"/>
        <w:rPr>
          <w:rFonts w:ascii="Times New Roman" w:eastAsia="Times New Roman" w:hAnsi="Times New Roman" w:cs="Times New Roman"/>
          <w:b/>
          <w:bCs/>
          <w:i/>
          <w:iCs/>
          <w:sz w:val="24"/>
          <w:szCs w:val="24"/>
        </w:rPr>
      </w:pPr>
      <w:r w:rsidRPr="00723F97">
        <w:rPr>
          <w:rFonts w:ascii="Times New Roman" w:eastAsia="Times New Roman" w:hAnsi="Times New Roman" w:cs="Times New Roman"/>
          <w:b/>
          <w:bCs/>
          <w:i/>
          <w:iCs/>
          <w:sz w:val="24"/>
          <w:szCs w:val="24"/>
        </w:rPr>
        <w:t>Services for Infrastructure (IaaS – Infrastructure as a Service).</w:t>
      </w:r>
    </w:p>
    <w:p w14:paraId="6A3A653D" w14:textId="4AC1F0AC" w:rsidR="00397A7E"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Application developers give consumers with a virtual area to store and build services in IaaS cloud, which is regarded a sort of development service that is best invested in cloud computing technology.</w:t>
      </w:r>
    </w:p>
    <w:p w14:paraId="61162EAE" w14:textId="18785E86" w:rsidR="00397A7E"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We can rent and use computer network hardware through Infrastructure as a Service (IaaS).</w:t>
      </w:r>
    </w:p>
    <w:p w14:paraId="2AC667EC" w14:textId="602569C1" w:rsidR="00397A7E" w:rsidRPr="00723F97" w:rsidRDefault="00A30999" w:rsidP="201B43EC">
      <w:pPr>
        <w:spacing w:after="124"/>
        <w:ind w:left="360" w:right="55"/>
        <w:rPr>
          <w:rFonts w:ascii="Times New Roman" w:eastAsia="Times New Roman" w:hAnsi="Times New Roman" w:cs="Times New Roman"/>
          <w:sz w:val="24"/>
          <w:szCs w:val="24"/>
        </w:rPr>
      </w:pPr>
      <w:r w:rsidRPr="00723F97">
        <w:rPr>
          <w:rFonts w:ascii="Times New Roman" w:hAnsi="Times New Roman" w:cs="Times New Roman"/>
          <w:noProof/>
          <w:lang w:bidi="ar-SA"/>
        </w:rPr>
        <w:lastRenderedPageBreak/>
        <w:drawing>
          <wp:anchor distT="0" distB="0" distL="114300" distR="114300" simplePos="0" relativeHeight="251658243" behindDoc="0" locked="0" layoutInCell="1" allowOverlap="1" wp14:anchorId="08BFA431" wp14:editId="1656ECFA">
            <wp:simplePos x="0" y="0"/>
            <wp:positionH relativeFrom="margin">
              <wp:align>left</wp:align>
            </wp:positionH>
            <wp:positionV relativeFrom="paragraph">
              <wp:posOffset>1314450</wp:posOffset>
            </wp:positionV>
            <wp:extent cx="5943600" cy="3962400"/>
            <wp:effectExtent l="76200" t="76200" r="133350" b="1333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397A7E" w:rsidRPr="00723F97">
        <w:rPr>
          <w:rFonts w:ascii="Times New Roman" w:eastAsia="Times New Roman" w:hAnsi="Times New Roman" w:cs="Times New Roman"/>
          <w:sz w:val="24"/>
          <w:szCs w:val="24"/>
        </w:rPr>
        <w:t>IaaS provides various resources such as firewalls, load balancers, and IP addresses, but the user must install and maintain the operating system and applications. This allows for more flexibility in the allocation of resources.</w:t>
      </w:r>
    </w:p>
    <w:p w14:paraId="2D526AFE" w14:textId="66A837D7" w:rsidR="00A30999" w:rsidRPr="00723F97" w:rsidRDefault="00A30999" w:rsidP="00DE106D">
      <w:pPr>
        <w:spacing w:after="124"/>
        <w:ind w:right="55"/>
        <w:rPr>
          <w:rFonts w:ascii="Times New Roman" w:eastAsia="Times New Roman" w:hAnsi="Times New Roman" w:cs="Times New Roman"/>
          <w:sz w:val="24"/>
          <w:szCs w:val="24"/>
        </w:rPr>
      </w:pPr>
    </w:p>
    <w:p w14:paraId="3817DD65" w14:textId="1CF41FEF" w:rsidR="00DE106D" w:rsidRDefault="201B43EC" w:rsidP="00DE106D">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Amazon, Google, and Windows vendors all offer IaaS.... Developing templates for cloud </w:t>
      </w:r>
    </w:p>
    <w:p w14:paraId="06952C95" w14:textId="00454D66" w:rsidR="00DE106D" w:rsidRPr="00723F97" w:rsidRDefault="00DE106D" w:rsidP="00DE106D">
      <w:pPr>
        <w:spacing w:after="124"/>
        <w:ind w:left="252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    Figure </w:t>
      </w:r>
      <w:r>
        <w:rPr>
          <w:rFonts w:ascii="Times New Roman" w:eastAsia="Times New Roman" w:hAnsi="Times New Roman" w:cs="Times New Roman"/>
          <w:sz w:val="24"/>
          <w:szCs w:val="24"/>
        </w:rPr>
        <w:t>4</w:t>
      </w:r>
      <w:r w:rsidRPr="00723F97">
        <w:rPr>
          <w:rFonts w:ascii="Times New Roman" w:eastAsia="Times New Roman" w:hAnsi="Times New Roman" w:cs="Times New Roman"/>
          <w:sz w:val="24"/>
          <w:szCs w:val="24"/>
        </w:rPr>
        <w:t>: Infrastructure as a service</w:t>
      </w:r>
    </w:p>
    <w:p w14:paraId="188DA2A7" w14:textId="32B72BCB" w:rsidR="00397A7E"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services to generate a blueprint for building a ready-to-use system and prevent migrating across different clouds is one technique to make IaaS management easier.</w:t>
      </w:r>
    </w:p>
    <w:p w14:paraId="5CCEF99E" w14:textId="505DCFD7" w:rsidR="00397A7E"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Workstations can hire full external services rather of purchasing them, such as a rental server, consolidated storage space, or network equipment. These services are usually invoiced on a per-function basis, with the quantity of resources consumed (and thus the price) reflecting the level of activity.</w:t>
      </w:r>
    </w:p>
    <w:p w14:paraId="0DF1CECB" w14:textId="30145F34" w:rsidR="000D2EF5" w:rsidRPr="00723F97" w:rsidRDefault="201B43EC" w:rsidP="201B43EC">
      <w:pPr>
        <w:spacing w:after="124"/>
        <w:ind w:right="55"/>
        <w:rPr>
          <w:rFonts w:ascii="Times New Roman" w:eastAsia="Times New Roman" w:hAnsi="Times New Roman" w:cs="Times New Roman"/>
          <w:b/>
          <w:bCs/>
          <w:sz w:val="24"/>
          <w:szCs w:val="24"/>
        </w:rPr>
      </w:pPr>
      <w:r w:rsidRPr="00723F97">
        <w:rPr>
          <w:rFonts w:ascii="Times New Roman" w:eastAsia="Times New Roman" w:hAnsi="Times New Roman" w:cs="Times New Roman"/>
          <w:b/>
          <w:bCs/>
          <w:sz w:val="24"/>
          <w:szCs w:val="24"/>
        </w:rPr>
        <w:t>Notable features:</w:t>
      </w:r>
    </w:p>
    <w:p w14:paraId="240C2CBB" w14:textId="2D8622CD" w:rsidR="000D2EF5" w:rsidRPr="00723F97" w:rsidRDefault="201B43EC" w:rsidP="201B43EC">
      <w:pPr>
        <w:spacing w:after="124"/>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Provide resources as a service: including servers, network equipment, memory, CPU, hard disk space, data center equipment.</w:t>
      </w:r>
    </w:p>
    <w:p w14:paraId="021CBA35" w14:textId="77777777" w:rsidR="000D2EF5" w:rsidRPr="00723F97" w:rsidRDefault="201B43EC" w:rsidP="201B43EC">
      <w:pPr>
        <w:spacing w:after="124"/>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Flexible scalability</w:t>
      </w:r>
    </w:p>
    <w:p w14:paraId="2320468B" w14:textId="77777777" w:rsidR="000D2EF5" w:rsidRPr="00723F97" w:rsidRDefault="201B43EC" w:rsidP="201B43EC">
      <w:pPr>
        <w:spacing w:after="124"/>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Costs vary depending on reality</w:t>
      </w:r>
    </w:p>
    <w:p w14:paraId="283EFA52" w14:textId="77777777" w:rsidR="000D2EF5" w:rsidRPr="00723F97" w:rsidRDefault="201B43EC" w:rsidP="201B43EC">
      <w:pPr>
        <w:spacing w:after="124"/>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lastRenderedPageBreak/>
        <w:t>- Many tenants can share the same resource</w:t>
      </w:r>
    </w:p>
    <w:p w14:paraId="655082BE" w14:textId="4C09F855" w:rsidR="00A24AD7" w:rsidRPr="00723F97" w:rsidRDefault="201B43EC" w:rsidP="201B43EC">
      <w:pPr>
        <w:spacing w:after="124"/>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Enterprise level: benefit the company by a pool of computational resources</w:t>
      </w:r>
    </w:p>
    <w:p w14:paraId="3588B9A9" w14:textId="594747A2" w:rsidR="000D2EF5" w:rsidRPr="00723F97" w:rsidRDefault="000D2EF5" w:rsidP="201B43EC">
      <w:pPr>
        <w:spacing w:after="124"/>
        <w:ind w:right="55"/>
        <w:rPr>
          <w:rFonts w:ascii="Times New Roman" w:eastAsia="Times New Roman" w:hAnsi="Times New Roman" w:cs="Times New Roman"/>
          <w:sz w:val="24"/>
          <w:szCs w:val="24"/>
        </w:rPr>
      </w:pPr>
    </w:p>
    <w:p w14:paraId="1E93F762" w14:textId="77777777" w:rsidR="000D2EF5" w:rsidRPr="00723F97" w:rsidRDefault="000D2EF5" w:rsidP="201B43EC">
      <w:pPr>
        <w:spacing w:after="124"/>
        <w:ind w:right="55"/>
        <w:rPr>
          <w:rFonts w:ascii="Times New Roman" w:eastAsia="Times New Roman" w:hAnsi="Times New Roman" w:cs="Times New Roman"/>
          <w:sz w:val="24"/>
          <w:szCs w:val="24"/>
        </w:rPr>
      </w:pPr>
    </w:p>
    <w:p w14:paraId="15A0EB0E" w14:textId="6AF3AAC9" w:rsidR="00A24AD7" w:rsidRPr="00723F97" w:rsidRDefault="201B43EC" w:rsidP="201B43EC">
      <w:pPr>
        <w:spacing w:after="124"/>
        <w:ind w:right="55"/>
        <w:rPr>
          <w:rFonts w:ascii="Times New Roman" w:eastAsia="Times New Roman" w:hAnsi="Times New Roman" w:cs="Times New Roman"/>
          <w:b/>
          <w:bCs/>
          <w:i/>
          <w:iCs/>
          <w:sz w:val="24"/>
          <w:szCs w:val="24"/>
        </w:rPr>
      </w:pPr>
      <w:r w:rsidRPr="00723F97">
        <w:rPr>
          <w:rFonts w:ascii="Times New Roman" w:eastAsia="Times New Roman" w:hAnsi="Times New Roman" w:cs="Times New Roman"/>
          <w:b/>
          <w:bCs/>
          <w:i/>
          <w:iCs/>
          <w:sz w:val="24"/>
          <w:szCs w:val="24"/>
        </w:rPr>
        <w:t>Platform as a Service (PaaS – Platform as a Service).</w:t>
      </w:r>
    </w:p>
    <w:p w14:paraId="34FB283E" w14:textId="28B9FDD9" w:rsidR="00A24AD7"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Customers can use the PaaS service to design, test, and deploy cloud-based applications using a set of tools. An organizational unit, an enterprise, or a third party can use the developed application inside or provide it to them outside. ISVs (Independent Software Vendors), which design software programs and deliver services to end-user clients, are typical PaaS customers.</w:t>
      </w:r>
    </w:p>
    <w:p w14:paraId="40FDD556" w14:textId="439740F5" w:rsidR="00A24AD7"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Because cloud computing services that distribute applications over the Internet are unique, most PaaS platforms include toolkits for developing Web-based apps. Major PaaS services today enable application development on popular application development languages and platforms such </w:t>
      </w:r>
      <w:proofErr w:type="spellStart"/>
      <w:r w:rsidRPr="00723F97">
        <w:rPr>
          <w:rFonts w:ascii="Times New Roman" w:eastAsia="Times New Roman" w:hAnsi="Times New Roman" w:cs="Times New Roman"/>
          <w:sz w:val="24"/>
          <w:szCs w:val="24"/>
        </w:rPr>
        <w:t>as.NET</w:t>
      </w:r>
      <w:proofErr w:type="spellEnd"/>
      <w:r w:rsidRPr="00723F97">
        <w:rPr>
          <w:rFonts w:ascii="Times New Roman" w:eastAsia="Times New Roman" w:hAnsi="Times New Roman" w:cs="Times New Roman"/>
          <w:sz w:val="24"/>
          <w:szCs w:val="24"/>
        </w:rPr>
        <w:t xml:space="preserve"> (Microsoft Windows Azure), Java, Python, Ruby (Google App Engine, Amazon), and others.</w:t>
      </w:r>
    </w:p>
    <w:p w14:paraId="308AD20D" w14:textId="0823358F" w:rsidR="009B2244" w:rsidRPr="00723F97" w:rsidRDefault="009B2244" w:rsidP="201B43EC">
      <w:pPr>
        <w:spacing w:after="124"/>
        <w:ind w:right="55"/>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7AA9E837" wp14:editId="48C546A0">
            <wp:extent cx="5943600" cy="2548255"/>
            <wp:effectExtent l="0" t="0" r="0" b="4445"/>
            <wp:docPr id="9" name="Picture 9" descr="What is PaaS (Platform as a Service)? A Beginner's Guide | Cl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5943600" cy="2548255"/>
                    </a:xfrm>
                    <a:prstGeom prst="rect">
                      <a:avLst/>
                    </a:prstGeom>
                  </pic:spPr>
                </pic:pic>
              </a:graphicData>
            </a:graphic>
          </wp:inline>
        </w:drawing>
      </w:r>
    </w:p>
    <w:p w14:paraId="25FCD051" w14:textId="73E000EE" w:rsidR="00092B41" w:rsidRPr="00723F97" w:rsidRDefault="201B43EC" w:rsidP="201B43EC">
      <w:pPr>
        <w:spacing w:after="124"/>
        <w:ind w:left="252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    Figure </w:t>
      </w:r>
      <w:r w:rsidR="00DE106D">
        <w:rPr>
          <w:rFonts w:ascii="Times New Roman" w:eastAsia="Times New Roman" w:hAnsi="Times New Roman" w:cs="Times New Roman"/>
          <w:sz w:val="24"/>
          <w:szCs w:val="24"/>
        </w:rPr>
        <w:t>5</w:t>
      </w:r>
      <w:r w:rsidRPr="00723F97">
        <w:rPr>
          <w:rFonts w:ascii="Times New Roman" w:eastAsia="Times New Roman" w:hAnsi="Times New Roman" w:cs="Times New Roman"/>
          <w:sz w:val="24"/>
          <w:szCs w:val="24"/>
        </w:rPr>
        <w:t>: Flatform as a service</w:t>
      </w:r>
    </w:p>
    <w:p w14:paraId="0B8F2EC5" w14:textId="77777777" w:rsidR="000D2EF5" w:rsidRPr="00723F97" w:rsidRDefault="000D2EF5" w:rsidP="201B43EC">
      <w:pPr>
        <w:spacing w:after="124"/>
        <w:ind w:right="55"/>
        <w:rPr>
          <w:rFonts w:ascii="Times New Roman" w:eastAsia="Times New Roman" w:hAnsi="Times New Roman" w:cs="Times New Roman"/>
          <w:b/>
          <w:bCs/>
          <w:sz w:val="24"/>
          <w:szCs w:val="24"/>
        </w:rPr>
      </w:pPr>
    </w:p>
    <w:p w14:paraId="576B7FD8" w14:textId="1096FDB1" w:rsidR="00637F18" w:rsidRPr="00723F97" w:rsidRDefault="201B43EC" w:rsidP="201B43EC">
      <w:pPr>
        <w:spacing w:after="124"/>
        <w:ind w:right="55"/>
        <w:rPr>
          <w:rFonts w:ascii="Times New Roman" w:eastAsia="Times New Roman" w:hAnsi="Times New Roman" w:cs="Times New Roman"/>
          <w:b/>
          <w:bCs/>
          <w:sz w:val="24"/>
          <w:szCs w:val="24"/>
        </w:rPr>
      </w:pPr>
      <w:r w:rsidRPr="00723F97">
        <w:rPr>
          <w:rFonts w:ascii="Times New Roman" w:eastAsia="Times New Roman" w:hAnsi="Times New Roman" w:cs="Times New Roman"/>
          <w:b/>
          <w:bCs/>
          <w:sz w:val="24"/>
          <w:szCs w:val="24"/>
        </w:rPr>
        <w:t>Notable features:</w:t>
      </w:r>
    </w:p>
    <w:p w14:paraId="1079096F" w14:textId="6F4223FC" w:rsidR="00637F18" w:rsidRPr="00723F97" w:rsidRDefault="201B43EC" w:rsidP="201B43EC">
      <w:pPr>
        <w:spacing w:after="124"/>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Act as an integrated development environment for developing, testing, deploying, and operating the application.</w:t>
      </w:r>
    </w:p>
    <w:p w14:paraId="0E6BA9B7" w14:textId="77777777" w:rsidR="00637F18" w:rsidRPr="00723F97" w:rsidRDefault="201B43EC" w:rsidP="201B43EC">
      <w:pPr>
        <w:spacing w:after="124"/>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Web-based interface for initialization tools.</w:t>
      </w:r>
    </w:p>
    <w:p w14:paraId="535A8268" w14:textId="77777777" w:rsidR="00637F18" w:rsidRPr="00723F97" w:rsidRDefault="201B43EC" w:rsidP="201B43EC">
      <w:pPr>
        <w:spacing w:after="124"/>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Database and web service integration</w:t>
      </w:r>
    </w:p>
    <w:p w14:paraId="68C2D6C6" w14:textId="5249C112" w:rsidR="0043052D" w:rsidRPr="00723F97" w:rsidRDefault="201B43EC" w:rsidP="201B43EC">
      <w:pPr>
        <w:spacing w:after="124"/>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Encourage collaboration among development teams</w:t>
      </w:r>
    </w:p>
    <w:p w14:paraId="6DE2C96B" w14:textId="30560B3A" w:rsidR="00155FAF" w:rsidRPr="00723F97" w:rsidRDefault="00155FAF" w:rsidP="201B43EC">
      <w:pPr>
        <w:spacing w:after="124"/>
        <w:ind w:right="55"/>
        <w:rPr>
          <w:rFonts w:ascii="Times New Roman" w:eastAsia="Times New Roman" w:hAnsi="Times New Roman" w:cs="Times New Roman"/>
          <w:sz w:val="24"/>
          <w:szCs w:val="24"/>
        </w:rPr>
      </w:pPr>
    </w:p>
    <w:p w14:paraId="6FF98590" w14:textId="77777777" w:rsidR="00155FAF" w:rsidRPr="00723F97" w:rsidRDefault="00155FAF" w:rsidP="201B43EC">
      <w:pPr>
        <w:spacing w:after="124"/>
        <w:ind w:right="55"/>
        <w:rPr>
          <w:rFonts w:ascii="Times New Roman" w:eastAsia="Times New Roman" w:hAnsi="Times New Roman" w:cs="Times New Roman"/>
          <w:sz w:val="24"/>
          <w:szCs w:val="24"/>
        </w:rPr>
      </w:pPr>
    </w:p>
    <w:p w14:paraId="1D4365C7" w14:textId="4220BAB1" w:rsidR="0043052D" w:rsidRPr="00723F97" w:rsidRDefault="201B43EC" w:rsidP="201B43EC">
      <w:pPr>
        <w:spacing w:after="124"/>
        <w:ind w:right="55"/>
        <w:rPr>
          <w:rFonts w:ascii="Times New Roman" w:eastAsia="Times New Roman" w:hAnsi="Times New Roman" w:cs="Times New Roman"/>
          <w:b/>
          <w:bCs/>
          <w:i/>
          <w:iCs/>
          <w:sz w:val="24"/>
          <w:szCs w:val="24"/>
        </w:rPr>
      </w:pPr>
      <w:r w:rsidRPr="00723F97">
        <w:rPr>
          <w:rFonts w:ascii="Times New Roman" w:eastAsia="Times New Roman" w:hAnsi="Times New Roman" w:cs="Times New Roman"/>
          <w:b/>
          <w:bCs/>
          <w:i/>
          <w:iCs/>
          <w:sz w:val="24"/>
          <w:szCs w:val="24"/>
        </w:rPr>
        <w:t>Service for Software (SaaS – Software as a Service).</w:t>
      </w:r>
    </w:p>
    <w:p w14:paraId="1A0E94F2" w14:textId="77777777" w:rsidR="00E824B7"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Software as a Service (SaaS) is the best choice when we want to focus on the end user. Gives us access to cloud-based software without managing the infrastructure and platform it's running. Before cloud computing was widely exchanged in the IT world today, software services (SaaS) appeared for a long time, the most popular are email services such as </w:t>
      </w:r>
      <w:proofErr w:type="spellStart"/>
      <w:r w:rsidRPr="00723F97">
        <w:rPr>
          <w:rFonts w:ascii="Times New Roman" w:eastAsia="Times New Roman" w:hAnsi="Times New Roman" w:cs="Times New Roman"/>
          <w:sz w:val="24"/>
          <w:szCs w:val="24"/>
        </w:rPr>
        <w:t>hotmail</w:t>
      </w:r>
      <w:proofErr w:type="spellEnd"/>
      <w:r w:rsidRPr="00723F97">
        <w:rPr>
          <w:rFonts w:ascii="Times New Roman" w:eastAsia="Times New Roman" w:hAnsi="Times New Roman" w:cs="Times New Roman"/>
          <w:sz w:val="24"/>
          <w:szCs w:val="24"/>
        </w:rPr>
        <w:t xml:space="preserve">, yahoo mail, </w:t>
      </w:r>
      <w:proofErr w:type="spellStart"/>
      <w:r w:rsidRPr="00723F97">
        <w:rPr>
          <w:rFonts w:ascii="Times New Roman" w:eastAsia="Times New Roman" w:hAnsi="Times New Roman" w:cs="Times New Roman"/>
          <w:sz w:val="24"/>
          <w:szCs w:val="24"/>
        </w:rPr>
        <w:t>gmail</w:t>
      </w:r>
      <w:proofErr w:type="spellEnd"/>
      <w:r w:rsidRPr="00723F97">
        <w:rPr>
          <w:rFonts w:ascii="Times New Roman" w:eastAsia="Times New Roman" w:hAnsi="Times New Roman" w:cs="Times New Roman"/>
          <w:sz w:val="24"/>
          <w:szCs w:val="24"/>
        </w:rPr>
        <w:t xml:space="preserve"> ... </w:t>
      </w:r>
    </w:p>
    <w:p w14:paraId="3C74D850" w14:textId="48B4EB5A" w:rsidR="00E824B7"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These services also provide organizations with email services with their own domain names for a relatively inexpensive fee. SaaS software services for businesses are growing more recently: for example, Microsoft's Office 365 office application services with email, collaboration, internal communication applications; customer management (CRM) applications of </w:t>
      </w:r>
      <w:proofErr w:type="spellStart"/>
      <w:r w:rsidRPr="00723F97">
        <w:rPr>
          <w:rFonts w:ascii="Times New Roman" w:eastAsia="Times New Roman" w:hAnsi="Times New Roman" w:cs="Times New Roman"/>
          <w:sz w:val="24"/>
          <w:szCs w:val="24"/>
        </w:rPr>
        <w:t>SalesForce</w:t>
      </w:r>
      <w:proofErr w:type="spellEnd"/>
      <w:r w:rsidRPr="00723F97">
        <w:rPr>
          <w:rFonts w:ascii="Times New Roman" w:eastAsia="Times New Roman" w:hAnsi="Times New Roman" w:cs="Times New Roman"/>
          <w:sz w:val="24"/>
          <w:szCs w:val="24"/>
        </w:rPr>
        <w:t xml:space="preserve">, e-commerce applications of Amazon ... SaaS application services bring organizations and businesses many benefits. The unit pays a weekly and monthly usage cost without paying the full license fee at the beginning. The budget of the business does not have to shoulder a large initial investment but will pay off gradually and increase when the need really arises. In addition, organizations and businesses also have the advantage of trying and choosing the right SaaS software, minimizing costs. </w:t>
      </w:r>
    </w:p>
    <w:p w14:paraId="285789D1" w14:textId="1D922D5E" w:rsidR="00155FAF" w:rsidRPr="00723F97" w:rsidRDefault="00DE106D" w:rsidP="201B43EC">
      <w:pPr>
        <w:spacing w:after="124"/>
        <w:ind w:right="55"/>
        <w:jc w:val="both"/>
        <w:rPr>
          <w:rFonts w:ascii="Times New Roman" w:eastAsia="Times New Roman" w:hAnsi="Times New Roman" w:cs="Times New Roman"/>
          <w:sz w:val="24"/>
          <w:szCs w:val="24"/>
        </w:rPr>
      </w:pPr>
      <w:r w:rsidRPr="00723F97">
        <w:rPr>
          <w:rFonts w:ascii="Times New Roman" w:hAnsi="Times New Roman" w:cs="Times New Roman"/>
          <w:noProof/>
          <w:lang w:bidi="ar-SA"/>
        </w:rPr>
        <w:drawing>
          <wp:anchor distT="0" distB="0" distL="114300" distR="114300" simplePos="0" relativeHeight="251658244" behindDoc="0" locked="0" layoutInCell="1" allowOverlap="1" wp14:anchorId="6A508C80" wp14:editId="0BE33FC6">
            <wp:simplePos x="0" y="0"/>
            <wp:positionH relativeFrom="margin">
              <wp:align>center</wp:align>
            </wp:positionH>
            <wp:positionV relativeFrom="paragraph">
              <wp:posOffset>824865</wp:posOffset>
            </wp:positionV>
            <wp:extent cx="5943600" cy="3505200"/>
            <wp:effectExtent l="76200" t="76200" r="133350" b="133350"/>
            <wp:wrapSquare wrapText="bothSides"/>
            <wp:docPr id="10" name="Picture 10" descr="Mô hình SaaS (Software-as-a-Service) là gì? Nội dung về Mô hình Sa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ô hình SaaS (Software-as-a-Service) là gì? Nội dung về Mô hình Saa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505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E824B7" w:rsidRPr="00723F97">
        <w:rPr>
          <w:rFonts w:ascii="Times New Roman" w:eastAsia="Times New Roman" w:hAnsi="Times New Roman" w:cs="Times New Roman"/>
          <w:sz w:val="24"/>
          <w:szCs w:val="24"/>
        </w:rPr>
        <w:t xml:space="preserve">SaaS providers can host the application on their servers or download it to the client device, disabling it after the end of the term. The 12 on-demand functions can be controlled internally to share the license of a </w:t>
      </w:r>
      <w:proofErr w:type="gramStart"/>
      <w:r w:rsidR="00E824B7" w:rsidRPr="00723F97">
        <w:rPr>
          <w:rFonts w:ascii="Times New Roman" w:eastAsia="Times New Roman" w:hAnsi="Times New Roman" w:cs="Times New Roman"/>
          <w:sz w:val="24"/>
          <w:szCs w:val="24"/>
        </w:rPr>
        <w:t>third party</w:t>
      </w:r>
      <w:proofErr w:type="gramEnd"/>
      <w:r w:rsidR="00E824B7" w:rsidRPr="00723F97">
        <w:rPr>
          <w:rFonts w:ascii="Times New Roman" w:eastAsia="Times New Roman" w:hAnsi="Times New Roman" w:cs="Times New Roman"/>
          <w:sz w:val="24"/>
          <w:szCs w:val="24"/>
        </w:rPr>
        <w:t xml:space="preserve"> application provider</w:t>
      </w:r>
    </w:p>
    <w:p w14:paraId="4A63DB58" w14:textId="18A7EF8D" w:rsidR="00092B41" w:rsidRPr="00723F97" w:rsidRDefault="00092B41" w:rsidP="201B43EC">
      <w:pPr>
        <w:spacing w:after="124"/>
        <w:ind w:left="360" w:right="55"/>
        <w:rPr>
          <w:rFonts w:ascii="Times New Roman" w:eastAsia="Times New Roman" w:hAnsi="Times New Roman" w:cs="Times New Roman"/>
          <w:sz w:val="24"/>
          <w:szCs w:val="24"/>
        </w:rPr>
      </w:pPr>
      <w:r w:rsidRPr="00723F97">
        <w:rPr>
          <w:rFonts w:ascii="Times New Roman" w:hAnsi="Times New Roman" w:cs="Times New Roman"/>
          <w:b/>
          <w:bCs/>
          <w:sz w:val="32"/>
          <w:szCs w:val="32"/>
        </w:rPr>
        <w:tab/>
      </w:r>
      <w:r w:rsidRPr="00723F97">
        <w:rPr>
          <w:rFonts w:ascii="Times New Roman" w:hAnsi="Times New Roman" w:cs="Times New Roman"/>
          <w:b/>
          <w:bCs/>
          <w:sz w:val="32"/>
          <w:szCs w:val="32"/>
        </w:rPr>
        <w:tab/>
      </w:r>
      <w:r w:rsidRPr="00723F97">
        <w:rPr>
          <w:rFonts w:ascii="Times New Roman" w:hAnsi="Times New Roman" w:cs="Times New Roman"/>
          <w:b/>
          <w:bCs/>
          <w:sz w:val="32"/>
          <w:szCs w:val="32"/>
        </w:rPr>
        <w:tab/>
      </w:r>
      <w:r w:rsidRPr="00723F97">
        <w:rPr>
          <w:rFonts w:ascii="Times New Roman" w:hAnsi="Times New Roman" w:cs="Times New Roman"/>
          <w:b/>
          <w:bCs/>
          <w:sz w:val="32"/>
          <w:szCs w:val="32"/>
        </w:rPr>
        <w:tab/>
      </w:r>
      <w:r w:rsidRPr="00723F97">
        <w:rPr>
          <w:rFonts w:ascii="Times New Roman" w:eastAsia="Times New Roman" w:hAnsi="Times New Roman" w:cs="Times New Roman"/>
          <w:sz w:val="24"/>
          <w:szCs w:val="24"/>
        </w:rPr>
        <w:t>Figure 6: Software as a service</w:t>
      </w:r>
    </w:p>
    <w:p w14:paraId="522F1AB8" w14:textId="73E2901D" w:rsidR="00092B41" w:rsidRPr="00723F97" w:rsidRDefault="00092B41" w:rsidP="201B43EC">
      <w:pPr>
        <w:spacing w:after="124"/>
        <w:ind w:right="55"/>
        <w:rPr>
          <w:rFonts w:ascii="Times New Roman" w:eastAsia="Times New Roman" w:hAnsi="Times New Roman" w:cs="Times New Roman"/>
          <w:b/>
          <w:bCs/>
          <w:sz w:val="24"/>
          <w:szCs w:val="24"/>
        </w:rPr>
      </w:pPr>
    </w:p>
    <w:p w14:paraId="2D31F323" w14:textId="1BEC4566" w:rsidR="00637F18" w:rsidRPr="00723F97" w:rsidRDefault="201B43EC" w:rsidP="201B43EC">
      <w:pPr>
        <w:spacing w:after="124"/>
        <w:ind w:right="55"/>
        <w:rPr>
          <w:rFonts w:ascii="Times New Roman" w:eastAsia="Times New Roman" w:hAnsi="Times New Roman" w:cs="Times New Roman"/>
          <w:sz w:val="24"/>
          <w:szCs w:val="24"/>
        </w:rPr>
      </w:pPr>
      <w:r w:rsidRPr="00723F97">
        <w:rPr>
          <w:rFonts w:ascii="Times New Roman" w:eastAsia="Times New Roman" w:hAnsi="Times New Roman" w:cs="Times New Roman"/>
          <w:b/>
          <w:bCs/>
          <w:sz w:val="24"/>
          <w:szCs w:val="24"/>
        </w:rPr>
        <w:t>Notable features</w:t>
      </w:r>
      <w:r w:rsidRPr="00723F97">
        <w:rPr>
          <w:rFonts w:ascii="Times New Roman" w:eastAsia="Times New Roman" w:hAnsi="Times New Roman" w:cs="Times New Roman"/>
          <w:sz w:val="24"/>
          <w:szCs w:val="24"/>
        </w:rPr>
        <w:t>:</w:t>
      </w:r>
    </w:p>
    <w:p w14:paraId="0FF0694B" w14:textId="42C8D220" w:rsidR="00637F18"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Available software requires network access and management.</w:t>
      </w:r>
    </w:p>
    <w:p w14:paraId="150424C9" w14:textId="77777777" w:rsidR="00637F18"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Manage operations from a centralized location rather than at the customer's location, allowing customers to access it remotely via the web. Provides common applications close to one or more mapping models including architecture, pricing, and management features.</w:t>
      </w:r>
    </w:p>
    <w:p w14:paraId="5B03F1E2" w14:textId="77777777" w:rsidR="00637F18"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Features focus on upgrades, saving users from downloading patches and updates.</w:t>
      </w:r>
    </w:p>
    <w:p w14:paraId="4768D71E" w14:textId="41635427" w:rsidR="00155FAF"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Regularly integrate communication software on wide area network.</w:t>
      </w:r>
    </w:p>
    <w:p w14:paraId="44607C78" w14:textId="0674E80C" w:rsidR="00A30999" w:rsidRPr="00723F97" w:rsidRDefault="201B43EC" w:rsidP="201B43EC">
      <w:pPr>
        <w:pStyle w:val="ListParagraph"/>
        <w:numPr>
          <w:ilvl w:val="0"/>
          <w:numId w:val="22"/>
        </w:numPr>
        <w:spacing w:after="124"/>
        <w:ind w:right="55"/>
        <w:outlineLvl w:val="1"/>
        <w:rPr>
          <w:rFonts w:ascii="Times New Roman" w:eastAsia="Times New Roman" w:hAnsi="Times New Roman" w:cs="Times New Roman"/>
          <w:sz w:val="24"/>
          <w:szCs w:val="24"/>
        </w:rPr>
      </w:pPr>
      <w:bookmarkStart w:id="9" w:name="_Toc152660694"/>
      <w:r w:rsidRPr="00723F97">
        <w:rPr>
          <w:rFonts w:ascii="Times New Roman" w:eastAsia="Times New Roman" w:hAnsi="Times New Roman" w:cs="Times New Roman"/>
          <w:sz w:val="24"/>
          <w:szCs w:val="24"/>
        </w:rPr>
        <w:t xml:space="preserve">Compare </w:t>
      </w:r>
      <w:proofErr w:type="gramStart"/>
      <w:r w:rsidRPr="00723F97">
        <w:rPr>
          <w:rFonts w:ascii="Times New Roman" w:eastAsia="Times New Roman" w:hAnsi="Times New Roman" w:cs="Times New Roman"/>
          <w:sz w:val="24"/>
          <w:szCs w:val="24"/>
        </w:rPr>
        <w:t>IaaS ,</w:t>
      </w:r>
      <w:proofErr w:type="gramEnd"/>
      <w:r w:rsidRPr="00723F97">
        <w:rPr>
          <w:rFonts w:ascii="Times New Roman" w:eastAsia="Times New Roman" w:hAnsi="Times New Roman" w:cs="Times New Roman"/>
          <w:sz w:val="24"/>
          <w:szCs w:val="24"/>
        </w:rPr>
        <w:t xml:space="preserve"> PaaS and SaaS</w:t>
      </w:r>
      <w:bookmarkEnd w:id="9"/>
    </w:p>
    <w:p w14:paraId="69EC53CF" w14:textId="28A7CE26" w:rsidR="005640B7" w:rsidRPr="00723F97" w:rsidRDefault="201B43EC" w:rsidP="201B43EC">
      <w:pPr>
        <w:spacing w:after="124"/>
        <w:ind w:left="360" w:right="55"/>
        <w:rPr>
          <w:rFonts w:ascii="Times New Roman" w:eastAsia="Times New Roman" w:hAnsi="Times New Roman" w:cs="Times New Roman"/>
          <w:b/>
          <w:bCs/>
          <w:sz w:val="24"/>
          <w:szCs w:val="24"/>
          <w:u w:val="single"/>
        </w:rPr>
      </w:pPr>
      <w:r w:rsidRPr="00723F97">
        <w:rPr>
          <w:rFonts w:ascii="Times New Roman" w:eastAsia="Times New Roman" w:hAnsi="Times New Roman" w:cs="Times New Roman"/>
          <w:b/>
          <w:bCs/>
          <w:sz w:val="24"/>
          <w:szCs w:val="24"/>
          <w:u w:val="single"/>
        </w:rPr>
        <w:t>IaaS (Infrastructure as a service)</w:t>
      </w:r>
    </w:p>
    <w:p w14:paraId="247FC731" w14:textId="77777777" w:rsidR="005640B7" w:rsidRPr="00723F97" w:rsidRDefault="201B43EC" w:rsidP="201B43EC">
      <w:pPr>
        <w:spacing w:after="124"/>
        <w:ind w:left="360" w:right="55"/>
        <w:rPr>
          <w:rFonts w:ascii="Times New Roman" w:eastAsia="Times New Roman" w:hAnsi="Times New Roman" w:cs="Times New Roman"/>
          <w:sz w:val="24"/>
          <w:szCs w:val="24"/>
          <w:u w:val="single"/>
        </w:rPr>
      </w:pPr>
      <w:r w:rsidRPr="00723F97">
        <w:rPr>
          <w:rFonts w:ascii="Times New Roman" w:eastAsia="Times New Roman" w:hAnsi="Times New Roman" w:cs="Times New Roman"/>
          <w:sz w:val="24"/>
          <w:szCs w:val="24"/>
          <w:u w:val="single"/>
        </w:rPr>
        <w:t>Characteristics:</w:t>
      </w:r>
    </w:p>
    <w:p w14:paraId="550965DC" w14:textId="375F9F87" w:rsidR="005640B7"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Remote management</w:t>
      </w:r>
    </w:p>
    <w:p w14:paraId="64959890" w14:textId="66022B65" w:rsidR="005640B7"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Stored on a server, data safe</w:t>
      </w:r>
    </w:p>
    <w:p w14:paraId="5A0ABEE0" w14:textId="6F2D4B10" w:rsidR="005640B7"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Accessible via the internet</w:t>
      </w:r>
    </w:p>
    <w:p w14:paraId="69498D29" w14:textId="349DC4B6" w:rsidR="005640B7"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The user is not responsible for software or hardware updates.</w:t>
      </w:r>
    </w:p>
    <w:p w14:paraId="45B94C6A" w14:textId="77777777" w:rsidR="005640B7" w:rsidRPr="00723F97" w:rsidRDefault="201B43EC" w:rsidP="201B43EC">
      <w:pPr>
        <w:spacing w:after="124"/>
        <w:ind w:left="360" w:right="55"/>
        <w:rPr>
          <w:rFonts w:ascii="Times New Roman" w:eastAsia="Times New Roman" w:hAnsi="Times New Roman" w:cs="Times New Roman"/>
          <w:sz w:val="24"/>
          <w:szCs w:val="24"/>
          <w:u w:val="single"/>
        </w:rPr>
      </w:pPr>
      <w:r w:rsidRPr="00723F97">
        <w:rPr>
          <w:rFonts w:ascii="Times New Roman" w:eastAsia="Times New Roman" w:hAnsi="Times New Roman" w:cs="Times New Roman"/>
          <w:sz w:val="24"/>
          <w:szCs w:val="24"/>
          <w:u w:val="single"/>
        </w:rPr>
        <w:t>Advantages:</w:t>
      </w:r>
    </w:p>
    <w:p w14:paraId="70B55546" w14:textId="006E1BE4" w:rsidR="005640B7"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 Reduce time spent installing applications, </w:t>
      </w:r>
      <w:proofErr w:type="gramStart"/>
      <w:r w:rsidRPr="00723F97">
        <w:rPr>
          <w:rFonts w:ascii="Times New Roman" w:eastAsia="Times New Roman" w:hAnsi="Times New Roman" w:cs="Times New Roman"/>
          <w:sz w:val="24"/>
          <w:szCs w:val="24"/>
        </w:rPr>
        <w:t>managing</w:t>
      </w:r>
      <w:proofErr w:type="gramEnd"/>
      <w:r w:rsidRPr="00723F97">
        <w:rPr>
          <w:rFonts w:ascii="Times New Roman" w:eastAsia="Times New Roman" w:hAnsi="Times New Roman" w:cs="Times New Roman"/>
          <w:sz w:val="24"/>
          <w:szCs w:val="24"/>
        </w:rPr>
        <w:t xml:space="preserve"> and upgrading software.</w:t>
      </w:r>
    </w:p>
    <w:p w14:paraId="7795454E" w14:textId="2CD5915E" w:rsidR="005640B7"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Helping businesses focus more on business than on system management and handling issues.</w:t>
      </w:r>
    </w:p>
    <w:p w14:paraId="3490AA50" w14:textId="77777777" w:rsidR="005640B7" w:rsidRPr="00723F97" w:rsidRDefault="201B43EC" w:rsidP="201B43EC">
      <w:pPr>
        <w:spacing w:after="124"/>
        <w:ind w:left="360" w:right="55"/>
        <w:rPr>
          <w:rFonts w:ascii="Times New Roman" w:eastAsia="Times New Roman" w:hAnsi="Times New Roman" w:cs="Times New Roman"/>
          <w:sz w:val="24"/>
          <w:szCs w:val="24"/>
          <w:u w:val="single"/>
        </w:rPr>
      </w:pPr>
      <w:r w:rsidRPr="00723F97">
        <w:rPr>
          <w:rFonts w:ascii="Times New Roman" w:eastAsia="Times New Roman" w:hAnsi="Times New Roman" w:cs="Times New Roman"/>
          <w:sz w:val="24"/>
          <w:szCs w:val="24"/>
          <w:u w:val="single"/>
        </w:rPr>
        <w:t>Suitable for:</w:t>
      </w:r>
    </w:p>
    <w:p w14:paraId="2CE284F9" w14:textId="1F15A530" w:rsidR="005640B7"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Small startups, need to run website services to market quickly.</w:t>
      </w:r>
    </w:p>
    <w:p w14:paraId="091409FF" w14:textId="41944CDC" w:rsidR="005640B7"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Suitable for short-term projects that need collaborators to work remotely.</w:t>
      </w:r>
    </w:p>
    <w:p w14:paraId="60D01E54" w14:textId="73D1157C" w:rsidR="005640B7"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 Infrequently accessed applications such as tax </w:t>
      </w:r>
      <w:proofErr w:type="gramStart"/>
      <w:r w:rsidRPr="00723F97">
        <w:rPr>
          <w:rFonts w:ascii="Times New Roman" w:eastAsia="Times New Roman" w:hAnsi="Times New Roman" w:cs="Times New Roman"/>
          <w:sz w:val="24"/>
          <w:szCs w:val="24"/>
        </w:rPr>
        <w:t>software, ..</w:t>
      </w:r>
      <w:proofErr w:type="gramEnd"/>
    </w:p>
    <w:p w14:paraId="2B285A2D" w14:textId="1BE50C2C" w:rsidR="005640B7"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Suitable for web and mobile apps</w:t>
      </w:r>
    </w:p>
    <w:p w14:paraId="46184C23" w14:textId="77777777" w:rsidR="005640B7" w:rsidRPr="00723F97" w:rsidRDefault="201B43EC" w:rsidP="201B43EC">
      <w:pPr>
        <w:spacing w:after="124"/>
        <w:ind w:left="360" w:right="55"/>
        <w:rPr>
          <w:rFonts w:ascii="Times New Roman" w:eastAsia="Times New Roman" w:hAnsi="Times New Roman" w:cs="Times New Roman"/>
          <w:sz w:val="24"/>
          <w:szCs w:val="24"/>
          <w:u w:val="single"/>
        </w:rPr>
      </w:pPr>
      <w:r w:rsidRPr="00723F97">
        <w:rPr>
          <w:rFonts w:ascii="Times New Roman" w:eastAsia="Times New Roman" w:hAnsi="Times New Roman" w:cs="Times New Roman"/>
          <w:sz w:val="24"/>
          <w:szCs w:val="24"/>
          <w:u w:val="single"/>
        </w:rPr>
        <w:t>For example:</w:t>
      </w:r>
    </w:p>
    <w:p w14:paraId="7E390866" w14:textId="45A42CA1" w:rsidR="00985301"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Google Apps, Dropbox, Salesforce, Cisco WebEx, Concur, GoToMeeting.</w:t>
      </w:r>
    </w:p>
    <w:p w14:paraId="3C68AECE" w14:textId="771C9D52" w:rsidR="00AA7727" w:rsidRPr="00723F97" w:rsidRDefault="00AA7727" w:rsidP="201B43EC">
      <w:pPr>
        <w:spacing w:after="124"/>
        <w:ind w:left="360" w:right="55"/>
        <w:rPr>
          <w:rFonts w:ascii="Times New Roman" w:eastAsia="Times New Roman" w:hAnsi="Times New Roman" w:cs="Times New Roman"/>
          <w:sz w:val="24"/>
          <w:szCs w:val="24"/>
        </w:rPr>
      </w:pPr>
    </w:p>
    <w:p w14:paraId="1FCC534B" w14:textId="7CA42B80" w:rsidR="00BB4056" w:rsidRPr="00723F97" w:rsidRDefault="00BB4056" w:rsidP="201B43EC">
      <w:pPr>
        <w:spacing w:after="124"/>
        <w:ind w:left="360" w:right="55"/>
        <w:rPr>
          <w:rFonts w:ascii="Times New Roman" w:eastAsia="Times New Roman" w:hAnsi="Times New Roman" w:cs="Times New Roman"/>
          <w:sz w:val="24"/>
          <w:szCs w:val="24"/>
        </w:rPr>
      </w:pPr>
    </w:p>
    <w:p w14:paraId="4125C3BD" w14:textId="60D2F569" w:rsidR="00BB4056" w:rsidRPr="00723F97" w:rsidRDefault="00BB4056" w:rsidP="201B43EC">
      <w:pPr>
        <w:spacing w:after="124"/>
        <w:ind w:left="360" w:right="55"/>
        <w:rPr>
          <w:rFonts w:ascii="Times New Roman" w:eastAsia="Times New Roman" w:hAnsi="Times New Roman" w:cs="Times New Roman"/>
          <w:sz w:val="24"/>
          <w:szCs w:val="24"/>
        </w:rPr>
      </w:pPr>
    </w:p>
    <w:p w14:paraId="181DAF7D" w14:textId="1B34A5FF" w:rsidR="00BB4056" w:rsidRPr="00723F97" w:rsidRDefault="00BB4056" w:rsidP="201B43EC">
      <w:pPr>
        <w:spacing w:after="124"/>
        <w:ind w:left="360" w:right="55"/>
        <w:rPr>
          <w:rFonts w:ascii="Times New Roman" w:eastAsia="Times New Roman" w:hAnsi="Times New Roman" w:cs="Times New Roman"/>
          <w:sz w:val="24"/>
          <w:szCs w:val="24"/>
        </w:rPr>
      </w:pPr>
    </w:p>
    <w:p w14:paraId="4DD0FABB" w14:textId="2D1E921F" w:rsidR="00BB4056" w:rsidRPr="00723F97" w:rsidRDefault="201B43EC" w:rsidP="201B43EC">
      <w:pPr>
        <w:spacing w:after="124"/>
        <w:ind w:left="360" w:right="55"/>
        <w:rPr>
          <w:rFonts w:ascii="Times New Roman" w:eastAsia="Times New Roman" w:hAnsi="Times New Roman" w:cs="Times New Roman"/>
          <w:b/>
          <w:bCs/>
          <w:sz w:val="24"/>
          <w:szCs w:val="24"/>
          <w:u w:val="single"/>
        </w:rPr>
      </w:pPr>
      <w:r w:rsidRPr="00723F97">
        <w:rPr>
          <w:rFonts w:ascii="Times New Roman" w:eastAsia="Times New Roman" w:hAnsi="Times New Roman" w:cs="Times New Roman"/>
          <w:b/>
          <w:bCs/>
          <w:sz w:val="24"/>
          <w:szCs w:val="24"/>
          <w:u w:val="single"/>
        </w:rPr>
        <w:t>PaaS (Platform as a service)</w:t>
      </w:r>
    </w:p>
    <w:p w14:paraId="205BC22E" w14:textId="77777777" w:rsidR="00BB4056" w:rsidRPr="00723F97" w:rsidRDefault="201B43EC" w:rsidP="201B43EC">
      <w:pPr>
        <w:spacing w:after="124"/>
        <w:ind w:left="360" w:right="55"/>
        <w:rPr>
          <w:rFonts w:ascii="Times New Roman" w:eastAsia="Times New Roman" w:hAnsi="Times New Roman" w:cs="Times New Roman"/>
          <w:sz w:val="24"/>
          <w:szCs w:val="24"/>
          <w:u w:val="single"/>
        </w:rPr>
      </w:pPr>
      <w:r w:rsidRPr="00723F97">
        <w:rPr>
          <w:rFonts w:ascii="Times New Roman" w:eastAsia="Times New Roman" w:hAnsi="Times New Roman" w:cs="Times New Roman"/>
          <w:sz w:val="24"/>
          <w:szCs w:val="24"/>
          <w:u w:val="single"/>
        </w:rPr>
        <w:lastRenderedPageBreak/>
        <w:t>Characteristics:</w:t>
      </w:r>
    </w:p>
    <w:p w14:paraId="7B352644" w14:textId="060F3712" w:rsidR="00BB405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Built on virtualization technology, which means resource usage can easily be increased or decreased as needs change</w:t>
      </w:r>
    </w:p>
    <w:p w14:paraId="4109EA73" w14:textId="4019CD10" w:rsidR="00BB405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Provides a variety of services to support application development, testing, and deployment.</w:t>
      </w:r>
    </w:p>
    <w:p w14:paraId="34741F69" w14:textId="060E6657" w:rsidR="00BB405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Multiple users can access the same development application</w:t>
      </w:r>
    </w:p>
    <w:p w14:paraId="65E5CC9E" w14:textId="3EDADB26" w:rsidR="00BB405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Web services and databases are integrated.</w:t>
      </w:r>
    </w:p>
    <w:p w14:paraId="3BE7C28F" w14:textId="77777777" w:rsidR="00BB4056" w:rsidRPr="00723F97" w:rsidRDefault="201B43EC" w:rsidP="201B43EC">
      <w:pPr>
        <w:spacing w:after="124"/>
        <w:ind w:left="360" w:right="55"/>
        <w:rPr>
          <w:rFonts w:ascii="Times New Roman" w:eastAsia="Times New Roman" w:hAnsi="Times New Roman" w:cs="Times New Roman"/>
          <w:sz w:val="24"/>
          <w:szCs w:val="24"/>
          <w:u w:val="single"/>
        </w:rPr>
      </w:pPr>
      <w:r w:rsidRPr="00723F97">
        <w:rPr>
          <w:rFonts w:ascii="Times New Roman" w:eastAsia="Times New Roman" w:hAnsi="Times New Roman" w:cs="Times New Roman"/>
          <w:sz w:val="24"/>
          <w:szCs w:val="24"/>
          <w:u w:val="single"/>
        </w:rPr>
        <w:t>Advantages:</w:t>
      </w:r>
    </w:p>
    <w:p w14:paraId="451FB6C6" w14:textId="3B85A4CF" w:rsidR="00BB405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The environment supports many different languages: Node.js, Java, Ruby, C#, Go, Python, or PHP depending on the cloud solution provider.</w:t>
      </w:r>
    </w:p>
    <w:p w14:paraId="6CB3A710" w14:textId="35C32264" w:rsidR="00BB405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Can be easily extended</w:t>
      </w:r>
    </w:p>
    <w:p w14:paraId="431D088C" w14:textId="04D6E5B6" w:rsidR="00BB405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Flexible use for libraries, frameworks.</w:t>
      </w:r>
    </w:p>
    <w:p w14:paraId="4BDDC6E3" w14:textId="35685302" w:rsidR="00BB4056" w:rsidRPr="00723F97" w:rsidRDefault="201B43EC" w:rsidP="201B43EC">
      <w:pPr>
        <w:spacing w:after="124"/>
        <w:ind w:left="360" w:right="55"/>
        <w:rPr>
          <w:rFonts w:ascii="Times New Roman" w:eastAsia="Times New Roman" w:hAnsi="Times New Roman" w:cs="Times New Roman"/>
          <w:sz w:val="24"/>
          <w:szCs w:val="24"/>
          <w:u w:val="single"/>
        </w:rPr>
      </w:pPr>
      <w:r w:rsidRPr="00723F97">
        <w:rPr>
          <w:rFonts w:ascii="Times New Roman" w:eastAsia="Times New Roman" w:hAnsi="Times New Roman" w:cs="Times New Roman"/>
          <w:sz w:val="24"/>
          <w:szCs w:val="24"/>
          <w:u w:val="single"/>
        </w:rPr>
        <w:t>Suitable for:</w:t>
      </w:r>
    </w:p>
    <w:p w14:paraId="1623DF1D" w14:textId="385AF27A" w:rsidR="00BB405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Tech startups need to build systems and scale quickly.</w:t>
      </w:r>
    </w:p>
    <w:p w14:paraId="79331D8B" w14:textId="6DFF5DA0" w:rsidR="00BB405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Software businesses need to develop applications that are fast and easy to scale.</w:t>
      </w:r>
    </w:p>
    <w:p w14:paraId="39015EAC" w14:textId="77777777" w:rsidR="00BB4056" w:rsidRPr="00723F97" w:rsidRDefault="201B43EC" w:rsidP="201B43EC">
      <w:pPr>
        <w:spacing w:after="124"/>
        <w:ind w:left="360" w:right="55"/>
        <w:rPr>
          <w:rFonts w:ascii="Times New Roman" w:eastAsia="Times New Roman" w:hAnsi="Times New Roman" w:cs="Times New Roman"/>
          <w:sz w:val="24"/>
          <w:szCs w:val="24"/>
          <w:u w:val="single"/>
        </w:rPr>
      </w:pPr>
      <w:r w:rsidRPr="00723F97">
        <w:rPr>
          <w:rFonts w:ascii="Times New Roman" w:eastAsia="Times New Roman" w:hAnsi="Times New Roman" w:cs="Times New Roman"/>
          <w:sz w:val="24"/>
          <w:szCs w:val="24"/>
          <w:u w:val="single"/>
        </w:rPr>
        <w:t>For example:</w:t>
      </w:r>
    </w:p>
    <w:p w14:paraId="0B7D66FC" w14:textId="001BD90D" w:rsidR="00BB405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 Google App Engine, Elastic Beanstalk – Amazon, Cloud Services – Azure, </w:t>
      </w:r>
      <w:proofErr w:type="spellStart"/>
      <w:proofErr w:type="gramStart"/>
      <w:r w:rsidRPr="00723F97">
        <w:rPr>
          <w:rFonts w:ascii="Times New Roman" w:eastAsia="Times New Roman" w:hAnsi="Times New Roman" w:cs="Times New Roman"/>
          <w:sz w:val="24"/>
          <w:szCs w:val="24"/>
        </w:rPr>
        <w:t>Openshift</w:t>
      </w:r>
      <w:proofErr w:type="spellEnd"/>
      <w:r w:rsidRPr="00723F97">
        <w:rPr>
          <w:rFonts w:ascii="Times New Roman" w:eastAsia="Times New Roman" w:hAnsi="Times New Roman" w:cs="Times New Roman"/>
          <w:sz w:val="24"/>
          <w:szCs w:val="24"/>
        </w:rPr>
        <w:t>,…</w:t>
      </w:r>
      <w:proofErr w:type="gramEnd"/>
    </w:p>
    <w:p w14:paraId="7F446863" w14:textId="77777777" w:rsidR="00AA7727" w:rsidRPr="00723F97" w:rsidRDefault="00AA7727" w:rsidP="201B43EC">
      <w:pPr>
        <w:spacing w:after="124"/>
        <w:ind w:left="360" w:right="55"/>
        <w:rPr>
          <w:rFonts w:ascii="Times New Roman" w:eastAsia="Times New Roman" w:hAnsi="Times New Roman" w:cs="Times New Roman"/>
          <w:sz w:val="24"/>
          <w:szCs w:val="24"/>
        </w:rPr>
      </w:pPr>
    </w:p>
    <w:p w14:paraId="1627BF62" w14:textId="3B268215" w:rsidR="00417F86" w:rsidRPr="00723F97" w:rsidRDefault="00417F86" w:rsidP="201B43EC">
      <w:pPr>
        <w:spacing w:after="124"/>
        <w:ind w:left="360" w:right="55"/>
        <w:rPr>
          <w:rFonts w:ascii="Times New Roman" w:eastAsia="Times New Roman" w:hAnsi="Times New Roman" w:cs="Times New Roman"/>
          <w:sz w:val="24"/>
          <w:szCs w:val="24"/>
        </w:rPr>
      </w:pPr>
    </w:p>
    <w:p w14:paraId="4F593559" w14:textId="2C606961" w:rsidR="00BB4056" w:rsidRPr="00723F97" w:rsidRDefault="00BB4056" w:rsidP="201B43EC">
      <w:pPr>
        <w:spacing w:after="124"/>
        <w:ind w:left="360" w:right="55"/>
        <w:rPr>
          <w:rFonts w:ascii="Times New Roman" w:eastAsia="Times New Roman" w:hAnsi="Times New Roman" w:cs="Times New Roman"/>
          <w:sz w:val="24"/>
          <w:szCs w:val="24"/>
        </w:rPr>
      </w:pPr>
    </w:p>
    <w:p w14:paraId="09B7841C" w14:textId="6053DFCA" w:rsidR="00BB4056" w:rsidRPr="00723F97" w:rsidRDefault="00BB4056" w:rsidP="201B43EC">
      <w:pPr>
        <w:spacing w:after="124"/>
        <w:ind w:left="360" w:right="55"/>
        <w:rPr>
          <w:rFonts w:ascii="Times New Roman" w:eastAsia="Times New Roman" w:hAnsi="Times New Roman" w:cs="Times New Roman"/>
          <w:sz w:val="24"/>
          <w:szCs w:val="24"/>
        </w:rPr>
      </w:pPr>
    </w:p>
    <w:p w14:paraId="0CBD3C60" w14:textId="52C1E93E" w:rsidR="00BB4056" w:rsidRPr="00723F97" w:rsidRDefault="00BB4056" w:rsidP="201B43EC">
      <w:pPr>
        <w:spacing w:after="124"/>
        <w:ind w:left="360" w:right="55"/>
        <w:rPr>
          <w:rFonts w:ascii="Times New Roman" w:eastAsia="Times New Roman" w:hAnsi="Times New Roman" w:cs="Times New Roman"/>
          <w:sz w:val="24"/>
          <w:szCs w:val="24"/>
        </w:rPr>
      </w:pPr>
    </w:p>
    <w:p w14:paraId="389FC57B" w14:textId="048BCA4C" w:rsidR="00BB4056" w:rsidRPr="00723F97" w:rsidRDefault="201B43EC" w:rsidP="201B43EC">
      <w:pPr>
        <w:spacing w:after="124"/>
        <w:ind w:left="360" w:right="55"/>
        <w:rPr>
          <w:rFonts w:ascii="Times New Roman" w:eastAsia="Times New Roman" w:hAnsi="Times New Roman" w:cs="Times New Roman"/>
          <w:b/>
          <w:bCs/>
          <w:sz w:val="24"/>
          <w:szCs w:val="24"/>
          <w:u w:val="single"/>
        </w:rPr>
      </w:pPr>
      <w:r w:rsidRPr="00723F97">
        <w:rPr>
          <w:rFonts w:ascii="Times New Roman" w:eastAsia="Times New Roman" w:hAnsi="Times New Roman" w:cs="Times New Roman"/>
          <w:b/>
          <w:bCs/>
          <w:sz w:val="24"/>
          <w:szCs w:val="24"/>
          <w:u w:val="single"/>
        </w:rPr>
        <w:t>SaaS (Software as a service)</w:t>
      </w:r>
    </w:p>
    <w:p w14:paraId="2E7B3C48" w14:textId="77777777" w:rsidR="00BB4056" w:rsidRPr="00723F97" w:rsidRDefault="201B43EC" w:rsidP="201B43EC">
      <w:pPr>
        <w:spacing w:after="124"/>
        <w:ind w:left="360" w:right="55"/>
        <w:rPr>
          <w:rFonts w:ascii="Times New Roman" w:eastAsia="Times New Roman" w:hAnsi="Times New Roman" w:cs="Times New Roman"/>
          <w:sz w:val="24"/>
          <w:szCs w:val="24"/>
          <w:u w:val="single"/>
        </w:rPr>
      </w:pPr>
      <w:r w:rsidRPr="00723F97">
        <w:rPr>
          <w:rFonts w:ascii="Times New Roman" w:eastAsia="Times New Roman" w:hAnsi="Times New Roman" w:cs="Times New Roman"/>
          <w:sz w:val="24"/>
          <w:szCs w:val="24"/>
          <w:u w:val="single"/>
        </w:rPr>
        <w:t>Characteristics:</w:t>
      </w:r>
    </w:p>
    <w:p w14:paraId="48C47371" w14:textId="6B6949CA" w:rsidR="00BB405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Resources available as a service</w:t>
      </w:r>
    </w:p>
    <w:p w14:paraId="338D955C" w14:textId="33DF188D" w:rsidR="00BB405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Prices vary depending on usage</w:t>
      </w:r>
    </w:p>
    <w:p w14:paraId="59A7C60F" w14:textId="581563C9" w:rsidR="00BB405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Highly scalable service</w:t>
      </w:r>
    </w:p>
    <w:p w14:paraId="14660CE9" w14:textId="2CBD629A" w:rsidR="00BB405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Provide full control over the infrastructure for organizations</w:t>
      </w:r>
    </w:p>
    <w:p w14:paraId="2A0A09DB" w14:textId="58F9C3A7" w:rsidR="00BB405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 Dynamic and flexible </w:t>
      </w:r>
      <w:proofErr w:type="gramStart"/>
      <w:r w:rsidRPr="00723F97">
        <w:rPr>
          <w:rFonts w:ascii="Times New Roman" w:eastAsia="Times New Roman" w:hAnsi="Times New Roman" w:cs="Times New Roman"/>
          <w:sz w:val="24"/>
          <w:szCs w:val="24"/>
        </w:rPr>
        <w:t>cloud-based</w:t>
      </w:r>
      <w:proofErr w:type="gramEnd"/>
      <w:r w:rsidRPr="00723F97">
        <w:rPr>
          <w:rFonts w:ascii="Times New Roman" w:eastAsia="Times New Roman" w:hAnsi="Times New Roman" w:cs="Times New Roman"/>
          <w:sz w:val="24"/>
          <w:szCs w:val="24"/>
        </w:rPr>
        <w:t>.</w:t>
      </w:r>
    </w:p>
    <w:p w14:paraId="5E28EDC6" w14:textId="1A11DB90" w:rsidR="00BB4056" w:rsidRPr="00723F97" w:rsidRDefault="201B43EC" w:rsidP="201B43EC">
      <w:pPr>
        <w:spacing w:after="124"/>
        <w:ind w:left="360" w:right="55"/>
        <w:rPr>
          <w:rFonts w:ascii="Times New Roman" w:eastAsia="Times New Roman" w:hAnsi="Times New Roman" w:cs="Times New Roman"/>
          <w:sz w:val="24"/>
          <w:szCs w:val="24"/>
          <w:u w:val="single"/>
        </w:rPr>
      </w:pPr>
      <w:r w:rsidRPr="00723F97">
        <w:rPr>
          <w:rFonts w:ascii="Times New Roman" w:eastAsia="Times New Roman" w:hAnsi="Times New Roman" w:cs="Times New Roman"/>
          <w:sz w:val="24"/>
          <w:szCs w:val="24"/>
          <w:u w:val="single"/>
        </w:rPr>
        <w:t>Advantages:</w:t>
      </w:r>
    </w:p>
    <w:p w14:paraId="6336AF40" w14:textId="071211E1" w:rsidR="00BB405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Easily enable automated deployment.</w:t>
      </w:r>
    </w:p>
    <w:p w14:paraId="43EE20C9" w14:textId="717388F1" w:rsidR="00BB405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lastRenderedPageBreak/>
        <w:t>○ Give customers full control over their infrastructure.</w:t>
      </w:r>
    </w:p>
    <w:p w14:paraId="216CA67F" w14:textId="1DC90AB9" w:rsidR="00BB405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Can buy resources when needed</w:t>
      </w:r>
    </w:p>
    <w:p w14:paraId="603C2A0E" w14:textId="4251F09F" w:rsidR="00BB405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High scalability.</w:t>
      </w:r>
    </w:p>
    <w:p w14:paraId="7F2645B5" w14:textId="1C53D3B4" w:rsidR="00BB4056" w:rsidRPr="00723F97" w:rsidRDefault="201B43EC" w:rsidP="201B43EC">
      <w:pPr>
        <w:spacing w:after="124"/>
        <w:ind w:left="360" w:right="55"/>
        <w:rPr>
          <w:rFonts w:ascii="Times New Roman" w:eastAsia="Times New Roman" w:hAnsi="Times New Roman" w:cs="Times New Roman"/>
          <w:sz w:val="24"/>
          <w:szCs w:val="24"/>
          <w:u w:val="single"/>
        </w:rPr>
      </w:pPr>
      <w:r w:rsidRPr="00723F97">
        <w:rPr>
          <w:rFonts w:ascii="Times New Roman" w:eastAsia="Times New Roman" w:hAnsi="Times New Roman" w:cs="Times New Roman"/>
          <w:sz w:val="24"/>
          <w:szCs w:val="24"/>
          <w:u w:val="single"/>
        </w:rPr>
        <w:t>Suitable for:</w:t>
      </w:r>
    </w:p>
    <w:p w14:paraId="7A4D1CCC" w14:textId="075A0943" w:rsidR="00BB405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 Startup or a small company, IaaS is an </w:t>
      </w:r>
      <w:proofErr w:type="gramStart"/>
      <w:r w:rsidRPr="00723F97">
        <w:rPr>
          <w:rFonts w:ascii="Times New Roman" w:eastAsia="Times New Roman" w:hAnsi="Times New Roman" w:cs="Times New Roman"/>
          <w:sz w:val="24"/>
          <w:szCs w:val="24"/>
        </w:rPr>
        <w:t>option</w:t>
      </w:r>
      <w:proofErr w:type="gramEnd"/>
      <w:r w:rsidRPr="00723F97">
        <w:rPr>
          <w:rFonts w:ascii="Times New Roman" w:eastAsia="Times New Roman" w:hAnsi="Times New Roman" w:cs="Times New Roman"/>
          <w:sz w:val="24"/>
          <w:szCs w:val="24"/>
        </w:rPr>
        <w:t xml:space="preserve"> so you don't have to spend time or money trying to create hardware</w:t>
      </w:r>
    </w:p>
    <w:p w14:paraId="7B56BB9C" w14:textId="3CB6224A" w:rsidR="00BB405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IaaS is also beneficial for large organizations that want full control over their applications and infrastructure.</w:t>
      </w:r>
    </w:p>
    <w:p w14:paraId="49685977" w14:textId="00AC6BD9" w:rsidR="00BB405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Companies have very different computing power needs.</w:t>
      </w:r>
    </w:p>
    <w:p w14:paraId="433D0591" w14:textId="77777777" w:rsidR="00BB4056" w:rsidRPr="00723F97" w:rsidRDefault="201B43EC" w:rsidP="201B43EC">
      <w:pPr>
        <w:spacing w:after="124"/>
        <w:ind w:left="360" w:right="55"/>
        <w:rPr>
          <w:rFonts w:ascii="Times New Roman" w:eastAsia="Times New Roman" w:hAnsi="Times New Roman" w:cs="Times New Roman"/>
          <w:sz w:val="24"/>
          <w:szCs w:val="24"/>
          <w:u w:val="single"/>
        </w:rPr>
      </w:pPr>
      <w:r w:rsidRPr="00723F97">
        <w:rPr>
          <w:rFonts w:ascii="Times New Roman" w:eastAsia="Times New Roman" w:hAnsi="Times New Roman" w:cs="Times New Roman"/>
          <w:sz w:val="24"/>
          <w:szCs w:val="24"/>
          <w:u w:val="single"/>
        </w:rPr>
        <w:t>For example:</w:t>
      </w:r>
    </w:p>
    <w:p w14:paraId="170B75A1" w14:textId="254C3D7A" w:rsidR="00BB4056"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 Digital Ocean, </w:t>
      </w:r>
      <w:proofErr w:type="spellStart"/>
      <w:r w:rsidRPr="00723F97">
        <w:rPr>
          <w:rFonts w:ascii="Times New Roman" w:eastAsia="Times New Roman" w:hAnsi="Times New Roman" w:cs="Times New Roman"/>
          <w:sz w:val="24"/>
          <w:szCs w:val="24"/>
        </w:rPr>
        <w:t>Linode</w:t>
      </w:r>
      <w:proofErr w:type="spellEnd"/>
      <w:r w:rsidRPr="00723F97">
        <w:rPr>
          <w:rFonts w:ascii="Times New Roman" w:eastAsia="Times New Roman" w:hAnsi="Times New Roman" w:cs="Times New Roman"/>
          <w:sz w:val="24"/>
          <w:szCs w:val="24"/>
        </w:rPr>
        <w:t>, Compute Engine - Google, Amazon EC2, Azure Virtual Machine</w:t>
      </w:r>
    </w:p>
    <w:p w14:paraId="3CF50D5B" w14:textId="12FCB698" w:rsidR="00714FF7" w:rsidRPr="00723F97" w:rsidRDefault="201B43EC" w:rsidP="201B43EC">
      <w:pPr>
        <w:spacing w:after="124"/>
        <w:ind w:left="36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To summarize, we can encapsulate services in the following model:</w:t>
      </w:r>
    </w:p>
    <w:p w14:paraId="0D52EB40" w14:textId="46A8885F" w:rsidR="004B01FA" w:rsidRPr="00723F97" w:rsidRDefault="201B43EC" w:rsidP="00723F97">
      <w:pPr>
        <w:pStyle w:val="Heading1"/>
        <w:numPr>
          <w:ilvl w:val="0"/>
          <w:numId w:val="0"/>
        </w:numPr>
        <w:rPr>
          <w:b w:val="0"/>
          <w:bCs/>
          <w:sz w:val="24"/>
          <w:szCs w:val="24"/>
        </w:rPr>
      </w:pPr>
      <w:bookmarkStart w:id="10" w:name="_Toc152660695"/>
      <w:r w:rsidRPr="00723F97">
        <w:rPr>
          <w:bCs/>
          <w:sz w:val="24"/>
          <w:szCs w:val="24"/>
        </w:rPr>
        <w:t>Chapter 3. Amazon Web Service</w:t>
      </w:r>
      <w:bookmarkEnd w:id="10"/>
    </w:p>
    <w:p w14:paraId="6023B16C" w14:textId="77777777" w:rsidR="00AD083C" w:rsidRPr="00723F97" w:rsidRDefault="00AD083C" w:rsidP="201B43EC">
      <w:pPr>
        <w:spacing w:after="124"/>
        <w:ind w:right="55"/>
        <w:rPr>
          <w:rFonts w:ascii="Times New Roman" w:eastAsia="Times New Roman" w:hAnsi="Times New Roman" w:cs="Times New Roman"/>
          <w:b/>
          <w:bCs/>
          <w:sz w:val="24"/>
          <w:szCs w:val="24"/>
        </w:rPr>
      </w:pPr>
    </w:p>
    <w:p w14:paraId="62B4037F" w14:textId="215EA55D" w:rsidR="00AD083C" w:rsidRPr="00723F97" w:rsidRDefault="201B43EC" w:rsidP="201B43EC">
      <w:pPr>
        <w:spacing w:after="124"/>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Before we get into the details of AWS, we'll talk about the reasons why we chose it for this project: Most functionality, </w:t>
      </w:r>
      <w:proofErr w:type="gramStart"/>
      <w:r w:rsidRPr="00723F97">
        <w:rPr>
          <w:rFonts w:ascii="Times New Roman" w:eastAsia="Times New Roman" w:hAnsi="Times New Roman" w:cs="Times New Roman"/>
          <w:sz w:val="24"/>
          <w:szCs w:val="24"/>
        </w:rPr>
        <w:t>Largest</w:t>
      </w:r>
      <w:proofErr w:type="gramEnd"/>
      <w:r w:rsidRPr="00723F97">
        <w:rPr>
          <w:rFonts w:ascii="Times New Roman" w:eastAsia="Times New Roman" w:hAnsi="Times New Roman" w:cs="Times New Roman"/>
          <w:sz w:val="24"/>
          <w:szCs w:val="24"/>
        </w:rPr>
        <w:t xml:space="preserve"> community of customers and partners, Most secure, Fastest pace of innovation, Most proven operational expertise</w:t>
      </w:r>
    </w:p>
    <w:p w14:paraId="5888A924" w14:textId="77777777" w:rsidR="00AD083C" w:rsidRPr="00723F97" w:rsidRDefault="00AD083C" w:rsidP="201B43EC">
      <w:pPr>
        <w:spacing w:after="124"/>
        <w:ind w:right="55"/>
        <w:rPr>
          <w:rFonts w:ascii="Times New Roman" w:eastAsia="Times New Roman" w:hAnsi="Times New Roman" w:cs="Times New Roman"/>
          <w:sz w:val="24"/>
          <w:szCs w:val="24"/>
        </w:rPr>
      </w:pPr>
    </w:p>
    <w:p w14:paraId="027DA52D" w14:textId="6FB68A4C" w:rsidR="004B01FA" w:rsidRPr="00723F97" w:rsidRDefault="201B43EC" w:rsidP="00723F97">
      <w:pPr>
        <w:pStyle w:val="ListParagraph"/>
        <w:numPr>
          <w:ilvl w:val="0"/>
          <w:numId w:val="24"/>
        </w:numPr>
        <w:spacing w:after="124"/>
        <w:ind w:right="55"/>
        <w:outlineLvl w:val="1"/>
        <w:rPr>
          <w:rFonts w:ascii="Times New Roman" w:eastAsia="Times New Roman" w:hAnsi="Times New Roman" w:cs="Times New Roman"/>
          <w:sz w:val="24"/>
          <w:szCs w:val="24"/>
        </w:rPr>
      </w:pPr>
      <w:bookmarkStart w:id="11" w:name="_Toc152660696"/>
      <w:r w:rsidRPr="00723F97">
        <w:rPr>
          <w:rFonts w:ascii="Times New Roman" w:eastAsia="Times New Roman" w:hAnsi="Times New Roman" w:cs="Times New Roman"/>
          <w:sz w:val="24"/>
          <w:szCs w:val="24"/>
        </w:rPr>
        <w:t xml:space="preserve">What </w:t>
      </w:r>
      <w:proofErr w:type="gramStart"/>
      <w:r w:rsidRPr="00723F97">
        <w:rPr>
          <w:rFonts w:ascii="Times New Roman" w:eastAsia="Times New Roman" w:hAnsi="Times New Roman" w:cs="Times New Roman"/>
          <w:sz w:val="24"/>
          <w:szCs w:val="24"/>
        </w:rPr>
        <w:t>is</w:t>
      </w:r>
      <w:proofErr w:type="gramEnd"/>
      <w:r w:rsidRPr="00723F97">
        <w:rPr>
          <w:rFonts w:ascii="Times New Roman" w:eastAsia="Times New Roman" w:hAnsi="Times New Roman" w:cs="Times New Roman"/>
          <w:sz w:val="24"/>
          <w:szCs w:val="24"/>
        </w:rPr>
        <w:t xml:space="preserve"> AWS?</w:t>
      </w:r>
      <w:bookmarkEnd w:id="11"/>
    </w:p>
    <w:p w14:paraId="16661B5C" w14:textId="76A7F060" w:rsidR="00F549FD" w:rsidRPr="00723F97" w:rsidRDefault="201B43EC" w:rsidP="201B43EC">
      <w:pPr>
        <w:spacing w:after="124"/>
        <w:ind w:left="360" w:right="55" w:firstLine="360"/>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Amazon Web Services offers a global range of cloud-based products including compute, storage, database, analytics, networking, mobility, developer tools, management tools, IoT, security applications, and enterprise apps. These services help businesses grow faster, reduce IT costs, and scale. AWS products that the largest enterprises and best-known startups rely on to support their diverse workloads include: web and mobile applications, game development, data processing and warehousing, storage, </w:t>
      </w:r>
      <w:proofErr w:type="spellStart"/>
      <w:proofErr w:type="gramStart"/>
      <w:r w:rsidRPr="00723F97">
        <w:rPr>
          <w:rFonts w:ascii="Times New Roman" w:eastAsia="Times New Roman" w:hAnsi="Times New Roman" w:cs="Times New Roman"/>
          <w:sz w:val="24"/>
          <w:szCs w:val="24"/>
        </w:rPr>
        <w:t>etc</w:t>
      </w:r>
      <w:proofErr w:type="spellEnd"/>
      <w:r w:rsidRPr="00723F97">
        <w:rPr>
          <w:rFonts w:ascii="Times New Roman" w:eastAsia="Times New Roman" w:hAnsi="Times New Roman" w:cs="Times New Roman"/>
          <w:sz w:val="24"/>
          <w:szCs w:val="24"/>
        </w:rPr>
        <w:t xml:space="preserve">  Backups</w:t>
      </w:r>
      <w:proofErr w:type="gramEnd"/>
      <w:r w:rsidRPr="00723F97">
        <w:rPr>
          <w:rFonts w:ascii="Times New Roman" w:eastAsia="Times New Roman" w:hAnsi="Times New Roman" w:cs="Times New Roman"/>
          <w:sz w:val="24"/>
          <w:szCs w:val="24"/>
        </w:rPr>
        <w:t xml:space="preserve"> and more</w:t>
      </w:r>
    </w:p>
    <w:p w14:paraId="43F49105" w14:textId="17B6936B" w:rsidR="00C35D33" w:rsidRPr="00723F97" w:rsidRDefault="201B43EC" w:rsidP="00723F97">
      <w:pPr>
        <w:pStyle w:val="ListParagraph"/>
        <w:numPr>
          <w:ilvl w:val="0"/>
          <w:numId w:val="24"/>
        </w:numPr>
        <w:spacing w:after="124"/>
        <w:ind w:right="55"/>
        <w:outlineLvl w:val="1"/>
        <w:rPr>
          <w:rFonts w:ascii="Times New Roman" w:eastAsia="Times New Roman" w:hAnsi="Times New Roman" w:cs="Times New Roman"/>
          <w:sz w:val="24"/>
          <w:szCs w:val="24"/>
        </w:rPr>
      </w:pPr>
      <w:bookmarkStart w:id="12" w:name="_Toc152660697"/>
      <w:r w:rsidRPr="00723F97">
        <w:rPr>
          <w:rFonts w:ascii="Times New Roman" w:eastAsia="Times New Roman" w:hAnsi="Times New Roman" w:cs="Times New Roman"/>
          <w:sz w:val="24"/>
          <w:szCs w:val="24"/>
        </w:rPr>
        <w:t>How Does AWS Work?</w:t>
      </w:r>
      <w:bookmarkEnd w:id="12"/>
    </w:p>
    <w:p w14:paraId="13DDCB61" w14:textId="75068F5B" w:rsidR="004B01FA" w:rsidRPr="00723F97" w:rsidRDefault="201B43EC" w:rsidP="201B43EC">
      <w:pPr>
        <w:spacing w:after="124"/>
        <w:ind w:left="360" w:right="55" w:firstLine="360"/>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AWS usually works in several different configurations depending on the user's requirements. However, the user must be able to see the type of configuration used and the </w:t>
      </w:r>
      <w:proofErr w:type="gramStart"/>
      <w:r w:rsidRPr="00723F97">
        <w:rPr>
          <w:rFonts w:ascii="Times New Roman" w:eastAsia="Times New Roman" w:hAnsi="Times New Roman" w:cs="Times New Roman"/>
          <w:sz w:val="24"/>
          <w:szCs w:val="24"/>
        </w:rPr>
        <w:t>particular server</w:t>
      </w:r>
      <w:proofErr w:type="gramEnd"/>
      <w:r w:rsidRPr="00723F97">
        <w:rPr>
          <w:rFonts w:ascii="Times New Roman" w:eastAsia="Times New Roman" w:hAnsi="Times New Roman" w:cs="Times New Roman"/>
          <w:sz w:val="24"/>
          <w:szCs w:val="24"/>
        </w:rPr>
        <w:t xml:space="preserve"> map with respect to the AWS service.</w:t>
      </w:r>
    </w:p>
    <w:p w14:paraId="604E0518" w14:textId="77777777" w:rsidR="003F72E8" w:rsidRPr="00723F97" w:rsidRDefault="003F72E8" w:rsidP="201B43EC">
      <w:pPr>
        <w:pStyle w:val="ListParagraph"/>
        <w:spacing w:after="124"/>
        <w:ind w:left="1080" w:right="55"/>
        <w:rPr>
          <w:rFonts w:ascii="Times New Roman" w:eastAsia="Times New Roman" w:hAnsi="Times New Roman" w:cs="Times New Roman"/>
          <w:sz w:val="24"/>
          <w:szCs w:val="24"/>
        </w:rPr>
      </w:pPr>
    </w:p>
    <w:p w14:paraId="2F1727BE" w14:textId="035B0720" w:rsidR="003C3D55" w:rsidRPr="00723F97" w:rsidRDefault="201B43EC" w:rsidP="00723F97">
      <w:pPr>
        <w:pStyle w:val="ListParagraph"/>
        <w:numPr>
          <w:ilvl w:val="0"/>
          <w:numId w:val="24"/>
        </w:numPr>
        <w:spacing w:after="124"/>
        <w:ind w:right="55"/>
        <w:outlineLvl w:val="1"/>
        <w:rPr>
          <w:rFonts w:ascii="Times New Roman" w:eastAsia="Times New Roman" w:hAnsi="Times New Roman" w:cs="Times New Roman"/>
          <w:sz w:val="24"/>
          <w:szCs w:val="24"/>
        </w:rPr>
      </w:pPr>
      <w:bookmarkStart w:id="13" w:name="_Toc152660698"/>
      <w:r w:rsidRPr="00723F97">
        <w:rPr>
          <w:rFonts w:ascii="Times New Roman" w:eastAsia="Times New Roman" w:hAnsi="Times New Roman" w:cs="Times New Roman"/>
          <w:sz w:val="24"/>
          <w:szCs w:val="24"/>
        </w:rPr>
        <w:t>Availability</w:t>
      </w:r>
      <w:bookmarkEnd w:id="13"/>
    </w:p>
    <w:p w14:paraId="265C8223" w14:textId="77777777" w:rsidR="003C3D55" w:rsidRPr="00723F97" w:rsidRDefault="201B43EC" w:rsidP="201B43EC">
      <w:pPr>
        <w:spacing w:after="124"/>
        <w:ind w:left="360" w:right="55" w:firstLine="360"/>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AWS provides services from dozens of data centers spread across 87 availability zones (AZs) in regions across the world. An AZ is a location that contains multiple physical data centers. A region is a collection of AZs in geographic proximity connected by low-latency network links.</w:t>
      </w:r>
    </w:p>
    <w:p w14:paraId="45F93196" w14:textId="77777777" w:rsidR="003C3D55" w:rsidRPr="00723F97" w:rsidRDefault="003C3D55" w:rsidP="201B43EC">
      <w:pPr>
        <w:pStyle w:val="ListParagraph"/>
        <w:spacing w:after="124"/>
        <w:ind w:right="55"/>
        <w:jc w:val="both"/>
        <w:rPr>
          <w:rFonts w:ascii="Times New Roman" w:eastAsia="Times New Roman" w:hAnsi="Times New Roman" w:cs="Times New Roman"/>
          <w:sz w:val="24"/>
          <w:szCs w:val="24"/>
        </w:rPr>
      </w:pPr>
    </w:p>
    <w:p w14:paraId="03F01C2A" w14:textId="46FAA5F2" w:rsidR="003C3D55" w:rsidRPr="00723F97" w:rsidRDefault="201B43EC" w:rsidP="201B43EC">
      <w:pPr>
        <w:spacing w:after="124"/>
        <w:ind w:left="360"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A business will choose one or multiple AZs for a variety of reasons, such as compliance, proximity to end customers and availability optimization. For example, an AWS customer can spin up virtual machines (VMs) and replicate data in different AZs to achieve a highly reliable cloud infrastructure that is resistant to failures of individual servers or an entire data center.</w:t>
      </w:r>
    </w:p>
    <w:p w14:paraId="18BD017E" w14:textId="77777777" w:rsidR="00723F97" w:rsidRPr="00723F97" w:rsidRDefault="00723F97" w:rsidP="201B43EC">
      <w:pPr>
        <w:spacing w:after="124"/>
        <w:ind w:left="360" w:right="55"/>
        <w:jc w:val="both"/>
        <w:rPr>
          <w:rFonts w:ascii="Times New Roman" w:eastAsia="Times New Roman" w:hAnsi="Times New Roman" w:cs="Times New Roman"/>
          <w:sz w:val="24"/>
          <w:szCs w:val="24"/>
        </w:rPr>
      </w:pPr>
    </w:p>
    <w:p w14:paraId="1FBE8C41" w14:textId="7BEDF538" w:rsidR="001C11C1" w:rsidRPr="00723F97" w:rsidRDefault="201B43EC" w:rsidP="00723F97">
      <w:pPr>
        <w:pStyle w:val="ListParagraph"/>
        <w:numPr>
          <w:ilvl w:val="0"/>
          <w:numId w:val="24"/>
        </w:numPr>
        <w:spacing w:after="124"/>
        <w:ind w:right="55"/>
        <w:jc w:val="both"/>
        <w:outlineLvl w:val="1"/>
        <w:rPr>
          <w:rFonts w:ascii="Times New Roman" w:eastAsia="Times New Roman" w:hAnsi="Times New Roman" w:cs="Times New Roman"/>
          <w:sz w:val="24"/>
          <w:szCs w:val="24"/>
        </w:rPr>
      </w:pPr>
      <w:bookmarkStart w:id="14" w:name="_Toc152660699"/>
      <w:r w:rsidRPr="00723F97">
        <w:rPr>
          <w:rFonts w:ascii="Times New Roman" w:eastAsia="Times New Roman" w:hAnsi="Times New Roman" w:cs="Times New Roman"/>
          <w:sz w:val="24"/>
          <w:szCs w:val="24"/>
        </w:rPr>
        <w:t>Services</w:t>
      </w:r>
      <w:bookmarkEnd w:id="14"/>
    </w:p>
    <w:p w14:paraId="07B99310" w14:textId="1753098E" w:rsidR="00930638" w:rsidRPr="00723F97" w:rsidRDefault="201B43EC" w:rsidP="201B43EC">
      <w:pPr>
        <w:pStyle w:val="ListParagraph"/>
        <w:numPr>
          <w:ilvl w:val="0"/>
          <w:numId w:val="25"/>
        </w:num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EC2</w:t>
      </w:r>
    </w:p>
    <w:p w14:paraId="5E2324CC" w14:textId="25EF0AAD" w:rsidR="003941C3" w:rsidRPr="00723F97" w:rsidRDefault="201B43EC" w:rsidP="201B43EC">
      <w:pPr>
        <w:spacing w:after="124"/>
        <w:ind w:left="360"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Amazon Elastic Compute Cloud (EC2) is a service that provides virtual servers – called EC2 instances -- for compute capacity. The EC2 service offers dozens of instance types with varying capacities and sizes. These are tailored to specific workload types and applications, such as memory-intensive and accelerated-computing jobs. AWS also provides Auto Scaling, a tool to dynamically scale capacity to maintain instance health and performance.</w:t>
      </w:r>
    </w:p>
    <w:p w14:paraId="5E7968C3" w14:textId="77777777" w:rsidR="00723F97" w:rsidRPr="00723F97" w:rsidRDefault="00723F97" w:rsidP="201B43EC">
      <w:pPr>
        <w:spacing w:after="124"/>
        <w:ind w:left="360" w:right="55"/>
        <w:jc w:val="both"/>
        <w:rPr>
          <w:rFonts w:ascii="Times New Roman" w:eastAsia="Times New Roman" w:hAnsi="Times New Roman" w:cs="Times New Roman"/>
          <w:sz w:val="24"/>
          <w:szCs w:val="24"/>
        </w:rPr>
      </w:pPr>
    </w:p>
    <w:p w14:paraId="65F8B909" w14:textId="2BAE1718" w:rsidR="00930638" w:rsidRPr="00723F97" w:rsidRDefault="201B43EC" w:rsidP="201B43EC">
      <w:pPr>
        <w:pStyle w:val="ListParagraph"/>
        <w:numPr>
          <w:ilvl w:val="0"/>
          <w:numId w:val="25"/>
        </w:num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VPC</w:t>
      </w:r>
    </w:p>
    <w:p w14:paraId="1941C5A4" w14:textId="72B4D97A" w:rsidR="00CB17A3" w:rsidRPr="00723F97" w:rsidRDefault="201B43EC" w:rsidP="201B43EC">
      <w:pPr>
        <w:spacing w:after="124"/>
        <w:ind w:left="360"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A virtual machine cloud (VPC) is a service that lets you launch AWS resources in a logically isolated virtual network that you define. It can be customized VPC by choosing own IP address range, creating subnets, and configuring route tables.</w:t>
      </w:r>
    </w:p>
    <w:p w14:paraId="1F0818F4" w14:textId="77777777" w:rsidR="00723F97" w:rsidRPr="00723F97" w:rsidRDefault="00723F97" w:rsidP="201B43EC">
      <w:pPr>
        <w:spacing w:after="124"/>
        <w:ind w:left="360" w:right="55"/>
        <w:jc w:val="both"/>
        <w:rPr>
          <w:rFonts w:ascii="Times New Roman" w:eastAsia="Times New Roman" w:hAnsi="Times New Roman" w:cs="Times New Roman"/>
          <w:sz w:val="24"/>
          <w:szCs w:val="24"/>
        </w:rPr>
      </w:pPr>
    </w:p>
    <w:p w14:paraId="6DB091CD" w14:textId="30F6316E" w:rsidR="00930638" w:rsidRPr="00723F97" w:rsidRDefault="201B43EC" w:rsidP="201B43EC">
      <w:pPr>
        <w:pStyle w:val="ListParagraph"/>
        <w:numPr>
          <w:ilvl w:val="0"/>
          <w:numId w:val="25"/>
        </w:num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S3</w:t>
      </w:r>
    </w:p>
    <w:p w14:paraId="056556BD" w14:textId="77777777" w:rsidR="002854AB" w:rsidRPr="00723F97" w:rsidRDefault="201B43EC" w:rsidP="201B43EC">
      <w:pPr>
        <w:spacing w:after="124"/>
        <w:ind w:left="360"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Amazon Simple Storage Service (S3) provides scalable object storage for data backup, </w:t>
      </w:r>
      <w:proofErr w:type="gramStart"/>
      <w:r w:rsidRPr="00723F97">
        <w:rPr>
          <w:rFonts w:ascii="Times New Roman" w:eastAsia="Times New Roman" w:hAnsi="Times New Roman" w:cs="Times New Roman"/>
          <w:sz w:val="24"/>
          <w:szCs w:val="24"/>
        </w:rPr>
        <w:t>collection</w:t>
      </w:r>
      <w:proofErr w:type="gramEnd"/>
      <w:r w:rsidRPr="00723F97">
        <w:rPr>
          <w:rFonts w:ascii="Times New Roman" w:eastAsia="Times New Roman" w:hAnsi="Times New Roman" w:cs="Times New Roman"/>
          <w:sz w:val="24"/>
          <w:szCs w:val="24"/>
        </w:rPr>
        <w:t xml:space="preserve"> and analytics. An IT professional stores data and files as S3 objects -- which can range up to five gigabytes – inside S3 buckets to keep them organized. A business can save money with S3 through its Infrequent Access storage class or by using Amazon Glacier for long-term cold storage.</w:t>
      </w:r>
    </w:p>
    <w:p w14:paraId="13282021" w14:textId="77777777" w:rsidR="002854AB" w:rsidRPr="00723F97" w:rsidRDefault="002854AB" w:rsidP="201B43EC">
      <w:pPr>
        <w:spacing w:after="124"/>
        <w:ind w:right="55"/>
        <w:jc w:val="both"/>
        <w:rPr>
          <w:rFonts w:ascii="Times New Roman" w:eastAsia="Times New Roman" w:hAnsi="Times New Roman" w:cs="Times New Roman"/>
          <w:sz w:val="24"/>
          <w:szCs w:val="24"/>
        </w:rPr>
      </w:pPr>
    </w:p>
    <w:p w14:paraId="2E41D530" w14:textId="25878FC6" w:rsidR="00930638" w:rsidRPr="00723F97" w:rsidRDefault="201B43EC" w:rsidP="201B43EC">
      <w:pPr>
        <w:pStyle w:val="ListParagraph"/>
        <w:numPr>
          <w:ilvl w:val="0"/>
          <w:numId w:val="25"/>
        </w:num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DynamoDB</w:t>
      </w:r>
    </w:p>
    <w:p w14:paraId="68A748DD" w14:textId="7A3C8F14" w:rsidR="00252619" w:rsidRPr="00723F97" w:rsidRDefault="201B43EC" w:rsidP="201B43EC">
      <w:pPr>
        <w:spacing w:after="124"/>
        <w:ind w:left="360"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Amazon DynamoDB is a fully managed, serverless, key-value NoSQL database designed to run high-performance applications at any scale. It offers </w:t>
      </w:r>
      <w:proofErr w:type="spellStart"/>
      <w:r w:rsidRPr="00723F97">
        <w:rPr>
          <w:rFonts w:ascii="Times New Roman" w:eastAsia="Times New Roman" w:hAnsi="Times New Roman" w:cs="Times New Roman"/>
          <w:sz w:val="24"/>
          <w:szCs w:val="24"/>
        </w:rPr>
        <w:t>builts</w:t>
      </w:r>
      <w:proofErr w:type="spellEnd"/>
      <w:r w:rsidRPr="00723F97">
        <w:rPr>
          <w:rFonts w:ascii="Times New Roman" w:eastAsia="Times New Roman" w:hAnsi="Times New Roman" w:cs="Times New Roman"/>
          <w:sz w:val="24"/>
          <w:szCs w:val="24"/>
        </w:rPr>
        <w:t>-in security, encryption, backup, replication, caching, and integration with AWS services and tools.</w:t>
      </w:r>
    </w:p>
    <w:p w14:paraId="54EF9343" w14:textId="31808752" w:rsidR="60101B1C" w:rsidRPr="00723F97" w:rsidRDefault="60101B1C" w:rsidP="201B43EC">
      <w:pPr>
        <w:spacing w:after="124"/>
        <w:ind w:left="360" w:right="55"/>
        <w:jc w:val="both"/>
        <w:rPr>
          <w:rFonts w:ascii="Times New Roman" w:eastAsia="Times New Roman" w:hAnsi="Times New Roman" w:cs="Times New Roman"/>
          <w:sz w:val="24"/>
          <w:szCs w:val="24"/>
        </w:rPr>
      </w:pPr>
    </w:p>
    <w:p w14:paraId="30724252" w14:textId="4AD41D19" w:rsidR="00BD0655" w:rsidRPr="00723F97" w:rsidRDefault="201B43EC" w:rsidP="201B43EC">
      <w:pPr>
        <w:pStyle w:val="ListParagraph"/>
        <w:numPr>
          <w:ilvl w:val="0"/>
          <w:numId w:val="25"/>
        </w:num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KMS</w:t>
      </w:r>
    </w:p>
    <w:p w14:paraId="3E9F620A" w14:textId="14B21765" w:rsidR="003F72E8" w:rsidRPr="00723F97" w:rsidRDefault="201B43EC" w:rsidP="201B43EC">
      <w:pPr>
        <w:spacing w:after="124"/>
        <w:ind w:left="360"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Amazon Key Management Service (AWS KMS) is a fully managed service that makes it easy for you to create and control the cryptographic keys used to encrypt data. It provides a highly available key storage, management, and auditing solution to </w:t>
      </w:r>
      <w:proofErr w:type="spellStart"/>
      <w:r w:rsidRPr="00723F97">
        <w:rPr>
          <w:rFonts w:ascii="Times New Roman" w:eastAsia="Times New Roman" w:hAnsi="Times New Roman" w:cs="Times New Roman"/>
          <w:sz w:val="24"/>
          <w:szCs w:val="24"/>
        </w:rPr>
        <w:t>enencrypt</w:t>
      </w:r>
      <w:proofErr w:type="spellEnd"/>
      <w:r w:rsidRPr="00723F97">
        <w:rPr>
          <w:rFonts w:ascii="Times New Roman" w:eastAsia="Times New Roman" w:hAnsi="Times New Roman" w:cs="Times New Roman"/>
          <w:sz w:val="24"/>
          <w:szCs w:val="24"/>
        </w:rPr>
        <w:t xml:space="preserve"> data within applications and control the cryptographic keys used to decrypt that data. </w:t>
      </w:r>
    </w:p>
    <w:p w14:paraId="0F382D80" w14:textId="77777777" w:rsidR="00723F97" w:rsidRPr="00723F97" w:rsidRDefault="00723F97" w:rsidP="201B43EC">
      <w:pPr>
        <w:spacing w:after="124"/>
        <w:ind w:left="360" w:right="55"/>
        <w:jc w:val="both"/>
        <w:rPr>
          <w:rFonts w:ascii="Times New Roman" w:eastAsia="Times New Roman" w:hAnsi="Times New Roman" w:cs="Times New Roman"/>
          <w:sz w:val="24"/>
          <w:szCs w:val="24"/>
        </w:rPr>
      </w:pPr>
    </w:p>
    <w:p w14:paraId="3881D7C1" w14:textId="746C1673" w:rsidR="00C255B1" w:rsidRPr="00723F97" w:rsidRDefault="201B43EC" w:rsidP="00723F97">
      <w:pPr>
        <w:pStyle w:val="ListParagraph"/>
        <w:numPr>
          <w:ilvl w:val="0"/>
          <w:numId w:val="24"/>
        </w:numPr>
        <w:spacing w:after="124"/>
        <w:ind w:right="55"/>
        <w:jc w:val="both"/>
        <w:outlineLvl w:val="1"/>
        <w:rPr>
          <w:rFonts w:ascii="Times New Roman" w:eastAsia="Times New Roman" w:hAnsi="Times New Roman" w:cs="Times New Roman"/>
          <w:sz w:val="24"/>
          <w:szCs w:val="24"/>
        </w:rPr>
      </w:pPr>
      <w:bookmarkStart w:id="15" w:name="_Toc152660700"/>
      <w:r w:rsidRPr="00723F97">
        <w:rPr>
          <w:rFonts w:ascii="Times New Roman" w:eastAsia="Times New Roman" w:hAnsi="Times New Roman" w:cs="Times New Roman"/>
          <w:sz w:val="24"/>
          <w:szCs w:val="24"/>
        </w:rPr>
        <w:t>Service Configuration</w:t>
      </w:r>
      <w:bookmarkEnd w:id="15"/>
    </w:p>
    <w:p w14:paraId="55F35E0E" w14:textId="793636A0" w:rsidR="00965349" w:rsidRPr="00723F97" w:rsidRDefault="201B43EC" w:rsidP="00723F97">
      <w:pPr>
        <w:pStyle w:val="ListParagraph"/>
        <w:numPr>
          <w:ilvl w:val="0"/>
          <w:numId w:val="26"/>
        </w:numPr>
        <w:spacing w:after="124"/>
        <w:ind w:right="55"/>
        <w:jc w:val="both"/>
        <w:outlineLvl w:val="2"/>
        <w:rPr>
          <w:rFonts w:ascii="Times New Roman" w:eastAsia="Times New Roman" w:hAnsi="Times New Roman" w:cs="Times New Roman"/>
          <w:sz w:val="24"/>
          <w:szCs w:val="24"/>
        </w:rPr>
      </w:pPr>
      <w:bookmarkStart w:id="16" w:name="_Toc152660701"/>
      <w:r w:rsidRPr="00723F97">
        <w:rPr>
          <w:rFonts w:ascii="Times New Roman" w:eastAsia="Times New Roman" w:hAnsi="Times New Roman" w:cs="Times New Roman"/>
          <w:sz w:val="24"/>
          <w:szCs w:val="24"/>
        </w:rPr>
        <w:t>EC2</w:t>
      </w:r>
      <w:bookmarkEnd w:id="16"/>
    </w:p>
    <w:p w14:paraId="2FDAA1FF" w14:textId="77777777" w:rsidR="00723F97" w:rsidRPr="00723F97" w:rsidRDefault="00723F97" w:rsidP="00723F97">
      <w:pPr>
        <w:pStyle w:val="ListParagraph"/>
        <w:spacing w:after="124"/>
        <w:ind w:right="55"/>
        <w:jc w:val="both"/>
        <w:rPr>
          <w:rFonts w:ascii="Times New Roman" w:eastAsia="Times New Roman" w:hAnsi="Times New Roman" w:cs="Times New Roman"/>
          <w:sz w:val="24"/>
          <w:szCs w:val="24"/>
        </w:rPr>
      </w:pPr>
    </w:p>
    <w:p w14:paraId="2DC08A63" w14:textId="4A8C401C" w:rsidR="298853A2" w:rsidRPr="00723F97" w:rsidRDefault="201B43EC" w:rsidP="201B43EC">
      <w:pPr>
        <w:pStyle w:val="ListParagraph"/>
        <w:numPr>
          <w:ilvl w:val="0"/>
          <w:numId w:val="27"/>
        </w:num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Launch an instance</w:t>
      </w:r>
    </w:p>
    <w:p w14:paraId="72CCF706" w14:textId="29F18AF3" w:rsidR="298853A2"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Go into EC2 console and click Launch instance</w:t>
      </w:r>
    </w:p>
    <w:p w14:paraId="578AE585" w14:textId="5CD57985" w:rsidR="298853A2" w:rsidRPr="00723F97" w:rsidRDefault="298853A2"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1A48019E" wp14:editId="5EFE3B61">
            <wp:extent cx="5090808" cy="2990850"/>
            <wp:effectExtent l="0" t="0" r="0" b="0"/>
            <wp:docPr id="167648281" name="Picture 167648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648281"/>
                    <pic:cNvPicPr/>
                  </pic:nvPicPr>
                  <pic:blipFill>
                    <a:blip r:embed="rId18">
                      <a:extLst>
                        <a:ext uri="{28A0092B-C50C-407E-A947-70E740481C1C}">
                          <a14:useLocalDpi xmlns:a14="http://schemas.microsoft.com/office/drawing/2010/main" val="0"/>
                        </a:ext>
                      </a:extLst>
                    </a:blip>
                    <a:stretch>
                      <a:fillRect/>
                    </a:stretch>
                  </pic:blipFill>
                  <pic:spPr>
                    <a:xfrm>
                      <a:off x="0" y="0"/>
                      <a:ext cx="5090808" cy="2990850"/>
                    </a:xfrm>
                    <a:prstGeom prst="rect">
                      <a:avLst/>
                    </a:prstGeom>
                  </pic:spPr>
                </pic:pic>
              </a:graphicData>
            </a:graphic>
          </wp:inline>
        </w:drawing>
      </w:r>
    </w:p>
    <w:p w14:paraId="2BCD4786" w14:textId="4321545D" w:rsidR="298853A2"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Enter name</w:t>
      </w:r>
    </w:p>
    <w:p w14:paraId="16B79B4C" w14:textId="5ECEB25E" w:rsidR="298853A2" w:rsidRPr="00723F97" w:rsidRDefault="298853A2"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48501CBE" wp14:editId="16368E41">
            <wp:extent cx="1426756" cy="1076325"/>
            <wp:effectExtent l="0" t="0" r="0" b="0"/>
            <wp:docPr id="55770377" name="Picture 55770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770377"/>
                    <pic:cNvPicPr/>
                  </pic:nvPicPr>
                  <pic:blipFill>
                    <a:blip r:embed="rId19">
                      <a:extLst>
                        <a:ext uri="{28A0092B-C50C-407E-A947-70E740481C1C}">
                          <a14:useLocalDpi xmlns:a14="http://schemas.microsoft.com/office/drawing/2010/main" val="0"/>
                        </a:ext>
                      </a:extLst>
                    </a:blip>
                    <a:stretch>
                      <a:fillRect/>
                    </a:stretch>
                  </pic:blipFill>
                  <pic:spPr>
                    <a:xfrm>
                      <a:off x="0" y="0"/>
                      <a:ext cx="1426756" cy="1076325"/>
                    </a:xfrm>
                    <a:prstGeom prst="rect">
                      <a:avLst/>
                    </a:prstGeom>
                  </pic:spPr>
                </pic:pic>
              </a:graphicData>
            </a:graphic>
          </wp:inline>
        </w:drawing>
      </w:r>
    </w:p>
    <w:p w14:paraId="35FFCCFB" w14:textId="409FC2C9" w:rsidR="298853A2"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In selecting OS part, choose Ubuntu Server 22.04 LTS (free tier eligible version).</w:t>
      </w:r>
    </w:p>
    <w:p w14:paraId="7532D9DE" w14:textId="22706DCF" w:rsidR="298853A2" w:rsidRPr="00723F97" w:rsidRDefault="298853A2"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lastRenderedPageBreak/>
        <w:drawing>
          <wp:inline distT="0" distB="0" distL="0" distR="0" wp14:anchorId="425E6D76" wp14:editId="1B766C25">
            <wp:extent cx="5191126" cy="2227858"/>
            <wp:effectExtent l="0" t="0" r="0" b="0"/>
            <wp:docPr id="1181849079" name="Picture 1181849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1849079"/>
                    <pic:cNvPicPr/>
                  </pic:nvPicPr>
                  <pic:blipFill>
                    <a:blip r:embed="rId20">
                      <a:extLst>
                        <a:ext uri="{28A0092B-C50C-407E-A947-70E740481C1C}">
                          <a14:useLocalDpi xmlns:a14="http://schemas.microsoft.com/office/drawing/2010/main" val="0"/>
                        </a:ext>
                      </a:extLst>
                    </a:blip>
                    <a:stretch>
                      <a:fillRect/>
                    </a:stretch>
                  </pic:blipFill>
                  <pic:spPr>
                    <a:xfrm>
                      <a:off x="0" y="0"/>
                      <a:ext cx="5191126" cy="2227858"/>
                    </a:xfrm>
                    <a:prstGeom prst="rect">
                      <a:avLst/>
                    </a:prstGeom>
                  </pic:spPr>
                </pic:pic>
              </a:graphicData>
            </a:graphic>
          </wp:inline>
        </w:drawing>
      </w:r>
    </w:p>
    <w:p w14:paraId="464EB5E8" w14:textId="27375D3C" w:rsidR="298853A2"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In key pair part, click create new key pair</w:t>
      </w:r>
    </w:p>
    <w:p w14:paraId="0B485D46" w14:textId="44993DE5" w:rsidR="298853A2" w:rsidRPr="00723F97" w:rsidRDefault="298853A2"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553FD580" wp14:editId="0A82BA30">
            <wp:extent cx="5305426" cy="1447939"/>
            <wp:effectExtent l="0" t="0" r="0" b="0"/>
            <wp:docPr id="2122223560" name="Picture 2122223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2223560"/>
                    <pic:cNvPicPr/>
                  </pic:nvPicPr>
                  <pic:blipFill>
                    <a:blip r:embed="rId21">
                      <a:extLst>
                        <a:ext uri="{28A0092B-C50C-407E-A947-70E740481C1C}">
                          <a14:useLocalDpi xmlns:a14="http://schemas.microsoft.com/office/drawing/2010/main" val="0"/>
                        </a:ext>
                      </a:extLst>
                    </a:blip>
                    <a:stretch>
                      <a:fillRect/>
                    </a:stretch>
                  </pic:blipFill>
                  <pic:spPr>
                    <a:xfrm>
                      <a:off x="0" y="0"/>
                      <a:ext cx="5305426" cy="1447939"/>
                    </a:xfrm>
                    <a:prstGeom prst="rect">
                      <a:avLst/>
                    </a:prstGeom>
                  </pic:spPr>
                </pic:pic>
              </a:graphicData>
            </a:graphic>
          </wp:inline>
        </w:drawing>
      </w:r>
    </w:p>
    <w:p w14:paraId="185F5D30" w14:textId="16B7EE03" w:rsidR="298853A2"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Enter key pair name then click Create key pair</w:t>
      </w:r>
    </w:p>
    <w:p w14:paraId="719888B1" w14:textId="21B80C74" w:rsidR="298853A2" w:rsidRPr="00723F97" w:rsidRDefault="298853A2"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lastRenderedPageBreak/>
        <w:drawing>
          <wp:inline distT="0" distB="0" distL="0" distR="0" wp14:anchorId="0645BEBC" wp14:editId="71F0470D">
            <wp:extent cx="5057775" cy="5078939"/>
            <wp:effectExtent l="0" t="0" r="0" b="0"/>
            <wp:docPr id="602063548" name="Picture 602063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2063548"/>
                    <pic:cNvPicPr/>
                  </pic:nvPicPr>
                  <pic:blipFill>
                    <a:blip r:embed="rId22">
                      <a:extLst>
                        <a:ext uri="{28A0092B-C50C-407E-A947-70E740481C1C}">
                          <a14:useLocalDpi xmlns:a14="http://schemas.microsoft.com/office/drawing/2010/main" val="0"/>
                        </a:ext>
                      </a:extLst>
                    </a:blip>
                    <a:stretch>
                      <a:fillRect/>
                    </a:stretch>
                  </pic:blipFill>
                  <pic:spPr>
                    <a:xfrm>
                      <a:off x="0" y="0"/>
                      <a:ext cx="5057775" cy="5078939"/>
                    </a:xfrm>
                    <a:prstGeom prst="rect">
                      <a:avLst/>
                    </a:prstGeom>
                  </pic:spPr>
                </pic:pic>
              </a:graphicData>
            </a:graphic>
          </wp:inline>
        </w:drawing>
      </w:r>
    </w:p>
    <w:p w14:paraId="39212F3D" w14:textId="68FCD39F" w:rsidR="298853A2"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In configure storage part, increase root volume to 12 Gb, after that, click Launch instance</w:t>
      </w: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6A0" w:firstRow="1" w:lastRow="0" w:firstColumn="1" w:lastColumn="0" w:noHBand="1" w:noVBand="1"/>
      </w:tblPr>
      <w:tblGrid>
        <w:gridCol w:w="3315"/>
        <w:gridCol w:w="4755"/>
      </w:tblGrid>
      <w:tr w:rsidR="298853A2" w:rsidRPr="00723F97" w14:paraId="579C5239" w14:textId="77777777" w:rsidTr="201B43EC">
        <w:trPr>
          <w:trHeight w:val="1845"/>
        </w:trPr>
        <w:tc>
          <w:tcPr>
            <w:tcW w:w="3315" w:type="dxa"/>
            <w:vAlign w:val="center"/>
          </w:tcPr>
          <w:p w14:paraId="4C4578F6" w14:textId="62E89CB9" w:rsidR="298853A2" w:rsidRPr="00723F97" w:rsidRDefault="298853A2" w:rsidP="201B43EC">
            <w:pPr>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50FFCC7C" wp14:editId="0E145239">
                  <wp:extent cx="2152650" cy="1033272"/>
                  <wp:effectExtent l="0" t="0" r="0" b="0"/>
                  <wp:docPr id="1534704657" name="Picture 1534704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4704657"/>
                          <pic:cNvPicPr/>
                        </pic:nvPicPr>
                        <pic:blipFill>
                          <a:blip r:embed="rId23">
                            <a:extLst>
                              <a:ext uri="{28A0092B-C50C-407E-A947-70E740481C1C}">
                                <a14:useLocalDpi xmlns:a14="http://schemas.microsoft.com/office/drawing/2010/main" val="0"/>
                              </a:ext>
                            </a:extLst>
                          </a:blip>
                          <a:stretch>
                            <a:fillRect/>
                          </a:stretch>
                        </pic:blipFill>
                        <pic:spPr>
                          <a:xfrm>
                            <a:off x="0" y="0"/>
                            <a:ext cx="2152650" cy="1033272"/>
                          </a:xfrm>
                          <a:prstGeom prst="rect">
                            <a:avLst/>
                          </a:prstGeom>
                        </pic:spPr>
                      </pic:pic>
                    </a:graphicData>
                  </a:graphic>
                </wp:inline>
              </w:drawing>
            </w:r>
          </w:p>
        </w:tc>
        <w:tc>
          <w:tcPr>
            <w:tcW w:w="4755" w:type="dxa"/>
          </w:tcPr>
          <w:p w14:paraId="6A640654" w14:textId="5D8C229E" w:rsidR="298853A2" w:rsidRPr="00723F97" w:rsidRDefault="298853A2" w:rsidP="201B43EC">
            <w:pPr>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3BC66DEA" wp14:editId="1B492637">
                  <wp:extent cx="3181350" cy="1335975"/>
                  <wp:effectExtent l="0" t="0" r="0" b="0"/>
                  <wp:docPr id="580606933" name="Picture 580606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0606933"/>
                          <pic:cNvPicPr/>
                        </pic:nvPicPr>
                        <pic:blipFill>
                          <a:blip r:embed="rId24">
                            <a:extLst>
                              <a:ext uri="{28A0092B-C50C-407E-A947-70E740481C1C}">
                                <a14:useLocalDpi xmlns:a14="http://schemas.microsoft.com/office/drawing/2010/main" val="0"/>
                              </a:ext>
                            </a:extLst>
                          </a:blip>
                          <a:stretch>
                            <a:fillRect/>
                          </a:stretch>
                        </pic:blipFill>
                        <pic:spPr>
                          <a:xfrm>
                            <a:off x="0" y="0"/>
                            <a:ext cx="3181350" cy="1335975"/>
                          </a:xfrm>
                          <a:prstGeom prst="rect">
                            <a:avLst/>
                          </a:prstGeom>
                        </pic:spPr>
                      </pic:pic>
                    </a:graphicData>
                  </a:graphic>
                </wp:inline>
              </w:drawing>
            </w:r>
          </w:p>
        </w:tc>
      </w:tr>
    </w:tbl>
    <w:p w14:paraId="42FEA5B8" w14:textId="4F1567DD" w:rsidR="298853A2" w:rsidRPr="00723F97" w:rsidRDefault="201B43EC" w:rsidP="201B43EC">
      <w:pPr>
        <w:pStyle w:val="ListParagraph"/>
        <w:numPr>
          <w:ilvl w:val="0"/>
          <w:numId w:val="27"/>
        </w:num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Use </w:t>
      </w:r>
      <w:proofErr w:type="spellStart"/>
      <w:r w:rsidRPr="00723F97">
        <w:rPr>
          <w:rFonts w:ascii="Times New Roman" w:eastAsia="Times New Roman" w:hAnsi="Times New Roman" w:cs="Times New Roman"/>
          <w:sz w:val="24"/>
          <w:szCs w:val="24"/>
        </w:rPr>
        <w:t>Xshell</w:t>
      </w:r>
      <w:proofErr w:type="spellEnd"/>
      <w:r w:rsidRPr="00723F97">
        <w:rPr>
          <w:rFonts w:ascii="Times New Roman" w:eastAsia="Times New Roman" w:hAnsi="Times New Roman" w:cs="Times New Roman"/>
          <w:sz w:val="24"/>
          <w:szCs w:val="24"/>
        </w:rPr>
        <w:t xml:space="preserve"> and </w:t>
      </w:r>
      <w:proofErr w:type="spellStart"/>
      <w:r w:rsidRPr="00723F97">
        <w:rPr>
          <w:rFonts w:ascii="Times New Roman" w:eastAsia="Times New Roman" w:hAnsi="Times New Roman" w:cs="Times New Roman"/>
          <w:sz w:val="24"/>
          <w:szCs w:val="24"/>
        </w:rPr>
        <w:t>Xftp</w:t>
      </w:r>
      <w:proofErr w:type="spellEnd"/>
      <w:r w:rsidRPr="00723F97">
        <w:rPr>
          <w:rFonts w:ascii="Times New Roman" w:eastAsia="Times New Roman" w:hAnsi="Times New Roman" w:cs="Times New Roman"/>
          <w:sz w:val="24"/>
          <w:szCs w:val="24"/>
        </w:rPr>
        <w:t xml:space="preserve"> to host web server (back-end)</w:t>
      </w:r>
    </w:p>
    <w:p w14:paraId="768120E9" w14:textId="63F5802B" w:rsidR="298853A2" w:rsidRPr="00723F97" w:rsidRDefault="201B43EC" w:rsidP="201B43EC">
      <w:pPr>
        <w:spacing w:after="124"/>
        <w:ind w:right="55"/>
        <w:jc w:val="both"/>
        <w:rPr>
          <w:rStyle w:val="Hyperlink"/>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Download </w:t>
      </w:r>
      <w:proofErr w:type="spellStart"/>
      <w:r w:rsidRPr="00723F97">
        <w:rPr>
          <w:rFonts w:ascii="Times New Roman" w:eastAsia="Times New Roman" w:hAnsi="Times New Roman" w:cs="Times New Roman"/>
          <w:sz w:val="24"/>
          <w:szCs w:val="24"/>
        </w:rPr>
        <w:t>Xshell</w:t>
      </w:r>
      <w:proofErr w:type="spellEnd"/>
      <w:r w:rsidRPr="00723F97">
        <w:rPr>
          <w:rFonts w:ascii="Times New Roman" w:eastAsia="Times New Roman" w:hAnsi="Times New Roman" w:cs="Times New Roman"/>
          <w:sz w:val="24"/>
          <w:szCs w:val="24"/>
        </w:rPr>
        <w:t xml:space="preserve"> and </w:t>
      </w:r>
      <w:proofErr w:type="spellStart"/>
      <w:r w:rsidRPr="00723F97">
        <w:rPr>
          <w:rFonts w:ascii="Times New Roman" w:eastAsia="Times New Roman" w:hAnsi="Times New Roman" w:cs="Times New Roman"/>
          <w:sz w:val="24"/>
          <w:szCs w:val="24"/>
        </w:rPr>
        <w:t>Xftp</w:t>
      </w:r>
      <w:proofErr w:type="spellEnd"/>
      <w:r w:rsidRPr="00723F97">
        <w:rPr>
          <w:rFonts w:ascii="Times New Roman" w:eastAsia="Times New Roman" w:hAnsi="Times New Roman" w:cs="Times New Roman"/>
          <w:sz w:val="24"/>
          <w:szCs w:val="24"/>
        </w:rPr>
        <w:t xml:space="preserve"> </w:t>
      </w:r>
      <w:hyperlink r:id="rId25">
        <w:r w:rsidRPr="00723F97">
          <w:rPr>
            <w:rStyle w:val="Hyperlink"/>
            <w:rFonts w:ascii="Times New Roman" w:eastAsia="Times New Roman" w:hAnsi="Times New Roman" w:cs="Times New Roman"/>
            <w:sz w:val="24"/>
            <w:szCs w:val="24"/>
          </w:rPr>
          <w:t>in here</w:t>
        </w:r>
      </w:hyperlink>
      <w:r w:rsidRPr="00723F97">
        <w:rPr>
          <w:rFonts w:ascii="Times New Roman" w:eastAsia="Times New Roman" w:hAnsi="Times New Roman" w:cs="Times New Roman"/>
          <w:sz w:val="24"/>
          <w:szCs w:val="24"/>
        </w:rPr>
        <w:t>, setup both and open them.</w:t>
      </w:r>
    </w:p>
    <w:p w14:paraId="4E3800C1" w14:textId="10D79FA8" w:rsidR="06EB1C13" w:rsidRPr="00723F97" w:rsidRDefault="37E83C0F"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lastRenderedPageBreak/>
        <w:drawing>
          <wp:inline distT="0" distB="0" distL="0" distR="0" wp14:anchorId="34E322F7" wp14:editId="0C48A967">
            <wp:extent cx="5238748" cy="2477492"/>
            <wp:effectExtent l="0" t="0" r="0" b="0"/>
            <wp:docPr id="1505380353" name="Picture 1505380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5380353"/>
                    <pic:cNvPicPr/>
                  </pic:nvPicPr>
                  <pic:blipFill>
                    <a:blip r:embed="rId26">
                      <a:extLst>
                        <a:ext uri="{28A0092B-C50C-407E-A947-70E740481C1C}">
                          <a14:useLocalDpi xmlns:a14="http://schemas.microsoft.com/office/drawing/2010/main" val="0"/>
                        </a:ext>
                      </a:extLst>
                    </a:blip>
                    <a:stretch>
                      <a:fillRect/>
                    </a:stretch>
                  </pic:blipFill>
                  <pic:spPr>
                    <a:xfrm>
                      <a:off x="0" y="0"/>
                      <a:ext cx="5238748" cy="2477492"/>
                    </a:xfrm>
                    <a:prstGeom prst="rect">
                      <a:avLst/>
                    </a:prstGeom>
                  </pic:spPr>
                </pic:pic>
              </a:graphicData>
            </a:graphic>
          </wp:inline>
        </w:drawing>
      </w:r>
    </w:p>
    <w:p w14:paraId="52F5BFC5" w14:textId="549EFB8C" w:rsidR="5C70DFEE"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In </w:t>
      </w:r>
      <w:proofErr w:type="spellStart"/>
      <w:r w:rsidRPr="00723F97">
        <w:rPr>
          <w:rFonts w:ascii="Times New Roman" w:eastAsia="Times New Roman" w:hAnsi="Times New Roman" w:cs="Times New Roman"/>
          <w:sz w:val="24"/>
          <w:szCs w:val="24"/>
        </w:rPr>
        <w:t>Xshell</w:t>
      </w:r>
      <w:proofErr w:type="spellEnd"/>
      <w:r w:rsidRPr="00723F97">
        <w:rPr>
          <w:rFonts w:ascii="Times New Roman" w:eastAsia="Times New Roman" w:hAnsi="Times New Roman" w:cs="Times New Roman"/>
          <w:sz w:val="24"/>
          <w:szCs w:val="24"/>
        </w:rPr>
        <w:t>, click on the icon on the top left to create new session.</w:t>
      </w:r>
    </w:p>
    <w:p w14:paraId="060363C9" w14:textId="52FE9A25" w:rsidR="4764CABB" w:rsidRPr="00723F97" w:rsidRDefault="30EED9DC"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41BA21FA" wp14:editId="0C877F3B">
            <wp:extent cx="4067175" cy="3524885"/>
            <wp:effectExtent l="0" t="0" r="9525" b="0"/>
            <wp:docPr id="298824919" name="Picture 298824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824919"/>
                    <pic:cNvPicPr/>
                  </pic:nvPicPr>
                  <pic:blipFill>
                    <a:blip r:embed="rId27">
                      <a:extLst>
                        <a:ext uri="{28A0092B-C50C-407E-A947-70E740481C1C}">
                          <a14:useLocalDpi xmlns:a14="http://schemas.microsoft.com/office/drawing/2010/main" val="0"/>
                        </a:ext>
                      </a:extLst>
                    </a:blip>
                    <a:stretch>
                      <a:fillRect/>
                    </a:stretch>
                  </pic:blipFill>
                  <pic:spPr>
                    <a:xfrm>
                      <a:off x="0" y="0"/>
                      <a:ext cx="4067175" cy="3524885"/>
                    </a:xfrm>
                    <a:prstGeom prst="rect">
                      <a:avLst/>
                    </a:prstGeom>
                  </pic:spPr>
                </pic:pic>
              </a:graphicData>
            </a:graphic>
          </wp:inline>
        </w:drawing>
      </w:r>
    </w:p>
    <w:p w14:paraId="39DBE3AA" w14:textId="62B7529C" w:rsidR="25A503F8"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Enter name and host, the </w:t>
      </w:r>
      <w:proofErr w:type="gramStart"/>
      <w:r w:rsidRPr="00723F97">
        <w:rPr>
          <w:rFonts w:ascii="Times New Roman" w:eastAsia="Times New Roman" w:hAnsi="Times New Roman" w:cs="Times New Roman"/>
          <w:sz w:val="24"/>
          <w:szCs w:val="24"/>
        </w:rPr>
        <w:t>host</w:t>
      </w:r>
      <w:proofErr w:type="gramEnd"/>
      <w:r w:rsidRPr="00723F97">
        <w:rPr>
          <w:rFonts w:ascii="Times New Roman" w:eastAsia="Times New Roman" w:hAnsi="Times New Roman" w:cs="Times New Roman"/>
          <w:sz w:val="24"/>
          <w:szCs w:val="24"/>
        </w:rPr>
        <w:t xml:space="preserve"> name is the Public IPv4 address of an instance. To have the IPv4 address, in the EC2 console, navigate to Instance, click on the instance then Details.</w:t>
      </w:r>
    </w:p>
    <w:p w14:paraId="7267D2D4" w14:textId="084B77D0" w:rsidR="79222463" w:rsidRPr="00723F97" w:rsidRDefault="33F97D1C"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lastRenderedPageBreak/>
        <w:drawing>
          <wp:inline distT="0" distB="0" distL="0" distR="0" wp14:anchorId="13E7CCA7" wp14:editId="2A311B68">
            <wp:extent cx="4572000" cy="3695700"/>
            <wp:effectExtent l="0" t="0" r="0" b="0"/>
            <wp:docPr id="761350630" name="Picture 761350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1350630"/>
                    <pic:cNvPicPr/>
                  </pic:nvPicPr>
                  <pic:blipFill>
                    <a:blip r:embed="rId28">
                      <a:extLst>
                        <a:ext uri="{28A0092B-C50C-407E-A947-70E740481C1C}">
                          <a14:useLocalDpi xmlns:a14="http://schemas.microsoft.com/office/drawing/2010/main" val="0"/>
                        </a:ext>
                      </a:extLst>
                    </a:blip>
                    <a:stretch>
                      <a:fillRect/>
                    </a:stretch>
                  </pic:blipFill>
                  <pic:spPr>
                    <a:xfrm>
                      <a:off x="0" y="0"/>
                      <a:ext cx="4572000" cy="3695700"/>
                    </a:xfrm>
                    <a:prstGeom prst="rect">
                      <a:avLst/>
                    </a:prstGeom>
                  </pic:spPr>
                </pic:pic>
              </a:graphicData>
            </a:graphic>
          </wp:inline>
        </w:drawing>
      </w:r>
    </w:p>
    <w:p w14:paraId="20B799D9" w14:textId="735B5C3B" w:rsidR="3DC01384" w:rsidRPr="00723F97" w:rsidRDefault="32BB348F"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6564BBE9" wp14:editId="4E893240">
            <wp:extent cx="3076575" cy="846992"/>
            <wp:effectExtent l="0" t="0" r="0" b="0"/>
            <wp:docPr id="2108142536" name="Picture 2108142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8142536"/>
                    <pic:cNvPicPr/>
                  </pic:nvPicPr>
                  <pic:blipFill>
                    <a:blip r:embed="rId29">
                      <a:extLst>
                        <a:ext uri="{28A0092B-C50C-407E-A947-70E740481C1C}">
                          <a14:useLocalDpi xmlns:a14="http://schemas.microsoft.com/office/drawing/2010/main" val="0"/>
                        </a:ext>
                      </a:extLst>
                    </a:blip>
                    <a:stretch>
                      <a:fillRect/>
                    </a:stretch>
                  </pic:blipFill>
                  <pic:spPr>
                    <a:xfrm>
                      <a:off x="0" y="0"/>
                      <a:ext cx="3076575" cy="846992"/>
                    </a:xfrm>
                    <a:prstGeom prst="rect">
                      <a:avLst/>
                    </a:prstGeom>
                  </pic:spPr>
                </pic:pic>
              </a:graphicData>
            </a:graphic>
          </wp:inline>
        </w:drawing>
      </w:r>
    </w:p>
    <w:p w14:paraId="36D3FD03" w14:textId="52360502" w:rsidR="32BB348F"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Click Authentication, enter name then tick on </w:t>
      </w:r>
      <w:proofErr w:type="gramStart"/>
      <w:r w:rsidRPr="00723F97">
        <w:rPr>
          <w:rFonts w:ascii="Times New Roman" w:eastAsia="Times New Roman" w:hAnsi="Times New Roman" w:cs="Times New Roman"/>
          <w:sz w:val="24"/>
          <w:szCs w:val="24"/>
        </w:rPr>
        <w:t>Public</w:t>
      </w:r>
      <w:proofErr w:type="gramEnd"/>
      <w:r w:rsidRPr="00723F97">
        <w:rPr>
          <w:rFonts w:ascii="Times New Roman" w:eastAsia="Times New Roman" w:hAnsi="Times New Roman" w:cs="Times New Roman"/>
          <w:sz w:val="24"/>
          <w:szCs w:val="24"/>
        </w:rPr>
        <w:t xml:space="preserve"> key and untick Password, after that, click Setup</w:t>
      </w:r>
    </w:p>
    <w:p w14:paraId="77BCD12A" w14:textId="56CDFB43" w:rsidR="2724158F" w:rsidRPr="00723F97" w:rsidRDefault="2724158F"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2334B340" wp14:editId="11219378">
            <wp:extent cx="3661172" cy="1171575"/>
            <wp:effectExtent l="0" t="0" r="0" b="0"/>
            <wp:docPr id="1438910790" name="Picture 1438910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8910790"/>
                    <pic:cNvPicPr/>
                  </pic:nvPicPr>
                  <pic:blipFill>
                    <a:blip r:embed="rId30">
                      <a:extLst>
                        <a:ext uri="{28A0092B-C50C-407E-A947-70E740481C1C}">
                          <a14:useLocalDpi xmlns:a14="http://schemas.microsoft.com/office/drawing/2010/main" val="0"/>
                        </a:ext>
                      </a:extLst>
                    </a:blip>
                    <a:stretch>
                      <a:fillRect/>
                    </a:stretch>
                  </pic:blipFill>
                  <pic:spPr>
                    <a:xfrm>
                      <a:off x="0" y="0"/>
                      <a:ext cx="3661172" cy="1171575"/>
                    </a:xfrm>
                    <a:prstGeom prst="rect">
                      <a:avLst/>
                    </a:prstGeom>
                  </pic:spPr>
                </pic:pic>
              </a:graphicData>
            </a:graphic>
          </wp:inline>
        </w:drawing>
      </w:r>
    </w:p>
    <w:p w14:paraId="0BE74C5C" w14:textId="68BE0587" w:rsidR="2724158F"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Click Browse, then click Import, choose the key pair, which is file .</w:t>
      </w:r>
      <w:proofErr w:type="spellStart"/>
      <w:r w:rsidRPr="00723F97">
        <w:rPr>
          <w:rFonts w:ascii="Times New Roman" w:eastAsia="Times New Roman" w:hAnsi="Times New Roman" w:cs="Times New Roman"/>
          <w:sz w:val="24"/>
          <w:szCs w:val="24"/>
        </w:rPr>
        <w:t>pem</w:t>
      </w:r>
      <w:proofErr w:type="spellEnd"/>
      <w:r w:rsidRPr="00723F97">
        <w:rPr>
          <w:rFonts w:ascii="Times New Roman" w:eastAsia="Times New Roman" w:hAnsi="Times New Roman" w:cs="Times New Roman"/>
          <w:sz w:val="24"/>
          <w:szCs w:val="24"/>
        </w:rPr>
        <w:t>, created during Launch an instance process, then click Ok to save.</w:t>
      </w:r>
    </w:p>
    <w:p w14:paraId="00E2A99F" w14:textId="5A7DAE46" w:rsidR="5D4FD0A2" w:rsidRPr="00723F97" w:rsidRDefault="260BDA18"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lastRenderedPageBreak/>
        <w:drawing>
          <wp:inline distT="0" distB="0" distL="0" distR="0" wp14:anchorId="6B5F916A" wp14:editId="487E55DB">
            <wp:extent cx="3296450" cy="1371600"/>
            <wp:effectExtent l="0" t="0" r="0" b="0"/>
            <wp:docPr id="1785327668" name="Picture 1785327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5327668"/>
                    <pic:cNvPicPr/>
                  </pic:nvPicPr>
                  <pic:blipFill>
                    <a:blip r:embed="rId31">
                      <a:extLst>
                        <a:ext uri="{28A0092B-C50C-407E-A947-70E740481C1C}">
                          <a14:useLocalDpi xmlns:a14="http://schemas.microsoft.com/office/drawing/2010/main" val="0"/>
                        </a:ext>
                      </a:extLst>
                    </a:blip>
                    <a:stretch>
                      <a:fillRect/>
                    </a:stretch>
                  </pic:blipFill>
                  <pic:spPr>
                    <a:xfrm>
                      <a:off x="0" y="0"/>
                      <a:ext cx="3296450" cy="1371600"/>
                    </a:xfrm>
                    <a:prstGeom prst="rect">
                      <a:avLst/>
                    </a:prstGeom>
                  </pic:spPr>
                </pic:pic>
              </a:graphicData>
            </a:graphic>
          </wp:inline>
        </w:drawing>
      </w:r>
    </w:p>
    <w:p w14:paraId="03432020" w14:textId="6749C3C8" w:rsidR="1A7D0D45" w:rsidRPr="00723F97" w:rsidRDefault="1A7D0D45"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051188C8" wp14:editId="610382D6">
            <wp:extent cx="3371850" cy="2708017"/>
            <wp:effectExtent l="0" t="0" r="0" b="0"/>
            <wp:docPr id="83454145" name="Picture 83454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454145"/>
                    <pic:cNvPicPr/>
                  </pic:nvPicPr>
                  <pic:blipFill>
                    <a:blip r:embed="rId32">
                      <a:extLst>
                        <a:ext uri="{28A0092B-C50C-407E-A947-70E740481C1C}">
                          <a14:useLocalDpi xmlns:a14="http://schemas.microsoft.com/office/drawing/2010/main" val="0"/>
                        </a:ext>
                      </a:extLst>
                    </a:blip>
                    <a:stretch>
                      <a:fillRect/>
                    </a:stretch>
                  </pic:blipFill>
                  <pic:spPr>
                    <a:xfrm>
                      <a:off x="0" y="0"/>
                      <a:ext cx="3371850" cy="2708017"/>
                    </a:xfrm>
                    <a:prstGeom prst="rect">
                      <a:avLst/>
                    </a:prstGeom>
                  </pic:spPr>
                </pic:pic>
              </a:graphicData>
            </a:graphic>
          </wp:inline>
        </w:drawing>
      </w:r>
    </w:p>
    <w:p w14:paraId="40A96142" w14:textId="74EFED41" w:rsidR="6451E9A9" w:rsidRPr="00723F97" w:rsidRDefault="6451E9A9"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4274B4C4" wp14:editId="29CDABE2">
            <wp:extent cx="5434540" cy="495300"/>
            <wp:effectExtent l="0" t="0" r="0" b="0"/>
            <wp:docPr id="911033407" name="Picture 911033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1033407"/>
                    <pic:cNvPicPr/>
                  </pic:nvPicPr>
                  <pic:blipFill>
                    <a:blip r:embed="rId33">
                      <a:extLst>
                        <a:ext uri="{28A0092B-C50C-407E-A947-70E740481C1C}">
                          <a14:useLocalDpi xmlns:a14="http://schemas.microsoft.com/office/drawing/2010/main" val="0"/>
                        </a:ext>
                      </a:extLst>
                    </a:blip>
                    <a:stretch>
                      <a:fillRect/>
                    </a:stretch>
                  </pic:blipFill>
                  <pic:spPr>
                    <a:xfrm>
                      <a:off x="0" y="0"/>
                      <a:ext cx="5434540" cy="495300"/>
                    </a:xfrm>
                    <a:prstGeom prst="rect">
                      <a:avLst/>
                    </a:prstGeom>
                  </pic:spPr>
                </pic:pic>
              </a:graphicData>
            </a:graphic>
          </wp:inline>
        </w:drawing>
      </w:r>
    </w:p>
    <w:p w14:paraId="43494A6A" w14:textId="40EE166D" w:rsidR="492E61EC" w:rsidRPr="00723F97" w:rsidRDefault="76D6BDB5"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7FA7C875" wp14:editId="15C624BC">
            <wp:extent cx="4371975" cy="3173427"/>
            <wp:effectExtent l="0" t="0" r="0" b="8255"/>
            <wp:docPr id="774080289" name="Picture 774080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080289"/>
                    <pic:cNvPicPr/>
                  </pic:nvPicPr>
                  <pic:blipFill>
                    <a:blip r:embed="rId34">
                      <a:extLst>
                        <a:ext uri="{28A0092B-C50C-407E-A947-70E740481C1C}">
                          <a14:useLocalDpi xmlns:a14="http://schemas.microsoft.com/office/drawing/2010/main" val="0"/>
                        </a:ext>
                      </a:extLst>
                    </a:blip>
                    <a:stretch>
                      <a:fillRect/>
                    </a:stretch>
                  </pic:blipFill>
                  <pic:spPr>
                    <a:xfrm>
                      <a:off x="0" y="0"/>
                      <a:ext cx="4371975" cy="3173427"/>
                    </a:xfrm>
                    <a:prstGeom prst="rect">
                      <a:avLst/>
                    </a:prstGeom>
                  </pic:spPr>
                </pic:pic>
              </a:graphicData>
            </a:graphic>
          </wp:inline>
        </w:drawing>
      </w:r>
    </w:p>
    <w:p w14:paraId="247631C0" w14:textId="029A812A" w:rsidR="2DE8BF8B"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lastRenderedPageBreak/>
        <w:t>Click Ok again.</w:t>
      </w:r>
    </w:p>
    <w:p w14:paraId="79C2803C" w14:textId="4BB29450" w:rsidR="6BBB1443" w:rsidRPr="00723F97" w:rsidRDefault="2DE8BF8B"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34EB3F05" wp14:editId="124608CB">
            <wp:extent cx="3305331" cy="1400175"/>
            <wp:effectExtent l="0" t="0" r="9525" b="0"/>
            <wp:docPr id="1628156179" name="Picture 1628156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8156179"/>
                    <pic:cNvPicPr/>
                  </pic:nvPicPr>
                  <pic:blipFill>
                    <a:blip r:embed="rId35">
                      <a:extLst>
                        <a:ext uri="{28A0092B-C50C-407E-A947-70E740481C1C}">
                          <a14:useLocalDpi xmlns:a14="http://schemas.microsoft.com/office/drawing/2010/main" val="0"/>
                        </a:ext>
                      </a:extLst>
                    </a:blip>
                    <a:stretch>
                      <a:fillRect/>
                    </a:stretch>
                  </pic:blipFill>
                  <pic:spPr>
                    <a:xfrm>
                      <a:off x="0" y="0"/>
                      <a:ext cx="3305331" cy="1400175"/>
                    </a:xfrm>
                    <a:prstGeom prst="rect">
                      <a:avLst/>
                    </a:prstGeom>
                  </pic:spPr>
                </pic:pic>
              </a:graphicData>
            </a:graphic>
          </wp:inline>
        </w:drawing>
      </w:r>
    </w:p>
    <w:p w14:paraId="6BFCD1D7" w14:textId="4FFBDF77" w:rsidR="59549298"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After configuring the property, click Connect.</w:t>
      </w:r>
    </w:p>
    <w:p w14:paraId="790167B7" w14:textId="382B8EED" w:rsidR="3544094D" w:rsidRPr="00723F97" w:rsidRDefault="0F4C5FBE"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6AC36685" wp14:editId="40E8E438">
            <wp:extent cx="3676650" cy="3846081"/>
            <wp:effectExtent l="0" t="0" r="0" b="0"/>
            <wp:docPr id="328290869" name="Picture 328290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290869"/>
                    <pic:cNvPicPr/>
                  </pic:nvPicPr>
                  <pic:blipFill>
                    <a:blip r:embed="rId36">
                      <a:extLst>
                        <a:ext uri="{28A0092B-C50C-407E-A947-70E740481C1C}">
                          <a14:useLocalDpi xmlns:a14="http://schemas.microsoft.com/office/drawing/2010/main" val="0"/>
                        </a:ext>
                      </a:extLst>
                    </a:blip>
                    <a:stretch>
                      <a:fillRect/>
                    </a:stretch>
                  </pic:blipFill>
                  <pic:spPr>
                    <a:xfrm>
                      <a:off x="0" y="0"/>
                      <a:ext cx="3676650" cy="3846081"/>
                    </a:xfrm>
                    <a:prstGeom prst="rect">
                      <a:avLst/>
                    </a:prstGeom>
                  </pic:spPr>
                </pic:pic>
              </a:graphicData>
            </a:graphic>
          </wp:inline>
        </w:drawing>
      </w:r>
    </w:p>
    <w:p w14:paraId="2C0C2C0C" w14:textId="0B6A677E" w:rsidR="21493F25"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If the SSH Security Warning pop up, click Accept and Save.</w:t>
      </w:r>
    </w:p>
    <w:p w14:paraId="287B0250" w14:textId="2504AB86" w:rsidR="26E7D574" w:rsidRPr="00723F97" w:rsidRDefault="36457A47"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lastRenderedPageBreak/>
        <w:drawing>
          <wp:inline distT="0" distB="0" distL="0" distR="0" wp14:anchorId="7E1D2654" wp14:editId="4FE3186C">
            <wp:extent cx="3933825" cy="4231149"/>
            <wp:effectExtent l="0" t="0" r="0" b="0"/>
            <wp:docPr id="100177581" name="Picture 100177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177581"/>
                    <pic:cNvPicPr/>
                  </pic:nvPicPr>
                  <pic:blipFill>
                    <a:blip r:embed="rId37">
                      <a:extLst>
                        <a:ext uri="{28A0092B-C50C-407E-A947-70E740481C1C}">
                          <a14:useLocalDpi xmlns:a14="http://schemas.microsoft.com/office/drawing/2010/main" val="0"/>
                        </a:ext>
                      </a:extLst>
                    </a:blip>
                    <a:stretch>
                      <a:fillRect/>
                    </a:stretch>
                  </pic:blipFill>
                  <pic:spPr>
                    <a:xfrm>
                      <a:off x="0" y="0"/>
                      <a:ext cx="3933825" cy="4231149"/>
                    </a:xfrm>
                    <a:prstGeom prst="rect">
                      <a:avLst/>
                    </a:prstGeom>
                  </pic:spPr>
                </pic:pic>
              </a:graphicData>
            </a:graphic>
          </wp:inline>
        </w:drawing>
      </w:r>
    </w:p>
    <w:p w14:paraId="175710AB" w14:textId="41830262" w:rsidR="201B43EC" w:rsidRPr="00723F97" w:rsidRDefault="201B43EC" w:rsidP="201B43EC">
      <w:pPr>
        <w:spacing w:after="124"/>
        <w:ind w:right="55"/>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66516DAA" wp14:editId="7549F682">
            <wp:extent cx="1924050" cy="352425"/>
            <wp:effectExtent l="0" t="0" r="0" b="0"/>
            <wp:docPr id="1251507602" name="Picture 1251507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1924050" cy="352425"/>
                    </a:xfrm>
                    <a:prstGeom prst="rect">
                      <a:avLst/>
                    </a:prstGeom>
                  </pic:spPr>
                </pic:pic>
              </a:graphicData>
            </a:graphic>
          </wp:inline>
        </w:drawing>
      </w:r>
    </w:p>
    <w:p w14:paraId="2A784B9F" w14:textId="055828E1" w:rsidR="201B43EC" w:rsidRPr="00723F97" w:rsidRDefault="201B43EC" w:rsidP="201B43EC">
      <w:pPr>
        <w:spacing w:after="124"/>
        <w:ind w:right="55"/>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6FC8C724" wp14:editId="4500DAC7">
            <wp:extent cx="1533525" cy="219075"/>
            <wp:effectExtent l="0" t="0" r="0" b="0"/>
            <wp:docPr id="1860507954" name="Picture 1860507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1533525" cy="219075"/>
                    </a:xfrm>
                    <a:prstGeom prst="rect">
                      <a:avLst/>
                    </a:prstGeom>
                  </pic:spPr>
                </pic:pic>
              </a:graphicData>
            </a:graphic>
          </wp:inline>
        </w:drawing>
      </w:r>
    </w:p>
    <w:p w14:paraId="547AE333" w14:textId="2AE86BAD" w:rsidR="21493F25"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In </w:t>
      </w:r>
      <w:proofErr w:type="spellStart"/>
      <w:r w:rsidRPr="00723F97">
        <w:rPr>
          <w:rFonts w:ascii="Times New Roman" w:eastAsia="Times New Roman" w:hAnsi="Times New Roman" w:cs="Times New Roman"/>
          <w:sz w:val="24"/>
          <w:szCs w:val="24"/>
        </w:rPr>
        <w:t>Xftp</w:t>
      </w:r>
      <w:proofErr w:type="spellEnd"/>
      <w:r w:rsidRPr="00723F97">
        <w:rPr>
          <w:rFonts w:ascii="Times New Roman" w:eastAsia="Times New Roman" w:hAnsi="Times New Roman" w:cs="Times New Roman"/>
          <w:sz w:val="24"/>
          <w:szCs w:val="24"/>
        </w:rPr>
        <w:t>, click on the icon on the top left, then enter host (Public IPv4 address).</w:t>
      </w:r>
    </w:p>
    <w:p w14:paraId="168103EC" w14:textId="42D163B2" w:rsidR="201B43EC" w:rsidRPr="00723F97" w:rsidRDefault="201B43EC"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lastRenderedPageBreak/>
        <w:drawing>
          <wp:inline distT="0" distB="0" distL="0" distR="0" wp14:anchorId="78D66A30" wp14:editId="2F56C0E3">
            <wp:extent cx="4572000" cy="3600450"/>
            <wp:effectExtent l="0" t="0" r="0" b="0"/>
            <wp:docPr id="1322524307" name="Picture 1322524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4572000" cy="3600450"/>
                    </a:xfrm>
                    <a:prstGeom prst="rect">
                      <a:avLst/>
                    </a:prstGeom>
                  </pic:spPr>
                </pic:pic>
              </a:graphicData>
            </a:graphic>
          </wp:inline>
        </w:drawing>
      </w:r>
    </w:p>
    <w:p w14:paraId="2F0A4B8E" w14:textId="6935FB79"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Enter username (created in </w:t>
      </w:r>
      <w:proofErr w:type="spellStart"/>
      <w:r w:rsidRPr="00723F97">
        <w:rPr>
          <w:rFonts w:ascii="Times New Roman" w:eastAsia="Times New Roman" w:hAnsi="Times New Roman" w:cs="Times New Roman"/>
          <w:sz w:val="24"/>
          <w:szCs w:val="24"/>
        </w:rPr>
        <w:t>xshell</w:t>
      </w:r>
      <w:proofErr w:type="spellEnd"/>
      <w:r w:rsidRPr="00723F97">
        <w:rPr>
          <w:rFonts w:ascii="Times New Roman" w:eastAsia="Times New Roman" w:hAnsi="Times New Roman" w:cs="Times New Roman"/>
          <w:sz w:val="24"/>
          <w:szCs w:val="24"/>
        </w:rPr>
        <w:t>) then click ok.</w:t>
      </w:r>
    </w:p>
    <w:p w14:paraId="79D83D08" w14:textId="4C6CCF63" w:rsidR="201B43EC" w:rsidRPr="00723F97" w:rsidRDefault="201B43EC"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3E18E533" wp14:editId="70B322D6">
            <wp:extent cx="2466975" cy="1514475"/>
            <wp:effectExtent l="0" t="0" r="0" b="0"/>
            <wp:docPr id="428750490" name="Picture 428750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2466975" cy="1514475"/>
                    </a:xfrm>
                    <a:prstGeom prst="rect">
                      <a:avLst/>
                    </a:prstGeom>
                  </pic:spPr>
                </pic:pic>
              </a:graphicData>
            </a:graphic>
          </wp:inline>
        </w:drawing>
      </w:r>
    </w:p>
    <w:p w14:paraId="39D80544" w14:textId="0C5CF3AF"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Choose the pair key created in Launch an instance session, then click Ok.</w:t>
      </w:r>
    </w:p>
    <w:p w14:paraId="193595D5" w14:textId="0A364052" w:rsidR="201B43EC" w:rsidRPr="00723F97" w:rsidRDefault="201B43EC"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lastRenderedPageBreak/>
        <w:drawing>
          <wp:inline distT="0" distB="0" distL="0" distR="0" wp14:anchorId="56DA8917" wp14:editId="199D9FAF">
            <wp:extent cx="3209925" cy="3067050"/>
            <wp:effectExtent l="0" t="0" r="0" b="0"/>
            <wp:docPr id="326522129" name="Picture 326522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3209925" cy="3067050"/>
                    </a:xfrm>
                    <a:prstGeom prst="rect">
                      <a:avLst/>
                    </a:prstGeom>
                  </pic:spPr>
                </pic:pic>
              </a:graphicData>
            </a:graphic>
          </wp:inline>
        </w:drawing>
      </w:r>
    </w:p>
    <w:p w14:paraId="2C825936" w14:textId="1929EC2A" w:rsidR="201B43EC" w:rsidRPr="00723F97" w:rsidRDefault="201B43EC"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44ABFA2F" wp14:editId="17B33790">
            <wp:extent cx="4572000" cy="2971800"/>
            <wp:effectExtent l="0" t="0" r="0" b="0"/>
            <wp:docPr id="1418656665" name="Picture 1418656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4572000" cy="2971800"/>
                    </a:xfrm>
                    <a:prstGeom prst="rect">
                      <a:avLst/>
                    </a:prstGeom>
                  </pic:spPr>
                </pic:pic>
              </a:graphicData>
            </a:graphic>
          </wp:inline>
        </w:drawing>
      </w:r>
    </w:p>
    <w:p w14:paraId="46E3A9B4" w14:textId="4EB5F7DA"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On left side, navigate to your backend folders/files, </w:t>
      </w:r>
      <w:proofErr w:type="gramStart"/>
      <w:r w:rsidRPr="00723F97">
        <w:rPr>
          <w:rFonts w:ascii="Times New Roman" w:eastAsia="Times New Roman" w:hAnsi="Times New Roman" w:cs="Times New Roman"/>
          <w:sz w:val="24"/>
          <w:szCs w:val="24"/>
        </w:rPr>
        <w:t>copy</w:t>
      </w:r>
      <w:proofErr w:type="gramEnd"/>
      <w:r w:rsidRPr="00723F97">
        <w:rPr>
          <w:rFonts w:ascii="Times New Roman" w:eastAsia="Times New Roman" w:hAnsi="Times New Roman" w:cs="Times New Roman"/>
          <w:sz w:val="24"/>
          <w:szCs w:val="24"/>
        </w:rPr>
        <w:t xml:space="preserve"> and paste all backend folders/files to the right side.</w:t>
      </w:r>
    </w:p>
    <w:p w14:paraId="02B6C643" w14:textId="1B7B48DC" w:rsidR="201B43EC" w:rsidRPr="00723F97" w:rsidRDefault="201B43EC"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lastRenderedPageBreak/>
        <w:drawing>
          <wp:inline distT="0" distB="0" distL="0" distR="0" wp14:anchorId="0CCC3125" wp14:editId="5F6CC92D">
            <wp:extent cx="4572000" cy="1743075"/>
            <wp:effectExtent l="0" t="0" r="0" b="0"/>
            <wp:docPr id="1308753064" name="Picture 1308753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4572000" cy="1743075"/>
                    </a:xfrm>
                    <a:prstGeom prst="rect">
                      <a:avLst/>
                    </a:prstGeom>
                  </pic:spPr>
                </pic:pic>
              </a:graphicData>
            </a:graphic>
          </wp:inline>
        </w:drawing>
      </w:r>
    </w:p>
    <w:p w14:paraId="3C644B3B" w14:textId="790FF604"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Use cd /home/&lt;username&gt; and then ls to check if all the files in directory.</w:t>
      </w:r>
    </w:p>
    <w:p w14:paraId="79D67759" w14:textId="6FF540BE" w:rsidR="201B43EC" w:rsidRPr="00723F97" w:rsidRDefault="201B43EC"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5A83C22B" wp14:editId="69C456EB">
            <wp:extent cx="3200400" cy="571500"/>
            <wp:effectExtent l="0" t="0" r="0" b="0"/>
            <wp:docPr id="773516261" name="Picture 773516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3200400" cy="571500"/>
                    </a:xfrm>
                    <a:prstGeom prst="rect">
                      <a:avLst/>
                    </a:prstGeom>
                  </pic:spPr>
                </pic:pic>
              </a:graphicData>
            </a:graphic>
          </wp:inline>
        </w:drawing>
      </w:r>
    </w:p>
    <w:p w14:paraId="2238E966" w14:textId="1A07C616"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Install Nodejs in Ubuntu </w:t>
      </w:r>
      <w:hyperlink r:id="rId46">
        <w:r w:rsidRPr="00723F97">
          <w:rPr>
            <w:rStyle w:val="Hyperlink"/>
            <w:rFonts w:ascii="Times New Roman" w:eastAsia="Times New Roman" w:hAnsi="Times New Roman" w:cs="Times New Roman"/>
            <w:sz w:val="24"/>
            <w:szCs w:val="24"/>
          </w:rPr>
          <w:t>in here</w:t>
        </w:r>
      </w:hyperlink>
      <w:r w:rsidRPr="00723F97">
        <w:rPr>
          <w:rFonts w:ascii="Times New Roman" w:eastAsia="Times New Roman" w:hAnsi="Times New Roman" w:cs="Times New Roman"/>
          <w:sz w:val="24"/>
          <w:szCs w:val="24"/>
        </w:rPr>
        <w:t>.</w:t>
      </w:r>
    </w:p>
    <w:p w14:paraId="4FDA297E" w14:textId="7FF6C618" w:rsidR="201B43EC" w:rsidRPr="00723F97" w:rsidRDefault="201B43EC"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784E4240" wp14:editId="6F6E7D89">
            <wp:extent cx="4572000" cy="1143000"/>
            <wp:effectExtent l="0" t="0" r="0" b="0"/>
            <wp:docPr id="443175711" name="Picture 443175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4572000" cy="1143000"/>
                    </a:xfrm>
                    <a:prstGeom prst="rect">
                      <a:avLst/>
                    </a:prstGeom>
                  </pic:spPr>
                </pic:pic>
              </a:graphicData>
            </a:graphic>
          </wp:inline>
        </w:drawing>
      </w:r>
    </w:p>
    <w:p w14:paraId="1E86685C" w14:textId="66345CAE" w:rsidR="201B43EC" w:rsidRPr="00723F97" w:rsidRDefault="201B43EC"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0B0C05A9" wp14:editId="22806660">
            <wp:extent cx="4572000" cy="3343275"/>
            <wp:effectExtent l="0" t="0" r="0" b="0"/>
            <wp:docPr id="737421406" name="Picture 737421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4572000" cy="3343275"/>
                    </a:xfrm>
                    <a:prstGeom prst="rect">
                      <a:avLst/>
                    </a:prstGeom>
                  </pic:spPr>
                </pic:pic>
              </a:graphicData>
            </a:graphic>
          </wp:inline>
        </w:drawing>
      </w:r>
    </w:p>
    <w:p w14:paraId="5908AC92" w14:textId="54582BE8"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Use </w:t>
      </w:r>
      <w:proofErr w:type="spellStart"/>
      <w:r w:rsidRPr="00723F97">
        <w:rPr>
          <w:rFonts w:ascii="Times New Roman" w:eastAsia="Times New Roman" w:hAnsi="Times New Roman" w:cs="Times New Roman"/>
          <w:sz w:val="24"/>
          <w:szCs w:val="24"/>
        </w:rPr>
        <w:t>npm</w:t>
      </w:r>
      <w:proofErr w:type="spellEnd"/>
      <w:r w:rsidRPr="00723F97">
        <w:rPr>
          <w:rFonts w:ascii="Times New Roman" w:eastAsia="Times New Roman" w:hAnsi="Times New Roman" w:cs="Times New Roman"/>
          <w:sz w:val="24"/>
          <w:szCs w:val="24"/>
        </w:rPr>
        <w:t xml:space="preserve"> I to install necessary package</w:t>
      </w:r>
    </w:p>
    <w:p w14:paraId="03CB775A" w14:textId="46ACC822" w:rsidR="201B43EC" w:rsidRPr="00723F97" w:rsidRDefault="201B43EC"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lastRenderedPageBreak/>
        <w:drawing>
          <wp:inline distT="0" distB="0" distL="0" distR="0" wp14:anchorId="7D16A8FC" wp14:editId="51D1BB29">
            <wp:extent cx="4572000" cy="371475"/>
            <wp:effectExtent l="0" t="0" r="0" b="0"/>
            <wp:docPr id="568909808" name="Picture 568909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4572000" cy="371475"/>
                    </a:xfrm>
                    <a:prstGeom prst="rect">
                      <a:avLst/>
                    </a:prstGeom>
                  </pic:spPr>
                </pic:pic>
              </a:graphicData>
            </a:graphic>
          </wp:inline>
        </w:drawing>
      </w:r>
    </w:p>
    <w:p w14:paraId="2D6634B6" w14:textId="451AEF5C"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While waiting, go to EC2 console, navigate to </w:t>
      </w:r>
      <w:proofErr w:type="gramStart"/>
      <w:r w:rsidRPr="00723F97">
        <w:rPr>
          <w:rFonts w:ascii="Times New Roman" w:eastAsia="Times New Roman" w:hAnsi="Times New Roman" w:cs="Times New Roman"/>
          <w:sz w:val="24"/>
          <w:szCs w:val="24"/>
        </w:rPr>
        <w:t>Security</w:t>
      </w:r>
      <w:proofErr w:type="gramEnd"/>
      <w:r w:rsidRPr="00723F97">
        <w:rPr>
          <w:rFonts w:ascii="Times New Roman" w:eastAsia="Times New Roman" w:hAnsi="Times New Roman" w:cs="Times New Roman"/>
          <w:sz w:val="24"/>
          <w:szCs w:val="24"/>
        </w:rPr>
        <w:t xml:space="preserve"> and click on Security group id.</w:t>
      </w:r>
    </w:p>
    <w:p w14:paraId="15486060" w14:textId="612008DE" w:rsidR="201B43EC" w:rsidRPr="00723F97" w:rsidRDefault="201B43EC"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4363313C" wp14:editId="192794F8">
            <wp:extent cx="2628900" cy="1819275"/>
            <wp:effectExtent l="0" t="0" r="0" b="0"/>
            <wp:docPr id="672893311" name="Picture 672893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2628900" cy="1819275"/>
                    </a:xfrm>
                    <a:prstGeom prst="rect">
                      <a:avLst/>
                    </a:prstGeom>
                  </pic:spPr>
                </pic:pic>
              </a:graphicData>
            </a:graphic>
          </wp:inline>
        </w:drawing>
      </w:r>
    </w:p>
    <w:p w14:paraId="1B0FE911" w14:textId="4F230CD9"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Click Edit inbound rules.</w:t>
      </w:r>
    </w:p>
    <w:p w14:paraId="705370BB" w14:textId="46737597" w:rsidR="201B43EC" w:rsidRPr="00723F97" w:rsidRDefault="201B43EC"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2D4D47D2" wp14:editId="391A890B">
            <wp:extent cx="4572000" cy="857250"/>
            <wp:effectExtent l="0" t="0" r="0" b="0"/>
            <wp:docPr id="1957836798" name="Picture 1957836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4572000" cy="857250"/>
                    </a:xfrm>
                    <a:prstGeom prst="rect">
                      <a:avLst/>
                    </a:prstGeom>
                  </pic:spPr>
                </pic:pic>
              </a:graphicData>
            </a:graphic>
          </wp:inline>
        </w:drawing>
      </w:r>
    </w:p>
    <w:p w14:paraId="7ACC31B7" w14:textId="5E143AC8"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Click Add rule,</w:t>
      </w:r>
    </w:p>
    <w:p w14:paraId="2108D060" w14:textId="755DCC02" w:rsidR="201B43EC" w:rsidRPr="00723F97" w:rsidRDefault="201B43EC" w:rsidP="201B43EC">
      <w:pPr>
        <w:pStyle w:val="ListParagraph"/>
        <w:numPr>
          <w:ilvl w:val="0"/>
          <w:numId w:val="5"/>
        </w:num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On type, choose Custom TCP.</w:t>
      </w:r>
    </w:p>
    <w:p w14:paraId="57534661" w14:textId="63BB83ED" w:rsidR="201B43EC" w:rsidRPr="00723F97" w:rsidRDefault="201B43EC" w:rsidP="201B43EC">
      <w:pPr>
        <w:pStyle w:val="ListParagraph"/>
        <w:numPr>
          <w:ilvl w:val="0"/>
          <w:numId w:val="5"/>
        </w:num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On port range, set it to be your server port (in .env file).</w:t>
      </w:r>
    </w:p>
    <w:p w14:paraId="74DB4100" w14:textId="41D9C9EF" w:rsidR="201B43EC" w:rsidRPr="00723F97" w:rsidRDefault="201B43EC" w:rsidP="201B43EC">
      <w:pPr>
        <w:pStyle w:val="ListParagraph"/>
        <w:numPr>
          <w:ilvl w:val="0"/>
          <w:numId w:val="5"/>
        </w:num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On Source, choose Anywhere and 0.0.0.0/0.</w:t>
      </w:r>
    </w:p>
    <w:p w14:paraId="4FBE2579" w14:textId="306449E7"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After that, click Save rules.</w:t>
      </w:r>
    </w:p>
    <w:p w14:paraId="015D0C7A" w14:textId="25213116" w:rsidR="201B43EC" w:rsidRPr="00723F97" w:rsidRDefault="201B43EC"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38DF701C" wp14:editId="06EC71C2">
            <wp:extent cx="4572000" cy="1924050"/>
            <wp:effectExtent l="0" t="0" r="0" b="0"/>
            <wp:docPr id="95606604" name="Picture 95606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572000" cy="1924050"/>
                    </a:xfrm>
                    <a:prstGeom prst="rect">
                      <a:avLst/>
                    </a:prstGeom>
                  </pic:spPr>
                </pic:pic>
              </a:graphicData>
            </a:graphic>
          </wp:inline>
        </w:drawing>
      </w:r>
    </w:p>
    <w:p w14:paraId="2B3101EC" w14:textId="02A67AFA" w:rsidR="201B43EC" w:rsidRPr="00723F97" w:rsidRDefault="201B43EC"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3F8298A9" wp14:editId="15DD2D55">
            <wp:extent cx="4572000" cy="962025"/>
            <wp:effectExtent l="0" t="0" r="0" b="0"/>
            <wp:docPr id="1006553008" name="Picture 1006553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4572000" cy="962025"/>
                    </a:xfrm>
                    <a:prstGeom prst="rect">
                      <a:avLst/>
                    </a:prstGeom>
                  </pic:spPr>
                </pic:pic>
              </a:graphicData>
            </a:graphic>
          </wp:inline>
        </w:drawing>
      </w:r>
    </w:p>
    <w:p w14:paraId="6F7D6D4B" w14:textId="3CEE9977"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lastRenderedPageBreak/>
        <w:t xml:space="preserve">In </w:t>
      </w:r>
      <w:proofErr w:type="spellStart"/>
      <w:r w:rsidRPr="00723F97">
        <w:rPr>
          <w:rFonts w:ascii="Times New Roman" w:eastAsia="Times New Roman" w:hAnsi="Times New Roman" w:cs="Times New Roman"/>
          <w:sz w:val="24"/>
          <w:szCs w:val="24"/>
        </w:rPr>
        <w:t>Xshell</w:t>
      </w:r>
      <w:proofErr w:type="spellEnd"/>
      <w:r w:rsidRPr="00723F97">
        <w:rPr>
          <w:rFonts w:ascii="Times New Roman" w:eastAsia="Times New Roman" w:hAnsi="Times New Roman" w:cs="Times New Roman"/>
          <w:sz w:val="24"/>
          <w:szCs w:val="24"/>
        </w:rPr>
        <w:t xml:space="preserve">, use </w:t>
      </w:r>
      <w:proofErr w:type="spellStart"/>
      <w:r w:rsidRPr="00723F97">
        <w:rPr>
          <w:rFonts w:ascii="Times New Roman" w:eastAsia="Times New Roman" w:hAnsi="Times New Roman" w:cs="Times New Roman"/>
          <w:sz w:val="24"/>
          <w:szCs w:val="24"/>
        </w:rPr>
        <w:t>npm</w:t>
      </w:r>
      <w:proofErr w:type="spellEnd"/>
      <w:r w:rsidRPr="00723F97">
        <w:rPr>
          <w:rFonts w:ascii="Times New Roman" w:eastAsia="Times New Roman" w:hAnsi="Times New Roman" w:cs="Times New Roman"/>
          <w:sz w:val="24"/>
          <w:szCs w:val="24"/>
        </w:rPr>
        <w:t xml:space="preserve"> start to start your server.</w:t>
      </w:r>
    </w:p>
    <w:p w14:paraId="416597BA" w14:textId="7D6E6821" w:rsidR="201B43EC" w:rsidRPr="00723F97" w:rsidRDefault="201B43EC"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6575890B" wp14:editId="05BBCA5F">
            <wp:extent cx="2724150" cy="1381125"/>
            <wp:effectExtent l="0" t="0" r="0" b="0"/>
            <wp:docPr id="1091775991" name="Picture 1091775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2724150" cy="1381125"/>
                    </a:xfrm>
                    <a:prstGeom prst="rect">
                      <a:avLst/>
                    </a:prstGeom>
                  </pic:spPr>
                </pic:pic>
              </a:graphicData>
            </a:graphic>
          </wp:inline>
        </w:drawing>
      </w:r>
    </w:p>
    <w:p w14:paraId="4C73AC11" w14:textId="5C96AE53" w:rsidR="201B43EC" w:rsidRPr="00723F97" w:rsidRDefault="201B43EC" w:rsidP="201B43EC">
      <w:pPr>
        <w:pStyle w:val="ListParagraph"/>
        <w:numPr>
          <w:ilvl w:val="0"/>
          <w:numId w:val="27"/>
        </w:num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Test API</w:t>
      </w:r>
    </w:p>
    <w:p w14:paraId="152287F7" w14:textId="00946BA5"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Note:</w:t>
      </w:r>
    </w:p>
    <w:p w14:paraId="2476AB5C" w14:textId="1B8899A9" w:rsidR="201B43EC" w:rsidRPr="00723F97" w:rsidRDefault="201B43EC" w:rsidP="201B43EC">
      <w:pPr>
        <w:spacing w:after="124"/>
        <w:ind w:right="55"/>
        <w:jc w:val="both"/>
        <w:rPr>
          <w:rFonts w:ascii="Times New Roman" w:eastAsia="Times New Roman" w:hAnsi="Times New Roman" w:cs="Times New Roman"/>
          <w:i/>
          <w:iCs/>
          <w:sz w:val="24"/>
          <w:szCs w:val="24"/>
        </w:rPr>
      </w:pPr>
      <w:r w:rsidRPr="00723F97">
        <w:rPr>
          <w:rFonts w:ascii="Times New Roman" w:eastAsia="Times New Roman" w:hAnsi="Times New Roman" w:cs="Times New Roman"/>
          <w:i/>
          <w:iCs/>
          <w:sz w:val="24"/>
          <w:szCs w:val="24"/>
        </w:rPr>
        <w:t>Image file is stored in S3.</w:t>
      </w:r>
    </w:p>
    <w:p w14:paraId="2360D383" w14:textId="3B27987E" w:rsidR="201B43EC" w:rsidRPr="00723F97" w:rsidRDefault="201B43EC" w:rsidP="201B43EC">
      <w:pPr>
        <w:spacing w:after="124"/>
        <w:ind w:right="55"/>
        <w:jc w:val="both"/>
        <w:rPr>
          <w:rFonts w:ascii="Times New Roman" w:eastAsia="Times New Roman" w:hAnsi="Times New Roman" w:cs="Times New Roman"/>
          <w:i/>
          <w:iCs/>
          <w:sz w:val="24"/>
          <w:szCs w:val="24"/>
        </w:rPr>
      </w:pPr>
      <w:r w:rsidRPr="00723F97">
        <w:rPr>
          <w:rFonts w:ascii="Times New Roman" w:eastAsia="Times New Roman" w:hAnsi="Times New Roman" w:cs="Times New Roman"/>
          <w:i/>
          <w:iCs/>
          <w:sz w:val="24"/>
          <w:szCs w:val="24"/>
        </w:rPr>
        <w:t>Database to store data in backend is DynamoDB.</w:t>
      </w:r>
    </w:p>
    <w:p w14:paraId="39C08502" w14:textId="7FAF84B4"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Open Postman, then:</w:t>
      </w:r>
    </w:p>
    <w:p w14:paraId="704741F8" w14:textId="33449DE3" w:rsidR="201B43EC" w:rsidRPr="00723F97" w:rsidRDefault="201B43EC" w:rsidP="201B43EC">
      <w:pPr>
        <w:pStyle w:val="ListParagraph"/>
        <w:numPr>
          <w:ilvl w:val="0"/>
          <w:numId w:val="6"/>
        </w:num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Choose HTTP methods.</w:t>
      </w:r>
    </w:p>
    <w:p w14:paraId="77726A9C" w14:textId="0B23D327" w:rsidR="201B43EC" w:rsidRPr="00723F97" w:rsidRDefault="201B43EC" w:rsidP="201B43EC">
      <w:pPr>
        <w:pStyle w:val="ListParagraph"/>
        <w:numPr>
          <w:ilvl w:val="0"/>
          <w:numId w:val="6"/>
        </w:num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Change the URL hostname to be your instance’s public IPv4 address. Your server format should be http://&lt;hostname&gt;:&lt;port&gt;</w:t>
      </w:r>
    </w:p>
    <w:p w14:paraId="70D464B9" w14:textId="773827EE" w:rsidR="201B43EC" w:rsidRPr="00723F97" w:rsidRDefault="201B43EC" w:rsidP="201B43EC">
      <w:pPr>
        <w:pStyle w:val="ListParagraph"/>
        <w:numPr>
          <w:ilvl w:val="0"/>
          <w:numId w:val="6"/>
        </w:num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Choose one of your server’s API you want to test then paste it after the port. Example: If you want to test </w:t>
      </w:r>
      <w:proofErr w:type="spellStart"/>
      <w:r w:rsidRPr="00723F97">
        <w:rPr>
          <w:rFonts w:ascii="Times New Roman" w:eastAsia="Times New Roman" w:hAnsi="Times New Roman" w:cs="Times New Roman"/>
          <w:sz w:val="24"/>
          <w:szCs w:val="24"/>
        </w:rPr>
        <w:t>getAllUser</w:t>
      </w:r>
      <w:proofErr w:type="spellEnd"/>
      <w:r w:rsidRPr="00723F97">
        <w:rPr>
          <w:rFonts w:ascii="Times New Roman" w:eastAsia="Times New Roman" w:hAnsi="Times New Roman" w:cs="Times New Roman"/>
          <w:sz w:val="24"/>
          <w:szCs w:val="24"/>
        </w:rPr>
        <w:t xml:space="preserve">, simply change the URL to be http://&lt;hostname&gt;:&lt;port&gt;/users/get </w:t>
      </w:r>
    </w:p>
    <w:p w14:paraId="5C4E587F" w14:textId="1E333C4A"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After that, click Send.</w:t>
      </w:r>
    </w:p>
    <w:p w14:paraId="296721FD" w14:textId="2DCAA850" w:rsidR="201B43EC" w:rsidRPr="00723F97" w:rsidRDefault="201B43EC"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160A44A6" wp14:editId="3CBBCDC2">
            <wp:extent cx="4572000" cy="3419475"/>
            <wp:effectExtent l="0" t="0" r="0" b="0"/>
            <wp:docPr id="48115388" name="Picture 48115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4572000" cy="3419475"/>
                    </a:xfrm>
                    <a:prstGeom prst="rect">
                      <a:avLst/>
                    </a:prstGeom>
                  </pic:spPr>
                </pic:pic>
              </a:graphicData>
            </a:graphic>
          </wp:inline>
        </w:drawing>
      </w:r>
    </w:p>
    <w:p w14:paraId="0EE6402A" w14:textId="077B5BFD" w:rsidR="21795DD8" w:rsidRPr="00723F97" w:rsidRDefault="201B43EC" w:rsidP="00723F97">
      <w:pPr>
        <w:pStyle w:val="ListParagraph"/>
        <w:numPr>
          <w:ilvl w:val="0"/>
          <w:numId w:val="26"/>
        </w:numPr>
        <w:spacing w:after="124"/>
        <w:ind w:right="55"/>
        <w:jc w:val="both"/>
        <w:outlineLvl w:val="2"/>
        <w:rPr>
          <w:rFonts w:ascii="Times New Roman" w:eastAsia="Times New Roman" w:hAnsi="Times New Roman" w:cs="Times New Roman"/>
          <w:sz w:val="24"/>
          <w:szCs w:val="24"/>
        </w:rPr>
      </w:pPr>
      <w:bookmarkStart w:id="17" w:name="_Toc152660702"/>
      <w:r w:rsidRPr="00723F97">
        <w:rPr>
          <w:rFonts w:ascii="Times New Roman" w:eastAsia="Times New Roman" w:hAnsi="Times New Roman" w:cs="Times New Roman"/>
          <w:sz w:val="24"/>
          <w:szCs w:val="24"/>
        </w:rPr>
        <w:t>VPC</w:t>
      </w:r>
      <w:bookmarkEnd w:id="17"/>
    </w:p>
    <w:p w14:paraId="597867FC" w14:textId="7B9B9436"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lastRenderedPageBreak/>
        <w:t>Go to VPC console, then click Create VPC.</w:t>
      </w:r>
    </w:p>
    <w:p w14:paraId="3A0DD427" w14:textId="7D02BAA0" w:rsidR="201B43EC" w:rsidRPr="00723F97" w:rsidRDefault="201B43EC" w:rsidP="201B43EC">
      <w:pPr>
        <w:jc w:val="right"/>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4A5DD831" wp14:editId="5957EA12">
            <wp:extent cx="4572000" cy="2733675"/>
            <wp:effectExtent l="0" t="0" r="0" b="0"/>
            <wp:docPr id="2128575529" name="Picture 2128575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4572000" cy="2733675"/>
                    </a:xfrm>
                    <a:prstGeom prst="rect">
                      <a:avLst/>
                    </a:prstGeom>
                  </pic:spPr>
                </pic:pic>
              </a:graphicData>
            </a:graphic>
          </wp:inline>
        </w:drawing>
      </w:r>
    </w:p>
    <w:p w14:paraId="300ED189" w14:textId="06404CD4" w:rsidR="298853A2"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Click VPC and more.</w:t>
      </w:r>
    </w:p>
    <w:p w14:paraId="1EF7A0E1" w14:textId="6A542C06" w:rsidR="201B43EC" w:rsidRPr="00723F97" w:rsidRDefault="201B43EC" w:rsidP="201B43EC">
      <w:pPr>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2019AFAC" wp14:editId="5EF2EE61">
            <wp:extent cx="3924300" cy="1990725"/>
            <wp:effectExtent l="0" t="0" r="0" b="0"/>
            <wp:docPr id="1341977055" name="Picture 1341977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3924300" cy="1990725"/>
                    </a:xfrm>
                    <a:prstGeom prst="rect">
                      <a:avLst/>
                    </a:prstGeom>
                  </pic:spPr>
                </pic:pic>
              </a:graphicData>
            </a:graphic>
          </wp:inline>
        </w:drawing>
      </w:r>
    </w:p>
    <w:p w14:paraId="2B6D32EF" w14:textId="248007D7" w:rsidR="201B43EC" w:rsidRPr="00723F97" w:rsidRDefault="201B43EC" w:rsidP="201B43EC">
      <w:pPr>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Configure your IPv4 CIDR block (you can modify based on your requirements).</w:t>
      </w:r>
    </w:p>
    <w:p w14:paraId="2BFC64EB" w14:textId="7679AAAF" w:rsidR="201B43EC" w:rsidRPr="00723F97" w:rsidRDefault="201B43EC" w:rsidP="201B43EC">
      <w:pPr>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43AE8981" wp14:editId="000DCD15">
            <wp:extent cx="3733800" cy="923925"/>
            <wp:effectExtent l="0" t="0" r="0" b="0"/>
            <wp:docPr id="208175932" name="Picture 208175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3733800" cy="923925"/>
                    </a:xfrm>
                    <a:prstGeom prst="rect">
                      <a:avLst/>
                    </a:prstGeom>
                  </pic:spPr>
                </pic:pic>
              </a:graphicData>
            </a:graphic>
          </wp:inline>
        </w:drawing>
      </w:r>
    </w:p>
    <w:p w14:paraId="26BF5B60" w14:textId="4047EFE4" w:rsidR="201B43EC" w:rsidRPr="00723F97" w:rsidRDefault="201B43EC" w:rsidP="201B43EC">
      <w:pPr>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Configure AZ (you can modify based on your requirements).</w:t>
      </w:r>
    </w:p>
    <w:p w14:paraId="624BA2B6" w14:textId="4D9706BF" w:rsidR="201B43EC" w:rsidRPr="00723F97" w:rsidRDefault="201B43EC" w:rsidP="201B43EC">
      <w:pPr>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18138B83" wp14:editId="2B928583">
            <wp:extent cx="3686175" cy="866775"/>
            <wp:effectExtent l="0" t="0" r="0" b="0"/>
            <wp:docPr id="1973698734" name="Picture 1973698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3686175" cy="866775"/>
                    </a:xfrm>
                    <a:prstGeom prst="rect">
                      <a:avLst/>
                    </a:prstGeom>
                  </pic:spPr>
                </pic:pic>
              </a:graphicData>
            </a:graphic>
          </wp:inline>
        </w:drawing>
      </w:r>
    </w:p>
    <w:p w14:paraId="40E790C0" w14:textId="662D512E" w:rsidR="201B43EC" w:rsidRPr="00723F97" w:rsidRDefault="201B43EC" w:rsidP="201B43EC">
      <w:pPr>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lastRenderedPageBreak/>
        <w:t>Configure subnets (you can modify based on your requirements).</w:t>
      </w:r>
    </w:p>
    <w:p w14:paraId="70AF9BD9" w14:textId="75D0ADBB" w:rsidR="201B43EC" w:rsidRPr="00723F97" w:rsidRDefault="201B43EC" w:rsidP="201B43EC">
      <w:pPr>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78B22FC0" wp14:editId="20A73592">
            <wp:extent cx="3695700" cy="1752600"/>
            <wp:effectExtent l="0" t="0" r="0" b="0"/>
            <wp:docPr id="760580848" name="Picture 760580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3695700" cy="1752600"/>
                    </a:xfrm>
                    <a:prstGeom prst="rect">
                      <a:avLst/>
                    </a:prstGeom>
                  </pic:spPr>
                </pic:pic>
              </a:graphicData>
            </a:graphic>
          </wp:inline>
        </w:drawing>
      </w:r>
    </w:p>
    <w:p w14:paraId="0391D273" w14:textId="7B968E6A" w:rsidR="201B43EC" w:rsidRPr="00723F97" w:rsidRDefault="201B43EC" w:rsidP="201B43EC">
      <w:pPr>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Optional) Configure NATs gateway.</w:t>
      </w:r>
    </w:p>
    <w:p w14:paraId="31133993" w14:textId="13566D26" w:rsidR="201B43EC" w:rsidRPr="00723F97" w:rsidRDefault="201B43EC" w:rsidP="201B43EC">
      <w:pPr>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After that, click Create VPC.</w:t>
      </w:r>
    </w:p>
    <w:p w14:paraId="73E1E808" w14:textId="062956EA" w:rsidR="201B43EC" w:rsidRPr="00723F97" w:rsidRDefault="201B43EC" w:rsidP="201B43EC">
      <w:pPr>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7E8C6185" wp14:editId="62870A45">
            <wp:extent cx="3810000" cy="3619500"/>
            <wp:effectExtent l="0" t="0" r="0" b="0"/>
            <wp:docPr id="768143577" name="Picture 768143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3810000" cy="3619500"/>
                    </a:xfrm>
                    <a:prstGeom prst="rect">
                      <a:avLst/>
                    </a:prstGeom>
                  </pic:spPr>
                </pic:pic>
              </a:graphicData>
            </a:graphic>
          </wp:inline>
        </w:drawing>
      </w:r>
    </w:p>
    <w:p w14:paraId="48A42672" w14:textId="5AC819AE" w:rsidR="201B43EC" w:rsidRPr="00723F97" w:rsidRDefault="201B43EC" w:rsidP="201B43EC">
      <w:pPr>
        <w:jc w:val="center"/>
        <w:rPr>
          <w:rFonts w:ascii="Times New Roman" w:eastAsia="Times New Roman" w:hAnsi="Times New Roman" w:cs="Times New Roman"/>
          <w:sz w:val="24"/>
          <w:szCs w:val="24"/>
        </w:rPr>
      </w:pPr>
      <w:r w:rsidRPr="00723F97">
        <w:rPr>
          <w:rFonts w:ascii="Times New Roman" w:hAnsi="Times New Roman" w:cs="Times New Roman"/>
          <w:noProof/>
        </w:rPr>
        <w:lastRenderedPageBreak/>
        <w:drawing>
          <wp:inline distT="0" distB="0" distL="0" distR="0" wp14:anchorId="2AD9043E" wp14:editId="21D45CE3">
            <wp:extent cx="4572000" cy="3448050"/>
            <wp:effectExtent l="0" t="0" r="0" b="0"/>
            <wp:docPr id="235225978" name="Picture 235225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4572000" cy="3448050"/>
                    </a:xfrm>
                    <a:prstGeom prst="rect">
                      <a:avLst/>
                    </a:prstGeom>
                  </pic:spPr>
                </pic:pic>
              </a:graphicData>
            </a:graphic>
          </wp:inline>
        </w:drawing>
      </w:r>
    </w:p>
    <w:p w14:paraId="79B94F80" w14:textId="2A316033" w:rsidR="201B43EC" w:rsidRPr="00723F97" w:rsidRDefault="201B43EC" w:rsidP="201B43EC">
      <w:pPr>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636EABD3" wp14:editId="253A24EA">
            <wp:extent cx="4572000" cy="666750"/>
            <wp:effectExtent l="0" t="0" r="0" b="0"/>
            <wp:docPr id="86958038" name="Picture 86958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572000" cy="666750"/>
                    </a:xfrm>
                    <a:prstGeom prst="rect">
                      <a:avLst/>
                    </a:prstGeom>
                  </pic:spPr>
                </pic:pic>
              </a:graphicData>
            </a:graphic>
          </wp:inline>
        </w:drawing>
      </w:r>
    </w:p>
    <w:p w14:paraId="47D5562A" w14:textId="68FA0EE0" w:rsidR="21795DD8" w:rsidRPr="00723F97" w:rsidRDefault="201B43EC" w:rsidP="00723F97">
      <w:pPr>
        <w:pStyle w:val="ListParagraph"/>
        <w:numPr>
          <w:ilvl w:val="0"/>
          <w:numId w:val="26"/>
        </w:numPr>
        <w:spacing w:after="124"/>
        <w:ind w:right="55"/>
        <w:jc w:val="both"/>
        <w:outlineLvl w:val="2"/>
        <w:rPr>
          <w:rFonts w:ascii="Times New Roman" w:eastAsia="Times New Roman" w:hAnsi="Times New Roman" w:cs="Times New Roman"/>
          <w:sz w:val="24"/>
          <w:szCs w:val="24"/>
        </w:rPr>
      </w:pPr>
      <w:bookmarkStart w:id="18" w:name="_Toc152660703"/>
      <w:r w:rsidRPr="00723F97">
        <w:rPr>
          <w:rFonts w:ascii="Times New Roman" w:eastAsia="Times New Roman" w:hAnsi="Times New Roman" w:cs="Times New Roman"/>
          <w:sz w:val="24"/>
          <w:szCs w:val="24"/>
        </w:rPr>
        <w:t>S3</w:t>
      </w:r>
      <w:bookmarkEnd w:id="18"/>
    </w:p>
    <w:p w14:paraId="2A527804" w14:textId="465CF596" w:rsidR="35B9B667"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1. Create a bucket</w:t>
      </w:r>
    </w:p>
    <w:p w14:paraId="18325747" w14:textId="4E9BF68C" w:rsidR="7CEEC0BF"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Go to the S3 console and lick “Create bucket”</w:t>
      </w:r>
    </w:p>
    <w:p w14:paraId="7E9C55E1" w14:textId="53522D42" w:rsidR="6C8758C5" w:rsidRPr="00723F97" w:rsidRDefault="76DD9E87"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6AF08320" wp14:editId="03308A7E">
            <wp:extent cx="5795938" cy="2234242"/>
            <wp:effectExtent l="0" t="0" r="5080" b="0"/>
            <wp:docPr id="1309652726" name="Picture 1309652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9652726"/>
                    <pic:cNvPicPr/>
                  </pic:nvPicPr>
                  <pic:blipFill>
                    <a:blip r:embed="rId64">
                      <a:extLst>
                        <a:ext uri="{28A0092B-C50C-407E-A947-70E740481C1C}">
                          <a14:useLocalDpi xmlns:a14="http://schemas.microsoft.com/office/drawing/2010/main" val="0"/>
                        </a:ext>
                      </a:extLst>
                    </a:blip>
                    <a:stretch>
                      <a:fillRect/>
                    </a:stretch>
                  </pic:blipFill>
                  <pic:spPr>
                    <a:xfrm>
                      <a:off x="0" y="0"/>
                      <a:ext cx="5795938" cy="2234242"/>
                    </a:xfrm>
                    <a:prstGeom prst="rect">
                      <a:avLst/>
                    </a:prstGeom>
                  </pic:spPr>
                </pic:pic>
              </a:graphicData>
            </a:graphic>
          </wp:inline>
        </w:drawing>
      </w:r>
    </w:p>
    <w:p w14:paraId="54FE1217" w14:textId="7B9C6CE6" w:rsidR="7E950E5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Enter bucket name</w:t>
      </w:r>
    </w:p>
    <w:p w14:paraId="3190CD5C" w14:textId="7E8D8BA7" w:rsidR="62C2ED6C" w:rsidRPr="00723F97" w:rsidRDefault="4A7DD5B6"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lastRenderedPageBreak/>
        <w:drawing>
          <wp:inline distT="0" distB="0" distL="0" distR="0" wp14:anchorId="4FF91ACF" wp14:editId="2BA77245">
            <wp:extent cx="5218384" cy="3141903"/>
            <wp:effectExtent l="0" t="0" r="1905" b="1905"/>
            <wp:docPr id="215714632" name="Picture 215714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714632"/>
                    <pic:cNvPicPr/>
                  </pic:nvPicPr>
                  <pic:blipFill>
                    <a:blip r:embed="rId65">
                      <a:extLst>
                        <a:ext uri="{28A0092B-C50C-407E-A947-70E740481C1C}">
                          <a14:useLocalDpi xmlns:a14="http://schemas.microsoft.com/office/drawing/2010/main" val="0"/>
                        </a:ext>
                      </a:extLst>
                    </a:blip>
                    <a:stretch>
                      <a:fillRect/>
                    </a:stretch>
                  </pic:blipFill>
                  <pic:spPr>
                    <a:xfrm>
                      <a:off x="0" y="0"/>
                      <a:ext cx="5218384" cy="3141903"/>
                    </a:xfrm>
                    <a:prstGeom prst="rect">
                      <a:avLst/>
                    </a:prstGeom>
                  </pic:spPr>
                </pic:pic>
              </a:graphicData>
            </a:graphic>
          </wp:inline>
        </w:drawing>
      </w:r>
    </w:p>
    <w:p w14:paraId="146E19F9" w14:textId="60930293" w:rsidR="04DD46A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Turn off “Block all public access”</w:t>
      </w:r>
    </w:p>
    <w:p w14:paraId="3507F475" w14:textId="641E745E" w:rsidR="7C50FDBC" w:rsidRPr="00723F97" w:rsidRDefault="622396D2"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06969129" wp14:editId="7DAE6DFC">
            <wp:extent cx="5218979" cy="3240117"/>
            <wp:effectExtent l="0" t="0" r="1270" b="0"/>
            <wp:docPr id="109475111" name="Picture 109475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475111"/>
                    <pic:cNvPicPr/>
                  </pic:nvPicPr>
                  <pic:blipFill>
                    <a:blip r:embed="rId66">
                      <a:extLst>
                        <a:ext uri="{28A0092B-C50C-407E-A947-70E740481C1C}">
                          <a14:useLocalDpi xmlns:a14="http://schemas.microsoft.com/office/drawing/2010/main" val="0"/>
                        </a:ext>
                      </a:extLst>
                    </a:blip>
                    <a:stretch>
                      <a:fillRect/>
                    </a:stretch>
                  </pic:blipFill>
                  <pic:spPr>
                    <a:xfrm>
                      <a:off x="0" y="0"/>
                      <a:ext cx="5218979" cy="3240117"/>
                    </a:xfrm>
                    <a:prstGeom prst="rect">
                      <a:avLst/>
                    </a:prstGeom>
                  </pic:spPr>
                </pic:pic>
              </a:graphicData>
            </a:graphic>
          </wp:inline>
        </w:drawing>
      </w:r>
    </w:p>
    <w:p w14:paraId="28D6A01F" w14:textId="66DC35D3" w:rsidR="622396D2" w:rsidRPr="00723F97" w:rsidRDefault="1F9A2A1F"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372209B1" wp14:editId="12BE8261">
            <wp:extent cx="4865298" cy="1114965"/>
            <wp:effectExtent l="0" t="0" r="0" b="9525"/>
            <wp:docPr id="1688031044" name="Picture 168803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8031044"/>
                    <pic:cNvPicPr/>
                  </pic:nvPicPr>
                  <pic:blipFill>
                    <a:blip r:embed="rId67">
                      <a:extLst>
                        <a:ext uri="{28A0092B-C50C-407E-A947-70E740481C1C}">
                          <a14:useLocalDpi xmlns:a14="http://schemas.microsoft.com/office/drawing/2010/main" val="0"/>
                        </a:ext>
                      </a:extLst>
                    </a:blip>
                    <a:stretch>
                      <a:fillRect/>
                    </a:stretch>
                  </pic:blipFill>
                  <pic:spPr>
                    <a:xfrm>
                      <a:off x="0" y="0"/>
                      <a:ext cx="4865298" cy="1114965"/>
                    </a:xfrm>
                    <a:prstGeom prst="rect">
                      <a:avLst/>
                    </a:prstGeom>
                  </pic:spPr>
                </pic:pic>
              </a:graphicData>
            </a:graphic>
          </wp:inline>
        </w:drawing>
      </w:r>
    </w:p>
    <w:p w14:paraId="4761AD6B" w14:textId="6E3B25BB" w:rsidR="1F9A2A1F"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After that, click “Create Bucket”</w:t>
      </w:r>
    </w:p>
    <w:p w14:paraId="6A9BABCD" w14:textId="51E51925" w:rsidR="4B4D51FB"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lastRenderedPageBreak/>
        <w:t>2. Configure bucket’s permission</w:t>
      </w:r>
    </w:p>
    <w:p w14:paraId="16CEFA5B" w14:textId="70573B86" w:rsidR="7FDE6B9D"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After creating bucket, click on the bucket and then navigate to Permission tab</w:t>
      </w:r>
    </w:p>
    <w:p w14:paraId="63F0CEBC" w14:textId="1389453C" w:rsidR="59CCCF68" w:rsidRPr="00723F97" w:rsidRDefault="50C9035D"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4682B6D0" wp14:editId="05B71148">
            <wp:extent cx="5297216" cy="2317531"/>
            <wp:effectExtent l="0" t="0" r="0" b="6985"/>
            <wp:docPr id="644819510" name="Picture 644819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4819510"/>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297216" cy="2317531"/>
                    </a:xfrm>
                    <a:prstGeom prst="rect">
                      <a:avLst/>
                    </a:prstGeom>
                  </pic:spPr>
                </pic:pic>
              </a:graphicData>
            </a:graphic>
          </wp:inline>
        </w:drawing>
      </w:r>
    </w:p>
    <w:p w14:paraId="03891766" w14:textId="43579762" w:rsidR="236C8EEF"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Scroll down to the Bucket policy part and then click Edit</w:t>
      </w:r>
    </w:p>
    <w:p w14:paraId="3E339C5F" w14:textId="776B5EF5" w:rsidR="65358F25" w:rsidRPr="00723F97" w:rsidRDefault="1D7927A0"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2E096FB7" wp14:editId="646952AA">
            <wp:extent cx="4572000" cy="2076450"/>
            <wp:effectExtent l="0" t="0" r="0" b="0"/>
            <wp:docPr id="138029374" name="Picture 138029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029374"/>
                    <pic:cNvPicPr/>
                  </pic:nvPicPr>
                  <pic:blipFill>
                    <a:blip r:embed="rId69">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p>
    <w:p w14:paraId="34F9655B" w14:textId="1F65402B" w:rsidR="15AB51F5"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Edit the policy (the policy appears in JSON form) then click save changes</w:t>
      </w:r>
    </w:p>
    <w:tbl>
      <w:tblPr>
        <w:tblStyle w:val="TableGrid"/>
        <w:tblW w:w="0" w:type="auto"/>
        <w:tblLayout w:type="fixed"/>
        <w:tblLook w:val="06A0" w:firstRow="1" w:lastRow="0" w:firstColumn="1" w:lastColumn="0" w:noHBand="1" w:noVBand="1"/>
      </w:tblPr>
      <w:tblGrid>
        <w:gridCol w:w="9360"/>
      </w:tblGrid>
      <w:tr w:rsidR="201B43EC" w:rsidRPr="00723F97" w14:paraId="4DD5DA3E" w14:textId="77777777" w:rsidTr="201B43EC">
        <w:trPr>
          <w:trHeight w:val="300"/>
        </w:trPr>
        <w:tc>
          <w:tcPr>
            <w:tcW w:w="9360" w:type="dxa"/>
          </w:tcPr>
          <w:p w14:paraId="1ECF5A16" w14:textId="3595A169"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w:t>
            </w:r>
          </w:p>
          <w:p w14:paraId="15EB8179" w14:textId="4BBE5377"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Version": "2012-10-17",</w:t>
            </w:r>
          </w:p>
          <w:p w14:paraId="79A66B10" w14:textId="5461497A"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Statement": [</w:t>
            </w:r>
          </w:p>
          <w:p w14:paraId="3A273DAB" w14:textId="7D497333"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w:t>
            </w:r>
          </w:p>
          <w:p w14:paraId="367606B5" w14:textId="6825716E"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Effect": "Allow",</w:t>
            </w:r>
          </w:p>
          <w:p w14:paraId="11499AD6" w14:textId="14605B77"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Principal": "*",</w:t>
            </w:r>
          </w:p>
          <w:p w14:paraId="4DD1782C" w14:textId="3497AFF5"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Action": "s</w:t>
            </w:r>
            <w:proofErr w:type="gramStart"/>
            <w:r w:rsidRPr="00723F97">
              <w:rPr>
                <w:rFonts w:ascii="Times New Roman" w:eastAsia="Times New Roman" w:hAnsi="Times New Roman" w:cs="Times New Roman"/>
                <w:sz w:val="24"/>
                <w:szCs w:val="24"/>
              </w:rPr>
              <w:t>3:GetObject</w:t>
            </w:r>
            <w:proofErr w:type="gramEnd"/>
            <w:r w:rsidRPr="00723F97">
              <w:rPr>
                <w:rFonts w:ascii="Times New Roman" w:eastAsia="Times New Roman" w:hAnsi="Times New Roman" w:cs="Times New Roman"/>
                <w:sz w:val="24"/>
                <w:szCs w:val="24"/>
              </w:rPr>
              <w:t>",</w:t>
            </w:r>
          </w:p>
          <w:p w14:paraId="1BEBBE55" w14:textId="00A02437"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Resource": "</w:t>
            </w:r>
            <w:proofErr w:type="gramStart"/>
            <w:r w:rsidRPr="00723F97">
              <w:rPr>
                <w:rFonts w:ascii="Times New Roman" w:eastAsia="Times New Roman" w:hAnsi="Times New Roman" w:cs="Times New Roman"/>
                <w:sz w:val="24"/>
                <w:szCs w:val="24"/>
              </w:rPr>
              <w:t>arn:aws</w:t>
            </w:r>
            <w:proofErr w:type="gramEnd"/>
            <w:r w:rsidRPr="00723F97">
              <w:rPr>
                <w:rFonts w:ascii="Times New Roman" w:eastAsia="Times New Roman" w:hAnsi="Times New Roman" w:cs="Times New Roman"/>
                <w:sz w:val="24"/>
                <w:szCs w:val="24"/>
              </w:rPr>
              <w:t>:s3:::</w:t>
            </w:r>
            <w:proofErr w:type="spellStart"/>
            <w:r w:rsidRPr="00723F97">
              <w:rPr>
                <w:rFonts w:ascii="Times New Roman" w:eastAsia="Times New Roman" w:hAnsi="Times New Roman" w:cs="Times New Roman"/>
                <w:sz w:val="24"/>
                <w:szCs w:val="24"/>
              </w:rPr>
              <w:t>cosmeticdemobucket</w:t>
            </w:r>
            <w:proofErr w:type="spellEnd"/>
            <w:r w:rsidRPr="00723F97">
              <w:rPr>
                <w:rFonts w:ascii="Times New Roman" w:eastAsia="Times New Roman" w:hAnsi="Times New Roman" w:cs="Times New Roman"/>
                <w:sz w:val="24"/>
                <w:szCs w:val="24"/>
              </w:rPr>
              <w:t>/*"</w:t>
            </w:r>
          </w:p>
          <w:p w14:paraId="5DAAC7D7" w14:textId="4895CA83"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w:t>
            </w:r>
          </w:p>
          <w:p w14:paraId="1054C6EE" w14:textId="6C5119A5"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w:t>
            </w:r>
          </w:p>
          <w:p w14:paraId="41614DCD" w14:textId="2F0B7EF4" w:rsidR="201B43EC"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lastRenderedPageBreak/>
              <w:t>}</w:t>
            </w:r>
          </w:p>
          <w:p w14:paraId="351B8E75" w14:textId="243D97A5" w:rsidR="201B43EC" w:rsidRPr="00723F97" w:rsidRDefault="201B43EC" w:rsidP="201B43EC">
            <w:pPr>
              <w:rPr>
                <w:rFonts w:ascii="Times New Roman" w:eastAsia="Times New Roman" w:hAnsi="Times New Roman" w:cs="Times New Roman"/>
                <w:sz w:val="24"/>
                <w:szCs w:val="24"/>
              </w:rPr>
            </w:pPr>
          </w:p>
        </w:tc>
      </w:tr>
    </w:tbl>
    <w:p w14:paraId="6897F464" w14:textId="25991466" w:rsidR="4AF1F536" w:rsidRPr="00723F97" w:rsidRDefault="4AF1F536"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lastRenderedPageBreak/>
        <w:drawing>
          <wp:inline distT="0" distB="0" distL="0" distR="0" wp14:anchorId="15580AA1" wp14:editId="071180AD">
            <wp:extent cx="4572000" cy="2124075"/>
            <wp:effectExtent l="0" t="0" r="0" b="0"/>
            <wp:docPr id="771840026" name="Picture 771840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840026"/>
                    <pic:cNvPicPr/>
                  </pic:nvPicPr>
                  <pic:blipFill>
                    <a:blip r:embed="rId70">
                      <a:extLst>
                        <a:ext uri="{28A0092B-C50C-407E-A947-70E740481C1C}">
                          <a14:useLocalDpi xmlns:a14="http://schemas.microsoft.com/office/drawing/2010/main" val="0"/>
                        </a:ext>
                      </a:extLst>
                    </a:blip>
                    <a:stretch>
                      <a:fillRect/>
                    </a:stretch>
                  </pic:blipFill>
                  <pic:spPr>
                    <a:xfrm>
                      <a:off x="0" y="0"/>
                      <a:ext cx="4572000" cy="2124075"/>
                    </a:xfrm>
                    <a:prstGeom prst="rect">
                      <a:avLst/>
                    </a:prstGeom>
                  </pic:spPr>
                </pic:pic>
              </a:graphicData>
            </a:graphic>
          </wp:inline>
        </w:drawing>
      </w:r>
    </w:p>
    <w:p w14:paraId="0B825E18" w14:textId="56B8D125" w:rsidR="7E1BC3DD"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3. Upload image files to bucket</w:t>
      </w:r>
    </w:p>
    <w:p w14:paraId="57D09BD5" w14:textId="4DCF82C9" w:rsidR="7BC99F94"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Click on the bucket, navigate to Object </w:t>
      </w:r>
      <w:proofErr w:type="gramStart"/>
      <w:r w:rsidRPr="00723F97">
        <w:rPr>
          <w:rFonts w:ascii="Times New Roman" w:eastAsia="Times New Roman" w:hAnsi="Times New Roman" w:cs="Times New Roman"/>
          <w:sz w:val="24"/>
          <w:szCs w:val="24"/>
        </w:rPr>
        <w:t>tab</w:t>
      </w:r>
      <w:proofErr w:type="gramEnd"/>
      <w:r w:rsidRPr="00723F97">
        <w:rPr>
          <w:rFonts w:ascii="Times New Roman" w:eastAsia="Times New Roman" w:hAnsi="Times New Roman" w:cs="Times New Roman"/>
          <w:sz w:val="24"/>
          <w:szCs w:val="24"/>
        </w:rPr>
        <w:t xml:space="preserve"> and click Upload</w:t>
      </w:r>
    </w:p>
    <w:p w14:paraId="7ECEE960" w14:textId="344DBB5D" w:rsidR="5BDCBF49" w:rsidRPr="00723F97" w:rsidRDefault="5BDCBF49"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0A618012" wp14:editId="3C1773CD">
            <wp:extent cx="4572000" cy="1857375"/>
            <wp:effectExtent l="0" t="0" r="0" b="0"/>
            <wp:docPr id="766048464" name="Picture 766048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048464"/>
                    <pic:cNvPicPr/>
                  </pic:nvPicPr>
                  <pic:blipFill>
                    <a:blip r:embed="rId71">
                      <a:extLst>
                        <a:ext uri="{28A0092B-C50C-407E-A947-70E740481C1C}">
                          <a14:useLocalDpi xmlns:a14="http://schemas.microsoft.com/office/drawing/2010/main" val="0"/>
                        </a:ext>
                      </a:extLst>
                    </a:blip>
                    <a:stretch>
                      <a:fillRect/>
                    </a:stretch>
                  </pic:blipFill>
                  <pic:spPr>
                    <a:xfrm>
                      <a:off x="0" y="0"/>
                      <a:ext cx="4572000" cy="1857375"/>
                    </a:xfrm>
                    <a:prstGeom prst="rect">
                      <a:avLst/>
                    </a:prstGeom>
                  </pic:spPr>
                </pic:pic>
              </a:graphicData>
            </a:graphic>
          </wp:inline>
        </w:drawing>
      </w:r>
    </w:p>
    <w:p w14:paraId="0EEA45DB" w14:textId="76F719F4" w:rsidR="5BDCBF49"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Click add file/folder, choose files/folders from your </w:t>
      </w:r>
      <w:proofErr w:type="gramStart"/>
      <w:r w:rsidRPr="00723F97">
        <w:rPr>
          <w:rFonts w:ascii="Times New Roman" w:eastAsia="Times New Roman" w:hAnsi="Times New Roman" w:cs="Times New Roman"/>
          <w:sz w:val="24"/>
          <w:szCs w:val="24"/>
        </w:rPr>
        <w:t>computer</w:t>
      </w:r>
      <w:proofErr w:type="gramEnd"/>
      <w:r w:rsidRPr="00723F97">
        <w:rPr>
          <w:rFonts w:ascii="Times New Roman" w:eastAsia="Times New Roman" w:hAnsi="Times New Roman" w:cs="Times New Roman"/>
          <w:sz w:val="24"/>
          <w:szCs w:val="24"/>
        </w:rPr>
        <w:t xml:space="preserve"> and click Upload.</w:t>
      </w:r>
    </w:p>
    <w:p w14:paraId="08ECC151" w14:textId="55DE0E79" w:rsidR="221ED0F8" w:rsidRPr="00723F97" w:rsidRDefault="0AF3567A"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lastRenderedPageBreak/>
        <w:drawing>
          <wp:inline distT="0" distB="0" distL="0" distR="0" wp14:anchorId="1CC03EF3" wp14:editId="640C90E7">
            <wp:extent cx="4572000" cy="2924175"/>
            <wp:effectExtent l="0" t="0" r="0" b="0"/>
            <wp:docPr id="415640714" name="Picture 415640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5640714"/>
                    <pic:cNvPicPr/>
                  </pic:nvPicPr>
                  <pic:blipFill>
                    <a:blip r:embed="rId72">
                      <a:extLst>
                        <a:ext uri="{28A0092B-C50C-407E-A947-70E740481C1C}">
                          <a14:useLocalDpi xmlns:a14="http://schemas.microsoft.com/office/drawing/2010/main" val="0"/>
                        </a:ext>
                      </a:extLst>
                    </a:blip>
                    <a:stretch>
                      <a:fillRect/>
                    </a:stretch>
                  </pic:blipFill>
                  <pic:spPr>
                    <a:xfrm>
                      <a:off x="0" y="0"/>
                      <a:ext cx="4572000" cy="2924175"/>
                    </a:xfrm>
                    <a:prstGeom prst="rect">
                      <a:avLst/>
                    </a:prstGeom>
                  </pic:spPr>
                </pic:pic>
              </a:graphicData>
            </a:graphic>
          </wp:inline>
        </w:drawing>
      </w:r>
    </w:p>
    <w:p w14:paraId="32753BAE" w14:textId="41B3AB9A" w:rsidR="74F1B7EB"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Wait for S3 to upload these files.</w:t>
      </w:r>
    </w:p>
    <w:p w14:paraId="50EEF2CC" w14:textId="204433A0" w:rsidR="067ADC7A" w:rsidRPr="00723F97" w:rsidRDefault="067ADC7A"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2279B65A" wp14:editId="7C1852C9">
            <wp:extent cx="4572000" cy="2019300"/>
            <wp:effectExtent l="0" t="0" r="0" b="0"/>
            <wp:docPr id="1628980591" name="Picture 1628980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898059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572000" cy="2019300"/>
                    </a:xfrm>
                    <a:prstGeom prst="rect">
                      <a:avLst/>
                    </a:prstGeom>
                  </pic:spPr>
                </pic:pic>
              </a:graphicData>
            </a:graphic>
          </wp:inline>
        </w:drawing>
      </w:r>
    </w:p>
    <w:p w14:paraId="61842AF8" w14:textId="26C106AD" w:rsidR="574EA9BC" w:rsidRPr="00723F97" w:rsidRDefault="574EA9BC"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612E5FAD" wp14:editId="172830C1">
            <wp:extent cx="4572000" cy="2019300"/>
            <wp:effectExtent l="0" t="0" r="0" b="0"/>
            <wp:docPr id="1701737695" name="Picture 1701737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1737695"/>
                    <pic:cNvPicPr/>
                  </pic:nvPicPr>
                  <pic:blipFill>
                    <a:blip r:embed="rId74">
                      <a:extLst>
                        <a:ext uri="{28A0092B-C50C-407E-A947-70E740481C1C}">
                          <a14:useLocalDpi xmlns:a14="http://schemas.microsoft.com/office/drawing/2010/main" val="0"/>
                        </a:ext>
                      </a:extLst>
                    </a:blip>
                    <a:stretch>
                      <a:fillRect/>
                    </a:stretch>
                  </pic:blipFill>
                  <pic:spPr>
                    <a:xfrm>
                      <a:off x="0" y="0"/>
                      <a:ext cx="4572000" cy="2019300"/>
                    </a:xfrm>
                    <a:prstGeom prst="rect">
                      <a:avLst/>
                    </a:prstGeom>
                  </pic:spPr>
                </pic:pic>
              </a:graphicData>
            </a:graphic>
          </wp:inline>
        </w:drawing>
      </w:r>
    </w:p>
    <w:p w14:paraId="5AC00850" w14:textId="4AD411F5" w:rsidR="2F04DBE4" w:rsidRPr="00723F97" w:rsidRDefault="2F04DBE4" w:rsidP="201B43EC">
      <w:pPr>
        <w:spacing w:after="124"/>
        <w:ind w:right="55"/>
        <w:jc w:val="both"/>
        <w:rPr>
          <w:rFonts w:ascii="Times New Roman" w:eastAsia="Times New Roman" w:hAnsi="Times New Roman" w:cs="Times New Roman"/>
          <w:sz w:val="24"/>
          <w:szCs w:val="24"/>
        </w:rPr>
      </w:pPr>
    </w:p>
    <w:p w14:paraId="364D4505" w14:textId="6867AC6A" w:rsidR="0E978ED8" w:rsidRPr="00723F97" w:rsidRDefault="0E978ED8" w:rsidP="201B43EC">
      <w:pPr>
        <w:spacing w:after="124"/>
        <w:ind w:right="55"/>
        <w:jc w:val="both"/>
        <w:rPr>
          <w:rFonts w:ascii="Times New Roman" w:eastAsia="Times New Roman" w:hAnsi="Times New Roman" w:cs="Times New Roman"/>
          <w:sz w:val="24"/>
          <w:szCs w:val="24"/>
        </w:rPr>
      </w:pPr>
    </w:p>
    <w:p w14:paraId="26F18FC6" w14:textId="36CED2D9" w:rsidR="33B9FAA6"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4. Checking</w:t>
      </w:r>
    </w:p>
    <w:p w14:paraId="5361DBC4" w14:textId="0081D8EF" w:rsidR="7CBF5AC5"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lastRenderedPageBreak/>
        <w:t>After uploading files/folders, click on the bucket and click the files/folders just created.</w:t>
      </w:r>
    </w:p>
    <w:p w14:paraId="4B1312D6" w14:textId="146FBBE3" w:rsidR="6F317441" w:rsidRPr="00723F97" w:rsidRDefault="4070DD01"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4B3C997F" wp14:editId="0111B138">
            <wp:extent cx="4572000" cy="1381125"/>
            <wp:effectExtent l="0" t="0" r="0" b="0"/>
            <wp:docPr id="392711839" name="Picture 392711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711839"/>
                    <pic:cNvPicPr/>
                  </pic:nvPicPr>
                  <pic:blipFill>
                    <a:blip r:embed="rId75">
                      <a:extLst>
                        <a:ext uri="{28A0092B-C50C-407E-A947-70E740481C1C}">
                          <a14:useLocalDpi xmlns:a14="http://schemas.microsoft.com/office/drawing/2010/main" val="0"/>
                        </a:ext>
                      </a:extLst>
                    </a:blip>
                    <a:stretch>
                      <a:fillRect/>
                    </a:stretch>
                  </pic:blipFill>
                  <pic:spPr>
                    <a:xfrm>
                      <a:off x="0" y="0"/>
                      <a:ext cx="4572000" cy="1381125"/>
                    </a:xfrm>
                    <a:prstGeom prst="rect">
                      <a:avLst/>
                    </a:prstGeom>
                  </pic:spPr>
                </pic:pic>
              </a:graphicData>
            </a:graphic>
          </wp:inline>
        </w:drawing>
      </w:r>
    </w:p>
    <w:p w14:paraId="6D027FDD" w14:textId="146FBBE3" w:rsidR="4987AB46" w:rsidRPr="00723F97" w:rsidRDefault="4A3FB58A"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02BE723A" wp14:editId="278CE587">
            <wp:extent cx="4572000" cy="1819275"/>
            <wp:effectExtent l="0" t="0" r="0" b="0"/>
            <wp:docPr id="1865471023" name="Picture 186547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5471023"/>
                    <pic:cNvPicPr/>
                  </pic:nvPicPr>
                  <pic:blipFill>
                    <a:blip r:embed="rId76">
                      <a:extLst>
                        <a:ext uri="{28A0092B-C50C-407E-A947-70E740481C1C}">
                          <a14:useLocalDpi xmlns:a14="http://schemas.microsoft.com/office/drawing/2010/main" val="0"/>
                        </a:ext>
                      </a:extLst>
                    </a:blip>
                    <a:stretch>
                      <a:fillRect/>
                    </a:stretch>
                  </pic:blipFill>
                  <pic:spPr>
                    <a:xfrm>
                      <a:off x="0" y="0"/>
                      <a:ext cx="4572000" cy="1819275"/>
                    </a:xfrm>
                    <a:prstGeom prst="rect">
                      <a:avLst/>
                    </a:prstGeom>
                  </pic:spPr>
                </pic:pic>
              </a:graphicData>
            </a:graphic>
          </wp:inline>
        </w:drawing>
      </w:r>
    </w:p>
    <w:p w14:paraId="4D87E49A" w14:textId="0D6AC021" w:rsidR="7B73EB9D"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Click on the link in Object URL</w:t>
      </w:r>
    </w:p>
    <w:p w14:paraId="11FD4E46" w14:textId="2E305B0B" w:rsidR="298853A2" w:rsidRPr="00723F97" w:rsidRDefault="298853A2"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35DBADB4" wp14:editId="509C252C">
            <wp:extent cx="4572000" cy="1981200"/>
            <wp:effectExtent l="0" t="0" r="0" b="0"/>
            <wp:docPr id="1418146697" name="Picture 1418146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8146697"/>
                    <pic:cNvPicPr/>
                  </pic:nvPicPr>
                  <pic:blipFill>
                    <a:blip r:embed="rId77">
                      <a:extLst>
                        <a:ext uri="{28A0092B-C50C-407E-A947-70E740481C1C}">
                          <a14:useLocalDpi xmlns:a14="http://schemas.microsoft.com/office/drawing/2010/main" val="0"/>
                        </a:ext>
                      </a:extLst>
                    </a:blip>
                    <a:stretch>
                      <a:fillRect/>
                    </a:stretch>
                  </pic:blipFill>
                  <pic:spPr>
                    <a:xfrm>
                      <a:off x="0" y="0"/>
                      <a:ext cx="4572000" cy="1981200"/>
                    </a:xfrm>
                    <a:prstGeom prst="rect">
                      <a:avLst/>
                    </a:prstGeom>
                  </pic:spPr>
                </pic:pic>
              </a:graphicData>
            </a:graphic>
          </wp:inline>
        </w:drawing>
      </w:r>
    </w:p>
    <w:p w14:paraId="2999D0EA" w14:textId="2F037D0D" w:rsidR="298853A2" w:rsidRPr="00723F97" w:rsidRDefault="298853A2" w:rsidP="201B43EC">
      <w:pPr>
        <w:spacing w:after="124"/>
        <w:ind w:right="55"/>
        <w:jc w:val="both"/>
        <w:rPr>
          <w:rFonts w:ascii="Times New Roman" w:eastAsia="Times New Roman" w:hAnsi="Times New Roman" w:cs="Times New Roman"/>
          <w:sz w:val="24"/>
          <w:szCs w:val="24"/>
        </w:rPr>
      </w:pPr>
    </w:p>
    <w:p w14:paraId="0CED4B7E" w14:textId="1BB45D3E" w:rsidR="298853A2" w:rsidRPr="00723F97" w:rsidRDefault="298853A2" w:rsidP="201B43EC">
      <w:pPr>
        <w:spacing w:after="124"/>
        <w:ind w:right="55"/>
        <w:jc w:val="both"/>
        <w:rPr>
          <w:rFonts w:ascii="Times New Roman" w:eastAsia="Times New Roman" w:hAnsi="Times New Roman" w:cs="Times New Roman"/>
          <w:sz w:val="24"/>
          <w:szCs w:val="24"/>
        </w:rPr>
      </w:pPr>
    </w:p>
    <w:p w14:paraId="1BE64E02" w14:textId="399BFF8A" w:rsidR="298853A2" w:rsidRPr="00723F97" w:rsidRDefault="298853A2" w:rsidP="201B43EC">
      <w:pPr>
        <w:spacing w:after="124"/>
        <w:ind w:right="55"/>
        <w:jc w:val="both"/>
        <w:rPr>
          <w:rFonts w:ascii="Times New Roman" w:eastAsia="Times New Roman" w:hAnsi="Times New Roman" w:cs="Times New Roman"/>
          <w:sz w:val="24"/>
          <w:szCs w:val="24"/>
        </w:rPr>
      </w:pPr>
    </w:p>
    <w:p w14:paraId="2F4156FF" w14:textId="43F47C1B" w:rsidR="298853A2" w:rsidRPr="00723F97" w:rsidRDefault="298853A2" w:rsidP="201B43EC">
      <w:pPr>
        <w:spacing w:after="124"/>
        <w:ind w:right="55"/>
        <w:jc w:val="both"/>
        <w:rPr>
          <w:rFonts w:ascii="Times New Roman" w:eastAsia="Times New Roman" w:hAnsi="Times New Roman" w:cs="Times New Roman"/>
          <w:sz w:val="24"/>
          <w:szCs w:val="24"/>
        </w:rPr>
      </w:pPr>
    </w:p>
    <w:p w14:paraId="01983720" w14:textId="1487BD58" w:rsidR="298853A2" w:rsidRPr="00723F97" w:rsidRDefault="298853A2" w:rsidP="201B43EC">
      <w:pPr>
        <w:spacing w:after="124"/>
        <w:ind w:right="55"/>
        <w:jc w:val="both"/>
        <w:rPr>
          <w:rFonts w:ascii="Times New Roman" w:eastAsia="Times New Roman" w:hAnsi="Times New Roman" w:cs="Times New Roman"/>
          <w:sz w:val="24"/>
          <w:szCs w:val="24"/>
        </w:rPr>
      </w:pPr>
    </w:p>
    <w:p w14:paraId="1D81C9F8" w14:textId="2B604A23" w:rsidR="298853A2" w:rsidRPr="00723F97" w:rsidRDefault="298853A2" w:rsidP="201B43EC">
      <w:pPr>
        <w:spacing w:after="124"/>
        <w:ind w:right="55"/>
        <w:jc w:val="both"/>
        <w:rPr>
          <w:rFonts w:ascii="Times New Roman" w:eastAsia="Times New Roman" w:hAnsi="Times New Roman" w:cs="Times New Roman"/>
          <w:sz w:val="24"/>
          <w:szCs w:val="24"/>
        </w:rPr>
      </w:pPr>
    </w:p>
    <w:p w14:paraId="62DAB32F" w14:textId="64AE417D" w:rsidR="298853A2" w:rsidRPr="00723F97" w:rsidRDefault="298853A2" w:rsidP="201B43EC">
      <w:pPr>
        <w:spacing w:after="124"/>
        <w:ind w:right="55"/>
        <w:jc w:val="both"/>
        <w:rPr>
          <w:rFonts w:ascii="Times New Roman" w:eastAsia="Times New Roman" w:hAnsi="Times New Roman" w:cs="Times New Roman"/>
          <w:sz w:val="24"/>
          <w:szCs w:val="24"/>
        </w:rPr>
      </w:pPr>
    </w:p>
    <w:p w14:paraId="39B97CE4" w14:textId="0C74EE17" w:rsidR="298853A2" w:rsidRPr="00723F97" w:rsidRDefault="298853A2" w:rsidP="201B43EC">
      <w:pPr>
        <w:spacing w:after="124"/>
        <w:ind w:right="55"/>
        <w:jc w:val="both"/>
        <w:rPr>
          <w:rFonts w:ascii="Times New Roman" w:eastAsia="Times New Roman" w:hAnsi="Times New Roman" w:cs="Times New Roman"/>
          <w:sz w:val="24"/>
          <w:szCs w:val="24"/>
        </w:rPr>
      </w:pPr>
    </w:p>
    <w:p w14:paraId="156AC0AA" w14:textId="4D989F9B" w:rsidR="298853A2" w:rsidRPr="00723F97" w:rsidRDefault="201B43EC" w:rsidP="201B43EC">
      <w:p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lastRenderedPageBreak/>
        <w:t xml:space="preserve">Result after </w:t>
      </w:r>
      <w:proofErr w:type="gramStart"/>
      <w:r w:rsidRPr="00723F97">
        <w:rPr>
          <w:rFonts w:ascii="Times New Roman" w:eastAsia="Times New Roman" w:hAnsi="Times New Roman" w:cs="Times New Roman"/>
          <w:sz w:val="24"/>
          <w:szCs w:val="24"/>
        </w:rPr>
        <w:t>click</w:t>
      </w:r>
      <w:proofErr w:type="gramEnd"/>
      <w:r w:rsidRPr="00723F97">
        <w:rPr>
          <w:rFonts w:ascii="Times New Roman" w:eastAsia="Times New Roman" w:hAnsi="Times New Roman" w:cs="Times New Roman"/>
          <w:sz w:val="24"/>
          <w:szCs w:val="24"/>
        </w:rPr>
        <w:t xml:space="preserve"> the URL:</w:t>
      </w:r>
    </w:p>
    <w:p w14:paraId="338E1C2B" w14:textId="7334D94C" w:rsidR="298853A2" w:rsidRPr="00723F97" w:rsidRDefault="298853A2"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716D3878" wp14:editId="24DBFBDB">
            <wp:extent cx="4572000" cy="3543300"/>
            <wp:effectExtent l="0" t="0" r="0" b="0"/>
            <wp:docPr id="1388721981" name="Picture 1388721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8721981"/>
                    <pic:cNvPicPr/>
                  </pic:nvPicPr>
                  <pic:blipFill>
                    <a:blip r:embed="rId78">
                      <a:extLst>
                        <a:ext uri="{28A0092B-C50C-407E-A947-70E740481C1C}">
                          <a14:useLocalDpi xmlns:a14="http://schemas.microsoft.com/office/drawing/2010/main" val="0"/>
                        </a:ext>
                      </a:extLst>
                    </a:blip>
                    <a:stretch>
                      <a:fillRect/>
                    </a:stretch>
                  </pic:blipFill>
                  <pic:spPr>
                    <a:xfrm>
                      <a:off x="0" y="0"/>
                      <a:ext cx="4572000" cy="3543300"/>
                    </a:xfrm>
                    <a:prstGeom prst="rect">
                      <a:avLst/>
                    </a:prstGeom>
                  </pic:spPr>
                </pic:pic>
              </a:graphicData>
            </a:graphic>
          </wp:inline>
        </w:drawing>
      </w:r>
    </w:p>
    <w:p w14:paraId="265B8FA7" w14:textId="4028A253" w:rsidR="21BD4E10" w:rsidRPr="00723F97" w:rsidRDefault="21BD4E10" w:rsidP="201B43EC">
      <w:pPr>
        <w:spacing w:after="124"/>
        <w:ind w:right="55"/>
        <w:jc w:val="both"/>
        <w:rPr>
          <w:rFonts w:ascii="Times New Roman" w:eastAsia="Times New Roman" w:hAnsi="Times New Roman" w:cs="Times New Roman"/>
          <w:sz w:val="24"/>
          <w:szCs w:val="24"/>
        </w:rPr>
      </w:pPr>
    </w:p>
    <w:p w14:paraId="3E8F9E24" w14:textId="5991D55F" w:rsidR="298853A2" w:rsidRPr="00723F97" w:rsidRDefault="201B43EC" w:rsidP="00723F97">
      <w:pPr>
        <w:pStyle w:val="ListParagraph"/>
        <w:numPr>
          <w:ilvl w:val="0"/>
          <w:numId w:val="26"/>
        </w:numPr>
        <w:spacing w:after="124"/>
        <w:ind w:right="55"/>
        <w:jc w:val="both"/>
        <w:outlineLvl w:val="2"/>
        <w:rPr>
          <w:rFonts w:ascii="Times New Roman" w:eastAsia="Times New Roman" w:hAnsi="Times New Roman" w:cs="Times New Roman"/>
          <w:sz w:val="24"/>
          <w:szCs w:val="24"/>
        </w:rPr>
      </w:pPr>
      <w:bookmarkStart w:id="19" w:name="_Toc152660704"/>
      <w:r w:rsidRPr="00723F97">
        <w:rPr>
          <w:rFonts w:ascii="Times New Roman" w:eastAsia="Times New Roman" w:hAnsi="Times New Roman" w:cs="Times New Roman"/>
          <w:sz w:val="24"/>
          <w:szCs w:val="24"/>
        </w:rPr>
        <w:t>DynamoDB</w:t>
      </w:r>
      <w:bookmarkEnd w:id="19"/>
      <w:r w:rsidR="298853A2" w:rsidRPr="00723F97">
        <w:rPr>
          <w:rFonts w:ascii="Times New Roman" w:hAnsi="Times New Roman" w:cs="Times New Roman"/>
        </w:rPr>
        <w:tab/>
      </w:r>
    </w:p>
    <w:p w14:paraId="793FAFD0" w14:textId="01198036" w:rsidR="298853A2" w:rsidRPr="00723F97" w:rsidRDefault="201B43EC" w:rsidP="201B43EC">
      <w:pPr>
        <w:pStyle w:val="ListParagraph"/>
        <w:numPr>
          <w:ilvl w:val="0"/>
          <w:numId w:val="28"/>
        </w:num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Go to the DynamoDB console and lick “Create table”</w:t>
      </w:r>
    </w:p>
    <w:p w14:paraId="0AED482E" w14:textId="45631DCD" w:rsidR="298853A2" w:rsidRPr="00723F97" w:rsidRDefault="298853A2"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37407313" wp14:editId="5E7A63EC">
            <wp:extent cx="5353048" cy="2371725"/>
            <wp:effectExtent l="0" t="0" r="0" b="0"/>
            <wp:docPr id="1391053877" name="Picture 1391053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1053877"/>
                    <pic:cNvPicPr/>
                  </pic:nvPicPr>
                  <pic:blipFill>
                    <a:blip r:embed="rId79">
                      <a:extLst>
                        <a:ext uri="{28A0092B-C50C-407E-A947-70E740481C1C}">
                          <a14:useLocalDpi xmlns:a14="http://schemas.microsoft.com/office/drawing/2010/main" val="0"/>
                        </a:ext>
                      </a:extLst>
                    </a:blip>
                    <a:stretch>
                      <a:fillRect/>
                    </a:stretch>
                  </pic:blipFill>
                  <pic:spPr>
                    <a:xfrm>
                      <a:off x="0" y="0"/>
                      <a:ext cx="5353048" cy="2371725"/>
                    </a:xfrm>
                    <a:prstGeom prst="rect">
                      <a:avLst/>
                    </a:prstGeom>
                  </pic:spPr>
                </pic:pic>
              </a:graphicData>
            </a:graphic>
          </wp:inline>
        </w:drawing>
      </w:r>
    </w:p>
    <w:p w14:paraId="7E95E4D7" w14:textId="119075E2" w:rsidR="298853A2" w:rsidRPr="00723F97" w:rsidRDefault="201B43EC" w:rsidP="201B43EC">
      <w:pPr>
        <w:pStyle w:val="ListParagraph"/>
        <w:numPr>
          <w:ilvl w:val="0"/>
          <w:numId w:val="28"/>
        </w:numPr>
        <w:spacing w:after="124"/>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Enter table name and partition key </w:t>
      </w:r>
      <w:proofErr w:type="gramStart"/>
      <w:r w:rsidRPr="00723F97">
        <w:rPr>
          <w:rFonts w:ascii="Times New Roman" w:eastAsia="Times New Roman" w:hAnsi="Times New Roman" w:cs="Times New Roman"/>
          <w:sz w:val="24"/>
          <w:szCs w:val="24"/>
        </w:rPr>
        <w:t>( primary</w:t>
      </w:r>
      <w:proofErr w:type="gramEnd"/>
      <w:r w:rsidRPr="00723F97">
        <w:rPr>
          <w:rFonts w:ascii="Times New Roman" w:eastAsia="Times New Roman" w:hAnsi="Times New Roman" w:cs="Times New Roman"/>
          <w:sz w:val="24"/>
          <w:szCs w:val="24"/>
        </w:rPr>
        <w:t xml:space="preserve"> key )</w:t>
      </w:r>
    </w:p>
    <w:p w14:paraId="3EBF8685" w14:textId="1065930B" w:rsidR="298853A2" w:rsidRPr="00723F97" w:rsidRDefault="298853A2"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lastRenderedPageBreak/>
        <w:drawing>
          <wp:inline distT="0" distB="0" distL="0" distR="0" wp14:anchorId="15E65583" wp14:editId="07F0EC8E">
            <wp:extent cx="5332168" cy="2990850"/>
            <wp:effectExtent l="0" t="0" r="0" b="0"/>
            <wp:docPr id="871068052" name="Picture 871068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1068052"/>
                    <pic:cNvPicPr/>
                  </pic:nvPicPr>
                  <pic:blipFill>
                    <a:blip r:embed="rId80">
                      <a:extLst>
                        <a:ext uri="{28A0092B-C50C-407E-A947-70E740481C1C}">
                          <a14:useLocalDpi xmlns:a14="http://schemas.microsoft.com/office/drawing/2010/main" val="0"/>
                        </a:ext>
                      </a:extLst>
                    </a:blip>
                    <a:stretch>
                      <a:fillRect/>
                    </a:stretch>
                  </pic:blipFill>
                  <pic:spPr>
                    <a:xfrm>
                      <a:off x="0" y="0"/>
                      <a:ext cx="5332168" cy="2990850"/>
                    </a:xfrm>
                    <a:prstGeom prst="rect">
                      <a:avLst/>
                    </a:prstGeom>
                  </pic:spPr>
                </pic:pic>
              </a:graphicData>
            </a:graphic>
          </wp:inline>
        </w:drawing>
      </w:r>
    </w:p>
    <w:p w14:paraId="488D8CF9" w14:textId="7B3A0911" w:rsidR="298853A2" w:rsidRPr="00723F97" w:rsidRDefault="298853A2" w:rsidP="201B43EC">
      <w:pPr>
        <w:spacing w:after="124"/>
        <w:ind w:right="55"/>
        <w:jc w:val="center"/>
        <w:rPr>
          <w:rFonts w:ascii="Times New Roman" w:eastAsia="Times New Roman" w:hAnsi="Times New Roman" w:cs="Times New Roman"/>
          <w:sz w:val="24"/>
          <w:szCs w:val="24"/>
        </w:rPr>
      </w:pPr>
    </w:p>
    <w:p w14:paraId="263730CE" w14:textId="2A489FAE" w:rsidR="298853A2" w:rsidRPr="00723F97" w:rsidRDefault="298853A2" w:rsidP="201B43EC">
      <w:pPr>
        <w:spacing w:after="124"/>
        <w:ind w:right="55"/>
        <w:jc w:val="center"/>
        <w:rPr>
          <w:rFonts w:ascii="Times New Roman" w:eastAsia="Times New Roman" w:hAnsi="Times New Roman" w:cs="Times New Roman"/>
          <w:sz w:val="24"/>
          <w:szCs w:val="24"/>
        </w:rPr>
      </w:pPr>
    </w:p>
    <w:p w14:paraId="3E3B4962" w14:textId="0CC3F7EF" w:rsidR="298853A2" w:rsidRPr="00723F97" w:rsidRDefault="298853A2" w:rsidP="201B43EC">
      <w:pPr>
        <w:spacing w:after="124"/>
        <w:ind w:right="55"/>
        <w:jc w:val="center"/>
        <w:rPr>
          <w:rFonts w:ascii="Times New Roman" w:eastAsia="Times New Roman" w:hAnsi="Times New Roman" w:cs="Times New Roman"/>
          <w:sz w:val="24"/>
          <w:szCs w:val="24"/>
        </w:rPr>
      </w:pPr>
    </w:p>
    <w:p w14:paraId="34BBA25D" w14:textId="3FBCCDFC" w:rsidR="298853A2" w:rsidRPr="00723F97" w:rsidRDefault="298853A2" w:rsidP="201B43EC">
      <w:pPr>
        <w:spacing w:after="124"/>
        <w:ind w:right="55"/>
        <w:jc w:val="center"/>
        <w:rPr>
          <w:rFonts w:ascii="Times New Roman" w:eastAsia="Times New Roman" w:hAnsi="Times New Roman" w:cs="Times New Roman"/>
          <w:sz w:val="24"/>
          <w:szCs w:val="24"/>
        </w:rPr>
      </w:pPr>
    </w:p>
    <w:p w14:paraId="630CED66" w14:textId="4B30B2FB" w:rsidR="298853A2" w:rsidRPr="00723F97" w:rsidRDefault="298853A2" w:rsidP="201B43EC">
      <w:pPr>
        <w:spacing w:after="124"/>
        <w:ind w:right="55"/>
        <w:jc w:val="center"/>
        <w:rPr>
          <w:rFonts w:ascii="Times New Roman" w:eastAsia="Times New Roman" w:hAnsi="Times New Roman" w:cs="Times New Roman"/>
          <w:sz w:val="24"/>
          <w:szCs w:val="24"/>
        </w:rPr>
      </w:pPr>
    </w:p>
    <w:p w14:paraId="28BAB3D0" w14:textId="127FBC43" w:rsidR="298853A2" w:rsidRPr="00723F97" w:rsidRDefault="201B43EC" w:rsidP="201B43EC">
      <w:pPr>
        <w:pStyle w:val="ListParagraph"/>
        <w:numPr>
          <w:ilvl w:val="0"/>
          <w:numId w:val="28"/>
        </w:numPr>
        <w:spacing w:after="124"/>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Choose default setting and click ‘create table’</w:t>
      </w:r>
    </w:p>
    <w:p w14:paraId="59429651" w14:textId="23DAE46B" w:rsidR="298853A2" w:rsidRPr="00723F97" w:rsidRDefault="298853A2"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3C0CD6EE" wp14:editId="7E5C4200">
            <wp:extent cx="4667248" cy="2371725"/>
            <wp:effectExtent l="0" t="0" r="0" b="0"/>
            <wp:docPr id="1038797346" name="Picture 1038797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8797346"/>
                    <pic:cNvPicPr/>
                  </pic:nvPicPr>
                  <pic:blipFill>
                    <a:blip r:embed="rId81">
                      <a:extLst>
                        <a:ext uri="{28A0092B-C50C-407E-A947-70E740481C1C}">
                          <a14:useLocalDpi xmlns:a14="http://schemas.microsoft.com/office/drawing/2010/main" val="0"/>
                        </a:ext>
                      </a:extLst>
                    </a:blip>
                    <a:stretch>
                      <a:fillRect/>
                    </a:stretch>
                  </pic:blipFill>
                  <pic:spPr>
                    <a:xfrm>
                      <a:off x="0" y="0"/>
                      <a:ext cx="4667248" cy="2371725"/>
                    </a:xfrm>
                    <a:prstGeom prst="rect">
                      <a:avLst/>
                    </a:prstGeom>
                  </pic:spPr>
                </pic:pic>
              </a:graphicData>
            </a:graphic>
          </wp:inline>
        </w:drawing>
      </w:r>
    </w:p>
    <w:p w14:paraId="777AEA2A" w14:textId="3CCD63C3" w:rsidR="298853A2" w:rsidRPr="00723F97" w:rsidRDefault="201B43EC" w:rsidP="201B43EC">
      <w:pPr>
        <w:pStyle w:val="ListParagraph"/>
        <w:numPr>
          <w:ilvl w:val="0"/>
          <w:numId w:val="28"/>
        </w:numPr>
        <w:spacing w:after="124"/>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Click on Security Credentials to create access key.</w:t>
      </w:r>
    </w:p>
    <w:p w14:paraId="342B4BD2" w14:textId="7CEFCF00" w:rsidR="298853A2" w:rsidRPr="00723F97" w:rsidRDefault="298853A2"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lastRenderedPageBreak/>
        <w:drawing>
          <wp:inline distT="0" distB="0" distL="0" distR="0" wp14:anchorId="2EB76FA5" wp14:editId="261AE935">
            <wp:extent cx="4572000" cy="2371725"/>
            <wp:effectExtent l="0" t="0" r="0" b="0"/>
            <wp:docPr id="603211324" name="Picture 603211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3211324"/>
                    <pic:cNvPicPr/>
                  </pic:nvPicPr>
                  <pic:blipFill>
                    <a:blip r:embed="rId82">
                      <a:extLst>
                        <a:ext uri="{28A0092B-C50C-407E-A947-70E740481C1C}">
                          <a14:useLocalDpi xmlns:a14="http://schemas.microsoft.com/office/drawing/2010/main" val="0"/>
                        </a:ext>
                      </a:extLst>
                    </a:blip>
                    <a:stretch>
                      <a:fillRect/>
                    </a:stretch>
                  </pic:blipFill>
                  <pic:spPr>
                    <a:xfrm>
                      <a:off x="0" y="0"/>
                      <a:ext cx="4572000" cy="2371725"/>
                    </a:xfrm>
                    <a:prstGeom prst="rect">
                      <a:avLst/>
                    </a:prstGeom>
                  </pic:spPr>
                </pic:pic>
              </a:graphicData>
            </a:graphic>
          </wp:inline>
        </w:drawing>
      </w:r>
    </w:p>
    <w:p w14:paraId="08E77377" w14:textId="776A9730" w:rsidR="298853A2" w:rsidRPr="00723F97" w:rsidRDefault="201B43EC" w:rsidP="201B43EC">
      <w:pPr>
        <w:pStyle w:val="ListParagraph"/>
        <w:numPr>
          <w:ilvl w:val="0"/>
          <w:numId w:val="28"/>
        </w:numPr>
        <w:spacing w:after="124"/>
        <w:ind w:right="55"/>
        <w:jc w:val="both"/>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Click on Create Access Key</w:t>
      </w:r>
    </w:p>
    <w:p w14:paraId="19D321EC" w14:textId="78B4220B" w:rsidR="298853A2" w:rsidRPr="00723F97" w:rsidRDefault="298853A2"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134F9F01" wp14:editId="6A125E29">
            <wp:extent cx="4659924" cy="2107956"/>
            <wp:effectExtent l="0" t="0" r="0" b="0"/>
            <wp:docPr id="665376492" name="Picture 665376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5376492"/>
                    <pic:cNvPicPr/>
                  </pic:nvPicPr>
                  <pic:blipFill>
                    <a:blip r:embed="rId83">
                      <a:extLst>
                        <a:ext uri="{28A0092B-C50C-407E-A947-70E740481C1C}">
                          <a14:useLocalDpi xmlns:a14="http://schemas.microsoft.com/office/drawing/2010/main" val="0"/>
                        </a:ext>
                      </a:extLst>
                    </a:blip>
                    <a:stretch>
                      <a:fillRect/>
                    </a:stretch>
                  </pic:blipFill>
                  <pic:spPr>
                    <a:xfrm>
                      <a:off x="0" y="0"/>
                      <a:ext cx="4659924" cy="2107956"/>
                    </a:xfrm>
                    <a:prstGeom prst="rect">
                      <a:avLst/>
                    </a:prstGeom>
                  </pic:spPr>
                </pic:pic>
              </a:graphicData>
            </a:graphic>
          </wp:inline>
        </w:drawing>
      </w:r>
    </w:p>
    <w:p w14:paraId="6747C5F5" w14:textId="44600DA7" w:rsidR="298853A2" w:rsidRPr="00723F97" w:rsidRDefault="298853A2"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22141240" wp14:editId="52DA8F0C">
            <wp:extent cx="4572000" cy="2371725"/>
            <wp:effectExtent l="0" t="0" r="0" b="0"/>
            <wp:docPr id="881861064" name="Picture 88186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1861064"/>
                    <pic:cNvPicPr/>
                  </pic:nvPicPr>
                  <pic:blipFill>
                    <a:blip r:embed="rId84">
                      <a:extLst>
                        <a:ext uri="{28A0092B-C50C-407E-A947-70E740481C1C}">
                          <a14:useLocalDpi xmlns:a14="http://schemas.microsoft.com/office/drawing/2010/main" val="0"/>
                        </a:ext>
                      </a:extLst>
                    </a:blip>
                    <a:stretch>
                      <a:fillRect/>
                    </a:stretch>
                  </pic:blipFill>
                  <pic:spPr>
                    <a:xfrm>
                      <a:off x="0" y="0"/>
                      <a:ext cx="4572000" cy="2371725"/>
                    </a:xfrm>
                    <a:prstGeom prst="rect">
                      <a:avLst/>
                    </a:prstGeom>
                  </pic:spPr>
                </pic:pic>
              </a:graphicData>
            </a:graphic>
          </wp:inline>
        </w:drawing>
      </w:r>
    </w:p>
    <w:p w14:paraId="0222CDA9" w14:textId="55726323" w:rsidR="298853A2" w:rsidRPr="00723F97" w:rsidRDefault="298853A2"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lastRenderedPageBreak/>
        <w:drawing>
          <wp:inline distT="0" distB="0" distL="0" distR="0" wp14:anchorId="61B0C044" wp14:editId="3C1E9BA0">
            <wp:extent cx="4572000" cy="2371725"/>
            <wp:effectExtent l="0" t="0" r="0" b="0"/>
            <wp:docPr id="1931584019" name="Picture 1931584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1584019"/>
                    <pic:cNvPicPr/>
                  </pic:nvPicPr>
                  <pic:blipFill>
                    <a:blip r:embed="rId85">
                      <a:extLst>
                        <a:ext uri="{28A0092B-C50C-407E-A947-70E740481C1C}">
                          <a14:useLocalDpi xmlns:a14="http://schemas.microsoft.com/office/drawing/2010/main" val="0"/>
                        </a:ext>
                      </a:extLst>
                    </a:blip>
                    <a:stretch>
                      <a:fillRect/>
                    </a:stretch>
                  </pic:blipFill>
                  <pic:spPr>
                    <a:xfrm>
                      <a:off x="0" y="0"/>
                      <a:ext cx="4572000" cy="2371725"/>
                    </a:xfrm>
                    <a:prstGeom prst="rect">
                      <a:avLst/>
                    </a:prstGeom>
                  </pic:spPr>
                </pic:pic>
              </a:graphicData>
            </a:graphic>
          </wp:inline>
        </w:drawing>
      </w:r>
    </w:p>
    <w:p w14:paraId="6E52EDE2" w14:textId="69C3E036" w:rsidR="298853A2" w:rsidRPr="00723F97" w:rsidRDefault="201B43EC" w:rsidP="201B43EC">
      <w:pPr>
        <w:pStyle w:val="ListParagraph"/>
        <w:numPr>
          <w:ilvl w:val="0"/>
          <w:numId w:val="28"/>
        </w:numPr>
        <w:spacing w:after="124"/>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Connect DynamoDB with server. Enter access and secret access key just created on DynamoDB. </w:t>
      </w:r>
    </w:p>
    <w:p w14:paraId="752C4E81" w14:textId="7969578E" w:rsidR="298853A2" w:rsidRPr="00723F97" w:rsidRDefault="298853A2" w:rsidP="201B43EC">
      <w:pPr>
        <w:spacing w:after="124"/>
        <w:ind w:right="55"/>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745790B2" wp14:editId="517B54B0">
            <wp:extent cx="4572000" cy="1476375"/>
            <wp:effectExtent l="0" t="0" r="0" b="0"/>
            <wp:docPr id="63546492" name="Picture 63546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546492"/>
                    <pic:cNvPicPr/>
                  </pic:nvPicPr>
                  <pic:blipFill>
                    <a:blip r:embed="rId86">
                      <a:extLst>
                        <a:ext uri="{28A0092B-C50C-407E-A947-70E740481C1C}">
                          <a14:useLocalDpi xmlns:a14="http://schemas.microsoft.com/office/drawing/2010/main" val="0"/>
                        </a:ext>
                      </a:extLst>
                    </a:blip>
                    <a:stretch>
                      <a:fillRect/>
                    </a:stretch>
                  </pic:blipFill>
                  <pic:spPr>
                    <a:xfrm>
                      <a:off x="0" y="0"/>
                      <a:ext cx="4572000" cy="1476375"/>
                    </a:xfrm>
                    <a:prstGeom prst="rect">
                      <a:avLst/>
                    </a:prstGeom>
                  </pic:spPr>
                </pic:pic>
              </a:graphicData>
            </a:graphic>
          </wp:inline>
        </w:drawing>
      </w:r>
    </w:p>
    <w:p w14:paraId="65B58C12" w14:textId="7506EB80" w:rsidR="298853A2" w:rsidRPr="00723F97" w:rsidRDefault="298853A2" w:rsidP="201B43EC">
      <w:pPr>
        <w:spacing w:after="124"/>
        <w:ind w:right="55"/>
        <w:jc w:val="center"/>
        <w:rPr>
          <w:rFonts w:ascii="Times New Roman" w:eastAsia="Times New Roman" w:hAnsi="Times New Roman" w:cs="Times New Roman"/>
          <w:sz w:val="24"/>
          <w:szCs w:val="24"/>
        </w:rPr>
      </w:pPr>
    </w:p>
    <w:p w14:paraId="4972F315" w14:textId="1EF7A173" w:rsidR="298853A2" w:rsidRPr="00723F97" w:rsidRDefault="298853A2" w:rsidP="201B43EC">
      <w:pPr>
        <w:spacing w:after="124"/>
        <w:ind w:right="55"/>
        <w:jc w:val="center"/>
        <w:rPr>
          <w:rFonts w:ascii="Times New Roman" w:eastAsia="Times New Roman" w:hAnsi="Times New Roman" w:cs="Times New Roman"/>
          <w:sz w:val="24"/>
          <w:szCs w:val="24"/>
        </w:rPr>
      </w:pPr>
    </w:p>
    <w:p w14:paraId="7D41FB28" w14:textId="0D3953EA" w:rsidR="21795DD8" w:rsidRPr="00723F97" w:rsidRDefault="201B43EC" w:rsidP="00723F97">
      <w:pPr>
        <w:pStyle w:val="ListParagraph"/>
        <w:numPr>
          <w:ilvl w:val="0"/>
          <w:numId w:val="26"/>
        </w:numPr>
        <w:spacing w:after="124"/>
        <w:ind w:right="55"/>
        <w:jc w:val="both"/>
        <w:outlineLvl w:val="2"/>
        <w:rPr>
          <w:rFonts w:ascii="Times New Roman" w:eastAsia="Times New Roman" w:hAnsi="Times New Roman" w:cs="Times New Roman"/>
          <w:sz w:val="24"/>
          <w:szCs w:val="24"/>
        </w:rPr>
      </w:pPr>
      <w:bookmarkStart w:id="20" w:name="_Toc152660705"/>
      <w:r w:rsidRPr="00723F97">
        <w:rPr>
          <w:rFonts w:ascii="Times New Roman" w:eastAsia="Times New Roman" w:hAnsi="Times New Roman" w:cs="Times New Roman"/>
          <w:sz w:val="24"/>
          <w:szCs w:val="24"/>
        </w:rPr>
        <w:t>KMS</w:t>
      </w:r>
      <w:bookmarkEnd w:id="20"/>
    </w:p>
    <w:p w14:paraId="02D0143D" w14:textId="688E3E0E" w:rsidR="003F72E8" w:rsidRPr="00723F97" w:rsidRDefault="201B43EC" w:rsidP="201B43EC">
      <w:pPr>
        <w:pStyle w:val="ListParagraph"/>
        <w:numPr>
          <w:ilvl w:val="1"/>
          <w:numId w:val="1"/>
        </w:numPr>
        <w:spacing w:after="124"/>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Create key</w:t>
      </w:r>
    </w:p>
    <w:p w14:paraId="1424C24D" w14:textId="1235FBFA" w:rsidR="00D00FCA" w:rsidRPr="00723F97" w:rsidRDefault="201B43EC" w:rsidP="201B43EC">
      <w:pPr>
        <w:pStyle w:val="ListParagraph"/>
        <w:spacing w:after="124"/>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Go to KMS console, navigate to Customer managed keys, then click Create key.</w:t>
      </w:r>
    </w:p>
    <w:p w14:paraId="02699D68" w14:textId="3CB96904" w:rsidR="008B65E7" w:rsidRPr="00723F97" w:rsidRDefault="008B65E7" w:rsidP="201B43EC">
      <w:pPr>
        <w:pStyle w:val="ListParagraph"/>
        <w:spacing w:after="124"/>
        <w:ind w:left="1080" w:right="55"/>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612BE68C" wp14:editId="769CED4F">
            <wp:extent cx="4572000" cy="933450"/>
            <wp:effectExtent l="0" t="0" r="0" b="0"/>
            <wp:docPr id="788065366" name="Picture 78806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572000" cy="933450"/>
                    </a:xfrm>
                    <a:prstGeom prst="rect">
                      <a:avLst/>
                    </a:prstGeom>
                  </pic:spPr>
                </pic:pic>
              </a:graphicData>
            </a:graphic>
          </wp:inline>
        </w:drawing>
      </w:r>
    </w:p>
    <w:p w14:paraId="24583558" w14:textId="43D64F95" w:rsidR="008B65E7" w:rsidRPr="00723F97" w:rsidRDefault="201B43EC" w:rsidP="201B43EC">
      <w:pPr>
        <w:pStyle w:val="ListParagraph"/>
        <w:spacing w:after="124"/>
        <w:ind w:left="0" w:right="55" w:firstLine="720"/>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In Step 1 Configure key,</w:t>
      </w:r>
    </w:p>
    <w:p w14:paraId="54BC5EBC" w14:textId="4A679938" w:rsidR="008B65E7" w:rsidRPr="00723F97" w:rsidRDefault="201B43EC" w:rsidP="201B43EC">
      <w:pPr>
        <w:pStyle w:val="ListParagraph"/>
        <w:numPr>
          <w:ilvl w:val="0"/>
          <w:numId w:val="4"/>
        </w:numPr>
        <w:spacing w:after="124"/>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Choose Symmetric as key type since DynamoDB use Symmetric key.</w:t>
      </w:r>
    </w:p>
    <w:p w14:paraId="2499BB5B" w14:textId="2D6EEA72" w:rsidR="008B65E7" w:rsidRPr="00723F97" w:rsidRDefault="201B43EC" w:rsidP="201B43EC">
      <w:pPr>
        <w:pStyle w:val="ListParagraph"/>
        <w:numPr>
          <w:ilvl w:val="0"/>
          <w:numId w:val="4"/>
        </w:numPr>
        <w:spacing w:after="124"/>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Choose </w:t>
      </w:r>
      <w:proofErr w:type="gramStart"/>
      <w:r w:rsidRPr="00723F97">
        <w:rPr>
          <w:rFonts w:ascii="Times New Roman" w:eastAsia="Times New Roman" w:hAnsi="Times New Roman" w:cs="Times New Roman"/>
          <w:sz w:val="24"/>
          <w:szCs w:val="24"/>
        </w:rPr>
        <w:t>encrypt</w:t>
      </w:r>
      <w:proofErr w:type="gramEnd"/>
      <w:r w:rsidRPr="00723F97">
        <w:rPr>
          <w:rFonts w:ascii="Times New Roman" w:eastAsia="Times New Roman" w:hAnsi="Times New Roman" w:cs="Times New Roman"/>
          <w:sz w:val="24"/>
          <w:szCs w:val="24"/>
        </w:rPr>
        <w:t xml:space="preserve"> and decrypt as key usage.</w:t>
      </w:r>
    </w:p>
    <w:p w14:paraId="749FC6A7" w14:textId="5B2FF160" w:rsidR="008B65E7" w:rsidRPr="00723F97" w:rsidRDefault="201B43EC" w:rsidP="201B43EC">
      <w:pPr>
        <w:pStyle w:val="ListParagraph"/>
        <w:spacing w:after="124"/>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After that, click Next</w:t>
      </w:r>
    </w:p>
    <w:p w14:paraId="51AF5380" w14:textId="0D96259E" w:rsidR="008B65E7" w:rsidRPr="00723F97" w:rsidRDefault="008B65E7" w:rsidP="201B43EC">
      <w:pPr>
        <w:pStyle w:val="ListParagraph"/>
        <w:spacing w:after="124"/>
        <w:ind w:left="1080" w:right="55"/>
        <w:rPr>
          <w:rFonts w:ascii="Times New Roman" w:eastAsia="Times New Roman" w:hAnsi="Times New Roman" w:cs="Times New Roman"/>
          <w:sz w:val="24"/>
          <w:szCs w:val="24"/>
        </w:rPr>
      </w:pPr>
      <w:r w:rsidRPr="00723F97">
        <w:rPr>
          <w:rFonts w:ascii="Times New Roman" w:hAnsi="Times New Roman" w:cs="Times New Roman"/>
          <w:noProof/>
        </w:rPr>
        <w:lastRenderedPageBreak/>
        <w:drawing>
          <wp:inline distT="0" distB="0" distL="0" distR="0" wp14:anchorId="1B49E737" wp14:editId="24BFA256">
            <wp:extent cx="4572000" cy="2552700"/>
            <wp:effectExtent l="0" t="0" r="0" b="0"/>
            <wp:docPr id="724265663" name="Picture 724265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p w14:paraId="4BF20A0D" w14:textId="6E6587C6" w:rsidR="008B65E7" w:rsidRPr="00723F97" w:rsidRDefault="201B43EC" w:rsidP="201B43EC">
      <w:pPr>
        <w:pStyle w:val="ListParagraph"/>
        <w:spacing w:after="124"/>
        <w:ind w:left="108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In Step 2 Add labels,</w:t>
      </w:r>
    </w:p>
    <w:p w14:paraId="41C12F91" w14:textId="4C0DBF87" w:rsidR="008B65E7" w:rsidRPr="00723F97" w:rsidRDefault="201B43EC" w:rsidP="201B43EC">
      <w:pPr>
        <w:pStyle w:val="ListParagraph"/>
        <w:numPr>
          <w:ilvl w:val="1"/>
          <w:numId w:val="3"/>
        </w:numPr>
        <w:spacing w:after="124"/>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Enter alias (key name).</w:t>
      </w:r>
    </w:p>
    <w:p w14:paraId="31B83A80" w14:textId="6F5E8B00" w:rsidR="008B65E7" w:rsidRPr="00723F97" w:rsidRDefault="201B43EC" w:rsidP="201B43EC">
      <w:pPr>
        <w:pStyle w:val="ListParagraph"/>
        <w:numPr>
          <w:ilvl w:val="1"/>
          <w:numId w:val="3"/>
        </w:numPr>
        <w:spacing w:after="124"/>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Add description and tag (optional).</w:t>
      </w:r>
    </w:p>
    <w:p w14:paraId="1E64CFFE" w14:textId="532E2495" w:rsidR="008B65E7" w:rsidRPr="00723F97" w:rsidRDefault="201B43EC" w:rsidP="201B43EC">
      <w:pPr>
        <w:pStyle w:val="ListParagraph"/>
        <w:spacing w:after="124"/>
        <w:ind w:left="108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After that, click Next.</w:t>
      </w:r>
    </w:p>
    <w:p w14:paraId="4F0EF239" w14:textId="6475E890" w:rsidR="008B65E7" w:rsidRPr="00723F97" w:rsidRDefault="008B65E7" w:rsidP="201B43EC">
      <w:pPr>
        <w:pStyle w:val="ListParagraph"/>
        <w:spacing w:after="124"/>
        <w:ind w:left="1080" w:right="55"/>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086C4F57" wp14:editId="01EB31F8">
            <wp:extent cx="4572000" cy="3600450"/>
            <wp:effectExtent l="0" t="0" r="0" b="0"/>
            <wp:docPr id="378578349" name="Picture 378578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extLst>
                        <a:ext uri="{28A0092B-C50C-407E-A947-70E740481C1C}">
                          <a14:useLocalDpi xmlns:a14="http://schemas.microsoft.com/office/drawing/2010/main" val="0"/>
                        </a:ext>
                      </a:extLst>
                    </a:blip>
                    <a:stretch>
                      <a:fillRect/>
                    </a:stretch>
                  </pic:blipFill>
                  <pic:spPr>
                    <a:xfrm>
                      <a:off x="0" y="0"/>
                      <a:ext cx="4572000" cy="3600450"/>
                    </a:xfrm>
                    <a:prstGeom prst="rect">
                      <a:avLst/>
                    </a:prstGeom>
                  </pic:spPr>
                </pic:pic>
              </a:graphicData>
            </a:graphic>
          </wp:inline>
        </w:drawing>
      </w:r>
    </w:p>
    <w:p w14:paraId="15394069" w14:textId="2074CD4C" w:rsidR="008B65E7" w:rsidRPr="00723F97" w:rsidRDefault="201B43EC" w:rsidP="201B43EC">
      <w:pPr>
        <w:pStyle w:val="ListParagraph"/>
        <w:spacing w:after="124"/>
        <w:ind w:left="108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In Step 3 Define key administrative permissions,</w:t>
      </w:r>
    </w:p>
    <w:p w14:paraId="14723BCF" w14:textId="50E19434" w:rsidR="008B65E7" w:rsidRPr="00723F97" w:rsidRDefault="201B43EC" w:rsidP="201B43EC">
      <w:pPr>
        <w:pStyle w:val="ListParagraph"/>
        <w:numPr>
          <w:ilvl w:val="1"/>
          <w:numId w:val="2"/>
        </w:numPr>
        <w:spacing w:after="124"/>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Choose someone/something to give them key administrators.</w:t>
      </w:r>
    </w:p>
    <w:p w14:paraId="7F1BD442" w14:textId="628F8F72" w:rsidR="008B65E7" w:rsidRPr="00723F97" w:rsidRDefault="201B43EC" w:rsidP="201B43EC">
      <w:pPr>
        <w:pStyle w:val="ListParagraph"/>
        <w:numPr>
          <w:ilvl w:val="1"/>
          <w:numId w:val="2"/>
        </w:numPr>
        <w:spacing w:after="124"/>
        <w:ind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Tick on the option “Allow key administrators to delete this key”</w:t>
      </w:r>
    </w:p>
    <w:p w14:paraId="4ACD7DFD" w14:textId="0DCEBA05" w:rsidR="008B65E7" w:rsidRPr="00723F97" w:rsidRDefault="201B43EC" w:rsidP="201B43EC">
      <w:pPr>
        <w:pStyle w:val="ListParagraph"/>
        <w:spacing w:after="124"/>
        <w:ind w:left="108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After that, click Next.</w:t>
      </w:r>
    </w:p>
    <w:p w14:paraId="7F4D7306" w14:textId="7D93B853" w:rsidR="008B65E7" w:rsidRPr="00723F97" w:rsidRDefault="008B65E7" w:rsidP="201B43EC">
      <w:pPr>
        <w:pStyle w:val="ListParagraph"/>
        <w:spacing w:after="124"/>
        <w:ind w:left="1080" w:right="55"/>
        <w:rPr>
          <w:rFonts w:ascii="Times New Roman" w:eastAsia="Times New Roman" w:hAnsi="Times New Roman" w:cs="Times New Roman"/>
          <w:sz w:val="24"/>
          <w:szCs w:val="24"/>
        </w:rPr>
      </w:pPr>
      <w:r w:rsidRPr="00723F97">
        <w:rPr>
          <w:rFonts w:ascii="Times New Roman" w:hAnsi="Times New Roman" w:cs="Times New Roman"/>
          <w:noProof/>
        </w:rPr>
        <w:lastRenderedPageBreak/>
        <w:drawing>
          <wp:inline distT="0" distB="0" distL="0" distR="0" wp14:anchorId="396BD46E" wp14:editId="5B1D3404">
            <wp:extent cx="4572000" cy="3200400"/>
            <wp:effectExtent l="0" t="0" r="0" b="0"/>
            <wp:docPr id="530394844" name="Picture 530394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extLst>
                        <a:ext uri="{28A0092B-C50C-407E-A947-70E740481C1C}">
                          <a14:useLocalDpi xmlns:a14="http://schemas.microsoft.com/office/drawing/2010/main" val="0"/>
                        </a:ext>
                      </a:extLst>
                    </a:blip>
                    <a:stretch>
                      <a:fillRect/>
                    </a:stretch>
                  </pic:blipFill>
                  <pic:spPr>
                    <a:xfrm>
                      <a:off x="0" y="0"/>
                      <a:ext cx="4572000" cy="3200400"/>
                    </a:xfrm>
                    <a:prstGeom prst="rect">
                      <a:avLst/>
                    </a:prstGeom>
                  </pic:spPr>
                </pic:pic>
              </a:graphicData>
            </a:graphic>
          </wp:inline>
        </w:drawing>
      </w:r>
    </w:p>
    <w:p w14:paraId="222D4DBB" w14:textId="37115DD9" w:rsidR="008B65E7" w:rsidRPr="00723F97" w:rsidRDefault="201B43EC" w:rsidP="201B43EC">
      <w:pPr>
        <w:pStyle w:val="ListParagraph"/>
        <w:spacing w:after="124"/>
        <w:ind w:left="108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In step 4 Define key usage permission, tick on the one that is Dynamo service.</w:t>
      </w:r>
    </w:p>
    <w:p w14:paraId="50E84C82" w14:textId="206ED06A" w:rsidR="008B65E7" w:rsidRPr="00723F97" w:rsidRDefault="201B43EC" w:rsidP="201B43EC">
      <w:pPr>
        <w:pStyle w:val="ListParagraph"/>
        <w:spacing w:after="124"/>
        <w:ind w:left="108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After that, click Next.</w:t>
      </w:r>
    </w:p>
    <w:p w14:paraId="4A0804DA" w14:textId="2A71B232" w:rsidR="008B65E7" w:rsidRPr="00723F97" w:rsidRDefault="008B65E7" w:rsidP="201B43EC">
      <w:pPr>
        <w:pStyle w:val="ListParagraph"/>
        <w:spacing w:after="124"/>
        <w:ind w:left="1080" w:right="55"/>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74E476D4" wp14:editId="683E0535">
            <wp:extent cx="4572000" cy="3390900"/>
            <wp:effectExtent l="0" t="0" r="0" b="0"/>
            <wp:docPr id="1136566880" name="Picture 1136566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extLst>
                        <a:ext uri="{28A0092B-C50C-407E-A947-70E740481C1C}">
                          <a14:useLocalDpi xmlns:a14="http://schemas.microsoft.com/office/drawing/2010/main" val="0"/>
                        </a:ext>
                      </a:extLst>
                    </a:blip>
                    <a:stretch>
                      <a:fillRect/>
                    </a:stretch>
                  </pic:blipFill>
                  <pic:spPr>
                    <a:xfrm>
                      <a:off x="0" y="0"/>
                      <a:ext cx="4572000" cy="3390900"/>
                    </a:xfrm>
                    <a:prstGeom prst="rect">
                      <a:avLst/>
                    </a:prstGeom>
                  </pic:spPr>
                </pic:pic>
              </a:graphicData>
            </a:graphic>
          </wp:inline>
        </w:drawing>
      </w:r>
    </w:p>
    <w:p w14:paraId="3455A940" w14:textId="534C7295" w:rsidR="008B65E7" w:rsidRPr="00723F97" w:rsidRDefault="201B43EC" w:rsidP="201B43EC">
      <w:pPr>
        <w:pStyle w:val="ListParagraph"/>
        <w:spacing w:after="124"/>
        <w:ind w:left="1080" w:right="55"/>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In Step 5 Review, click Finish.</w:t>
      </w:r>
    </w:p>
    <w:p w14:paraId="44C84597" w14:textId="63338C60" w:rsidR="008B65E7" w:rsidRPr="00723F97" w:rsidRDefault="008B65E7" w:rsidP="201B43EC">
      <w:pPr>
        <w:jc w:val="center"/>
        <w:rPr>
          <w:rFonts w:ascii="Times New Roman" w:eastAsia="Times New Roman" w:hAnsi="Times New Roman" w:cs="Times New Roman"/>
          <w:sz w:val="24"/>
          <w:szCs w:val="24"/>
        </w:rPr>
      </w:pPr>
      <w:r w:rsidRPr="00723F97">
        <w:rPr>
          <w:rFonts w:ascii="Times New Roman" w:hAnsi="Times New Roman" w:cs="Times New Roman"/>
          <w:noProof/>
        </w:rPr>
        <w:lastRenderedPageBreak/>
        <w:drawing>
          <wp:inline distT="0" distB="0" distL="0" distR="0" wp14:anchorId="5076C545" wp14:editId="671A30DA">
            <wp:extent cx="4572000" cy="3409950"/>
            <wp:effectExtent l="0" t="0" r="0" b="0"/>
            <wp:docPr id="852760003" name="Picture 852760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4572000" cy="3409950"/>
                    </a:xfrm>
                    <a:prstGeom prst="rect">
                      <a:avLst/>
                    </a:prstGeom>
                  </pic:spPr>
                </pic:pic>
              </a:graphicData>
            </a:graphic>
          </wp:inline>
        </w:drawing>
      </w:r>
    </w:p>
    <w:p w14:paraId="5A358F6E" w14:textId="4FCCE779" w:rsidR="201B43EC" w:rsidRPr="00723F97" w:rsidRDefault="201B43EC" w:rsidP="201B43EC">
      <w:pPr>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2. Add key to DynamoDB</w:t>
      </w:r>
    </w:p>
    <w:p w14:paraId="540834B2" w14:textId="1728CE17" w:rsidR="201B43EC" w:rsidRPr="00723F97" w:rsidRDefault="201B43EC" w:rsidP="201B43EC">
      <w:pPr>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Go to DynamoDB console, click on the table you want to use the key.</w:t>
      </w:r>
    </w:p>
    <w:p w14:paraId="7692A5A3" w14:textId="2D3E656D" w:rsidR="201B43EC" w:rsidRPr="00723F97" w:rsidRDefault="201B43EC" w:rsidP="201B43EC">
      <w:pPr>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1C5CD782" wp14:editId="143F12FF">
            <wp:extent cx="4572000" cy="847725"/>
            <wp:effectExtent l="0" t="0" r="0" b="0"/>
            <wp:docPr id="1176819781" name="Picture 1176819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572000" cy="847725"/>
                    </a:xfrm>
                    <a:prstGeom prst="rect">
                      <a:avLst/>
                    </a:prstGeom>
                  </pic:spPr>
                </pic:pic>
              </a:graphicData>
            </a:graphic>
          </wp:inline>
        </w:drawing>
      </w:r>
    </w:p>
    <w:p w14:paraId="1C020C48" w14:textId="5BC9998D" w:rsidR="201B43EC" w:rsidRPr="00723F97" w:rsidRDefault="201B43EC" w:rsidP="201B43EC">
      <w:pPr>
        <w:jc w:val="center"/>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 xml:space="preserve">In the table console, navigate to Additional settings. </w:t>
      </w:r>
      <w:r w:rsidRPr="00723F97">
        <w:rPr>
          <w:rFonts w:ascii="Times New Roman" w:hAnsi="Times New Roman" w:cs="Times New Roman"/>
          <w:noProof/>
        </w:rPr>
        <w:drawing>
          <wp:inline distT="0" distB="0" distL="0" distR="0" wp14:anchorId="5211A361" wp14:editId="45C629D7">
            <wp:extent cx="4572000" cy="381000"/>
            <wp:effectExtent l="0" t="0" r="0" b="0"/>
            <wp:docPr id="1692563663" name="Picture 1692563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extLst>
                        <a:ext uri="{28A0092B-C50C-407E-A947-70E740481C1C}">
                          <a14:useLocalDpi xmlns:a14="http://schemas.microsoft.com/office/drawing/2010/main" val="0"/>
                        </a:ext>
                      </a:extLst>
                    </a:blip>
                    <a:stretch>
                      <a:fillRect/>
                    </a:stretch>
                  </pic:blipFill>
                  <pic:spPr>
                    <a:xfrm>
                      <a:off x="0" y="0"/>
                      <a:ext cx="4572000" cy="381000"/>
                    </a:xfrm>
                    <a:prstGeom prst="rect">
                      <a:avLst/>
                    </a:prstGeom>
                  </pic:spPr>
                </pic:pic>
              </a:graphicData>
            </a:graphic>
          </wp:inline>
        </w:drawing>
      </w:r>
    </w:p>
    <w:p w14:paraId="0FC3BAF4" w14:textId="2D69056B" w:rsidR="008B65E7" w:rsidRPr="00723F97" w:rsidRDefault="201B43EC" w:rsidP="201B43EC">
      <w:pPr>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In Additional settings, scroll down to Encryption, then click Manage encryption.</w:t>
      </w:r>
    </w:p>
    <w:p w14:paraId="2F68A9C9" w14:textId="498A681C" w:rsidR="201B43EC" w:rsidRPr="00723F97" w:rsidRDefault="201B43EC" w:rsidP="201B43EC">
      <w:pPr>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164E7FD1" wp14:editId="63314A37">
            <wp:extent cx="4572000" cy="1114425"/>
            <wp:effectExtent l="0" t="0" r="0" b="0"/>
            <wp:docPr id="1763241452" name="Picture 1763241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4572000" cy="1114425"/>
                    </a:xfrm>
                    <a:prstGeom prst="rect">
                      <a:avLst/>
                    </a:prstGeom>
                  </pic:spPr>
                </pic:pic>
              </a:graphicData>
            </a:graphic>
          </wp:inline>
        </w:drawing>
      </w:r>
    </w:p>
    <w:p w14:paraId="48726D3E" w14:textId="0729B044" w:rsidR="201B43EC" w:rsidRPr="00723F97" w:rsidRDefault="201B43EC" w:rsidP="201B43EC">
      <w:pPr>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In Manage encryption console, choose Stored in your account, and owned and managed by you, then select the key just created.</w:t>
      </w:r>
    </w:p>
    <w:p w14:paraId="0358DD0C" w14:textId="708B57D7" w:rsidR="201B43EC" w:rsidRPr="00723F97" w:rsidRDefault="201B43EC" w:rsidP="201B43EC">
      <w:pPr>
        <w:rPr>
          <w:rFonts w:ascii="Times New Roman" w:eastAsia="Times New Roman" w:hAnsi="Times New Roman" w:cs="Times New Roman"/>
          <w:sz w:val="24"/>
          <w:szCs w:val="24"/>
        </w:rPr>
      </w:pPr>
      <w:r w:rsidRPr="00723F97">
        <w:rPr>
          <w:rFonts w:ascii="Times New Roman" w:eastAsia="Times New Roman" w:hAnsi="Times New Roman" w:cs="Times New Roman"/>
          <w:sz w:val="24"/>
          <w:szCs w:val="24"/>
        </w:rPr>
        <w:t>After that, click Save changes.</w:t>
      </w:r>
    </w:p>
    <w:p w14:paraId="7D851C71" w14:textId="4CA2402E" w:rsidR="201B43EC" w:rsidRPr="00723F97" w:rsidRDefault="201B43EC" w:rsidP="201B43EC">
      <w:pPr>
        <w:jc w:val="center"/>
        <w:rPr>
          <w:rFonts w:ascii="Times New Roman" w:eastAsia="Times New Roman" w:hAnsi="Times New Roman" w:cs="Times New Roman"/>
          <w:sz w:val="24"/>
          <w:szCs w:val="24"/>
        </w:rPr>
      </w:pPr>
      <w:r w:rsidRPr="00723F97">
        <w:rPr>
          <w:rFonts w:ascii="Times New Roman" w:hAnsi="Times New Roman" w:cs="Times New Roman"/>
          <w:noProof/>
        </w:rPr>
        <w:lastRenderedPageBreak/>
        <w:drawing>
          <wp:inline distT="0" distB="0" distL="0" distR="0" wp14:anchorId="759B4750" wp14:editId="7D2FF6E4">
            <wp:extent cx="4572000" cy="3009900"/>
            <wp:effectExtent l="0" t="0" r="0" b="0"/>
            <wp:docPr id="148568560" name="Picture 148568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4572000" cy="3009900"/>
                    </a:xfrm>
                    <a:prstGeom prst="rect">
                      <a:avLst/>
                    </a:prstGeom>
                  </pic:spPr>
                </pic:pic>
              </a:graphicData>
            </a:graphic>
          </wp:inline>
        </w:drawing>
      </w:r>
    </w:p>
    <w:p w14:paraId="23F81D57" w14:textId="00468CFD" w:rsidR="201B43EC" w:rsidRPr="00723F97" w:rsidRDefault="201B43EC" w:rsidP="201B43EC">
      <w:pPr>
        <w:jc w:val="center"/>
        <w:rPr>
          <w:rFonts w:ascii="Times New Roman" w:eastAsia="Times New Roman" w:hAnsi="Times New Roman" w:cs="Times New Roman"/>
          <w:sz w:val="24"/>
          <w:szCs w:val="24"/>
        </w:rPr>
      </w:pPr>
      <w:r w:rsidRPr="00723F97">
        <w:rPr>
          <w:rFonts w:ascii="Times New Roman" w:hAnsi="Times New Roman" w:cs="Times New Roman"/>
          <w:noProof/>
        </w:rPr>
        <w:drawing>
          <wp:inline distT="0" distB="0" distL="0" distR="0" wp14:anchorId="769133FE" wp14:editId="517571E3">
            <wp:extent cx="4572000" cy="1200150"/>
            <wp:effectExtent l="0" t="0" r="0" b="0"/>
            <wp:docPr id="510879019" name="Picture 510879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extLst>
                        <a:ext uri="{28A0092B-C50C-407E-A947-70E740481C1C}">
                          <a14:useLocalDpi xmlns:a14="http://schemas.microsoft.com/office/drawing/2010/main" val="0"/>
                        </a:ext>
                      </a:extLst>
                    </a:blip>
                    <a:stretch>
                      <a:fillRect/>
                    </a:stretch>
                  </pic:blipFill>
                  <pic:spPr>
                    <a:xfrm>
                      <a:off x="0" y="0"/>
                      <a:ext cx="4572000" cy="1200150"/>
                    </a:xfrm>
                    <a:prstGeom prst="rect">
                      <a:avLst/>
                    </a:prstGeom>
                  </pic:spPr>
                </pic:pic>
              </a:graphicData>
            </a:graphic>
          </wp:inline>
        </w:drawing>
      </w:r>
    </w:p>
    <w:p w14:paraId="766F47A4" w14:textId="7A4D3887" w:rsidR="008B65E7" w:rsidRPr="00723F97" w:rsidRDefault="008B65E7" w:rsidP="201B43EC">
      <w:pPr>
        <w:rPr>
          <w:rFonts w:ascii="Times New Roman" w:eastAsia="Times New Roman" w:hAnsi="Times New Roman" w:cs="Times New Roman"/>
          <w:sz w:val="24"/>
          <w:szCs w:val="24"/>
        </w:rPr>
      </w:pPr>
    </w:p>
    <w:p w14:paraId="2770275F" w14:textId="50E59F73" w:rsidR="008B65E7" w:rsidRPr="00723F97" w:rsidRDefault="008B65E7" w:rsidP="201B43EC">
      <w:pPr>
        <w:rPr>
          <w:rFonts w:ascii="Times New Roman" w:eastAsia="Times New Roman" w:hAnsi="Times New Roman" w:cs="Times New Roman"/>
          <w:sz w:val="24"/>
          <w:szCs w:val="24"/>
        </w:rPr>
      </w:pPr>
    </w:p>
    <w:p w14:paraId="76C114DF" w14:textId="5207CE87" w:rsidR="008B65E7" w:rsidRPr="00723F97" w:rsidRDefault="008B65E7" w:rsidP="201B43EC">
      <w:pPr>
        <w:rPr>
          <w:rFonts w:ascii="Times New Roman" w:eastAsia="Times New Roman" w:hAnsi="Times New Roman" w:cs="Times New Roman"/>
          <w:sz w:val="24"/>
          <w:szCs w:val="24"/>
        </w:rPr>
      </w:pPr>
    </w:p>
    <w:p w14:paraId="02BA3F10" w14:textId="7D6EF181" w:rsidR="008B65E7" w:rsidRPr="00723F97" w:rsidRDefault="008B65E7" w:rsidP="201B43EC">
      <w:pPr>
        <w:rPr>
          <w:rFonts w:ascii="Times New Roman" w:eastAsia="Times New Roman" w:hAnsi="Times New Roman" w:cs="Times New Roman"/>
          <w:sz w:val="24"/>
          <w:szCs w:val="24"/>
        </w:rPr>
      </w:pPr>
    </w:p>
    <w:p w14:paraId="766316A4" w14:textId="52689A65" w:rsidR="008B65E7" w:rsidRPr="00723F97" w:rsidRDefault="008B65E7" w:rsidP="201B43EC">
      <w:pPr>
        <w:rPr>
          <w:rFonts w:ascii="Times New Roman" w:eastAsia="Times New Roman" w:hAnsi="Times New Roman" w:cs="Times New Roman"/>
          <w:sz w:val="24"/>
          <w:szCs w:val="24"/>
        </w:rPr>
      </w:pPr>
    </w:p>
    <w:p w14:paraId="11F8089C" w14:textId="75CD93FC" w:rsidR="008B65E7" w:rsidRPr="00723F97" w:rsidRDefault="008B65E7" w:rsidP="201B43EC">
      <w:pPr>
        <w:rPr>
          <w:rFonts w:ascii="Times New Roman" w:eastAsia="Times New Roman" w:hAnsi="Times New Roman" w:cs="Times New Roman"/>
          <w:sz w:val="24"/>
          <w:szCs w:val="24"/>
        </w:rPr>
      </w:pPr>
    </w:p>
    <w:p w14:paraId="12E70C57" w14:textId="5ACD66DF" w:rsidR="00542B1C" w:rsidRPr="00723F97" w:rsidRDefault="00542B1C" w:rsidP="201B43EC">
      <w:pPr>
        <w:rPr>
          <w:rFonts w:ascii="Times New Roman" w:eastAsia="Times New Roman" w:hAnsi="Times New Roman" w:cs="Times New Roman"/>
          <w:sz w:val="24"/>
          <w:szCs w:val="24"/>
        </w:rPr>
      </w:pPr>
    </w:p>
    <w:p w14:paraId="14F04E6F" w14:textId="769B7825" w:rsidR="00542B1C" w:rsidRPr="00723F97" w:rsidRDefault="00542B1C" w:rsidP="201B43EC">
      <w:pPr>
        <w:rPr>
          <w:rFonts w:ascii="Times New Roman" w:eastAsia="Times New Roman" w:hAnsi="Times New Roman" w:cs="Times New Roman"/>
          <w:sz w:val="24"/>
          <w:szCs w:val="24"/>
        </w:rPr>
      </w:pPr>
    </w:p>
    <w:sectPr w:rsidR="00542B1C" w:rsidRPr="00723F97" w:rsidSect="00723F97">
      <w:headerReference w:type="default" r:id="rId98"/>
      <w:footerReference w:type="default" r:id="rId99"/>
      <w:pgSz w:w="12240" w:h="15840"/>
      <w:pgMar w:top="1440" w:right="1440" w:bottom="1440" w:left="1440" w:header="288" w:footer="720" w:gutter="0"/>
      <w:pgBorders w:display="firstPage" w:offsetFrom="page">
        <w:top w:val="thinThickMediumGap" w:sz="24" w:space="24" w:color="auto"/>
        <w:left w:val="thinThickMediumGap" w:sz="24" w:space="24" w:color="auto"/>
        <w:bottom w:val="thickThinMediumGap" w:sz="24" w:space="24" w:color="auto"/>
        <w:right w:val="thickThinMediumGap"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C62CF" w14:textId="77777777" w:rsidR="006150DD" w:rsidRDefault="006150DD" w:rsidP="00FD1D79">
      <w:pPr>
        <w:spacing w:after="0" w:line="240" w:lineRule="auto"/>
      </w:pPr>
      <w:r>
        <w:separator/>
      </w:r>
    </w:p>
  </w:endnote>
  <w:endnote w:type="continuationSeparator" w:id="0">
    <w:p w14:paraId="590FF87B" w14:textId="77777777" w:rsidR="006150DD" w:rsidRDefault="006150DD" w:rsidP="00FD1D79">
      <w:pPr>
        <w:spacing w:after="0" w:line="240" w:lineRule="auto"/>
      </w:pPr>
      <w:r>
        <w:continuationSeparator/>
      </w:r>
    </w:p>
  </w:endnote>
  <w:endnote w:type="continuationNotice" w:id="1">
    <w:p w14:paraId="5DA6DA1F" w14:textId="77777777" w:rsidR="006150DD" w:rsidRDefault="006150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4720953"/>
      <w:docPartObj>
        <w:docPartGallery w:val="Page Numbers (Bottom of Page)"/>
        <w:docPartUnique/>
      </w:docPartObj>
    </w:sdtPr>
    <w:sdtContent>
      <w:p w14:paraId="15808305" w14:textId="6C9C7D12" w:rsidR="00723F97" w:rsidRDefault="00723F97">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ED07199" w14:textId="16E398FF" w:rsidR="201B43EC" w:rsidRDefault="201B43EC" w:rsidP="201B43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5FE9F" w14:textId="77777777" w:rsidR="006150DD" w:rsidRDefault="006150DD" w:rsidP="00FD1D79">
      <w:pPr>
        <w:spacing w:after="0" w:line="240" w:lineRule="auto"/>
      </w:pPr>
      <w:r>
        <w:separator/>
      </w:r>
    </w:p>
  </w:footnote>
  <w:footnote w:type="continuationSeparator" w:id="0">
    <w:p w14:paraId="04E25736" w14:textId="77777777" w:rsidR="006150DD" w:rsidRDefault="006150DD" w:rsidP="00FD1D79">
      <w:pPr>
        <w:spacing w:after="0" w:line="240" w:lineRule="auto"/>
      </w:pPr>
      <w:r>
        <w:continuationSeparator/>
      </w:r>
    </w:p>
  </w:footnote>
  <w:footnote w:type="continuationNotice" w:id="1">
    <w:p w14:paraId="5E86B159" w14:textId="77777777" w:rsidR="006150DD" w:rsidRDefault="006150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AEC6D" w14:textId="68A7A7A5" w:rsidR="00723F97" w:rsidRPr="00723F97" w:rsidRDefault="00723F97">
    <w:pPr>
      <w:pStyle w:val="Header"/>
      <w:rPr>
        <w:rFonts w:ascii="Times New Roman" w:hAnsi="Times New Roman" w:cs="Times New Roman"/>
        <w:i/>
        <w:iCs/>
      </w:rPr>
    </w:pPr>
    <w:r>
      <w:tab/>
    </w:r>
    <w:r>
      <w:tab/>
    </w:r>
    <w:r w:rsidRPr="00723F97">
      <w:rPr>
        <w:rFonts w:ascii="Times New Roman" w:hAnsi="Times New Roman" w:cs="Times New Roman"/>
        <w:i/>
        <w:iCs/>
      </w:rPr>
      <w:t xml:space="preserve">Group 3 – Final repor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59E3"/>
    <w:multiLevelType w:val="hybridMultilevel"/>
    <w:tmpl w:val="7FF07E78"/>
    <w:lvl w:ilvl="0" w:tplc="5744435E">
      <w:start w:val="1"/>
      <w:numFmt w:val="bullet"/>
      <w:lvlText w:val=""/>
      <w:lvlJc w:val="left"/>
      <w:pPr>
        <w:ind w:left="720" w:hanging="360"/>
      </w:pPr>
      <w:rPr>
        <w:rFonts w:ascii="Symbol" w:hAnsi="Symbol" w:hint="default"/>
      </w:rPr>
    </w:lvl>
    <w:lvl w:ilvl="1" w:tplc="C2E08294">
      <w:start w:val="1"/>
      <w:numFmt w:val="bullet"/>
      <w:lvlText w:val=""/>
      <w:lvlJc w:val="left"/>
      <w:pPr>
        <w:ind w:left="1440" w:hanging="360"/>
      </w:pPr>
      <w:rPr>
        <w:rFonts w:ascii="Symbol" w:hAnsi="Symbol" w:hint="default"/>
      </w:rPr>
    </w:lvl>
    <w:lvl w:ilvl="2" w:tplc="0CAA3DD6">
      <w:start w:val="1"/>
      <w:numFmt w:val="bullet"/>
      <w:lvlText w:val=""/>
      <w:lvlJc w:val="left"/>
      <w:pPr>
        <w:ind w:left="2160" w:hanging="360"/>
      </w:pPr>
      <w:rPr>
        <w:rFonts w:ascii="Wingdings" w:hAnsi="Wingdings" w:hint="default"/>
      </w:rPr>
    </w:lvl>
    <w:lvl w:ilvl="3" w:tplc="87B48008">
      <w:start w:val="1"/>
      <w:numFmt w:val="bullet"/>
      <w:lvlText w:val=""/>
      <w:lvlJc w:val="left"/>
      <w:pPr>
        <w:ind w:left="2880" w:hanging="360"/>
      </w:pPr>
      <w:rPr>
        <w:rFonts w:ascii="Symbol" w:hAnsi="Symbol" w:hint="default"/>
      </w:rPr>
    </w:lvl>
    <w:lvl w:ilvl="4" w:tplc="5544887C">
      <w:start w:val="1"/>
      <w:numFmt w:val="bullet"/>
      <w:lvlText w:val="o"/>
      <w:lvlJc w:val="left"/>
      <w:pPr>
        <w:ind w:left="3600" w:hanging="360"/>
      </w:pPr>
      <w:rPr>
        <w:rFonts w:ascii="Courier New" w:hAnsi="Courier New" w:hint="default"/>
      </w:rPr>
    </w:lvl>
    <w:lvl w:ilvl="5" w:tplc="9FC0176C">
      <w:start w:val="1"/>
      <w:numFmt w:val="bullet"/>
      <w:lvlText w:val=""/>
      <w:lvlJc w:val="left"/>
      <w:pPr>
        <w:ind w:left="4320" w:hanging="360"/>
      </w:pPr>
      <w:rPr>
        <w:rFonts w:ascii="Wingdings" w:hAnsi="Wingdings" w:hint="default"/>
      </w:rPr>
    </w:lvl>
    <w:lvl w:ilvl="6" w:tplc="F4D88ADC">
      <w:start w:val="1"/>
      <w:numFmt w:val="bullet"/>
      <w:lvlText w:val=""/>
      <w:lvlJc w:val="left"/>
      <w:pPr>
        <w:ind w:left="5040" w:hanging="360"/>
      </w:pPr>
      <w:rPr>
        <w:rFonts w:ascii="Symbol" w:hAnsi="Symbol" w:hint="default"/>
      </w:rPr>
    </w:lvl>
    <w:lvl w:ilvl="7" w:tplc="ADC6356E">
      <w:start w:val="1"/>
      <w:numFmt w:val="bullet"/>
      <w:lvlText w:val="o"/>
      <w:lvlJc w:val="left"/>
      <w:pPr>
        <w:ind w:left="5760" w:hanging="360"/>
      </w:pPr>
      <w:rPr>
        <w:rFonts w:ascii="Courier New" w:hAnsi="Courier New" w:hint="default"/>
      </w:rPr>
    </w:lvl>
    <w:lvl w:ilvl="8" w:tplc="12F24560">
      <w:start w:val="1"/>
      <w:numFmt w:val="bullet"/>
      <w:lvlText w:val=""/>
      <w:lvlJc w:val="left"/>
      <w:pPr>
        <w:ind w:left="6480" w:hanging="360"/>
      </w:pPr>
      <w:rPr>
        <w:rFonts w:ascii="Wingdings" w:hAnsi="Wingdings" w:hint="default"/>
      </w:rPr>
    </w:lvl>
  </w:abstractNum>
  <w:abstractNum w:abstractNumId="1" w15:restartNumberingAfterBreak="0">
    <w:nsid w:val="021B05C3"/>
    <w:multiLevelType w:val="hybridMultilevel"/>
    <w:tmpl w:val="76447AF0"/>
    <w:lvl w:ilvl="0" w:tplc="6318F1A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0BF57B"/>
    <w:multiLevelType w:val="hybridMultilevel"/>
    <w:tmpl w:val="9A46EABC"/>
    <w:lvl w:ilvl="0" w:tplc="D6F04506">
      <w:start w:val="1"/>
      <w:numFmt w:val="decimal"/>
      <w:lvlText w:val="%1."/>
      <w:lvlJc w:val="left"/>
      <w:pPr>
        <w:ind w:left="720" w:hanging="360"/>
      </w:pPr>
    </w:lvl>
    <w:lvl w:ilvl="1" w:tplc="4C280174">
      <w:start w:val="1"/>
      <w:numFmt w:val="lowerLetter"/>
      <w:lvlText w:val="%2."/>
      <w:lvlJc w:val="left"/>
      <w:pPr>
        <w:ind w:left="1440" w:hanging="360"/>
      </w:pPr>
    </w:lvl>
    <w:lvl w:ilvl="2" w:tplc="127A4882">
      <w:start w:val="1"/>
      <w:numFmt w:val="lowerRoman"/>
      <w:lvlText w:val="%3."/>
      <w:lvlJc w:val="right"/>
      <w:pPr>
        <w:ind w:left="2160" w:hanging="180"/>
      </w:pPr>
    </w:lvl>
    <w:lvl w:ilvl="3" w:tplc="38F8E1BE">
      <w:start w:val="1"/>
      <w:numFmt w:val="decimal"/>
      <w:lvlText w:val="%4."/>
      <w:lvlJc w:val="left"/>
      <w:pPr>
        <w:ind w:left="2880" w:hanging="360"/>
      </w:pPr>
    </w:lvl>
    <w:lvl w:ilvl="4" w:tplc="FA80BD30">
      <w:start w:val="1"/>
      <w:numFmt w:val="lowerLetter"/>
      <w:lvlText w:val="%5."/>
      <w:lvlJc w:val="left"/>
      <w:pPr>
        <w:ind w:left="3600" w:hanging="360"/>
      </w:pPr>
    </w:lvl>
    <w:lvl w:ilvl="5" w:tplc="65A84BE8">
      <w:start w:val="1"/>
      <w:numFmt w:val="lowerRoman"/>
      <w:lvlText w:val="%6."/>
      <w:lvlJc w:val="right"/>
      <w:pPr>
        <w:ind w:left="4320" w:hanging="180"/>
      </w:pPr>
    </w:lvl>
    <w:lvl w:ilvl="6" w:tplc="7D98B89E">
      <w:start w:val="1"/>
      <w:numFmt w:val="decimal"/>
      <w:lvlText w:val="%7."/>
      <w:lvlJc w:val="left"/>
      <w:pPr>
        <w:ind w:left="5040" w:hanging="360"/>
      </w:pPr>
    </w:lvl>
    <w:lvl w:ilvl="7" w:tplc="0F9C4052">
      <w:start w:val="1"/>
      <w:numFmt w:val="lowerLetter"/>
      <w:lvlText w:val="%8."/>
      <w:lvlJc w:val="left"/>
      <w:pPr>
        <w:ind w:left="5760" w:hanging="360"/>
      </w:pPr>
    </w:lvl>
    <w:lvl w:ilvl="8" w:tplc="11FE85E8">
      <w:start w:val="1"/>
      <w:numFmt w:val="lowerRoman"/>
      <w:lvlText w:val="%9."/>
      <w:lvlJc w:val="right"/>
      <w:pPr>
        <w:ind w:left="6480" w:hanging="180"/>
      </w:pPr>
    </w:lvl>
  </w:abstractNum>
  <w:abstractNum w:abstractNumId="3" w15:restartNumberingAfterBreak="0">
    <w:nsid w:val="1960251F"/>
    <w:multiLevelType w:val="hybridMultilevel"/>
    <w:tmpl w:val="9346510A"/>
    <w:lvl w:ilvl="0" w:tplc="E2045438">
      <w:start w:val="1"/>
      <w:numFmt w:val="upperRoman"/>
      <w:lvlText w:val="%1."/>
      <w:lvlJc w:val="left"/>
      <w:pPr>
        <w:ind w:left="1440" w:hanging="720"/>
      </w:pPr>
      <w:rPr>
        <w:rFonts w:ascii="Times New Roman" w:hAnsi="Times New Roman" w:cs="Times New Roman" w:hint="default"/>
        <w:b w:val="0"/>
        <w:i w:val="0"/>
        <w:strike w:val="0"/>
        <w:dstrike w:val="0"/>
        <w:color w:val="000000"/>
        <w:sz w:val="40"/>
        <w:szCs w:val="40"/>
        <w:u w:val="none" w:color="000000"/>
        <w:bdr w:val="none" w:sz="0" w:space="0" w:color="auto"/>
        <w:shd w:val="clear" w:color="auto" w:fill="auto"/>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0AD4EF4"/>
    <w:multiLevelType w:val="hybridMultilevel"/>
    <w:tmpl w:val="4E52052C"/>
    <w:lvl w:ilvl="0" w:tplc="874E454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274E6D"/>
    <w:multiLevelType w:val="hybridMultilevel"/>
    <w:tmpl w:val="0BD2CE54"/>
    <w:lvl w:ilvl="0" w:tplc="E2045438">
      <w:start w:val="1"/>
      <w:numFmt w:val="upperRoman"/>
      <w:lvlText w:val="%1."/>
      <w:lvlJc w:val="left"/>
      <w:pPr>
        <w:ind w:left="1080" w:hanging="720"/>
      </w:pPr>
      <w:rPr>
        <w:rFonts w:ascii="Times New Roman" w:hAnsi="Times New Roman" w:cs="Times New Roman" w:hint="default"/>
        <w:b w:val="0"/>
        <w:i w:val="0"/>
        <w:strike w:val="0"/>
        <w:dstrike w:val="0"/>
        <w:color w:val="000000"/>
        <w:sz w:val="40"/>
        <w:szCs w:val="40"/>
        <w:u w:val="none" w:color="000000"/>
        <w:bdr w:val="none" w:sz="0" w:space="0" w:color="auto"/>
        <w:shd w:val="clear" w:color="auto" w:fill="auto"/>
        <w:vertAlign w:val="baseli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3C62A06"/>
    <w:multiLevelType w:val="hybridMultilevel"/>
    <w:tmpl w:val="EFE4C2C6"/>
    <w:lvl w:ilvl="0" w:tplc="4CE66C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9617D7"/>
    <w:multiLevelType w:val="hybridMultilevel"/>
    <w:tmpl w:val="DEE0D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1A93BD"/>
    <w:multiLevelType w:val="hybridMultilevel"/>
    <w:tmpl w:val="25C67366"/>
    <w:lvl w:ilvl="0" w:tplc="8C8A01E6">
      <w:start w:val="1"/>
      <w:numFmt w:val="decimal"/>
      <w:lvlText w:val="%1."/>
      <w:lvlJc w:val="left"/>
      <w:pPr>
        <w:ind w:left="720" w:hanging="360"/>
      </w:pPr>
    </w:lvl>
    <w:lvl w:ilvl="1" w:tplc="28E067D4">
      <w:start w:val="1"/>
      <w:numFmt w:val="lowerLetter"/>
      <w:lvlText w:val="%2."/>
      <w:lvlJc w:val="left"/>
      <w:pPr>
        <w:ind w:left="1440" w:hanging="360"/>
      </w:pPr>
    </w:lvl>
    <w:lvl w:ilvl="2" w:tplc="85F6BBD8">
      <w:start w:val="1"/>
      <w:numFmt w:val="lowerRoman"/>
      <w:lvlText w:val="%3."/>
      <w:lvlJc w:val="right"/>
      <w:pPr>
        <w:ind w:left="2160" w:hanging="180"/>
      </w:pPr>
    </w:lvl>
    <w:lvl w:ilvl="3" w:tplc="D4567988">
      <w:start w:val="1"/>
      <w:numFmt w:val="decimal"/>
      <w:lvlText w:val="%4."/>
      <w:lvlJc w:val="left"/>
      <w:pPr>
        <w:ind w:left="2880" w:hanging="360"/>
      </w:pPr>
    </w:lvl>
    <w:lvl w:ilvl="4" w:tplc="B89258C4">
      <w:start w:val="1"/>
      <w:numFmt w:val="lowerLetter"/>
      <w:lvlText w:val="%5."/>
      <w:lvlJc w:val="left"/>
      <w:pPr>
        <w:ind w:left="3600" w:hanging="360"/>
      </w:pPr>
    </w:lvl>
    <w:lvl w:ilvl="5" w:tplc="C6B22650">
      <w:start w:val="1"/>
      <w:numFmt w:val="lowerRoman"/>
      <w:lvlText w:val="%6."/>
      <w:lvlJc w:val="right"/>
      <w:pPr>
        <w:ind w:left="4320" w:hanging="180"/>
      </w:pPr>
    </w:lvl>
    <w:lvl w:ilvl="6" w:tplc="1FFE9E22">
      <w:start w:val="1"/>
      <w:numFmt w:val="decimal"/>
      <w:lvlText w:val="%7."/>
      <w:lvlJc w:val="left"/>
      <w:pPr>
        <w:ind w:left="5040" w:hanging="360"/>
      </w:pPr>
    </w:lvl>
    <w:lvl w:ilvl="7" w:tplc="00A89738">
      <w:start w:val="1"/>
      <w:numFmt w:val="lowerLetter"/>
      <w:lvlText w:val="%8."/>
      <w:lvlJc w:val="left"/>
      <w:pPr>
        <w:ind w:left="5760" w:hanging="360"/>
      </w:pPr>
    </w:lvl>
    <w:lvl w:ilvl="8" w:tplc="E5464EE4">
      <w:start w:val="1"/>
      <w:numFmt w:val="lowerRoman"/>
      <w:lvlText w:val="%9."/>
      <w:lvlJc w:val="right"/>
      <w:pPr>
        <w:ind w:left="6480" w:hanging="180"/>
      </w:pPr>
    </w:lvl>
  </w:abstractNum>
  <w:abstractNum w:abstractNumId="9" w15:restartNumberingAfterBreak="0">
    <w:nsid w:val="2A605A17"/>
    <w:multiLevelType w:val="hybridMultilevel"/>
    <w:tmpl w:val="0E02E33E"/>
    <w:lvl w:ilvl="0" w:tplc="431ACD6A">
      <w:start w:val="1"/>
      <w:numFmt w:val="decimal"/>
      <w:lvlText w:val="%1."/>
      <w:lvlJc w:val="left"/>
      <w:pPr>
        <w:ind w:left="720" w:hanging="360"/>
      </w:pPr>
    </w:lvl>
    <w:lvl w:ilvl="1" w:tplc="EFD43CBA">
      <w:start w:val="1"/>
      <w:numFmt w:val="lowerLetter"/>
      <w:lvlText w:val="%2."/>
      <w:lvlJc w:val="left"/>
      <w:pPr>
        <w:ind w:left="1440" w:hanging="360"/>
      </w:pPr>
    </w:lvl>
    <w:lvl w:ilvl="2" w:tplc="F48C3872">
      <w:start w:val="1"/>
      <w:numFmt w:val="lowerRoman"/>
      <w:lvlText w:val="%3."/>
      <w:lvlJc w:val="right"/>
      <w:pPr>
        <w:ind w:left="2160" w:hanging="180"/>
      </w:pPr>
    </w:lvl>
    <w:lvl w:ilvl="3" w:tplc="D316A352">
      <w:start w:val="1"/>
      <w:numFmt w:val="decimal"/>
      <w:lvlText w:val="%4."/>
      <w:lvlJc w:val="left"/>
      <w:pPr>
        <w:ind w:left="2880" w:hanging="360"/>
      </w:pPr>
    </w:lvl>
    <w:lvl w:ilvl="4" w:tplc="18EA3F3E">
      <w:start w:val="1"/>
      <w:numFmt w:val="lowerLetter"/>
      <w:lvlText w:val="%5."/>
      <w:lvlJc w:val="left"/>
      <w:pPr>
        <w:ind w:left="3600" w:hanging="360"/>
      </w:pPr>
    </w:lvl>
    <w:lvl w:ilvl="5" w:tplc="A55C2EF0">
      <w:start w:val="1"/>
      <w:numFmt w:val="lowerRoman"/>
      <w:lvlText w:val="%6."/>
      <w:lvlJc w:val="right"/>
      <w:pPr>
        <w:ind w:left="4320" w:hanging="180"/>
      </w:pPr>
    </w:lvl>
    <w:lvl w:ilvl="6" w:tplc="F16A1458">
      <w:start w:val="1"/>
      <w:numFmt w:val="decimal"/>
      <w:lvlText w:val="%7."/>
      <w:lvlJc w:val="left"/>
      <w:pPr>
        <w:ind w:left="5040" w:hanging="360"/>
      </w:pPr>
    </w:lvl>
    <w:lvl w:ilvl="7" w:tplc="E550A904">
      <w:start w:val="1"/>
      <w:numFmt w:val="lowerLetter"/>
      <w:lvlText w:val="%8."/>
      <w:lvlJc w:val="left"/>
      <w:pPr>
        <w:ind w:left="5760" w:hanging="360"/>
      </w:pPr>
    </w:lvl>
    <w:lvl w:ilvl="8" w:tplc="751C1680">
      <w:start w:val="1"/>
      <w:numFmt w:val="lowerRoman"/>
      <w:lvlText w:val="%9."/>
      <w:lvlJc w:val="right"/>
      <w:pPr>
        <w:ind w:left="6480" w:hanging="180"/>
      </w:pPr>
    </w:lvl>
  </w:abstractNum>
  <w:abstractNum w:abstractNumId="10" w15:restartNumberingAfterBreak="0">
    <w:nsid w:val="2B0E714B"/>
    <w:multiLevelType w:val="multilevel"/>
    <w:tmpl w:val="1ADA6FF4"/>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1">
      <w:start w:val="1"/>
      <w:numFmt w:val="decimal"/>
      <w:pStyle w:val="Heading2"/>
      <w:lvlText w:val="%1.%2."/>
      <w:lvlJc w:val="left"/>
      <w:pPr>
        <w:ind w:left="9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2">
      <w:start w:val="1"/>
      <w:numFmt w:val="decimal"/>
      <w:pStyle w:val="Heading3"/>
      <w:lvlText w:val="%1.%2.%3."/>
      <w:lvlJc w:val="left"/>
      <w:pPr>
        <w:ind w:left="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3">
      <w:start w:val="1"/>
      <w:numFmt w:val="decimal"/>
      <w:lvlText w:val="%4"/>
      <w:lvlJc w:val="left"/>
      <w:pPr>
        <w:ind w:left="1826"/>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2546"/>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3266"/>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3986"/>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4706"/>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5426"/>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abstractNum>
  <w:abstractNum w:abstractNumId="11" w15:restartNumberingAfterBreak="0">
    <w:nsid w:val="3BF6F0A5"/>
    <w:multiLevelType w:val="hybridMultilevel"/>
    <w:tmpl w:val="95BA693E"/>
    <w:lvl w:ilvl="0" w:tplc="E5EC320E">
      <w:start w:val="1"/>
      <w:numFmt w:val="bullet"/>
      <w:lvlText w:val=""/>
      <w:lvlJc w:val="left"/>
      <w:pPr>
        <w:ind w:left="720" w:hanging="360"/>
      </w:pPr>
      <w:rPr>
        <w:rFonts w:ascii="Symbol" w:hAnsi="Symbol" w:hint="default"/>
      </w:rPr>
    </w:lvl>
    <w:lvl w:ilvl="1" w:tplc="C32CEAD0">
      <w:start w:val="1"/>
      <w:numFmt w:val="bullet"/>
      <w:lvlText w:val=""/>
      <w:lvlJc w:val="left"/>
      <w:pPr>
        <w:ind w:left="1440" w:hanging="360"/>
      </w:pPr>
      <w:rPr>
        <w:rFonts w:ascii="Symbol" w:hAnsi="Symbol" w:hint="default"/>
      </w:rPr>
    </w:lvl>
    <w:lvl w:ilvl="2" w:tplc="CCA8C1B2">
      <w:start w:val="1"/>
      <w:numFmt w:val="bullet"/>
      <w:lvlText w:val=""/>
      <w:lvlJc w:val="left"/>
      <w:pPr>
        <w:ind w:left="2160" w:hanging="360"/>
      </w:pPr>
      <w:rPr>
        <w:rFonts w:ascii="Wingdings" w:hAnsi="Wingdings" w:hint="default"/>
      </w:rPr>
    </w:lvl>
    <w:lvl w:ilvl="3" w:tplc="834EC44C">
      <w:start w:val="1"/>
      <w:numFmt w:val="bullet"/>
      <w:lvlText w:val=""/>
      <w:lvlJc w:val="left"/>
      <w:pPr>
        <w:ind w:left="2880" w:hanging="360"/>
      </w:pPr>
      <w:rPr>
        <w:rFonts w:ascii="Symbol" w:hAnsi="Symbol" w:hint="default"/>
      </w:rPr>
    </w:lvl>
    <w:lvl w:ilvl="4" w:tplc="0BE6F47C">
      <w:start w:val="1"/>
      <w:numFmt w:val="bullet"/>
      <w:lvlText w:val="o"/>
      <w:lvlJc w:val="left"/>
      <w:pPr>
        <w:ind w:left="3600" w:hanging="360"/>
      </w:pPr>
      <w:rPr>
        <w:rFonts w:ascii="Courier New" w:hAnsi="Courier New" w:hint="default"/>
      </w:rPr>
    </w:lvl>
    <w:lvl w:ilvl="5" w:tplc="CB26F306">
      <w:start w:val="1"/>
      <w:numFmt w:val="bullet"/>
      <w:lvlText w:val=""/>
      <w:lvlJc w:val="left"/>
      <w:pPr>
        <w:ind w:left="4320" w:hanging="360"/>
      </w:pPr>
      <w:rPr>
        <w:rFonts w:ascii="Wingdings" w:hAnsi="Wingdings" w:hint="default"/>
      </w:rPr>
    </w:lvl>
    <w:lvl w:ilvl="6" w:tplc="D2DE497C">
      <w:start w:val="1"/>
      <w:numFmt w:val="bullet"/>
      <w:lvlText w:val=""/>
      <w:lvlJc w:val="left"/>
      <w:pPr>
        <w:ind w:left="5040" w:hanging="360"/>
      </w:pPr>
      <w:rPr>
        <w:rFonts w:ascii="Symbol" w:hAnsi="Symbol" w:hint="default"/>
      </w:rPr>
    </w:lvl>
    <w:lvl w:ilvl="7" w:tplc="923A3B46">
      <w:start w:val="1"/>
      <w:numFmt w:val="bullet"/>
      <w:lvlText w:val="o"/>
      <w:lvlJc w:val="left"/>
      <w:pPr>
        <w:ind w:left="5760" w:hanging="360"/>
      </w:pPr>
      <w:rPr>
        <w:rFonts w:ascii="Courier New" w:hAnsi="Courier New" w:hint="default"/>
      </w:rPr>
    </w:lvl>
    <w:lvl w:ilvl="8" w:tplc="50C045F6">
      <w:start w:val="1"/>
      <w:numFmt w:val="bullet"/>
      <w:lvlText w:val=""/>
      <w:lvlJc w:val="left"/>
      <w:pPr>
        <w:ind w:left="6480" w:hanging="360"/>
      </w:pPr>
      <w:rPr>
        <w:rFonts w:ascii="Wingdings" w:hAnsi="Wingdings" w:hint="default"/>
      </w:rPr>
    </w:lvl>
  </w:abstractNum>
  <w:abstractNum w:abstractNumId="12" w15:restartNumberingAfterBreak="0">
    <w:nsid w:val="3EB44872"/>
    <w:multiLevelType w:val="hybridMultilevel"/>
    <w:tmpl w:val="FFA4C674"/>
    <w:lvl w:ilvl="0" w:tplc="07EE8AEC">
      <w:start w:val="1"/>
      <w:numFmt w:val="bullet"/>
      <w:lvlText w:val="•"/>
      <w:lvlJc w:val="left"/>
      <w:pPr>
        <w:ind w:left="91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1" w:tplc="2018A4B2">
      <w:start w:val="1"/>
      <w:numFmt w:val="bullet"/>
      <w:lvlText w:val="o"/>
      <w:lvlJc w:val="left"/>
      <w:pPr>
        <w:ind w:left="1646"/>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2" w:tplc="BAEEBE90">
      <w:start w:val="1"/>
      <w:numFmt w:val="bullet"/>
      <w:lvlText w:val="▪"/>
      <w:lvlJc w:val="left"/>
      <w:pPr>
        <w:ind w:left="2366"/>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24589640">
      <w:start w:val="1"/>
      <w:numFmt w:val="bullet"/>
      <w:lvlText w:val="•"/>
      <w:lvlJc w:val="left"/>
      <w:pPr>
        <w:ind w:left="3086"/>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8D6AB824">
      <w:start w:val="1"/>
      <w:numFmt w:val="bullet"/>
      <w:lvlText w:val="o"/>
      <w:lvlJc w:val="left"/>
      <w:pPr>
        <w:ind w:left="3806"/>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D6225CF2">
      <w:start w:val="1"/>
      <w:numFmt w:val="bullet"/>
      <w:lvlText w:val="▪"/>
      <w:lvlJc w:val="left"/>
      <w:pPr>
        <w:ind w:left="4526"/>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3A0C6E0A">
      <w:start w:val="1"/>
      <w:numFmt w:val="bullet"/>
      <w:lvlText w:val="•"/>
      <w:lvlJc w:val="left"/>
      <w:pPr>
        <w:ind w:left="5246"/>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0EDC56DE">
      <w:start w:val="1"/>
      <w:numFmt w:val="bullet"/>
      <w:lvlText w:val="o"/>
      <w:lvlJc w:val="left"/>
      <w:pPr>
        <w:ind w:left="5966"/>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06427972">
      <w:start w:val="1"/>
      <w:numFmt w:val="bullet"/>
      <w:lvlText w:val="▪"/>
      <w:lvlJc w:val="left"/>
      <w:pPr>
        <w:ind w:left="6686"/>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abstractNum w:abstractNumId="13" w15:restartNumberingAfterBreak="0">
    <w:nsid w:val="40185C6B"/>
    <w:multiLevelType w:val="hybridMultilevel"/>
    <w:tmpl w:val="3DDCB1C4"/>
    <w:lvl w:ilvl="0" w:tplc="33F80AE2">
      <w:start w:val="1"/>
      <w:numFmt w:val="bullet"/>
      <w:lvlText w:val=""/>
      <w:lvlJc w:val="left"/>
      <w:pPr>
        <w:ind w:left="360" w:hanging="360"/>
      </w:pPr>
      <w:rPr>
        <w:rFonts w:ascii="Symbol" w:hAnsi="Symbol" w:hint="default"/>
      </w:rPr>
    </w:lvl>
    <w:lvl w:ilvl="1" w:tplc="C7EA17CE">
      <w:start w:val="1"/>
      <w:numFmt w:val="bullet"/>
      <w:lvlText w:val="o"/>
      <w:lvlJc w:val="left"/>
      <w:pPr>
        <w:ind w:left="1080" w:hanging="360"/>
      </w:pPr>
      <w:rPr>
        <w:rFonts w:ascii="Courier New" w:hAnsi="Courier New" w:hint="default"/>
      </w:rPr>
    </w:lvl>
    <w:lvl w:ilvl="2" w:tplc="AB4E4DE4">
      <w:start w:val="1"/>
      <w:numFmt w:val="bullet"/>
      <w:lvlText w:val=""/>
      <w:lvlJc w:val="left"/>
      <w:pPr>
        <w:ind w:left="1800" w:hanging="360"/>
      </w:pPr>
      <w:rPr>
        <w:rFonts w:ascii="Wingdings" w:hAnsi="Wingdings" w:hint="default"/>
      </w:rPr>
    </w:lvl>
    <w:lvl w:ilvl="3" w:tplc="9E8C0EEA">
      <w:start w:val="1"/>
      <w:numFmt w:val="bullet"/>
      <w:lvlText w:val=""/>
      <w:lvlJc w:val="left"/>
      <w:pPr>
        <w:ind w:left="2520" w:hanging="360"/>
      </w:pPr>
      <w:rPr>
        <w:rFonts w:ascii="Symbol" w:hAnsi="Symbol" w:hint="default"/>
      </w:rPr>
    </w:lvl>
    <w:lvl w:ilvl="4" w:tplc="A9A23522">
      <w:start w:val="1"/>
      <w:numFmt w:val="bullet"/>
      <w:lvlText w:val="o"/>
      <w:lvlJc w:val="left"/>
      <w:pPr>
        <w:ind w:left="3240" w:hanging="360"/>
      </w:pPr>
      <w:rPr>
        <w:rFonts w:ascii="Courier New" w:hAnsi="Courier New" w:hint="default"/>
      </w:rPr>
    </w:lvl>
    <w:lvl w:ilvl="5" w:tplc="D200E542">
      <w:start w:val="1"/>
      <w:numFmt w:val="bullet"/>
      <w:lvlText w:val=""/>
      <w:lvlJc w:val="left"/>
      <w:pPr>
        <w:ind w:left="3960" w:hanging="360"/>
      </w:pPr>
      <w:rPr>
        <w:rFonts w:ascii="Wingdings" w:hAnsi="Wingdings" w:hint="default"/>
      </w:rPr>
    </w:lvl>
    <w:lvl w:ilvl="6" w:tplc="AF828106">
      <w:start w:val="1"/>
      <w:numFmt w:val="bullet"/>
      <w:lvlText w:val=""/>
      <w:lvlJc w:val="left"/>
      <w:pPr>
        <w:ind w:left="4680" w:hanging="360"/>
      </w:pPr>
      <w:rPr>
        <w:rFonts w:ascii="Symbol" w:hAnsi="Symbol" w:hint="default"/>
      </w:rPr>
    </w:lvl>
    <w:lvl w:ilvl="7" w:tplc="5F26CFAE">
      <w:start w:val="1"/>
      <w:numFmt w:val="bullet"/>
      <w:lvlText w:val="o"/>
      <w:lvlJc w:val="left"/>
      <w:pPr>
        <w:ind w:left="5400" w:hanging="360"/>
      </w:pPr>
      <w:rPr>
        <w:rFonts w:ascii="Courier New" w:hAnsi="Courier New" w:hint="default"/>
      </w:rPr>
    </w:lvl>
    <w:lvl w:ilvl="8" w:tplc="C6901E5C">
      <w:start w:val="1"/>
      <w:numFmt w:val="bullet"/>
      <w:lvlText w:val=""/>
      <w:lvlJc w:val="left"/>
      <w:pPr>
        <w:ind w:left="6120" w:hanging="360"/>
      </w:pPr>
      <w:rPr>
        <w:rFonts w:ascii="Wingdings" w:hAnsi="Wingdings" w:hint="default"/>
      </w:rPr>
    </w:lvl>
  </w:abstractNum>
  <w:abstractNum w:abstractNumId="14" w15:restartNumberingAfterBreak="0">
    <w:nsid w:val="49516629"/>
    <w:multiLevelType w:val="hybridMultilevel"/>
    <w:tmpl w:val="F92C9B76"/>
    <w:lvl w:ilvl="0" w:tplc="63342560">
      <w:start w:val="3"/>
      <w:numFmt w:val="decimal"/>
      <w:lvlText w:val="[%1]"/>
      <w:lvlJc w:val="left"/>
      <w:pPr>
        <w:ind w:left="146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1B2E138C">
      <w:start w:val="1"/>
      <w:numFmt w:val="lowerLetter"/>
      <w:lvlText w:val="%2"/>
      <w:lvlJc w:val="left"/>
      <w:pPr>
        <w:ind w:left="218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53FAF05C">
      <w:start w:val="1"/>
      <w:numFmt w:val="lowerRoman"/>
      <w:lvlText w:val="%3"/>
      <w:lvlJc w:val="left"/>
      <w:pPr>
        <w:ind w:left="290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992A4F02">
      <w:start w:val="1"/>
      <w:numFmt w:val="decimal"/>
      <w:lvlText w:val="%4"/>
      <w:lvlJc w:val="left"/>
      <w:pPr>
        <w:ind w:left="362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6A00049A">
      <w:start w:val="1"/>
      <w:numFmt w:val="lowerLetter"/>
      <w:lvlText w:val="%5"/>
      <w:lvlJc w:val="left"/>
      <w:pPr>
        <w:ind w:left="434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C36ED944">
      <w:start w:val="1"/>
      <w:numFmt w:val="lowerRoman"/>
      <w:lvlText w:val="%6"/>
      <w:lvlJc w:val="left"/>
      <w:pPr>
        <w:ind w:left="506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BFF80922">
      <w:start w:val="1"/>
      <w:numFmt w:val="decimal"/>
      <w:lvlText w:val="%7"/>
      <w:lvlJc w:val="left"/>
      <w:pPr>
        <w:ind w:left="578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D6BC6C48">
      <w:start w:val="1"/>
      <w:numFmt w:val="lowerLetter"/>
      <w:lvlText w:val="%8"/>
      <w:lvlJc w:val="left"/>
      <w:pPr>
        <w:ind w:left="650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9CD8BB24">
      <w:start w:val="1"/>
      <w:numFmt w:val="lowerRoman"/>
      <w:lvlText w:val="%9"/>
      <w:lvlJc w:val="left"/>
      <w:pPr>
        <w:ind w:left="722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5" w15:restartNumberingAfterBreak="0">
    <w:nsid w:val="50AE7620"/>
    <w:multiLevelType w:val="multilevel"/>
    <w:tmpl w:val="17A22AA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9576DE"/>
    <w:multiLevelType w:val="hybridMultilevel"/>
    <w:tmpl w:val="FCC48FB6"/>
    <w:lvl w:ilvl="0" w:tplc="57861DF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2BE6E0"/>
    <w:multiLevelType w:val="hybridMultilevel"/>
    <w:tmpl w:val="38C2EB90"/>
    <w:lvl w:ilvl="0" w:tplc="A014BC30">
      <w:start w:val="1"/>
      <w:numFmt w:val="bullet"/>
      <w:lvlText w:val=""/>
      <w:lvlJc w:val="left"/>
      <w:pPr>
        <w:ind w:left="360" w:hanging="360"/>
      </w:pPr>
      <w:rPr>
        <w:rFonts w:ascii="Symbol" w:hAnsi="Symbol" w:hint="default"/>
      </w:rPr>
    </w:lvl>
    <w:lvl w:ilvl="1" w:tplc="15EEADAE">
      <w:start w:val="1"/>
      <w:numFmt w:val="bullet"/>
      <w:lvlText w:val="o"/>
      <w:lvlJc w:val="left"/>
      <w:pPr>
        <w:ind w:left="1080" w:hanging="360"/>
      </w:pPr>
      <w:rPr>
        <w:rFonts w:ascii="Courier New" w:hAnsi="Courier New" w:hint="default"/>
      </w:rPr>
    </w:lvl>
    <w:lvl w:ilvl="2" w:tplc="73A86A60">
      <w:start w:val="1"/>
      <w:numFmt w:val="bullet"/>
      <w:lvlText w:val=""/>
      <w:lvlJc w:val="left"/>
      <w:pPr>
        <w:ind w:left="1800" w:hanging="360"/>
      </w:pPr>
      <w:rPr>
        <w:rFonts w:ascii="Wingdings" w:hAnsi="Wingdings" w:hint="default"/>
      </w:rPr>
    </w:lvl>
    <w:lvl w:ilvl="3" w:tplc="3FC24C40">
      <w:start w:val="1"/>
      <w:numFmt w:val="bullet"/>
      <w:lvlText w:val=""/>
      <w:lvlJc w:val="left"/>
      <w:pPr>
        <w:ind w:left="2520" w:hanging="360"/>
      </w:pPr>
      <w:rPr>
        <w:rFonts w:ascii="Symbol" w:hAnsi="Symbol" w:hint="default"/>
      </w:rPr>
    </w:lvl>
    <w:lvl w:ilvl="4" w:tplc="B75CC6E4">
      <w:start w:val="1"/>
      <w:numFmt w:val="bullet"/>
      <w:lvlText w:val="o"/>
      <w:lvlJc w:val="left"/>
      <w:pPr>
        <w:ind w:left="3240" w:hanging="360"/>
      </w:pPr>
      <w:rPr>
        <w:rFonts w:ascii="Courier New" w:hAnsi="Courier New" w:hint="default"/>
      </w:rPr>
    </w:lvl>
    <w:lvl w:ilvl="5" w:tplc="D1DA1FE2">
      <w:start w:val="1"/>
      <w:numFmt w:val="bullet"/>
      <w:lvlText w:val=""/>
      <w:lvlJc w:val="left"/>
      <w:pPr>
        <w:ind w:left="3960" w:hanging="360"/>
      </w:pPr>
      <w:rPr>
        <w:rFonts w:ascii="Wingdings" w:hAnsi="Wingdings" w:hint="default"/>
      </w:rPr>
    </w:lvl>
    <w:lvl w:ilvl="6" w:tplc="647AF866">
      <w:start w:val="1"/>
      <w:numFmt w:val="bullet"/>
      <w:lvlText w:val=""/>
      <w:lvlJc w:val="left"/>
      <w:pPr>
        <w:ind w:left="4680" w:hanging="360"/>
      </w:pPr>
      <w:rPr>
        <w:rFonts w:ascii="Symbol" w:hAnsi="Symbol" w:hint="default"/>
      </w:rPr>
    </w:lvl>
    <w:lvl w:ilvl="7" w:tplc="17149D8E">
      <w:start w:val="1"/>
      <w:numFmt w:val="bullet"/>
      <w:lvlText w:val="o"/>
      <w:lvlJc w:val="left"/>
      <w:pPr>
        <w:ind w:left="5400" w:hanging="360"/>
      </w:pPr>
      <w:rPr>
        <w:rFonts w:ascii="Courier New" w:hAnsi="Courier New" w:hint="default"/>
      </w:rPr>
    </w:lvl>
    <w:lvl w:ilvl="8" w:tplc="D2F816E2">
      <w:start w:val="1"/>
      <w:numFmt w:val="bullet"/>
      <w:lvlText w:val=""/>
      <w:lvlJc w:val="left"/>
      <w:pPr>
        <w:ind w:left="6120" w:hanging="360"/>
      </w:pPr>
      <w:rPr>
        <w:rFonts w:ascii="Wingdings" w:hAnsi="Wingdings" w:hint="default"/>
      </w:rPr>
    </w:lvl>
  </w:abstractNum>
  <w:abstractNum w:abstractNumId="18" w15:restartNumberingAfterBreak="0">
    <w:nsid w:val="54583328"/>
    <w:multiLevelType w:val="multilevel"/>
    <w:tmpl w:val="6A06078A"/>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4DA7DE6"/>
    <w:multiLevelType w:val="hybridMultilevel"/>
    <w:tmpl w:val="D82C90D4"/>
    <w:lvl w:ilvl="0" w:tplc="74A2CF5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532103"/>
    <w:multiLevelType w:val="hybridMultilevel"/>
    <w:tmpl w:val="10FCFF92"/>
    <w:lvl w:ilvl="0" w:tplc="087838DA">
      <w:start w:val="1"/>
      <w:numFmt w:val="upperRoman"/>
      <w:lvlText w:val="%1."/>
      <w:lvlJc w:val="left"/>
      <w:pPr>
        <w:ind w:left="1440" w:hanging="720"/>
      </w:pPr>
      <w:rPr>
        <w:rFonts w:hint="default"/>
        <w:sz w:val="40"/>
        <w:szCs w:val="4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A41A484"/>
    <w:multiLevelType w:val="hybridMultilevel"/>
    <w:tmpl w:val="D86EB18A"/>
    <w:lvl w:ilvl="0" w:tplc="6E60F8B4">
      <w:start w:val="1"/>
      <w:numFmt w:val="bullet"/>
      <w:lvlText w:val=""/>
      <w:lvlJc w:val="left"/>
      <w:pPr>
        <w:ind w:left="720" w:hanging="360"/>
      </w:pPr>
      <w:rPr>
        <w:rFonts w:ascii="Symbol" w:hAnsi="Symbol" w:hint="default"/>
      </w:rPr>
    </w:lvl>
    <w:lvl w:ilvl="1" w:tplc="9B80FCBC">
      <w:start w:val="1"/>
      <w:numFmt w:val="bullet"/>
      <w:lvlText w:val=""/>
      <w:lvlJc w:val="left"/>
      <w:pPr>
        <w:ind w:left="1440" w:hanging="360"/>
      </w:pPr>
      <w:rPr>
        <w:rFonts w:ascii="Symbol" w:hAnsi="Symbol" w:hint="default"/>
      </w:rPr>
    </w:lvl>
    <w:lvl w:ilvl="2" w:tplc="6866735C">
      <w:start w:val="1"/>
      <w:numFmt w:val="bullet"/>
      <w:lvlText w:val=""/>
      <w:lvlJc w:val="left"/>
      <w:pPr>
        <w:ind w:left="2160" w:hanging="360"/>
      </w:pPr>
      <w:rPr>
        <w:rFonts w:ascii="Wingdings" w:hAnsi="Wingdings" w:hint="default"/>
      </w:rPr>
    </w:lvl>
    <w:lvl w:ilvl="3" w:tplc="07C6B6F0">
      <w:start w:val="1"/>
      <w:numFmt w:val="bullet"/>
      <w:lvlText w:val=""/>
      <w:lvlJc w:val="left"/>
      <w:pPr>
        <w:ind w:left="2880" w:hanging="360"/>
      </w:pPr>
      <w:rPr>
        <w:rFonts w:ascii="Symbol" w:hAnsi="Symbol" w:hint="default"/>
      </w:rPr>
    </w:lvl>
    <w:lvl w:ilvl="4" w:tplc="C324D226">
      <w:start w:val="1"/>
      <w:numFmt w:val="bullet"/>
      <w:lvlText w:val="o"/>
      <w:lvlJc w:val="left"/>
      <w:pPr>
        <w:ind w:left="3600" w:hanging="360"/>
      </w:pPr>
      <w:rPr>
        <w:rFonts w:ascii="Courier New" w:hAnsi="Courier New" w:hint="default"/>
      </w:rPr>
    </w:lvl>
    <w:lvl w:ilvl="5" w:tplc="71F2D73C">
      <w:start w:val="1"/>
      <w:numFmt w:val="bullet"/>
      <w:lvlText w:val=""/>
      <w:lvlJc w:val="left"/>
      <w:pPr>
        <w:ind w:left="4320" w:hanging="360"/>
      </w:pPr>
      <w:rPr>
        <w:rFonts w:ascii="Wingdings" w:hAnsi="Wingdings" w:hint="default"/>
      </w:rPr>
    </w:lvl>
    <w:lvl w:ilvl="6" w:tplc="BE1A8872">
      <w:start w:val="1"/>
      <w:numFmt w:val="bullet"/>
      <w:lvlText w:val=""/>
      <w:lvlJc w:val="left"/>
      <w:pPr>
        <w:ind w:left="5040" w:hanging="360"/>
      </w:pPr>
      <w:rPr>
        <w:rFonts w:ascii="Symbol" w:hAnsi="Symbol" w:hint="default"/>
      </w:rPr>
    </w:lvl>
    <w:lvl w:ilvl="7" w:tplc="F528ACAE">
      <w:start w:val="1"/>
      <w:numFmt w:val="bullet"/>
      <w:lvlText w:val="o"/>
      <w:lvlJc w:val="left"/>
      <w:pPr>
        <w:ind w:left="5760" w:hanging="360"/>
      </w:pPr>
      <w:rPr>
        <w:rFonts w:ascii="Courier New" w:hAnsi="Courier New" w:hint="default"/>
      </w:rPr>
    </w:lvl>
    <w:lvl w:ilvl="8" w:tplc="24FC59EC">
      <w:start w:val="1"/>
      <w:numFmt w:val="bullet"/>
      <w:lvlText w:val=""/>
      <w:lvlJc w:val="left"/>
      <w:pPr>
        <w:ind w:left="6480" w:hanging="360"/>
      </w:pPr>
      <w:rPr>
        <w:rFonts w:ascii="Wingdings" w:hAnsi="Wingdings" w:hint="default"/>
      </w:rPr>
    </w:lvl>
  </w:abstractNum>
  <w:abstractNum w:abstractNumId="22" w15:restartNumberingAfterBreak="0">
    <w:nsid w:val="64735A04"/>
    <w:multiLevelType w:val="hybridMultilevel"/>
    <w:tmpl w:val="9906029E"/>
    <w:lvl w:ilvl="0" w:tplc="15C486B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5D37F1"/>
    <w:multiLevelType w:val="hybridMultilevel"/>
    <w:tmpl w:val="AFEA1D58"/>
    <w:lvl w:ilvl="0" w:tplc="331C3596">
      <w:start w:val="1"/>
      <w:numFmt w:val="bullet"/>
      <w:lvlText w:val="•"/>
      <w:lvlJc w:val="left"/>
      <w:pPr>
        <w:ind w:left="91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1" w:tplc="2848CF32">
      <w:start w:val="1"/>
      <w:numFmt w:val="bullet"/>
      <w:lvlText w:val="o"/>
      <w:lvlJc w:val="left"/>
      <w:pPr>
        <w:ind w:left="1646"/>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2" w:tplc="41640CA4">
      <w:start w:val="1"/>
      <w:numFmt w:val="bullet"/>
      <w:lvlText w:val="▪"/>
      <w:lvlJc w:val="left"/>
      <w:pPr>
        <w:ind w:left="2366"/>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749CEDB4">
      <w:start w:val="1"/>
      <w:numFmt w:val="bullet"/>
      <w:lvlText w:val="•"/>
      <w:lvlJc w:val="left"/>
      <w:pPr>
        <w:ind w:left="3086"/>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B0EE3074">
      <w:start w:val="1"/>
      <w:numFmt w:val="bullet"/>
      <w:lvlText w:val="o"/>
      <w:lvlJc w:val="left"/>
      <w:pPr>
        <w:ind w:left="3806"/>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3FE24382">
      <w:start w:val="1"/>
      <w:numFmt w:val="bullet"/>
      <w:lvlText w:val="▪"/>
      <w:lvlJc w:val="left"/>
      <w:pPr>
        <w:ind w:left="4526"/>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2D5C6A70">
      <w:start w:val="1"/>
      <w:numFmt w:val="bullet"/>
      <w:lvlText w:val="•"/>
      <w:lvlJc w:val="left"/>
      <w:pPr>
        <w:ind w:left="5246"/>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C34CDCD4">
      <w:start w:val="1"/>
      <w:numFmt w:val="bullet"/>
      <w:lvlText w:val="o"/>
      <w:lvlJc w:val="left"/>
      <w:pPr>
        <w:ind w:left="5966"/>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531839B0">
      <w:start w:val="1"/>
      <w:numFmt w:val="bullet"/>
      <w:lvlText w:val="▪"/>
      <w:lvlJc w:val="left"/>
      <w:pPr>
        <w:ind w:left="6686"/>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abstractNum w:abstractNumId="24" w15:restartNumberingAfterBreak="0">
    <w:nsid w:val="696F0770"/>
    <w:multiLevelType w:val="hybridMultilevel"/>
    <w:tmpl w:val="B9CEB510"/>
    <w:lvl w:ilvl="0" w:tplc="F522A97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1B5AD2"/>
    <w:multiLevelType w:val="hybridMultilevel"/>
    <w:tmpl w:val="C10A1BE0"/>
    <w:lvl w:ilvl="0" w:tplc="EE1667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B6DC44"/>
    <w:multiLevelType w:val="hybridMultilevel"/>
    <w:tmpl w:val="18C6B024"/>
    <w:lvl w:ilvl="0" w:tplc="D3A273D4">
      <w:start w:val="1"/>
      <w:numFmt w:val="bullet"/>
      <w:lvlText w:val="-"/>
      <w:lvlJc w:val="left"/>
      <w:pPr>
        <w:ind w:left="720" w:hanging="360"/>
      </w:pPr>
      <w:rPr>
        <w:rFonts w:ascii="Calibri" w:hAnsi="Calibri" w:hint="default"/>
      </w:rPr>
    </w:lvl>
    <w:lvl w:ilvl="1" w:tplc="F6B29F0A">
      <w:start w:val="1"/>
      <w:numFmt w:val="bullet"/>
      <w:lvlText w:val="o"/>
      <w:lvlJc w:val="left"/>
      <w:pPr>
        <w:ind w:left="1440" w:hanging="360"/>
      </w:pPr>
      <w:rPr>
        <w:rFonts w:ascii="Courier New" w:hAnsi="Courier New" w:hint="default"/>
      </w:rPr>
    </w:lvl>
    <w:lvl w:ilvl="2" w:tplc="C8CA8B34">
      <w:start w:val="1"/>
      <w:numFmt w:val="bullet"/>
      <w:lvlText w:val=""/>
      <w:lvlJc w:val="left"/>
      <w:pPr>
        <w:ind w:left="2160" w:hanging="360"/>
      </w:pPr>
      <w:rPr>
        <w:rFonts w:ascii="Wingdings" w:hAnsi="Wingdings" w:hint="default"/>
      </w:rPr>
    </w:lvl>
    <w:lvl w:ilvl="3" w:tplc="CD2222A4">
      <w:start w:val="1"/>
      <w:numFmt w:val="bullet"/>
      <w:lvlText w:val=""/>
      <w:lvlJc w:val="left"/>
      <w:pPr>
        <w:ind w:left="2880" w:hanging="360"/>
      </w:pPr>
      <w:rPr>
        <w:rFonts w:ascii="Symbol" w:hAnsi="Symbol" w:hint="default"/>
      </w:rPr>
    </w:lvl>
    <w:lvl w:ilvl="4" w:tplc="63A4F8CE">
      <w:start w:val="1"/>
      <w:numFmt w:val="bullet"/>
      <w:lvlText w:val="o"/>
      <w:lvlJc w:val="left"/>
      <w:pPr>
        <w:ind w:left="3600" w:hanging="360"/>
      </w:pPr>
      <w:rPr>
        <w:rFonts w:ascii="Courier New" w:hAnsi="Courier New" w:hint="default"/>
      </w:rPr>
    </w:lvl>
    <w:lvl w:ilvl="5" w:tplc="835CF5E6">
      <w:start w:val="1"/>
      <w:numFmt w:val="bullet"/>
      <w:lvlText w:val=""/>
      <w:lvlJc w:val="left"/>
      <w:pPr>
        <w:ind w:left="4320" w:hanging="360"/>
      </w:pPr>
      <w:rPr>
        <w:rFonts w:ascii="Wingdings" w:hAnsi="Wingdings" w:hint="default"/>
      </w:rPr>
    </w:lvl>
    <w:lvl w:ilvl="6" w:tplc="357ADC80">
      <w:start w:val="1"/>
      <w:numFmt w:val="bullet"/>
      <w:lvlText w:val=""/>
      <w:lvlJc w:val="left"/>
      <w:pPr>
        <w:ind w:left="5040" w:hanging="360"/>
      </w:pPr>
      <w:rPr>
        <w:rFonts w:ascii="Symbol" w:hAnsi="Symbol" w:hint="default"/>
      </w:rPr>
    </w:lvl>
    <w:lvl w:ilvl="7" w:tplc="DD2CA0DE">
      <w:start w:val="1"/>
      <w:numFmt w:val="bullet"/>
      <w:lvlText w:val="o"/>
      <w:lvlJc w:val="left"/>
      <w:pPr>
        <w:ind w:left="5760" w:hanging="360"/>
      </w:pPr>
      <w:rPr>
        <w:rFonts w:ascii="Courier New" w:hAnsi="Courier New" w:hint="default"/>
      </w:rPr>
    </w:lvl>
    <w:lvl w:ilvl="8" w:tplc="D884EE82">
      <w:start w:val="1"/>
      <w:numFmt w:val="bullet"/>
      <w:lvlText w:val=""/>
      <w:lvlJc w:val="left"/>
      <w:pPr>
        <w:ind w:left="6480" w:hanging="360"/>
      </w:pPr>
      <w:rPr>
        <w:rFonts w:ascii="Wingdings" w:hAnsi="Wingdings" w:hint="default"/>
      </w:rPr>
    </w:lvl>
  </w:abstractNum>
  <w:abstractNum w:abstractNumId="27" w15:restartNumberingAfterBreak="0">
    <w:nsid w:val="73A8546F"/>
    <w:multiLevelType w:val="hybridMultilevel"/>
    <w:tmpl w:val="DFDA2D04"/>
    <w:lvl w:ilvl="0" w:tplc="520ACBB2">
      <w:start w:val="1"/>
      <w:numFmt w:val="bullet"/>
      <w:lvlText w:val="•"/>
      <w:lvlJc w:val="left"/>
      <w:pPr>
        <w:ind w:left="91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1" w:tplc="E46A7D4C">
      <w:start w:val="1"/>
      <w:numFmt w:val="bullet"/>
      <w:lvlText w:val="o"/>
      <w:lvlJc w:val="left"/>
      <w:pPr>
        <w:ind w:left="1646"/>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2" w:tplc="33F6BCBA">
      <w:start w:val="1"/>
      <w:numFmt w:val="bullet"/>
      <w:lvlText w:val="▪"/>
      <w:lvlJc w:val="left"/>
      <w:pPr>
        <w:ind w:left="2366"/>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E19A702E">
      <w:start w:val="1"/>
      <w:numFmt w:val="bullet"/>
      <w:lvlText w:val="•"/>
      <w:lvlJc w:val="left"/>
      <w:pPr>
        <w:ind w:left="3086"/>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306CFA64">
      <w:start w:val="1"/>
      <w:numFmt w:val="bullet"/>
      <w:lvlText w:val="o"/>
      <w:lvlJc w:val="left"/>
      <w:pPr>
        <w:ind w:left="3806"/>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76484084">
      <w:start w:val="1"/>
      <w:numFmt w:val="bullet"/>
      <w:lvlText w:val="▪"/>
      <w:lvlJc w:val="left"/>
      <w:pPr>
        <w:ind w:left="4526"/>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9BE05C3A">
      <w:start w:val="1"/>
      <w:numFmt w:val="bullet"/>
      <w:lvlText w:val="•"/>
      <w:lvlJc w:val="left"/>
      <w:pPr>
        <w:ind w:left="5246"/>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75001086">
      <w:start w:val="1"/>
      <w:numFmt w:val="bullet"/>
      <w:lvlText w:val="o"/>
      <w:lvlJc w:val="left"/>
      <w:pPr>
        <w:ind w:left="5966"/>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4DEA642E">
      <w:start w:val="1"/>
      <w:numFmt w:val="bullet"/>
      <w:lvlText w:val="▪"/>
      <w:lvlJc w:val="left"/>
      <w:pPr>
        <w:ind w:left="6686"/>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abstractNum w:abstractNumId="28" w15:restartNumberingAfterBreak="0">
    <w:nsid w:val="75BF558B"/>
    <w:multiLevelType w:val="hybridMultilevel"/>
    <w:tmpl w:val="FFFFFFFF"/>
    <w:lvl w:ilvl="0" w:tplc="C884E862">
      <w:start w:val="1"/>
      <w:numFmt w:val="upperLetter"/>
      <w:lvlText w:val="%1."/>
      <w:lvlJc w:val="left"/>
      <w:pPr>
        <w:ind w:left="720" w:hanging="360"/>
      </w:pPr>
    </w:lvl>
    <w:lvl w:ilvl="1" w:tplc="A6601C86">
      <w:start w:val="1"/>
      <w:numFmt w:val="lowerLetter"/>
      <w:lvlText w:val="%2."/>
      <w:lvlJc w:val="left"/>
      <w:pPr>
        <w:ind w:left="1440" w:hanging="360"/>
      </w:pPr>
    </w:lvl>
    <w:lvl w:ilvl="2" w:tplc="B4EEA3E8">
      <w:start w:val="1"/>
      <w:numFmt w:val="lowerRoman"/>
      <w:lvlText w:val="%3."/>
      <w:lvlJc w:val="right"/>
      <w:pPr>
        <w:ind w:left="2160" w:hanging="180"/>
      </w:pPr>
    </w:lvl>
    <w:lvl w:ilvl="3" w:tplc="6EC61FC2">
      <w:start w:val="1"/>
      <w:numFmt w:val="decimal"/>
      <w:lvlText w:val="%4."/>
      <w:lvlJc w:val="left"/>
      <w:pPr>
        <w:ind w:left="2880" w:hanging="360"/>
      </w:pPr>
    </w:lvl>
    <w:lvl w:ilvl="4" w:tplc="B22CBBB8">
      <w:start w:val="1"/>
      <w:numFmt w:val="lowerLetter"/>
      <w:lvlText w:val="%5."/>
      <w:lvlJc w:val="left"/>
      <w:pPr>
        <w:ind w:left="3600" w:hanging="360"/>
      </w:pPr>
    </w:lvl>
    <w:lvl w:ilvl="5" w:tplc="F5462ACE">
      <w:start w:val="1"/>
      <w:numFmt w:val="lowerRoman"/>
      <w:lvlText w:val="%6."/>
      <w:lvlJc w:val="right"/>
      <w:pPr>
        <w:ind w:left="4320" w:hanging="180"/>
      </w:pPr>
    </w:lvl>
    <w:lvl w:ilvl="6" w:tplc="918A009A">
      <w:start w:val="1"/>
      <w:numFmt w:val="decimal"/>
      <w:lvlText w:val="%7."/>
      <w:lvlJc w:val="left"/>
      <w:pPr>
        <w:ind w:left="5040" w:hanging="360"/>
      </w:pPr>
    </w:lvl>
    <w:lvl w:ilvl="7" w:tplc="905EF012">
      <w:start w:val="1"/>
      <w:numFmt w:val="lowerLetter"/>
      <w:lvlText w:val="%8."/>
      <w:lvlJc w:val="left"/>
      <w:pPr>
        <w:ind w:left="5760" w:hanging="360"/>
      </w:pPr>
    </w:lvl>
    <w:lvl w:ilvl="8" w:tplc="7BDC320C">
      <w:start w:val="1"/>
      <w:numFmt w:val="lowerRoman"/>
      <w:lvlText w:val="%9."/>
      <w:lvlJc w:val="right"/>
      <w:pPr>
        <w:ind w:left="6480" w:hanging="180"/>
      </w:pPr>
    </w:lvl>
  </w:abstractNum>
  <w:abstractNum w:abstractNumId="29" w15:restartNumberingAfterBreak="0">
    <w:nsid w:val="7A625E4C"/>
    <w:multiLevelType w:val="hybridMultilevel"/>
    <w:tmpl w:val="6240B6FA"/>
    <w:lvl w:ilvl="0" w:tplc="9B6CEF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1"/>
  </w:num>
  <w:num w:numId="3">
    <w:abstractNumId w:val="0"/>
  </w:num>
  <w:num w:numId="4">
    <w:abstractNumId w:val="21"/>
  </w:num>
  <w:num w:numId="5">
    <w:abstractNumId w:val="13"/>
  </w:num>
  <w:num w:numId="6">
    <w:abstractNumId w:val="17"/>
  </w:num>
  <w:num w:numId="7">
    <w:abstractNumId w:val="14"/>
  </w:num>
  <w:num w:numId="8">
    <w:abstractNumId w:val="10"/>
  </w:num>
  <w:num w:numId="9">
    <w:abstractNumId w:val="12"/>
  </w:num>
  <w:num w:numId="10">
    <w:abstractNumId w:val="27"/>
  </w:num>
  <w:num w:numId="11">
    <w:abstractNumId w:val="23"/>
  </w:num>
  <w:num w:numId="12">
    <w:abstractNumId w:val="15"/>
  </w:num>
  <w:num w:numId="13">
    <w:abstractNumId w:val="6"/>
  </w:num>
  <w:num w:numId="14">
    <w:abstractNumId w:val="4"/>
  </w:num>
  <w:num w:numId="15">
    <w:abstractNumId w:val="25"/>
  </w:num>
  <w:num w:numId="16">
    <w:abstractNumId w:val="29"/>
  </w:num>
  <w:num w:numId="17">
    <w:abstractNumId w:val="5"/>
  </w:num>
  <w:num w:numId="18">
    <w:abstractNumId w:val="20"/>
  </w:num>
  <w:num w:numId="19">
    <w:abstractNumId w:val="22"/>
  </w:num>
  <w:num w:numId="20">
    <w:abstractNumId w:val="19"/>
  </w:num>
  <w:num w:numId="21">
    <w:abstractNumId w:val="1"/>
  </w:num>
  <w:num w:numId="22">
    <w:abstractNumId w:val="3"/>
  </w:num>
  <w:num w:numId="23">
    <w:abstractNumId w:val="16"/>
  </w:num>
  <w:num w:numId="24">
    <w:abstractNumId w:val="24"/>
  </w:num>
  <w:num w:numId="25">
    <w:abstractNumId w:val="7"/>
  </w:num>
  <w:num w:numId="26">
    <w:abstractNumId w:val="28"/>
  </w:num>
  <w:num w:numId="27">
    <w:abstractNumId w:val="9"/>
  </w:num>
  <w:num w:numId="28">
    <w:abstractNumId w:val="8"/>
  </w:num>
  <w:num w:numId="29">
    <w:abstractNumId w:val="2"/>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OwsLQ0MLU0Nzc3NTRQ0lEKTi0uzszPAykwrAUA8gya1CwAAAA="/>
  </w:docVars>
  <w:rsids>
    <w:rsidRoot w:val="00F647DB"/>
    <w:rsid w:val="00000F73"/>
    <w:rsid w:val="00007401"/>
    <w:rsid w:val="0001426E"/>
    <w:rsid w:val="000176A8"/>
    <w:rsid w:val="000208F8"/>
    <w:rsid w:val="00021760"/>
    <w:rsid w:val="00022BF8"/>
    <w:rsid w:val="00023D4A"/>
    <w:rsid w:val="00025A89"/>
    <w:rsid w:val="00034DE3"/>
    <w:rsid w:val="00041A15"/>
    <w:rsid w:val="00042EAB"/>
    <w:rsid w:val="00044971"/>
    <w:rsid w:val="00044CDC"/>
    <w:rsid w:val="00047845"/>
    <w:rsid w:val="00051E0B"/>
    <w:rsid w:val="000528FE"/>
    <w:rsid w:val="00056511"/>
    <w:rsid w:val="00056ABE"/>
    <w:rsid w:val="00063802"/>
    <w:rsid w:val="0006590B"/>
    <w:rsid w:val="00067B9A"/>
    <w:rsid w:val="00067CB4"/>
    <w:rsid w:val="00070250"/>
    <w:rsid w:val="00070FE3"/>
    <w:rsid w:val="00080034"/>
    <w:rsid w:val="00086D78"/>
    <w:rsid w:val="0009101A"/>
    <w:rsid w:val="00092B41"/>
    <w:rsid w:val="0009411B"/>
    <w:rsid w:val="00095D93"/>
    <w:rsid w:val="00095DF1"/>
    <w:rsid w:val="000A0F35"/>
    <w:rsid w:val="000A206A"/>
    <w:rsid w:val="000A3220"/>
    <w:rsid w:val="000A3ACC"/>
    <w:rsid w:val="000A5F16"/>
    <w:rsid w:val="000A64E2"/>
    <w:rsid w:val="000B58C2"/>
    <w:rsid w:val="000C21B0"/>
    <w:rsid w:val="000C26BB"/>
    <w:rsid w:val="000C2FF0"/>
    <w:rsid w:val="000C3988"/>
    <w:rsid w:val="000D2EF5"/>
    <w:rsid w:val="000D437A"/>
    <w:rsid w:val="000D4F45"/>
    <w:rsid w:val="000F41F8"/>
    <w:rsid w:val="000F4576"/>
    <w:rsid w:val="000F48BE"/>
    <w:rsid w:val="000F65C4"/>
    <w:rsid w:val="0010196B"/>
    <w:rsid w:val="001040E6"/>
    <w:rsid w:val="00106477"/>
    <w:rsid w:val="001074F6"/>
    <w:rsid w:val="001108A0"/>
    <w:rsid w:val="001121DD"/>
    <w:rsid w:val="00112C33"/>
    <w:rsid w:val="0011530E"/>
    <w:rsid w:val="00116BCA"/>
    <w:rsid w:val="00117B2A"/>
    <w:rsid w:val="001232F3"/>
    <w:rsid w:val="00124474"/>
    <w:rsid w:val="001246CB"/>
    <w:rsid w:val="00125014"/>
    <w:rsid w:val="001278DE"/>
    <w:rsid w:val="0013185B"/>
    <w:rsid w:val="00132D91"/>
    <w:rsid w:val="00133D69"/>
    <w:rsid w:val="00137763"/>
    <w:rsid w:val="00140EDD"/>
    <w:rsid w:val="00141146"/>
    <w:rsid w:val="001441B6"/>
    <w:rsid w:val="001450E5"/>
    <w:rsid w:val="001525CA"/>
    <w:rsid w:val="00154283"/>
    <w:rsid w:val="00155D6B"/>
    <w:rsid w:val="00155FAF"/>
    <w:rsid w:val="00165FE1"/>
    <w:rsid w:val="00167427"/>
    <w:rsid w:val="00167E1C"/>
    <w:rsid w:val="00167F97"/>
    <w:rsid w:val="00173148"/>
    <w:rsid w:val="00176C6C"/>
    <w:rsid w:val="00176F5C"/>
    <w:rsid w:val="00176FF6"/>
    <w:rsid w:val="00177D27"/>
    <w:rsid w:val="0018015B"/>
    <w:rsid w:val="0018435B"/>
    <w:rsid w:val="00184947"/>
    <w:rsid w:val="00185003"/>
    <w:rsid w:val="00185CA5"/>
    <w:rsid w:val="0019161E"/>
    <w:rsid w:val="001933AD"/>
    <w:rsid w:val="001973F7"/>
    <w:rsid w:val="001A0D7D"/>
    <w:rsid w:val="001A2338"/>
    <w:rsid w:val="001A4628"/>
    <w:rsid w:val="001A72A6"/>
    <w:rsid w:val="001A7846"/>
    <w:rsid w:val="001B082A"/>
    <w:rsid w:val="001B0CCB"/>
    <w:rsid w:val="001B1568"/>
    <w:rsid w:val="001C11C1"/>
    <w:rsid w:val="001C2679"/>
    <w:rsid w:val="001C2744"/>
    <w:rsid w:val="001C78C1"/>
    <w:rsid w:val="001D163D"/>
    <w:rsid w:val="001D1BB4"/>
    <w:rsid w:val="001D242A"/>
    <w:rsid w:val="001D2B66"/>
    <w:rsid w:val="001D49B9"/>
    <w:rsid w:val="001D681F"/>
    <w:rsid w:val="001E55CD"/>
    <w:rsid w:val="001E67AE"/>
    <w:rsid w:val="001E681A"/>
    <w:rsid w:val="001F116D"/>
    <w:rsid w:val="001F1F02"/>
    <w:rsid w:val="001F37EA"/>
    <w:rsid w:val="001F455D"/>
    <w:rsid w:val="001F473A"/>
    <w:rsid w:val="001F4CAD"/>
    <w:rsid w:val="001F67EE"/>
    <w:rsid w:val="001F727A"/>
    <w:rsid w:val="001F7BE8"/>
    <w:rsid w:val="00201241"/>
    <w:rsid w:val="002062BC"/>
    <w:rsid w:val="0020639D"/>
    <w:rsid w:val="00207BFF"/>
    <w:rsid w:val="00210A54"/>
    <w:rsid w:val="0023038F"/>
    <w:rsid w:val="00230E6B"/>
    <w:rsid w:val="00232452"/>
    <w:rsid w:val="00235DF9"/>
    <w:rsid w:val="002379BE"/>
    <w:rsid w:val="002402FD"/>
    <w:rsid w:val="002465B5"/>
    <w:rsid w:val="002467B6"/>
    <w:rsid w:val="002476FA"/>
    <w:rsid w:val="00251E8C"/>
    <w:rsid w:val="00252022"/>
    <w:rsid w:val="00252619"/>
    <w:rsid w:val="00253975"/>
    <w:rsid w:val="002540B6"/>
    <w:rsid w:val="00255E70"/>
    <w:rsid w:val="00261DAD"/>
    <w:rsid w:val="00262234"/>
    <w:rsid w:val="00263B10"/>
    <w:rsid w:val="002644E6"/>
    <w:rsid w:val="002656C2"/>
    <w:rsid w:val="002673BD"/>
    <w:rsid w:val="0026750D"/>
    <w:rsid w:val="00270F6D"/>
    <w:rsid w:val="002756D9"/>
    <w:rsid w:val="00281D90"/>
    <w:rsid w:val="0028257D"/>
    <w:rsid w:val="002854AB"/>
    <w:rsid w:val="00285B02"/>
    <w:rsid w:val="002922D0"/>
    <w:rsid w:val="0029363A"/>
    <w:rsid w:val="0029625D"/>
    <w:rsid w:val="002A2632"/>
    <w:rsid w:val="002A3E21"/>
    <w:rsid w:val="002A4BB0"/>
    <w:rsid w:val="002A6C60"/>
    <w:rsid w:val="002A7770"/>
    <w:rsid w:val="002A7F8B"/>
    <w:rsid w:val="002B14AB"/>
    <w:rsid w:val="002B168A"/>
    <w:rsid w:val="002B2999"/>
    <w:rsid w:val="002B5F84"/>
    <w:rsid w:val="002B6834"/>
    <w:rsid w:val="002C0889"/>
    <w:rsid w:val="002C29AE"/>
    <w:rsid w:val="002C7144"/>
    <w:rsid w:val="002D0B6B"/>
    <w:rsid w:val="002D1E89"/>
    <w:rsid w:val="002D25D7"/>
    <w:rsid w:val="002D27C0"/>
    <w:rsid w:val="002D3B13"/>
    <w:rsid w:val="002D4EC4"/>
    <w:rsid w:val="002D63AE"/>
    <w:rsid w:val="002D6B70"/>
    <w:rsid w:val="002D7582"/>
    <w:rsid w:val="002E1EE4"/>
    <w:rsid w:val="002E1F1F"/>
    <w:rsid w:val="002E4605"/>
    <w:rsid w:val="002E5C84"/>
    <w:rsid w:val="002F18EB"/>
    <w:rsid w:val="002F227E"/>
    <w:rsid w:val="002F2E1A"/>
    <w:rsid w:val="002F33C7"/>
    <w:rsid w:val="002F6E29"/>
    <w:rsid w:val="00304733"/>
    <w:rsid w:val="00310ACF"/>
    <w:rsid w:val="00314B85"/>
    <w:rsid w:val="0033173B"/>
    <w:rsid w:val="00340527"/>
    <w:rsid w:val="003424D5"/>
    <w:rsid w:val="003447B6"/>
    <w:rsid w:val="003475DA"/>
    <w:rsid w:val="0035516D"/>
    <w:rsid w:val="00357B2B"/>
    <w:rsid w:val="0036654D"/>
    <w:rsid w:val="003679DB"/>
    <w:rsid w:val="003725ED"/>
    <w:rsid w:val="00374790"/>
    <w:rsid w:val="00376340"/>
    <w:rsid w:val="00384107"/>
    <w:rsid w:val="00386EC9"/>
    <w:rsid w:val="00387603"/>
    <w:rsid w:val="00390380"/>
    <w:rsid w:val="0039042E"/>
    <w:rsid w:val="0039052A"/>
    <w:rsid w:val="0039187F"/>
    <w:rsid w:val="003941C3"/>
    <w:rsid w:val="0039567D"/>
    <w:rsid w:val="00395727"/>
    <w:rsid w:val="00395B5C"/>
    <w:rsid w:val="00396A19"/>
    <w:rsid w:val="00397A7E"/>
    <w:rsid w:val="00397FE9"/>
    <w:rsid w:val="003A6EB3"/>
    <w:rsid w:val="003B612C"/>
    <w:rsid w:val="003B6206"/>
    <w:rsid w:val="003C3D55"/>
    <w:rsid w:val="003C66E8"/>
    <w:rsid w:val="003C7689"/>
    <w:rsid w:val="003E0386"/>
    <w:rsid w:val="003E07AA"/>
    <w:rsid w:val="003E12E8"/>
    <w:rsid w:val="003F239D"/>
    <w:rsid w:val="003F259F"/>
    <w:rsid w:val="003F4D4C"/>
    <w:rsid w:val="003F5936"/>
    <w:rsid w:val="003F59EC"/>
    <w:rsid w:val="003F72E8"/>
    <w:rsid w:val="004018ED"/>
    <w:rsid w:val="0040295F"/>
    <w:rsid w:val="00405513"/>
    <w:rsid w:val="00405847"/>
    <w:rsid w:val="004104BC"/>
    <w:rsid w:val="00412500"/>
    <w:rsid w:val="00414FB8"/>
    <w:rsid w:val="0041535A"/>
    <w:rsid w:val="00417F86"/>
    <w:rsid w:val="00421290"/>
    <w:rsid w:val="00424125"/>
    <w:rsid w:val="00426C91"/>
    <w:rsid w:val="0043052D"/>
    <w:rsid w:val="004307FA"/>
    <w:rsid w:val="0043195D"/>
    <w:rsid w:val="004346ED"/>
    <w:rsid w:val="00434ED7"/>
    <w:rsid w:val="00435D57"/>
    <w:rsid w:val="00436462"/>
    <w:rsid w:val="00437264"/>
    <w:rsid w:val="00441EFA"/>
    <w:rsid w:val="00447065"/>
    <w:rsid w:val="004532F1"/>
    <w:rsid w:val="00453C9C"/>
    <w:rsid w:val="00454BCC"/>
    <w:rsid w:val="004645BD"/>
    <w:rsid w:val="0046661A"/>
    <w:rsid w:val="00466AC5"/>
    <w:rsid w:val="00470984"/>
    <w:rsid w:val="004724C8"/>
    <w:rsid w:val="00475950"/>
    <w:rsid w:val="0048138D"/>
    <w:rsid w:val="00482CBA"/>
    <w:rsid w:val="00482F71"/>
    <w:rsid w:val="00483522"/>
    <w:rsid w:val="00483A73"/>
    <w:rsid w:val="00487D4A"/>
    <w:rsid w:val="00490902"/>
    <w:rsid w:val="004950E4"/>
    <w:rsid w:val="004974A3"/>
    <w:rsid w:val="004A3EF3"/>
    <w:rsid w:val="004A4A06"/>
    <w:rsid w:val="004A5FA7"/>
    <w:rsid w:val="004B01FA"/>
    <w:rsid w:val="004B50B1"/>
    <w:rsid w:val="004B68F4"/>
    <w:rsid w:val="004D073E"/>
    <w:rsid w:val="004D0774"/>
    <w:rsid w:val="004D12BD"/>
    <w:rsid w:val="004D13D0"/>
    <w:rsid w:val="004D1594"/>
    <w:rsid w:val="004D2C24"/>
    <w:rsid w:val="004D4721"/>
    <w:rsid w:val="004E2872"/>
    <w:rsid w:val="004E6CAF"/>
    <w:rsid w:val="004F0424"/>
    <w:rsid w:val="004F15E9"/>
    <w:rsid w:val="004F3D2A"/>
    <w:rsid w:val="005005AC"/>
    <w:rsid w:val="005024F7"/>
    <w:rsid w:val="005045B3"/>
    <w:rsid w:val="00510444"/>
    <w:rsid w:val="00516394"/>
    <w:rsid w:val="00520AB9"/>
    <w:rsid w:val="0052101F"/>
    <w:rsid w:val="005217BC"/>
    <w:rsid w:val="00521F71"/>
    <w:rsid w:val="00522596"/>
    <w:rsid w:val="005231E7"/>
    <w:rsid w:val="005258EE"/>
    <w:rsid w:val="005306DB"/>
    <w:rsid w:val="005341E1"/>
    <w:rsid w:val="005377D9"/>
    <w:rsid w:val="00540537"/>
    <w:rsid w:val="00542B1C"/>
    <w:rsid w:val="00544BCB"/>
    <w:rsid w:val="00545FE0"/>
    <w:rsid w:val="00551261"/>
    <w:rsid w:val="005544D8"/>
    <w:rsid w:val="00554C6C"/>
    <w:rsid w:val="00555711"/>
    <w:rsid w:val="00555D2D"/>
    <w:rsid w:val="00556499"/>
    <w:rsid w:val="00562343"/>
    <w:rsid w:val="005640B7"/>
    <w:rsid w:val="00564446"/>
    <w:rsid w:val="00564EA6"/>
    <w:rsid w:val="00574985"/>
    <w:rsid w:val="00575BD9"/>
    <w:rsid w:val="00582936"/>
    <w:rsid w:val="00584CB7"/>
    <w:rsid w:val="00585227"/>
    <w:rsid w:val="00586C5F"/>
    <w:rsid w:val="00594BB1"/>
    <w:rsid w:val="005A165C"/>
    <w:rsid w:val="005A2FEA"/>
    <w:rsid w:val="005A4667"/>
    <w:rsid w:val="005A4850"/>
    <w:rsid w:val="005B0172"/>
    <w:rsid w:val="005B11F4"/>
    <w:rsid w:val="005B14DB"/>
    <w:rsid w:val="005B2521"/>
    <w:rsid w:val="005B350F"/>
    <w:rsid w:val="005B4034"/>
    <w:rsid w:val="005C0A41"/>
    <w:rsid w:val="005C3C78"/>
    <w:rsid w:val="005C47BA"/>
    <w:rsid w:val="005C49F8"/>
    <w:rsid w:val="005C55B8"/>
    <w:rsid w:val="005C5CB5"/>
    <w:rsid w:val="005C6935"/>
    <w:rsid w:val="005D11CD"/>
    <w:rsid w:val="005D2522"/>
    <w:rsid w:val="005D3EF5"/>
    <w:rsid w:val="005D664A"/>
    <w:rsid w:val="005D70AB"/>
    <w:rsid w:val="005D7651"/>
    <w:rsid w:val="005D7FF5"/>
    <w:rsid w:val="005E2B4D"/>
    <w:rsid w:val="005E364E"/>
    <w:rsid w:val="005E4C68"/>
    <w:rsid w:val="005F4777"/>
    <w:rsid w:val="005F54EB"/>
    <w:rsid w:val="005F7E16"/>
    <w:rsid w:val="00601856"/>
    <w:rsid w:val="00601E58"/>
    <w:rsid w:val="00605E39"/>
    <w:rsid w:val="00606244"/>
    <w:rsid w:val="00607508"/>
    <w:rsid w:val="00610C30"/>
    <w:rsid w:val="00610E78"/>
    <w:rsid w:val="00611834"/>
    <w:rsid w:val="0061219F"/>
    <w:rsid w:val="0061229B"/>
    <w:rsid w:val="00613DBB"/>
    <w:rsid w:val="0061494A"/>
    <w:rsid w:val="006150DD"/>
    <w:rsid w:val="00621B6E"/>
    <w:rsid w:val="00622E03"/>
    <w:rsid w:val="00622EF7"/>
    <w:rsid w:val="00622FBB"/>
    <w:rsid w:val="006243F6"/>
    <w:rsid w:val="00627AA6"/>
    <w:rsid w:val="00631F57"/>
    <w:rsid w:val="00637F18"/>
    <w:rsid w:val="00646ABC"/>
    <w:rsid w:val="00651EF5"/>
    <w:rsid w:val="006730E0"/>
    <w:rsid w:val="00673955"/>
    <w:rsid w:val="006745A0"/>
    <w:rsid w:val="00682259"/>
    <w:rsid w:val="006835F6"/>
    <w:rsid w:val="00686316"/>
    <w:rsid w:val="0068721F"/>
    <w:rsid w:val="006876CF"/>
    <w:rsid w:val="00687A44"/>
    <w:rsid w:val="00687C78"/>
    <w:rsid w:val="006979BC"/>
    <w:rsid w:val="006A00F6"/>
    <w:rsid w:val="006A1F58"/>
    <w:rsid w:val="006A2F4B"/>
    <w:rsid w:val="006A594F"/>
    <w:rsid w:val="006A6F36"/>
    <w:rsid w:val="006B47BB"/>
    <w:rsid w:val="006B5001"/>
    <w:rsid w:val="006B7927"/>
    <w:rsid w:val="006C02BD"/>
    <w:rsid w:val="006C22F2"/>
    <w:rsid w:val="006D2C91"/>
    <w:rsid w:val="006D2E37"/>
    <w:rsid w:val="006D5159"/>
    <w:rsid w:val="006D75E2"/>
    <w:rsid w:val="006E22C2"/>
    <w:rsid w:val="006E318F"/>
    <w:rsid w:val="006E3EE6"/>
    <w:rsid w:val="006E3FFC"/>
    <w:rsid w:val="006E67D7"/>
    <w:rsid w:val="006E7ADE"/>
    <w:rsid w:val="006F130D"/>
    <w:rsid w:val="006F3332"/>
    <w:rsid w:val="006F3984"/>
    <w:rsid w:val="006F3993"/>
    <w:rsid w:val="0070045F"/>
    <w:rsid w:val="00703361"/>
    <w:rsid w:val="007061F3"/>
    <w:rsid w:val="007103B7"/>
    <w:rsid w:val="00710A17"/>
    <w:rsid w:val="00711644"/>
    <w:rsid w:val="00713C32"/>
    <w:rsid w:val="00714FF7"/>
    <w:rsid w:val="0071519C"/>
    <w:rsid w:val="00717C99"/>
    <w:rsid w:val="00717FA8"/>
    <w:rsid w:val="007212D0"/>
    <w:rsid w:val="00723F97"/>
    <w:rsid w:val="0072477D"/>
    <w:rsid w:val="0072492D"/>
    <w:rsid w:val="00726311"/>
    <w:rsid w:val="00733CE4"/>
    <w:rsid w:val="00734ABD"/>
    <w:rsid w:val="00735C32"/>
    <w:rsid w:val="0074493B"/>
    <w:rsid w:val="0075030D"/>
    <w:rsid w:val="0075073C"/>
    <w:rsid w:val="00752DE1"/>
    <w:rsid w:val="007571B1"/>
    <w:rsid w:val="00762E59"/>
    <w:rsid w:val="007635A3"/>
    <w:rsid w:val="0076441F"/>
    <w:rsid w:val="00766FFB"/>
    <w:rsid w:val="007673BE"/>
    <w:rsid w:val="00767D75"/>
    <w:rsid w:val="00780F92"/>
    <w:rsid w:val="007878CA"/>
    <w:rsid w:val="00792C0B"/>
    <w:rsid w:val="00793D02"/>
    <w:rsid w:val="00794A10"/>
    <w:rsid w:val="00796892"/>
    <w:rsid w:val="007A37E3"/>
    <w:rsid w:val="007A534B"/>
    <w:rsid w:val="007A6627"/>
    <w:rsid w:val="007A6E0E"/>
    <w:rsid w:val="007A6E75"/>
    <w:rsid w:val="007B40B3"/>
    <w:rsid w:val="007B6AE8"/>
    <w:rsid w:val="007B71F9"/>
    <w:rsid w:val="007C6CAF"/>
    <w:rsid w:val="007C7032"/>
    <w:rsid w:val="007D5C62"/>
    <w:rsid w:val="007D7D63"/>
    <w:rsid w:val="007E1005"/>
    <w:rsid w:val="007E375A"/>
    <w:rsid w:val="007E4786"/>
    <w:rsid w:val="007E5E55"/>
    <w:rsid w:val="007F1C58"/>
    <w:rsid w:val="007F30EC"/>
    <w:rsid w:val="007F3D32"/>
    <w:rsid w:val="007F48AE"/>
    <w:rsid w:val="007F6B96"/>
    <w:rsid w:val="007F70DE"/>
    <w:rsid w:val="008033EF"/>
    <w:rsid w:val="0080562D"/>
    <w:rsid w:val="00807B84"/>
    <w:rsid w:val="00810CC9"/>
    <w:rsid w:val="00810E8C"/>
    <w:rsid w:val="00812E39"/>
    <w:rsid w:val="00814C86"/>
    <w:rsid w:val="00817F51"/>
    <w:rsid w:val="008236BD"/>
    <w:rsid w:val="0082463C"/>
    <w:rsid w:val="008276F4"/>
    <w:rsid w:val="0083214E"/>
    <w:rsid w:val="008345F7"/>
    <w:rsid w:val="00834CF6"/>
    <w:rsid w:val="008360C7"/>
    <w:rsid w:val="008409B9"/>
    <w:rsid w:val="0084569C"/>
    <w:rsid w:val="00846494"/>
    <w:rsid w:val="00853E9C"/>
    <w:rsid w:val="00854291"/>
    <w:rsid w:val="0085644B"/>
    <w:rsid w:val="00856F27"/>
    <w:rsid w:val="0086086B"/>
    <w:rsid w:val="00870DE8"/>
    <w:rsid w:val="0087275C"/>
    <w:rsid w:val="008777D7"/>
    <w:rsid w:val="00881B6F"/>
    <w:rsid w:val="008826DF"/>
    <w:rsid w:val="0088319C"/>
    <w:rsid w:val="00884485"/>
    <w:rsid w:val="008911F4"/>
    <w:rsid w:val="00891D72"/>
    <w:rsid w:val="00896FF7"/>
    <w:rsid w:val="008A3C87"/>
    <w:rsid w:val="008A3F47"/>
    <w:rsid w:val="008A5879"/>
    <w:rsid w:val="008A6867"/>
    <w:rsid w:val="008A7964"/>
    <w:rsid w:val="008A7E3C"/>
    <w:rsid w:val="008B258E"/>
    <w:rsid w:val="008B65E7"/>
    <w:rsid w:val="008B71A9"/>
    <w:rsid w:val="008C39FF"/>
    <w:rsid w:val="008C44B2"/>
    <w:rsid w:val="008C6D9A"/>
    <w:rsid w:val="008D352A"/>
    <w:rsid w:val="008E11B7"/>
    <w:rsid w:val="008E7558"/>
    <w:rsid w:val="00903226"/>
    <w:rsid w:val="009035E1"/>
    <w:rsid w:val="00905DF3"/>
    <w:rsid w:val="00920C7D"/>
    <w:rsid w:val="00930638"/>
    <w:rsid w:val="00930DCD"/>
    <w:rsid w:val="00931614"/>
    <w:rsid w:val="00936924"/>
    <w:rsid w:val="009426B8"/>
    <w:rsid w:val="00945BF2"/>
    <w:rsid w:val="00946193"/>
    <w:rsid w:val="0094698C"/>
    <w:rsid w:val="00950EB8"/>
    <w:rsid w:val="00952178"/>
    <w:rsid w:val="0095764D"/>
    <w:rsid w:val="00960252"/>
    <w:rsid w:val="00960A2F"/>
    <w:rsid w:val="00961CB7"/>
    <w:rsid w:val="00965349"/>
    <w:rsid w:val="00977AE3"/>
    <w:rsid w:val="00985301"/>
    <w:rsid w:val="009863A7"/>
    <w:rsid w:val="009919B5"/>
    <w:rsid w:val="00995166"/>
    <w:rsid w:val="009A1322"/>
    <w:rsid w:val="009A23BD"/>
    <w:rsid w:val="009A466D"/>
    <w:rsid w:val="009B0B79"/>
    <w:rsid w:val="009B2244"/>
    <w:rsid w:val="009C0D25"/>
    <w:rsid w:val="009C218B"/>
    <w:rsid w:val="009C34F2"/>
    <w:rsid w:val="009C47FC"/>
    <w:rsid w:val="009C5E17"/>
    <w:rsid w:val="009C6D60"/>
    <w:rsid w:val="009C75DF"/>
    <w:rsid w:val="009D1DD3"/>
    <w:rsid w:val="009D28EB"/>
    <w:rsid w:val="009D3C68"/>
    <w:rsid w:val="009D3DF4"/>
    <w:rsid w:val="009E13DF"/>
    <w:rsid w:val="009E36AC"/>
    <w:rsid w:val="00A071ED"/>
    <w:rsid w:val="00A141B2"/>
    <w:rsid w:val="00A15E62"/>
    <w:rsid w:val="00A213CE"/>
    <w:rsid w:val="00A2428C"/>
    <w:rsid w:val="00A24AD7"/>
    <w:rsid w:val="00A25D80"/>
    <w:rsid w:val="00A2715F"/>
    <w:rsid w:val="00A30999"/>
    <w:rsid w:val="00A30AA7"/>
    <w:rsid w:val="00A3291F"/>
    <w:rsid w:val="00A421FB"/>
    <w:rsid w:val="00A44308"/>
    <w:rsid w:val="00A458A1"/>
    <w:rsid w:val="00A5220A"/>
    <w:rsid w:val="00A54153"/>
    <w:rsid w:val="00A542F1"/>
    <w:rsid w:val="00A5543C"/>
    <w:rsid w:val="00A56E06"/>
    <w:rsid w:val="00A571FF"/>
    <w:rsid w:val="00A611FB"/>
    <w:rsid w:val="00A63698"/>
    <w:rsid w:val="00A6471F"/>
    <w:rsid w:val="00A6514F"/>
    <w:rsid w:val="00A70EB4"/>
    <w:rsid w:val="00A724BB"/>
    <w:rsid w:val="00A72DAD"/>
    <w:rsid w:val="00A73B63"/>
    <w:rsid w:val="00A74E9B"/>
    <w:rsid w:val="00A7611C"/>
    <w:rsid w:val="00A7653E"/>
    <w:rsid w:val="00A813C7"/>
    <w:rsid w:val="00A82952"/>
    <w:rsid w:val="00A82FA7"/>
    <w:rsid w:val="00A8631D"/>
    <w:rsid w:val="00A908C7"/>
    <w:rsid w:val="00A921FE"/>
    <w:rsid w:val="00A941B0"/>
    <w:rsid w:val="00A9453C"/>
    <w:rsid w:val="00A9477B"/>
    <w:rsid w:val="00A975FC"/>
    <w:rsid w:val="00AA2C17"/>
    <w:rsid w:val="00AA2C95"/>
    <w:rsid w:val="00AA5A6F"/>
    <w:rsid w:val="00AA7727"/>
    <w:rsid w:val="00AA7B00"/>
    <w:rsid w:val="00AB5894"/>
    <w:rsid w:val="00AC379F"/>
    <w:rsid w:val="00AC3A49"/>
    <w:rsid w:val="00AC45F5"/>
    <w:rsid w:val="00AC5A60"/>
    <w:rsid w:val="00AC6084"/>
    <w:rsid w:val="00AC6503"/>
    <w:rsid w:val="00AD083C"/>
    <w:rsid w:val="00AD13C2"/>
    <w:rsid w:val="00AD2CE9"/>
    <w:rsid w:val="00AD2E4E"/>
    <w:rsid w:val="00AD2F74"/>
    <w:rsid w:val="00AD5324"/>
    <w:rsid w:val="00AD58B6"/>
    <w:rsid w:val="00AD5D83"/>
    <w:rsid w:val="00AD7F53"/>
    <w:rsid w:val="00AE0ED5"/>
    <w:rsid w:val="00AE3DFA"/>
    <w:rsid w:val="00AE6CDD"/>
    <w:rsid w:val="00AF17C8"/>
    <w:rsid w:val="00AF6292"/>
    <w:rsid w:val="00B00DCE"/>
    <w:rsid w:val="00B0113F"/>
    <w:rsid w:val="00B04CC0"/>
    <w:rsid w:val="00B05AD7"/>
    <w:rsid w:val="00B06C9E"/>
    <w:rsid w:val="00B06FC1"/>
    <w:rsid w:val="00B10EF8"/>
    <w:rsid w:val="00B11C67"/>
    <w:rsid w:val="00B12267"/>
    <w:rsid w:val="00B12D3D"/>
    <w:rsid w:val="00B12F27"/>
    <w:rsid w:val="00B13F54"/>
    <w:rsid w:val="00B221CA"/>
    <w:rsid w:val="00B226DC"/>
    <w:rsid w:val="00B229E7"/>
    <w:rsid w:val="00B2652C"/>
    <w:rsid w:val="00B33C56"/>
    <w:rsid w:val="00B345E6"/>
    <w:rsid w:val="00B367BE"/>
    <w:rsid w:val="00B36D1B"/>
    <w:rsid w:val="00B40050"/>
    <w:rsid w:val="00B45900"/>
    <w:rsid w:val="00B5279E"/>
    <w:rsid w:val="00B53B78"/>
    <w:rsid w:val="00B54BE4"/>
    <w:rsid w:val="00B553EE"/>
    <w:rsid w:val="00B6678A"/>
    <w:rsid w:val="00B70833"/>
    <w:rsid w:val="00B71427"/>
    <w:rsid w:val="00B729D8"/>
    <w:rsid w:val="00B8514E"/>
    <w:rsid w:val="00B862BF"/>
    <w:rsid w:val="00B86C65"/>
    <w:rsid w:val="00B94A07"/>
    <w:rsid w:val="00B958A3"/>
    <w:rsid w:val="00B95DF3"/>
    <w:rsid w:val="00B97FE0"/>
    <w:rsid w:val="00BA182F"/>
    <w:rsid w:val="00BA5710"/>
    <w:rsid w:val="00BA64D2"/>
    <w:rsid w:val="00BA657A"/>
    <w:rsid w:val="00BA6CF4"/>
    <w:rsid w:val="00BB0D62"/>
    <w:rsid w:val="00BB2826"/>
    <w:rsid w:val="00BB2A55"/>
    <w:rsid w:val="00BB3F75"/>
    <w:rsid w:val="00BB4056"/>
    <w:rsid w:val="00BB57CD"/>
    <w:rsid w:val="00BB6642"/>
    <w:rsid w:val="00BC6008"/>
    <w:rsid w:val="00BD0655"/>
    <w:rsid w:val="00BD181F"/>
    <w:rsid w:val="00BD2B5D"/>
    <w:rsid w:val="00BD3217"/>
    <w:rsid w:val="00BD6DA3"/>
    <w:rsid w:val="00BD7D17"/>
    <w:rsid w:val="00BE2738"/>
    <w:rsid w:val="00BE2940"/>
    <w:rsid w:val="00BE5F70"/>
    <w:rsid w:val="00BE64EA"/>
    <w:rsid w:val="00BF0544"/>
    <w:rsid w:val="00BF19B5"/>
    <w:rsid w:val="00BF6CC5"/>
    <w:rsid w:val="00C01A3B"/>
    <w:rsid w:val="00C04638"/>
    <w:rsid w:val="00C074A4"/>
    <w:rsid w:val="00C07AEA"/>
    <w:rsid w:val="00C07CFA"/>
    <w:rsid w:val="00C107EF"/>
    <w:rsid w:val="00C14E1A"/>
    <w:rsid w:val="00C15C78"/>
    <w:rsid w:val="00C20734"/>
    <w:rsid w:val="00C2392B"/>
    <w:rsid w:val="00C24A3F"/>
    <w:rsid w:val="00C255B1"/>
    <w:rsid w:val="00C339B9"/>
    <w:rsid w:val="00C358DB"/>
    <w:rsid w:val="00C35956"/>
    <w:rsid w:val="00C35D33"/>
    <w:rsid w:val="00C35F58"/>
    <w:rsid w:val="00C42A18"/>
    <w:rsid w:val="00C46003"/>
    <w:rsid w:val="00C46B06"/>
    <w:rsid w:val="00C5425A"/>
    <w:rsid w:val="00C579FC"/>
    <w:rsid w:val="00C61B47"/>
    <w:rsid w:val="00C642EF"/>
    <w:rsid w:val="00C64801"/>
    <w:rsid w:val="00C65A71"/>
    <w:rsid w:val="00C65F60"/>
    <w:rsid w:val="00C67A61"/>
    <w:rsid w:val="00C750DB"/>
    <w:rsid w:val="00C81128"/>
    <w:rsid w:val="00C81ECD"/>
    <w:rsid w:val="00C825CA"/>
    <w:rsid w:val="00C8435B"/>
    <w:rsid w:val="00C8654D"/>
    <w:rsid w:val="00C87A98"/>
    <w:rsid w:val="00C90DB3"/>
    <w:rsid w:val="00C93FB3"/>
    <w:rsid w:val="00C9739A"/>
    <w:rsid w:val="00CA2D8D"/>
    <w:rsid w:val="00CA60A8"/>
    <w:rsid w:val="00CB17A3"/>
    <w:rsid w:val="00CB264F"/>
    <w:rsid w:val="00CB3675"/>
    <w:rsid w:val="00CB5551"/>
    <w:rsid w:val="00CC136F"/>
    <w:rsid w:val="00CC45CB"/>
    <w:rsid w:val="00CC76CA"/>
    <w:rsid w:val="00CD110A"/>
    <w:rsid w:val="00CD1B60"/>
    <w:rsid w:val="00CD4E6A"/>
    <w:rsid w:val="00CD5511"/>
    <w:rsid w:val="00CD5A76"/>
    <w:rsid w:val="00CF11C4"/>
    <w:rsid w:val="00D00FCA"/>
    <w:rsid w:val="00D04436"/>
    <w:rsid w:val="00D0540F"/>
    <w:rsid w:val="00D05B36"/>
    <w:rsid w:val="00D12F02"/>
    <w:rsid w:val="00D13A11"/>
    <w:rsid w:val="00D1739F"/>
    <w:rsid w:val="00D20D79"/>
    <w:rsid w:val="00D212B6"/>
    <w:rsid w:val="00D26CB4"/>
    <w:rsid w:val="00D30555"/>
    <w:rsid w:val="00D318AA"/>
    <w:rsid w:val="00D32107"/>
    <w:rsid w:val="00D34D11"/>
    <w:rsid w:val="00D419DA"/>
    <w:rsid w:val="00D436F1"/>
    <w:rsid w:val="00D44B3F"/>
    <w:rsid w:val="00D45EF1"/>
    <w:rsid w:val="00D503DE"/>
    <w:rsid w:val="00D54F80"/>
    <w:rsid w:val="00D56CA7"/>
    <w:rsid w:val="00D5705F"/>
    <w:rsid w:val="00D60474"/>
    <w:rsid w:val="00D61F50"/>
    <w:rsid w:val="00D63377"/>
    <w:rsid w:val="00D63CF5"/>
    <w:rsid w:val="00D6406D"/>
    <w:rsid w:val="00D7238F"/>
    <w:rsid w:val="00D73721"/>
    <w:rsid w:val="00D766D7"/>
    <w:rsid w:val="00D77B12"/>
    <w:rsid w:val="00D85C93"/>
    <w:rsid w:val="00D8625D"/>
    <w:rsid w:val="00DA4153"/>
    <w:rsid w:val="00DA531E"/>
    <w:rsid w:val="00DB09F7"/>
    <w:rsid w:val="00DB5EB3"/>
    <w:rsid w:val="00DB768E"/>
    <w:rsid w:val="00DC1387"/>
    <w:rsid w:val="00DC432D"/>
    <w:rsid w:val="00DD0C86"/>
    <w:rsid w:val="00DD1D49"/>
    <w:rsid w:val="00DD5BDA"/>
    <w:rsid w:val="00DE106D"/>
    <w:rsid w:val="00DE4365"/>
    <w:rsid w:val="00DE43BA"/>
    <w:rsid w:val="00DF0BE0"/>
    <w:rsid w:val="00DF3A3F"/>
    <w:rsid w:val="00DF5DC2"/>
    <w:rsid w:val="00E003F3"/>
    <w:rsid w:val="00E014EA"/>
    <w:rsid w:val="00E02187"/>
    <w:rsid w:val="00E021CC"/>
    <w:rsid w:val="00E02DF3"/>
    <w:rsid w:val="00E038DE"/>
    <w:rsid w:val="00E05073"/>
    <w:rsid w:val="00E06E06"/>
    <w:rsid w:val="00E10D18"/>
    <w:rsid w:val="00E11A03"/>
    <w:rsid w:val="00E11C27"/>
    <w:rsid w:val="00E2193E"/>
    <w:rsid w:val="00E233EE"/>
    <w:rsid w:val="00E25721"/>
    <w:rsid w:val="00E25A1E"/>
    <w:rsid w:val="00E33825"/>
    <w:rsid w:val="00E37F50"/>
    <w:rsid w:val="00E40E42"/>
    <w:rsid w:val="00E42ADC"/>
    <w:rsid w:val="00E522A9"/>
    <w:rsid w:val="00E54DDA"/>
    <w:rsid w:val="00E54F11"/>
    <w:rsid w:val="00E564F4"/>
    <w:rsid w:val="00E602B8"/>
    <w:rsid w:val="00E60C47"/>
    <w:rsid w:val="00E60F24"/>
    <w:rsid w:val="00E629E1"/>
    <w:rsid w:val="00E62C07"/>
    <w:rsid w:val="00E65BBC"/>
    <w:rsid w:val="00E65F72"/>
    <w:rsid w:val="00E6682F"/>
    <w:rsid w:val="00E70393"/>
    <w:rsid w:val="00E714F9"/>
    <w:rsid w:val="00E72CE5"/>
    <w:rsid w:val="00E824B7"/>
    <w:rsid w:val="00E832C8"/>
    <w:rsid w:val="00E8D6D2"/>
    <w:rsid w:val="00E90017"/>
    <w:rsid w:val="00E93D21"/>
    <w:rsid w:val="00E93D5F"/>
    <w:rsid w:val="00E952E3"/>
    <w:rsid w:val="00E955F5"/>
    <w:rsid w:val="00E9677B"/>
    <w:rsid w:val="00E96CD7"/>
    <w:rsid w:val="00E976BE"/>
    <w:rsid w:val="00EA1D8F"/>
    <w:rsid w:val="00EA4EF4"/>
    <w:rsid w:val="00EB3EC8"/>
    <w:rsid w:val="00EB625A"/>
    <w:rsid w:val="00EB744A"/>
    <w:rsid w:val="00EC5047"/>
    <w:rsid w:val="00EC5704"/>
    <w:rsid w:val="00EC5FF1"/>
    <w:rsid w:val="00EC6DE4"/>
    <w:rsid w:val="00ED2A0A"/>
    <w:rsid w:val="00ED7DF1"/>
    <w:rsid w:val="00EE0F07"/>
    <w:rsid w:val="00EF3679"/>
    <w:rsid w:val="00EF3D50"/>
    <w:rsid w:val="00EF70B2"/>
    <w:rsid w:val="00F01121"/>
    <w:rsid w:val="00F0205B"/>
    <w:rsid w:val="00F050E4"/>
    <w:rsid w:val="00F06827"/>
    <w:rsid w:val="00F12659"/>
    <w:rsid w:val="00F255D2"/>
    <w:rsid w:val="00F26783"/>
    <w:rsid w:val="00F270B6"/>
    <w:rsid w:val="00F27EA3"/>
    <w:rsid w:val="00F32BB6"/>
    <w:rsid w:val="00F35C6D"/>
    <w:rsid w:val="00F44693"/>
    <w:rsid w:val="00F45299"/>
    <w:rsid w:val="00F50205"/>
    <w:rsid w:val="00F52060"/>
    <w:rsid w:val="00F5285E"/>
    <w:rsid w:val="00F549FD"/>
    <w:rsid w:val="00F551D0"/>
    <w:rsid w:val="00F574B4"/>
    <w:rsid w:val="00F62379"/>
    <w:rsid w:val="00F63D68"/>
    <w:rsid w:val="00F647DB"/>
    <w:rsid w:val="00F655FA"/>
    <w:rsid w:val="00F7553E"/>
    <w:rsid w:val="00F822C2"/>
    <w:rsid w:val="00F836EA"/>
    <w:rsid w:val="00F845E7"/>
    <w:rsid w:val="00F86AA4"/>
    <w:rsid w:val="00F875EF"/>
    <w:rsid w:val="00F92520"/>
    <w:rsid w:val="00F946EB"/>
    <w:rsid w:val="00FA79E2"/>
    <w:rsid w:val="00FB3708"/>
    <w:rsid w:val="00FB3B38"/>
    <w:rsid w:val="00FC1B70"/>
    <w:rsid w:val="00FC1BBC"/>
    <w:rsid w:val="00FC5C5F"/>
    <w:rsid w:val="00FD1D79"/>
    <w:rsid w:val="00FD42DB"/>
    <w:rsid w:val="00FD470B"/>
    <w:rsid w:val="00FD5315"/>
    <w:rsid w:val="00FD75F0"/>
    <w:rsid w:val="00FE22D1"/>
    <w:rsid w:val="00FE525E"/>
    <w:rsid w:val="00FE57ED"/>
    <w:rsid w:val="00FE7896"/>
    <w:rsid w:val="00FF0572"/>
    <w:rsid w:val="00FF1BD9"/>
    <w:rsid w:val="00FF2E3B"/>
    <w:rsid w:val="00FF3BCB"/>
    <w:rsid w:val="00FF650E"/>
    <w:rsid w:val="0116BFDE"/>
    <w:rsid w:val="0161AB1A"/>
    <w:rsid w:val="0164B5A2"/>
    <w:rsid w:val="01CE57E6"/>
    <w:rsid w:val="024F79C0"/>
    <w:rsid w:val="02C07117"/>
    <w:rsid w:val="032142DE"/>
    <w:rsid w:val="0322F119"/>
    <w:rsid w:val="0359E4F4"/>
    <w:rsid w:val="039D7A22"/>
    <w:rsid w:val="04DD46AC"/>
    <w:rsid w:val="06070060"/>
    <w:rsid w:val="067ADC7A"/>
    <w:rsid w:val="06DE0489"/>
    <w:rsid w:val="06EB1C13"/>
    <w:rsid w:val="06F91F27"/>
    <w:rsid w:val="0782B7F8"/>
    <w:rsid w:val="07D194AB"/>
    <w:rsid w:val="09026107"/>
    <w:rsid w:val="090F352B"/>
    <w:rsid w:val="0AE22C38"/>
    <w:rsid w:val="0AE9D658"/>
    <w:rsid w:val="0AF3567A"/>
    <w:rsid w:val="0B4039F4"/>
    <w:rsid w:val="0B4B3704"/>
    <w:rsid w:val="0BF85444"/>
    <w:rsid w:val="0C3FF616"/>
    <w:rsid w:val="0C8AAE81"/>
    <w:rsid w:val="0D6E9763"/>
    <w:rsid w:val="0E978ED8"/>
    <w:rsid w:val="0EBA5284"/>
    <w:rsid w:val="0F4C5FBE"/>
    <w:rsid w:val="0F5E2178"/>
    <w:rsid w:val="1243CEEE"/>
    <w:rsid w:val="127196B9"/>
    <w:rsid w:val="13611A37"/>
    <w:rsid w:val="13738E96"/>
    <w:rsid w:val="139BD750"/>
    <w:rsid w:val="13B20A55"/>
    <w:rsid w:val="1582E6FF"/>
    <w:rsid w:val="15AB51F5"/>
    <w:rsid w:val="15E2FE89"/>
    <w:rsid w:val="1649BD05"/>
    <w:rsid w:val="17227606"/>
    <w:rsid w:val="172E9171"/>
    <w:rsid w:val="189C3560"/>
    <w:rsid w:val="19D8ADE8"/>
    <w:rsid w:val="1A28D3BD"/>
    <w:rsid w:val="1A7D0D45"/>
    <w:rsid w:val="1A83990A"/>
    <w:rsid w:val="1B64D709"/>
    <w:rsid w:val="1B86F2A8"/>
    <w:rsid w:val="1B8C2D41"/>
    <w:rsid w:val="1C3D88FB"/>
    <w:rsid w:val="1C89D5F8"/>
    <w:rsid w:val="1CC10D50"/>
    <w:rsid w:val="1D06AC4C"/>
    <w:rsid w:val="1D7927A0"/>
    <w:rsid w:val="1E613E67"/>
    <w:rsid w:val="1E87B024"/>
    <w:rsid w:val="1F9A2A1F"/>
    <w:rsid w:val="1FBFB052"/>
    <w:rsid w:val="201B43EC"/>
    <w:rsid w:val="2039C41F"/>
    <w:rsid w:val="21493F25"/>
    <w:rsid w:val="21795DD8"/>
    <w:rsid w:val="21BD4E10"/>
    <w:rsid w:val="221ED0F8"/>
    <w:rsid w:val="23022262"/>
    <w:rsid w:val="236C8EEF"/>
    <w:rsid w:val="23A1BC62"/>
    <w:rsid w:val="24D18C9F"/>
    <w:rsid w:val="25643151"/>
    <w:rsid w:val="25A503F8"/>
    <w:rsid w:val="260BDA18"/>
    <w:rsid w:val="26E7D574"/>
    <w:rsid w:val="26E98B47"/>
    <w:rsid w:val="2724158F"/>
    <w:rsid w:val="2732B01B"/>
    <w:rsid w:val="27429AC1"/>
    <w:rsid w:val="27D3ABDC"/>
    <w:rsid w:val="2836C25B"/>
    <w:rsid w:val="287ABD2B"/>
    <w:rsid w:val="29647F2D"/>
    <w:rsid w:val="298853A2"/>
    <w:rsid w:val="29BA994F"/>
    <w:rsid w:val="2A4C0F11"/>
    <w:rsid w:val="2A69FCCB"/>
    <w:rsid w:val="2AF9427C"/>
    <w:rsid w:val="2B4513AC"/>
    <w:rsid w:val="2B492050"/>
    <w:rsid w:val="2B49D909"/>
    <w:rsid w:val="2B8A0A9B"/>
    <w:rsid w:val="2C1A843E"/>
    <w:rsid w:val="2C35AF71"/>
    <w:rsid w:val="2C63DBE3"/>
    <w:rsid w:val="2CF1A299"/>
    <w:rsid w:val="2DE8BF8B"/>
    <w:rsid w:val="2EAAEB78"/>
    <w:rsid w:val="2F04DBE4"/>
    <w:rsid w:val="2FF448B9"/>
    <w:rsid w:val="30EED9DC"/>
    <w:rsid w:val="327D2E0C"/>
    <w:rsid w:val="32B4FCDC"/>
    <w:rsid w:val="32BB348F"/>
    <w:rsid w:val="32DAB5E0"/>
    <w:rsid w:val="33B9FAA6"/>
    <w:rsid w:val="33C84120"/>
    <w:rsid w:val="33E4CD19"/>
    <w:rsid w:val="33F97D1C"/>
    <w:rsid w:val="33F9AFED"/>
    <w:rsid w:val="3418FE6D"/>
    <w:rsid w:val="34A9DCB7"/>
    <w:rsid w:val="34ACC17A"/>
    <w:rsid w:val="34CFE9CD"/>
    <w:rsid w:val="34DFC3DE"/>
    <w:rsid w:val="350BE682"/>
    <w:rsid w:val="3544094D"/>
    <w:rsid w:val="358E19AB"/>
    <w:rsid w:val="35B9B667"/>
    <w:rsid w:val="36457A47"/>
    <w:rsid w:val="3702F16C"/>
    <w:rsid w:val="3704205C"/>
    <w:rsid w:val="37E3007B"/>
    <w:rsid w:val="37E83C0F"/>
    <w:rsid w:val="388E8315"/>
    <w:rsid w:val="38A8DA62"/>
    <w:rsid w:val="38F9871A"/>
    <w:rsid w:val="39676EE7"/>
    <w:rsid w:val="39CCB170"/>
    <w:rsid w:val="3A2CA0C1"/>
    <w:rsid w:val="3A4A6C3F"/>
    <w:rsid w:val="3A8F856A"/>
    <w:rsid w:val="3AE74AC7"/>
    <w:rsid w:val="3B534AEB"/>
    <w:rsid w:val="3C30B2A0"/>
    <w:rsid w:val="3D6CEAC5"/>
    <w:rsid w:val="3D709F59"/>
    <w:rsid w:val="3DC01384"/>
    <w:rsid w:val="3E1AA600"/>
    <w:rsid w:val="3E23B0E6"/>
    <w:rsid w:val="3E50BEFD"/>
    <w:rsid w:val="3E94B9CD"/>
    <w:rsid w:val="3E96D447"/>
    <w:rsid w:val="3F802A93"/>
    <w:rsid w:val="3FD5C4E1"/>
    <w:rsid w:val="4010D60C"/>
    <w:rsid w:val="4070DD01"/>
    <w:rsid w:val="4086788E"/>
    <w:rsid w:val="40D32A32"/>
    <w:rsid w:val="4148C5A5"/>
    <w:rsid w:val="4226DC76"/>
    <w:rsid w:val="432BEAD5"/>
    <w:rsid w:val="43BDB4A9"/>
    <w:rsid w:val="44351684"/>
    <w:rsid w:val="44525C31"/>
    <w:rsid w:val="452173CF"/>
    <w:rsid w:val="46588E87"/>
    <w:rsid w:val="46D50ACC"/>
    <w:rsid w:val="46E3E7C3"/>
    <w:rsid w:val="47356F59"/>
    <w:rsid w:val="4764CABB"/>
    <w:rsid w:val="4869310D"/>
    <w:rsid w:val="492E61EC"/>
    <w:rsid w:val="4987AB46"/>
    <w:rsid w:val="498D39F1"/>
    <w:rsid w:val="498F332A"/>
    <w:rsid w:val="49F5F1A6"/>
    <w:rsid w:val="4A3FB58A"/>
    <w:rsid w:val="4A44EF9A"/>
    <w:rsid w:val="4A7DD5B6"/>
    <w:rsid w:val="4AF1F536"/>
    <w:rsid w:val="4B4D51FB"/>
    <w:rsid w:val="4C57BD2F"/>
    <w:rsid w:val="4CC21927"/>
    <w:rsid w:val="4CCACFFB"/>
    <w:rsid w:val="4D79365D"/>
    <w:rsid w:val="4DCCE902"/>
    <w:rsid w:val="4DDE77EB"/>
    <w:rsid w:val="4E098DC4"/>
    <w:rsid w:val="4E670503"/>
    <w:rsid w:val="4E8165ED"/>
    <w:rsid w:val="4F437696"/>
    <w:rsid w:val="4FF65552"/>
    <w:rsid w:val="50C9035D"/>
    <w:rsid w:val="51CB7076"/>
    <w:rsid w:val="51F5799B"/>
    <w:rsid w:val="52FBA655"/>
    <w:rsid w:val="54DCE2E1"/>
    <w:rsid w:val="55DEB97D"/>
    <w:rsid w:val="55FCFB49"/>
    <w:rsid w:val="56B611B8"/>
    <w:rsid w:val="574EA9BC"/>
    <w:rsid w:val="575B1025"/>
    <w:rsid w:val="57993051"/>
    <w:rsid w:val="591CB333"/>
    <w:rsid w:val="59549298"/>
    <w:rsid w:val="5990C21E"/>
    <w:rsid w:val="59CCCF68"/>
    <w:rsid w:val="5A1FEA95"/>
    <w:rsid w:val="5A360D05"/>
    <w:rsid w:val="5A71F40C"/>
    <w:rsid w:val="5AC926F3"/>
    <w:rsid w:val="5B2B638F"/>
    <w:rsid w:val="5BDCBF49"/>
    <w:rsid w:val="5BFAF069"/>
    <w:rsid w:val="5C70DFEE"/>
    <w:rsid w:val="5D31E3E3"/>
    <w:rsid w:val="5D4FD0A2"/>
    <w:rsid w:val="5D9C8246"/>
    <w:rsid w:val="5DBB5B8A"/>
    <w:rsid w:val="5E4FF87A"/>
    <w:rsid w:val="5E510FC6"/>
    <w:rsid w:val="5E652F60"/>
    <w:rsid w:val="5ED65A83"/>
    <w:rsid w:val="5F6E5B0F"/>
    <w:rsid w:val="5F99888C"/>
    <w:rsid w:val="60101B1C"/>
    <w:rsid w:val="60941F45"/>
    <w:rsid w:val="61B3CD70"/>
    <w:rsid w:val="6222DD1E"/>
    <w:rsid w:val="622396D2"/>
    <w:rsid w:val="6288D860"/>
    <w:rsid w:val="6299E161"/>
    <w:rsid w:val="62C2ED6C"/>
    <w:rsid w:val="638BEE81"/>
    <w:rsid w:val="63D958DE"/>
    <w:rsid w:val="63DC6868"/>
    <w:rsid w:val="6451E9A9"/>
    <w:rsid w:val="6467A772"/>
    <w:rsid w:val="649DF340"/>
    <w:rsid w:val="65358F25"/>
    <w:rsid w:val="65CE38B9"/>
    <w:rsid w:val="6670D8BD"/>
    <w:rsid w:val="66F08CC5"/>
    <w:rsid w:val="676B594B"/>
    <w:rsid w:val="67E3A7AB"/>
    <w:rsid w:val="6856983B"/>
    <w:rsid w:val="68908B0B"/>
    <w:rsid w:val="69006C11"/>
    <w:rsid w:val="6928E0A4"/>
    <w:rsid w:val="6A6BF586"/>
    <w:rsid w:val="6BBB1443"/>
    <w:rsid w:val="6C0C0B70"/>
    <w:rsid w:val="6C2CD6DE"/>
    <w:rsid w:val="6C8758C5"/>
    <w:rsid w:val="6D4F7EFC"/>
    <w:rsid w:val="6D60552C"/>
    <w:rsid w:val="6D7CF1BA"/>
    <w:rsid w:val="6DD71F8F"/>
    <w:rsid w:val="6E713B90"/>
    <w:rsid w:val="6F1225C1"/>
    <w:rsid w:val="6F2FBF69"/>
    <w:rsid w:val="6F317441"/>
    <w:rsid w:val="6F675B68"/>
    <w:rsid w:val="7065E89A"/>
    <w:rsid w:val="707F6509"/>
    <w:rsid w:val="719DFA6F"/>
    <w:rsid w:val="71AAD490"/>
    <w:rsid w:val="71AFDD53"/>
    <w:rsid w:val="72987AFD"/>
    <w:rsid w:val="73D05FFE"/>
    <w:rsid w:val="74B6A6C0"/>
    <w:rsid w:val="74F1B7EB"/>
    <w:rsid w:val="760DEF71"/>
    <w:rsid w:val="7610F55E"/>
    <w:rsid w:val="76187D42"/>
    <w:rsid w:val="76925E3E"/>
    <w:rsid w:val="76D6BDB5"/>
    <w:rsid w:val="76DD9E87"/>
    <w:rsid w:val="786C575E"/>
    <w:rsid w:val="790F07F7"/>
    <w:rsid w:val="79222463"/>
    <w:rsid w:val="79470289"/>
    <w:rsid w:val="79AD6272"/>
    <w:rsid w:val="79F949CD"/>
    <w:rsid w:val="7A2CD314"/>
    <w:rsid w:val="7A4F862B"/>
    <w:rsid w:val="7AEB4658"/>
    <w:rsid w:val="7B0AD83E"/>
    <w:rsid w:val="7B73EB9D"/>
    <w:rsid w:val="7BC99F94"/>
    <w:rsid w:val="7BD87D86"/>
    <w:rsid w:val="7C0EDE84"/>
    <w:rsid w:val="7C50FDBC"/>
    <w:rsid w:val="7CBF5AC5"/>
    <w:rsid w:val="7CEEC0BF"/>
    <w:rsid w:val="7D3657F9"/>
    <w:rsid w:val="7E1BC3DD"/>
    <w:rsid w:val="7E602354"/>
    <w:rsid w:val="7E950E5C"/>
    <w:rsid w:val="7F208ED6"/>
    <w:rsid w:val="7F6B156B"/>
    <w:rsid w:val="7FDE6B9D"/>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D9C841"/>
  <w15:chartTrackingRefBased/>
  <w15:docId w15:val="{17D213A4-B771-4F1F-AD98-6BCDF6C51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06D"/>
  </w:style>
  <w:style w:type="paragraph" w:styleId="Heading1">
    <w:name w:val="heading 1"/>
    <w:next w:val="Normal"/>
    <w:link w:val="Heading1Char"/>
    <w:uiPriority w:val="9"/>
    <w:qFormat/>
    <w:rsid w:val="004B50B1"/>
    <w:pPr>
      <w:keepNext/>
      <w:keepLines/>
      <w:numPr>
        <w:numId w:val="8"/>
      </w:numPr>
      <w:spacing w:after="252"/>
      <w:ind w:left="500" w:hanging="10"/>
      <w:outlineLvl w:val="0"/>
    </w:pPr>
    <w:rPr>
      <w:rFonts w:ascii="Times New Roman" w:eastAsia="Times New Roman" w:hAnsi="Times New Roman" w:cs="Times New Roman"/>
      <w:b/>
      <w:color w:val="000000"/>
      <w:sz w:val="21"/>
      <w:szCs w:val="22"/>
      <w:lang w:bidi="ar-SA"/>
    </w:rPr>
  </w:style>
  <w:style w:type="paragraph" w:styleId="Heading2">
    <w:name w:val="heading 2"/>
    <w:next w:val="Normal"/>
    <w:link w:val="Heading2Char"/>
    <w:uiPriority w:val="9"/>
    <w:unhideWhenUsed/>
    <w:qFormat/>
    <w:rsid w:val="004B50B1"/>
    <w:pPr>
      <w:keepNext/>
      <w:keepLines/>
      <w:numPr>
        <w:ilvl w:val="1"/>
        <w:numId w:val="8"/>
      </w:numPr>
      <w:spacing w:after="225"/>
      <w:ind w:left="10" w:right="4" w:hanging="10"/>
      <w:outlineLvl w:val="1"/>
    </w:pPr>
    <w:rPr>
      <w:rFonts w:ascii="Times New Roman" w:eastAsia="Times New Roman" w:hAnsi="Times New Roman" w:cs="Times New Roman"/>
      <w:b/>
      <w:color w:val="000000"/>
      <w:sz w:val="26"/>
      <w:szCs w:val="22"/>
      <w:lang w:bidi="ar-SA"/>
    </w:rPr>
  </w:style>
  <w:style w:type="paragraph" w:styleId="Heading3">
    <w:name w:val="heading 3"/>
    <w:next w:val="Normal"/>
    <w:link w:val="Heading3Char"/>
    <w:uiPriority w:val="9"/>
    <w:unhideWhenUsed/>
    <w:qFormat/>
    <w:rsid w:val="004B50B1"/>
    <w:pPr>
      <w:keepNext/>
      <w:keepLines/>
      <w:numPr>
        <w:ilvl w:val="2"/>
        <w:numId w:val="8"/>
      </w:numPr>
      <w:spacing w:after="225"/>
      <w:ind w:left="10" w:right="4" w:hanging="10"/>
      <w:outlineLvl w:val="2"/>
    </w:pPr>
    <w:rPr>
      <w:rFonts w:ascii="Times New Roman" w:eastAsia="Times New Roman" w:hAnsi="Times New Roman" w:cs="Times New Roman"/>
      <w:b/>
      <w:color w:val="000000"/>
      <w:sz w:val="26"/>
      <w:szCs w:val="22"/>
      <w:lang w:bidi="ar-SA"/>
    </w:rPr>
  </w:style>
  <w:style w:type="paragraph" w:styleId="Heading4">
    <w:name w:val="heading 4"/>
    <w:basedOn w:val="Normal"/>
    <w:next w:val="Normal"/>
    <w:link w:val="Heading4Char"/>
    <w:uiPriority w:val="9"/>
    <w:semiHidden/>
    <w:unhideWhenUsed/>
    <w:qFormat/>
    <w:rsid w:val="00261D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1D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D79"/>
  </w:style>
  <w:style w:type="paragraph" w:styleId="Footer">
    <w:name w:val="footer"/>
    <w:basedOn w:val="Normal"/>
    <w:link w:val="FooterChar"/>
    <w:uiPriority w:val="99"/>
    <w:unhideWhenUsed/>
    <w:rsid w:val="00FD1D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D79"/>
  </w:style>
  <w:style w:type="table" w:styleId="TableGrid">
    <w:name w:val="Table Grid"/>
    <w:basedOn w:val="TableNormal"/>
    <w:uiPriority w:val="39"/>
    <w:rsid w:val="00A542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B50B1"/>
    <w:rPr>
      <w:rFonts w:ascii="Times New Roman" w:eastAsia="Times New Roman" w:hAnsi="Times New Roman" w:cs="Times New Roman"/>
      <w:b/>
      <w:color w:val="000000"/>
      <w:sz w:val="21"/>
      <w:szCs w:val="22"/>
      <w:lang w:bidi="ar-SA"/>
    </w:rPr>
  </w:style>
  <w:style w:type="character" w:customStyle="1" w:styleId="Heading2Char">
    <w:name w:val="Heading 2 Char"/>
    <w:basedOn w:val="DefaultParagraphFont"/>
    <w:link w:val="Heading2"/>
    <w:uiPriority w:val="9"/>
    <w:rsid w:val="004B50B1"/>
    <w:rPr>
      <w:rFonts w:ascii="Times New Roman" w:eastAsia="Times New Roman" w:hAnsi="Times New Roman" w:cs="Times New Roman"/>
      <w:b/>
      <w:color w:val="000000"/>
      <w:sz w:val="26"/>
      <w:szCs w:val="22"/>
      <w:lang w:bidi="ar-SA"/>
    </w:rPr>
  </w:style>
  <w:style w:type="character" w:customStyle="1" w:styleId="Heading3Char">
    <w:name w:val="Heading 3 Char"/>
    <w:basedOn w:val="DefaultParagraphFont"/>
    <w:link w:val="Heading3"/>
    <w:uiPriority w:val="9"/>
    <w:rsid w:val="004B50B1"/>
    <w:rPr>
      <w:rFonts w:ascii="Times New Roman" w:eastAsia="Times New Roman" w:hAnsi="Times New Roman" w:cs="Times New Roman"/>
      <w:b/>
      <w:color w:val="000000"/>
      <w:sz w:val="26"/>
      <w:szCs w:val="22"/>
      <w:lang w:bidi="ar-SA"/>
    </w:rPr>
  </w:style>
  <w:style w:type="character" w:styleId="Strong">
    <w:name w:val="Strong"/>
    <w:basedOn w:val="DefaultParagraphFont"/>
    <w:uiPriority w:val="22"/>
    <w:qFormat/>
    <w:rsid w:val="00434ED7"/>
    <w:rPr>
      <w:b/>
      <w:bCs/>
    </w:rPr>
  </w:style>
  <w:style w:type="character" w:styleId="CommentReference">
    <w:name w:val="annotation reference"/>
    <w:basedOn w:val="DefaultParagraphFont"/>
    <w:uiPriority w:val="99"/>
    <w:semiHidden/>
    <w:unhideWhenUsed/>
    <w:rsid w:val="00DD1D49"/>
    <w:rPr>
      <w:sz w:val="16"/>
      <w:szCs w:val="16"/>
    </w:rPr>
  </w:style>
  <w:style w:type="paragraph" w:styleId="CommentText">
    <w:name w:val="annotation text"/>
    <w:basedOn w:val="Normal"/>
    <w:link w:val="CommentTextChar"/>
    <w:uiPriority w:val="99"/>
    <w:semiHidden/>
    <w:unhideWhenUsed/>
    <w:rsid w:val="00DD1D49"/>
    <w:pPr>
      <w:spacing w:line="240" w:lineRule="auto"/>
    </w:pPr>
    <w:rPr>
      <w:sz w:val="20"/>
      <w:szCs w:val="25"/>
    </w:rPr>
  </w:style>
  <w:style w:type="character" w:customStyle="1" w:styleId="CommentTextChar">
    <w:name w:val="Comment Text Char"/>
    <w:basedOn w:val="DefaultParagraphFont"/>
    <w:link w:val="CommentText"/>
    <w:uiPriority w:val="99"/>
    <w:semiHidden/>
    <w:rsid w:val="00DD1D49"/>
    <w:rPr>
      <w:sz w:val="20"/>
      <w:szCs w:val="25"/>
    </w:rPr>
  </w:style>
  <w:style w:type="paragraph" w:styleId="CommentSubject">
    <w:name w:val="annotation subject"/>
    <w:basedOn w:val="CommentText"/>
    <w:next w:val="CommentText"/>
    <w:link w:val="CommentSubjectChar"/>
    <w:uiPriority w:val="99"/>
    <w:semiHidden/>
    <w:unhideWhenUsed/>
    <w:rsid w:val="00DD1D49"/>
    <w:rPr>
      <w:b/>
      <w:bCs/>
    </w:rPr>
  </w:style>
  <w:style w:type="character" w:customStyle="1" w:styleId="CommentSubjectChar">
    <w:name w:val="Comment Subject Char"/>
    <w:basedOn w:val="CommentTextChar"/>
    <w:link w:val="CommentSubject"/>
    <w:uiPriority w:val="99"/>
    <w:semiHidden/>
    <w:rsid w:val="00DD1D49"/>
    <w:rPr>
      <w:b/>
      <w:bCs/>
      <w:sz w:val="20"/>
      <w:szCs w:val="25"/>
    </w:rPr>
  </w:style>
  <w:style w:type="character" w:styleId="Hyperlink">
    <w:name w:val="Hyperlink"/>
    <w:basedOn w:val="DefaultParagraphFont"/>
    <w:uiPriority w:val="99"/>
    <w:unhideWhenUsed/>
    <w:rsid w:val="00EF3679"/>
    <w:rPr>
      <w:color w:val="0563C1" w:themeColor="hyperlink"/>
      <w:u w:val="single"/>
    </w:rPr>
  </w:style>
  <w:style w:type="character" w:customStyle="1" w:styleId="UnresolvedMention1">
    <w:name w:val="Unresolved Mention1"/>
    <w:basedOn w:val="DefaultParagraphFont"/>
    <w:uiPriority w:val="99"/>
    <w:semiHidden/>
    <w:unhideWhenUsed/>
    <w:rsid w:val="00EF3679"/>
    <w:rPr>
      <w:color w:val="605E5C"/>
      <w:shd w:val="clear" w:color="auto" w:fill="E1DFDD"/>
    </w:rPr>
  </w:style>
  <w:style w:type="paragraph" w:customStyle="1" w:styleId="A1">
    <w:name w:val="A1"/>
    <w:basedOn w:val="Normal"/>
    <w:link w:val="A1Char"/>
    <w:autoRedefine/>
    <w:rsid w:val="004645BD"/>
    <w:pPr>
      <w:spacing w:before="120" w:after="120" w:line="312" w:lineRule="auto"/>
      <w:ind w:left="2880" w:right="58" w:firstLine="720"/>
      <w:jc w:val="both"/>
      <w:outlineLvl w:val="0"/>
    </w:pPr>
    <w:rPr>
      <w:rFonts w:ascii="Times New Roman" w:hAnsi="Times New Roman" w:cs="Times New Roman"/>
      <w:b/>
      <w:bCs/>
      <w:sz w:val="32"/>
      <w:szCs w:val="40"/>
    </w:rPr>
  </w:style>
  <w:style w:type="paragraph" w:customStyle="1" w:styleId="A2">
    <w:name w:val="A2"/>
    <w:basedOn w:val="Heading1"/>
    <w:link w:val="A2Char"/>
    <w:autoRedefine/>
    <w:qFormat/>
    <w:rsid w:val="002476FA"/>
    <w:pPr>
      <w:numPr>
        <w:numId w:val="0"/>
      </w:numPr>
      <w:spacing w:line="360" w:lineRule="auto"/>
      <w:ind w:firstLine="547"/>
    </w:pPr>
    <w:rPr>
      <w:bCs/>
      <w:sz w:val="28"/>
      <w:szCs w:val="28"/>
    </w:rPr>
  </w:style>
  <w:style w:type="character" w:customStyle="1" w:styleId="A1Char">
    <w:name w:val="A1 Char"/>
    <w:basedOn w:val="DefaultParagraphFont"/>
    <w:link w:val="A1"/>
    <w:rsid w:val="004645BD"/>
    <w:rPr>
      <w:rFonts w:ascii="Times New Roman" w:hAnsi="Times New Roman" w:cs="Times New Roman"/>
      <w:b/>
      <w:bCs/>
      <w:sz w:val="32"/>
      <w:szCs w:val="40"/>
    </w:rPr>
  </w:style>
  <w:style w:type="paragraph" w:customStyle="1" w:styleId="a3">
    <w:name w:val="a3"/>
    <w:basedOn w:val="A2"/>
    <w:link w:val="a3Char"/>
    <w:autoRedefine/>
    <w:qFormat/>
    <w:rsid w:val="008033EF"/>
    <w:pPr>
      <w:outlineLvl w:val="1"/>
    </w:pPr>
  </w:style>
  <w:style w:type="character" w:customStyle="1" w:styleId="A2Char">
    <w:name w:val="A2 Char"/>
    <w:basedOn w:val="Heading1Char"/>
    <w:link w:val="A2"/>
    <w:rsid w:val="002476FA"/>
    <w:rPr>
      <w:rFonts w:ascii="Times New Roman" w:eastAsia="Times New Roman" w:hAnsi="Times New Roman" w:cs="Times New Roman"/>
      <w:b/>
      <w:bCs/>
      <w:color w:val="000000"/>
      <w:sz w:val="28"/>
      <w:szCs w:val="22"/>
      <w:lang w:bidi="ar-SA"/>
    </w:rPr>
  </w:style>
  <w:style w:type="paragraph" w:customStyle="1" w:styleId="a4">
    <w:name w:val="a4"/>
    <w:basedOn w:val="A2"/>
    <w:link w:val="a4Char"/>
    <w:autoRedefine/>
    <w:qFormat/>
    <w:rsid w:val="008033EF"/>
    <w:pPr>
      <w:outlineLvl w:val="2"/>
    </w:pPr>
  </w:style>
  <w:style w:type="character" w:customStyle="1" w:styleId="a3Char">
    <w:name w:val="a3 Char"/>
    <w:basedOn w:val="A2Char"/>
    <w:link w:val="a3"/>
    <w:rsid w:val="008033EF"/>
    <w:rPr>
      <w:rFonts w:ascii="Times New Roman" w:eastAsia="Times New Roman" w:hAnsi="Times New Roman" w:cs="Times New Roman"/>
      <w:b/>
      <w:bCs/>
      <w:color w:val="000000"/>
      <w:sz w:val="28"/>
      <w:szCs w:val="22"/>
      <w:lang w:bidi="ar-SA"/>
    </w:rPr>
  </w:style>
  <w:style w:type="paragraph" w:customStyle="1" w:styleId="a5">
    <w:name w:val="a5"/>
    <w:basedOn w:val="A2"/>
    <w:link w:val="a5Char"/>
    <w:autoRedefine/>
    <w:qFormat/>
    <w:rsid w:val="002476FA"/>
    <w:pPr>
      <w:outlineLvl w:val="3"/>
    </w:pPr>
  </w:style>
  <w:style w:type="character" w:customStyle="1" w:styleId="a4Char">
    <w:name w:val="a4 Char"/>
    <w:basedOn w:val="A2Char"/>
    <w:link w:val="a4"/>
    <w:rsid w:val="008033EF"/>
    <w:rPr>
      <w:rFonts w:ascii="Times New Roman" w:eastAsia="Times New Roman" w:hAnsi="Times New Roman" w:cs="Times New Roman"/>
      <w:b/>
      <w:bCs/>
      <w:color w:val="000000"/>
      <w:sz w:val="28"/>
      <w:szCs w:val="22"/>
      <w:lang w:bidi="ar-SA"/>
    </w:rPr>
  </w:style>
  <w:style w:type="paragraph" w:styleId="TOCHeading">
    <w:name w:val="TOC Heading"/>
    <w:basedOn w:val="Heading1"/>
    <w:next w:val="Normal"/>
    <w:uiPriority w:val="39"/>
    <w:unhideWhenUsed/>
    <w:qFormat/>
    <w:rsid w:val="00780F92"/>
    <w:pPr>
      <w:numPr>
        <w:numId w:val="0"/>
      </w:numPr>
      <w:spacing w:before="240" w:after="0"/>
      <w:outlineLvl w:val="9"/>
    </w:pPr>
    <w:rPr>
      <w:rFonts w:asciiTheme="majorHAnsi" w:eastAsiaTheme="majorEastAsia" w:hAnsiTheme="majorHAnsi" w:cstheme="majorBidi"/>
      <w:b w:val="0"/>
      <w:color w:val="2F5496" w:themeColor="accent1" w:themeShade="BF"/>
      <w:sz w:val="32"/>
      <w:szCs w:val="32"/>
    </w:rPr>
  </w:style>
  <w:style w:type="character" w:customStyle="1" w:styleId="a5Char">
    <w:name w:val="a5 Char"/>
    <w:basedOn w:val="A2Char"/>
    <w:link w:val="a5"/>
    <w:rsid w:val="002476FA"/>
    <w:rPr>
      <w:rFonts w:ascii="Times New Roman" w:eastAsia="Times New Roman" w:hAnsi="Times New Roman" w:cs="Times New Roman"/>
      <w:b/>
      <w:bCs/>
      <w:color w:val="000000"/>
      <w:sz w:val="28"/>
      <w:szCs w:val="22"/>
      <w:lang w:bidi="ar-SA"/>
    </w:rPr>
  </w:style>
  <w:style w:type="paragraph" w:styleId="TOC2">
    <w:name w:val="toc 2"/>
    <w:basedOn w:val="Normal"/>
    <w:next w:val="Normal"/>
    <w:autoRedefine/>
    <w:uiPriority w:val="39"/>
    <w:unhideWhenUsed/>
    <w:rsid w:val="00B53B78"/>
    <w:pPr>
      <w:spacing w:after="100"/>
      <w:ind w:left="216"/>
    </w:pPr>
    <w:rPr>
      <w:rFonts w:ascii="Times New Roman" w:eastAsiaTheme="minorEastAsia" w:hAnsi="Times New Roman" w:cs="Times New Roman"/>
      <w:b/>
      <w:color w:val="000000" w:themeColor="text1"/>
      <w:sz w:val="28"/>
      <w:szCs w:val="22"/>
      <w:lang w:bidi="ar-SA"/>
    </w:rPr>
  </w:style>
  <w:style w:type="paragraph" w:styleId="TOC1">
    <w:name w:val="toc 1"/>
    <w:basedOn w:val="Normal"/>
    <w:next w:val="Normal"/>
    <w:autoRedefine/>
    <w:uiPriority w:val="39"/>
    <w:unhideWhenUsed/>
    <w:rsid w:val="00B53B78"/>
    <w:pPr>
      <w:spacing w:after="100"/>
    </w:pPr>
    <w:rPr>
      <w:rFonts w:asciiTheme="majorHAnsi" w:eastAsiaTheme="minorEastAsia" w:hAnsiTheme="majorHAnsi" w:cs="Times New Roman"/>
      <w:b/>
      <w:color w:val="000000" w:themeColor="text1"/>
      <w:sz w:val="28"/>
      <w:szCs w:val="22"/>
      <w:lang w:bidi="ar-SA"/>
    </w:rPr>
  </w:style>
  <w:style w:type="paragraph" w:styleId="TOC3">
    <w:name w:val="toc 3"/>
    <w:basedOn w:val="Normal"/>
    <w:next w:val="Normal"/>
    <w:autoRedefine/>
    <w:uiPriority w:val="39"/>
    <w:unhideWhenUsed/>
    <w:rsid w:val="00B53B78"/>
    <w:pPr>
      <w:spacing w:after="100"/>
      <w:ind w:left="446"/>
    </w:pPr>
    <w:rPr>
      <w:rFonts w:ascii="Times New Roman" w:eastAsiaTheme="minorEastAsia" w:hAnsi="Times New Roman" w:cs="Times New Roman"/>
      <w:color w:val="000000" w:themeColor="text1"/>
      <w:sz w:val="28"/>
      <w:szCs w:val="22"/>
      <w:lang w:bidi="ar-SA"/>
    </w:rPr>
  </w:style>
  <w:style w:type="character" w:customStyle="1" w:styleId="Heading4Char">
    <w:name w:val="Heading 4 Char"/>
    <w:basedOn w:val="DefaultParagraphFont"/>
    <w:link w:val="Heading4"/>
    <w:uiPriority w:val="9"/>
    <w:semiHidden/>
    <w:rsid w:val="00261DAD"/>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261DAD"/>
    <w:pPr>
      <w:spacing w:after="100"/>
      <w:ind w:left="660"/>
    </w:pPr>
    <w:rPr>
      <w:rFonts w:ascii="Times New Roman" w:hAnsi="Times New Roman"/>
      <w:b/>
      <w:sz w:val="28"/>
    </w:rPr>
  </w:style>
  <w:style w:type="paragraph" w:styleId="TOC5">
    <w:name w:val="toc 5"/>
    <w:basedOn w:val="Normal"/>
    <w:next w:val="Normal"/>
    <w:autoRedefine/>
    <w:uiPriority w:val="39"/>
    <w:semiHidden/>
    <w:unhideWhenUsed/>
    <w:rsid w:val="00B53B78"/>
    <w:pPr>
      <w:spacing w:after="100"/>
      <w:ind w:left="880"/>
    </w:pPr>
  </w:style>
  <w:style w:type="paragraph" w:styleId="ListParagraph">
    <w:name w:val="List Paragraph"/>
    <w:basedOn w:val="Normal"/>
    <w:uiPriority w:val="34"/>
    <w:qFormat/>
    <w:rsid w:val="003F239D"/>
    <w:pPr>
      <w:ind w:left="720"/>
      <w:contextualSpacing/>
    </w:pPr>
  </w:style>
  <w:style w:type="table" w:customStyle="1" w:styleId="TableGrid1">
    <w:name w:val="Table Grid1"/>
    <w:rsid w:val="00C42A18"/>
    <w:pPr>
      <w:spacing w:after="0" w:line="240" w:lineRule="auto"/>
    </w:pPr>
    <w:rPr>
      <w:rFonts w:eastAsiaTheme="minorEastAsia"/>
      <w:szCs w:val="22"/>
      <w:lang w:bidi="ar-SA"/>
    </w:rPr>
    <w:tblPr>
      <w:tblCellMar>
        <w:top w:w="0" w:type="dxa"/>
        <w:left w:w="0" w:type="dxa"/>
        <w:bottom w:w="0" w:type="dxa"/>
        <w:right w:w="0" w:type="dxa"/>
      </w:tblCellMar>
    </w:tblPr>
  </w:style>
  <w:style w:type="table" w:customStyle="1" w:styleId="TableGrid0">
    <w:name w:val="Table Grid0"/>
    <w:basedOn w:val="TableNormal"/>
    <w:uiPriority w:val="39"/>
    <w:rsid w:val="00C42A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customStyle="1" w:styleId="paragraph">
    <w:name w:val="paragraph"/>
    <w:basedOn w:val="Normal"/>
    <w:rsid w:val="005F7E16"/>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5F7E16"/>
  </w:style>
  <w:style w:type="character" w:customStyle="1" w:styleId="eop">
    <w:name w:val="eop"/>
    <w:basedOn w:val="DefaultParagraphFont"/>
    <w:rsid w:val="005F7E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9871159">
      <w:bodyDiv w:val="1"/>
      <w:marLeft w:val="0"/>
      <w:marRight w:val="0"/>
      <w:marTop w:val="0"/>
      <w:marBottom w:val="0"/>
      <w:divBdr>
        <w:top w:val="none" w:sz="0" w:space="0" w:color="auto"/>
        <w:left w:val="none" w:sz="0" w:space="0" w:color="auto"/>
        <w:bottom w:val="none" w:sz="0" w:space="0" w:color="auto"/>
        <w:right w:val="none" w:sz="0" w:space="0" w:color="auto"/>
      </w:divBdr>
    </w:div>
    <w:div w:id="2001887060">
      <w:bodyDiv w:val="1"/>
      <w:marLeft w:val="0"/>
      <w:marRight w:val="0"/>
      <w:marTop w:val="0"/>
      <w:marBottom w:val="0"/>
      <w:divBdr>
        <w:top w:val="none" w:sz="0" w:space="0" w:color="auto"/>
        <w:left w:val="none" w:sz="0" w:space="0" w:color="auto"/>
        <w:bottom w:val="none" w:sz="0" w:space="0" w:color="auto"/>
        <w:right w:val="none" w:sz="0" w:space="0" w:color="auto"/>
      </w:divBdr>
      <w:divsChild>
        <w:div w:id="967012168">
          <w:marLeft w:val="0"/>
          <w:marRight w:val="0"/>
          <w:marTop w:val="0"/>
          <w:marBottom w:val="0"/>
          <w:divBdr>
            <w:top w:val="none" w:sz="0" w:space="0" w:color="auto"/>
            <w:left w:val="none" w:sz="0" w:space="0" w:color="auto"/>
            <w:bottom w:val="none" w:sz="0" w:space="0" w:color="auto"/>
            <w:right w:val="none" w:sz="0" w:space="0" w:color="auto"/>
          </w:divBdr>
        </w:div>
        <w:div w:id="12119205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1.png"/><Relationship Id="rId42" Type="http://schemas.openxmlformats.org/officeDocument/2006/relationships/image" Target="media/image31.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image" Target="media/image6.jpg"/><Relationship Id="rId11" Type="http://schemas.openxmlformats.org/officeDocument/2006/relationships/image" Target="media/image1.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numbering" Target="numbering.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2.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hyperlink" Target="https://www.netsarang.com/en/free-for-home-school/" TargetMode="External"/><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deb.nodesource.com/" TargetMode="External"/><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0.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7" Type="http://schemas.openxmlformats.org/officeDocument/2006/relationships/settings" Target="setting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4.png"/><Relationship Id="rId87" Type="http://schemas.openxmlformats.org/officeDocument/2006/relationships/image" Target="media/image75.png"/><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9.png"/><Relationship Id="rId14" Type="http://schemas.openxmlformats.org/officeDocument/2006/relationships/image" Target="media/image4.jpe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header" Target="header1.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b3dd761a-17fa-430a-b3a7-60aede42e57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ài liệu" ma:contentTypeID="0x010100EC2D0F278148E942919E5E50B2CE1002" ma:contentTypeVersion="10" ma:contentTypeDescription="Tạo tài liệu mới." ma:contentTypeScope="" ma:versionID="b2fa0e77b6cc3c029162144bcde65aab">
  <xsd:schema xmlns:xsd="http://www.w3.org/2001/XMLSchema" xmlns:xs="http://www.w3.org/2001/XMLSchema" xmlns:p="http://schemas.microsoft.com/office/2006/metadata/properties" xmlns:ns3="b3dd761a-17fa-430a-b3a7-60aede42e57b" targetNamespace="http://schemas.microsoft.com/office/2006/metadata/properties" ma:root="true" ma:fieldsID="8d21b9af47b2bcf6fe6709a48cc3e7a5" ns3:_="">
    <xsd:import namespace="b3dd761a-17fa-430a-b3a7-60aede42e57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dd761a-17fa-430a-b3a7-60aede42e5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Loại Nội dung"/>
        <xsd:element ref="dc:title" minOccurs="0" maxOccurs="1" ma:index="4" ma:displayName="Tiêu đ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CE43B-7212-49A7-B128-2B132C4EF8E0}">
  <ds:schemaRefs>
    <ds:schemaRef ds:uri="http://schemas.microsoft.com/sharepoint/v3/contenttype/forms"/>
  </ds:schemaRefs>
</ds:datastoreItem>
</file>

<file path=customXml/itemProps2.xml><?xml version="1.0" encoding="utf-8"?>
<ds:datastoreItem xmlns:ds="http://schemas.openxmlformats.org/officeDocument/2006/customXml" ds:itemID="{2BA281E2-7AA7-4DFA-8C2C-C12C5F5FD1BB}">
  <ds:schemaRefs>
    <ds:schemaRef ds:uri="http://schemas.microsoft.com/office/2006/metadata/properties"/>
    <ds:schemaRef ds:uri="http://schemas.microsoft.com/office/infopath/2007/PartnerControls"/>
    <ds:schemaRef ds:uri="b3dd761a-17fa-430a-b3a7-60aede42e57b"/>
  </ds:schemaRefs>
</ds:datastoreItem>
</file>

<file path=customXml/itemProps3.xml><?xml version="1.0" encoding="utf-8"?>
<ds:datastoreItem xmlns:ds="http://schemas.openxmlformats.org/officeDocument/2006/customXml" ds:itemID="{6071365A-6C10-468C-ABF1-A961F97496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dd761a-17fa-430a-b3a7-60aede42e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9B6193-D50F-453E-86F9-E7DE3FE1D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4</Pages>
  <Words>3514</Words>
  <Characters>19108</Characters>
  <Application>Microsoft Office Word</Application>
  <DocSecurity>0</DocSecurity>
  <Lines>601</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Hoàng Duy</dc:creator>
  <cp:keywords/>
  <dc:description/>
  <cp:lastModifiedBy>Quách Vinh Quang</cp:lastModifiedBy>
  <cp:revision>2</cp:revision>
  <cp:lastPrinted>2022-05-23T17:27:00Z</cp:lastPrinted>
  <dcterms:created xsi:type="dcterms:W3CDTF">2023-12-05T02:32:00Z</dcterms:created>
  <dcterms:modified xsi:type="dcterms:W3CDTF">2023-12-05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2D0F278148E942919E5E50B2CE1002</vt:lpwstr>
  </property>
  <property fmtid="{D5CDD505-2E9C-101B-9397-08002B2CF9AE}" pid="3" name="GrammarlyDocumentId">
    <vt:lpwstr>d7d218835496a2d9d4f53d954cdeae9c529c6a327692816d4a4b20d08663d588</vt:lpwstr>
  </property>
</Properties>
</file>